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A89F2D" w14:textId="13C97E64" w:rsidR="001A4BDD" w:rsidRPr="00A5213C" w:rsidRDefault="00A13502" w:rsidP="00A23771">
      <w:pPr>
        <w:spacing w:before="240" w:after="0" w:line="276" w:lineRule="auto"/>
        <w:jc w:val="both"/>
        <w:rPr>
          <w:color w:val="7030A0"/>
        </w:rPr>
      </w:pPr>
      <w:r w:rsidRPr="00A5213C">
        <w:rPr>
          <w:noProof/>
          <w:color w:val="7030A0"/>
          <w:lang w:val="en-US"/>
        </w:rPr>
        <w:drawing>
          <wp:anchor distT="0" distB="0" distL="114300" distR="114300" simplePos="0" relativeHeight="251660288" behindDoc="0" locked="0" layoutInCell="1" allowOverlap="1" wp14:anchorId="3402804B" wp14:editId="7F6CB968">
            <wp:simplePos x="0" y="0"/>
            <wp:positionH relativeFrom="margin">
              <wp:posOffset>1769745</wp:posOffset>
            </wp:positionH>
            <wp:positionV relativeFrom="margin">
              <wp:posOffset>-340360</wp:posOffset>
            </wp:positionV>
            <wp:extent cx="2567940" cy="861060"/>
            <wp:effectExtent l="0" t="0" r="0" b="2540"/>
            <wp:wrapSquare wrapText="bothSides"/>
            <wp:docPr id="9" name="Picture 9" descr="Screen%20Shot%202016-03-05%20at%2023.49.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6-03-05%20at%2023.49.16.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67940" cy="861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BA8B72" w14:textId="77777777" w:rsidR="0041638F" w:rsidRPr="00A5213C" w:rsidRDefault="0041638F" w:rsidP="00A23771">
      <w:pPr>
        <w:pStyle w:val="Heading6"/>
        <w:spacing w:before="240" w:after="0" w:line="276" w:lineRule="auto"/>
        <w:jc w:val="both"/>
        <w:rPr>
          <w:sz w:val="10"/>
          <w:szCs w:val="10"/>
        </w:rPr>
      </w:pPr>
    </w:p>
    <w:p w14:paraId="0911BA94" w14:textId="77777777" w:rsidR="00A13502" w:rsidRPr="00A5213C" w:rsidRDefault="00A13502" w:rsidP="00A23771">
      <w:pPr>
        <w:spacing w:before="240" w:after="0" w:line="276" w:lineRule="auto"/>
        <w:jc w:val="both"/>
        <w:rPr>
          <w:sz w:val="10"/>
          <w:szCs w:val="10"/>
        </w:rPr>
      </w:pPr>
    </w:p>
    <w:p w14:paraId="2E317608" w14:textId="4FD1DE01" w:rsidR="00F94CA2" w:rsidRPr="00EA392A" w:rsidRDefault="005D4AA7" w:rsidP="00A23771">
      <w:pPr>
        <w:pStyle w:val="Heading6"/>
        <w:spacing w:before="240" w:after="0" w:line="276" w:lineRule="auto"/>
        <w:rPr>
          <w:sz w:val="72"/>
          <w:szCs w:val="72"/>
        </w:rPr>
      </w:pPr>
      <w:r w:rsidRPr="00A5213C">
        <w:rPr>
          <w:sz w:val="72"/>
          <w:szCs w:val="72"/>
        </w:rPr>
        <w:t>Council Minutes</w:t>
      </w:r>
    </w:p>
    <w:p w14:paraId="7938596C" w14:textId="1C42DFC6" w:rsidR="0046177F" w:rsidRPr="00A5213C" w:rsidRDefault="00E446C2" w:rsidP="00A23771">
      <w:pPr>
        <w:spacing w:before="240" w:after="0" w:line="276" w:lineRule="auto"/>
        <w:jc w:val="center"/>
        <w:rPr>
          <w:rFonts w:cs="Times New Roman"/>
        </w:rPr>
      </w:pPr>
      <w:r w:rsidRPr="00A5213C">
        <w:rPr>
          <w:rFonts w:cs="Times New Roman"/>
        </w:rPr>
        <w:t xml:space="preserve">Thursday, </w:t>
      </w:r>
      <w:r w:rsidR="00B80890">
        <w:rPr>
          <w:rFonts w:cs="Times New Roman"/>
        </w:rPr>
        <w:t>March 7</w:t>
      </w:r>
      <w:r w:rsidR="00BD0D0A" w:rsidRPr="00A5213C">
        <w:rPr>
          <w:rFonts w:cs="Times New Roman"/>
        </w:rPr>
        <w:t>, 201</w:t>
      </w:r>
      <w:r w:rsidR="00F17A5C">
        <w:rPr>
          <w:rFonts w:cs="Times New Roman"/>
        </w:rPr>
        <w:t>9</w:t>
      </w:r>
      <w:bookmarkStart w:id="0" w:name="_GoBack"/>
      <w:bookmarkEnd w:id="0"/>
    </w:p>
    <w:p w14:paraId="51490B49" w14:textId="1D805349" w:rsidR="005D4AA7" w:rsidRDefault="00BD0D0A" w:rsidP="00A23771">
      <w:pPr>
        <w:spacing w:before="240" w:after="0" w:line="276" w:lineRule="auto"/>
        <w:jc w:val="center"/>
        <w:rPr>
          <w:rFonts w:cs="Times New Roman"/>
        </w:rPr>
      </w:pPr>
      <w:r w:rsidRPr="00A5213C">
        <w:rPr>
          <w:rFonts w:cs="Times New Roman"/>
        </w:rPr>
        <w:t>6</w:t>
      </w:r>
      <w:r w:rsidR="006A75DB" w:rsidRPr="00A5213C">
        <w:rPr>
          <w:rFonts w:cs="Times New Roman"/>
        </w:rPr>
        <w:t>:00pm, Dunning Hall 27</w:t>
      </w:r>
    </w:p>
    <w:p w14:paraId="5F07E405" w14:textId="08330ED2" w:rsidR="00EA392A" w:rsidRPr="00A5213C" w:rsidRDefault="00EA392A" w:rsidP="00A23771">
      <w:pPr>
        <w:spacing w:before="240" w:after="0" w:line="276" w:lineRule="auto"/>
        <w:jc w:val="center"/>
        <w:rPr>
          <w:rFonts w:cs="Times New Roman"/>
        </w:rPr>
      </w:pPr>
    </w:p>
    <w:p w14:paraId="7A42C7EF" w14:textId="16808F4B" w:rsidR="004479C4" w:rsidRPr="00A5213C" w:rsidRDefault="006A79AA" w:rsidP="00A23771">
      <w:pPr>
        <w:spacing w:before="240" w:after="0" w:line="276" w:lineRule="auto"/>
        <w:jc w:val="center"/>
        <w:rPr>
          <w:rFonts w:cs="Times New Roman"/>
        </w:rPr>
      </w:pPr>
      <w:r w:rsidRPr="00A5213C">
        <w:rPr>
          <w:rFonts w:cs="Times New Roman"/>
        </w:rPr>
        <w:t xml:space="preserve">Speaker: </w:t>
      </w:r>
      <w:r w:rsidR="00BD0D0A" w:rsidRPr="00A5213C">
        <w:rPr>
          <w:rFonts w:cs="Times New Roman"/>
        </w:rPr>
        <w:t>Andrew Farley</w:t>
      </w:r>
    </w:p>
    <w:p w14:paraId="6EFD028C" w14:textId="43066756" w:rsidR="004479C4" w:rsidRPr="00A5213C" w:rsidRDefault="00A23771" w:rsidP="00A23771">
      <w:pPr>
        <w:spacing w:before="240" w:after="0" w:line="276" w:lineRule="auto"/>
        <w:jc w:val="center"/>
        <w:rPr>
          <w:rFonts w:ascii="Times New Roman" w:hAnsi="Times New Roman" w:cs="Times New Roman"/>
        </w:rPr>
      </w:pPr>
      <w:r w:rsidRPr="00A5213C">
        <w:rPr>
          <w:noProof/>
          <w:lang w:val="en-US"/>
        </w:rPr>
        <w:drawing>
          <wp:anchor distT="0" distB="0" distL="114300" distR="114300" simplePos="0" relativeHeight="251659264" behindDoc="0" locked="0" layoutInCell="1" allowOverlap="1" wp14:anchorId="057C98C4" wp14:editId="02F95C8A">
            <wp:simplePos x="0" y="0"/>
            <wp:positionH relativeFrom="margin">
              <wp:posOffset>-1581150</wp:posOffset>
            </wp:positionH>
            <wp:positionV relativeFrom="margin">
              <wp:posOffset>3538220</wp:posOffset>
            </wp:positionV>
            <wp:extent cx="9065260" cy="574040"/>
            <wp:effectExtent l="0" t="0" r="2540" b="10160"/>
            <wp:wrapSquare wrapText="bothSides"/>
            <wp:docPr id="1" name="Picture 1"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8">
                      <a:extLst>
                        <a:ext uri="{28A0092B-C50C-407E-A947-70E740481C1C}">
                          <a14:useLocalDpi xmlns:a14="http://schemas.microsoft.com/office/drawing/2010/main" val="0"/>
                        </a:ext>
                      </a:extLst>
                    </a:blip>
                    <a:srcRect l="857" t="86818" r="1070"/>
                    <a:stretch/>
                  </pic:blipFill>
                  <pic:spPr bwMode="auto">
                    <a:xfrm>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79C4" w:rsidRPr="00A5213C">
        <w:rPr>
          <w:rFonts w:cs="Times New Roman"/>
        </w:rPr>
        <w:t>Secretary: </w:t>
      </w:r>
      <w:r w:rsidR="00BD0D0A" w:rsidRPr="00A5213C">
        <w:rPr>
          <w:rFonts w:cs="Times New Roman"/>
        </w:rPr>
        <w:t>Natalie Arpin</w:t>
      </w:r>
    </w:p>
    <w:p w14:paraId="5E91C916" w14:textId="5E2D02D1" w:rsidR="0059735A" w:rsidRPr="00EA392A" w:rsidRDefault="00DC2587" w:rsidP="00A23771">
      <w:pPr>
        <w:spacing w:before="240" w:after="0" w:line="276" w:lineRule="auto"/>
        <w:jc w:val="both"/>
        <w:rPr>
          <w:rFonts w:cs="Times New Roman"/>
          <w:i/>
        </w:rPr>
      </w:pPr>
      <w:r w:rsidRPr="00A5213C">
        <w:rPr>
          <w:rFonts w:cs="Times New Roman"/>
          <w:i/>
        </w:rPr>
        <w:t>Council begins,</w:t>
      </w:r>
      <w:r w:rsidR="000743FC" w:rsidRPr="00A5213C">
        <w:rPr>
          <w:rFonts w:cs="Times New Roman"/>
          <w:i/>
        </w:rPr>
        <w:t xml:space="preserve"> </w:t>
      </w:r>
      <w:r w:rsidR="00BD0D0A" w:rsidRPr="00A5213C">
        <w:rPr>
          <w:rFonts w:cs="Times New Roman"/>
          <w:i/>
        </w:rPr>
        <w:t xml:space="preserve">6 </w:t>
      </w:r>
      <w:r w:rsidR="005D4AA7" w:rsidRPr="00A5213C">
        <w:rPr>
          <w:rFonts w:cs="Times New Roman"/>
          <w:i/>
        </w:rPr>
        <w:t>pm</w:t>
      </w:r>
      <w:r w:rsidR="00546CC8" w:rsidRPr="00A5213C">
        <w:rPr>
          <w:rFonts w:cs="Times New Roman"/>
          <w:i/>
        </w:rPr>
        <w:t>.</w:t>
      </w:r>
    </w:p>
    <w:p w14:paraId="77E2303C" w14:textId="402B55A9" w:rsidR="001A4BDD" w:rsidRPr="00A5213C" w:rsidRDefault="00276807" w:rsidP="00A23771">
      <w:pPr>
        <w:pStyle w:val="Heading1"/>
        <w:spacing w:before="240" w:after="0" w:line="276" w:lineRule="auto"/>
        <w:jc w:val="both"/>
      </w:pPr>
      <w:r w:rsidRPr="00A5213C">
        <w:t>I</w:t>
      </w:r>
      <w:r w:rsidR="004479C4" w:rsidRPr="00A5213C">
        <w:t xml:space="preserve">. </w:t>
      </w:r>
      <w:r w:rsidR="00E446C2" w:rsidRPr="00A5213C">
        <w:t>ATTENDA</w:t>
      </w:r>
      <w:r w:rsidR="00F86A32" w:rsidRPr="00A5213C">
        <w:t>N</w:t>
      </w:r>
      <w:r w:rsidR="00E446C2" w:rsidRPr="00A5213C">
        <w:t>CE</w:t>
      </w:r>
    </w:p>
    <w:p w14:paraId="631FF40D" w14:textId="75D76CCA" w:rsidR="00356247" w:rsidRPr="00A5213C" w:rsidRDefault="00356247" w:rsidP="00A23771">
      <w:pPr>
        <w:spacing w:before="240" w:after="0" w:line="276" w:lineRule="auto"/>
        <w:jc w:val="both"/>
      </w:pPr>
      <w:r>
        <w:t>None</w:t>
      </w:r>
    </w:p>
    <w:p w14:paraId="3D49CA7B" w14:textId="52E9A25B" w:rsidR="00E446C2" w:rsidRPr="00A5213C" w:rsidRDefault="00E446C2" w:rsidP="00A23771">
      <w:pPr>
        <w:pStyle w:val="Heading1"/>
        <w:spacing w:before="240" w:after="0" w:line="276" w:lineRule="auto"/>
        <w:jc w:val="both"/>
      </w:pPr>
      <w:r w:rsidRPr="00A5213C">
        <w:t>II. ADOPTION OF THE AGENDA</w:t>
      </w:r>
    </w:p>
    <w:p w14:paraId="3B6157F9" w14:textId="77777777" w:rsidR="005D4AA7" w:rsidRPr="00A5213C" w:rsidRDefault="004479C4" w:rsidP="00A23771">
      <w:pPr>
        <w:pStyle w:val="Heading5"/>
        <w:spacing w:before="240" w:after="0" w:line="276" w:lineRule="auto"/>
        <w:jc w:val="both"/>
      </w:pPr>
      <w:r w:rsidRPr="00A5213C">
        <w:t xml:space="preserve">Motion </w:t>
      </w:r>
      <w:r w:rsidR="009847DE" w:rsidRPr="00A5213C">
        <w:t xml:space="preserve">1   </w:t>
      </w:r>
    </w:p>
    <w:p w14:paraId="35CAC6F3" w14:textId="77777777" w:rsidR="00870370" w:rsidRPr="00A5213C" w:rsidRDefault="00870370" w:rsidP="00A23771">
      <w:pPr>
        <w:spacing w:before="240" w:after="0" w:line="276" w:lineRule="auto"/>
      </w:pPr>
      <w:r w:rsidRPr="00A5213C">
        <w:t xml:space="preserve">Whereas: </w:t>
      </w:r>
      <w:r w:rsidRPr="00A5213C">
        <w:tab/>
        <w:t xml:space="preserve">We’re back; </w:t>
      </w:r>
    </w:p>
    <w:p w14:paraId="1A233389" w14:textId="06EA4937" w:rsidR="00870370" w:rsidRPr="00A5213C" w:rsidRDefault="00870370" w:rsidP="00A23771">
      <w:pPr>
        <w:spacing w:before="240" w:after="0" w:line="276" w:lineRule="auto"/>
      </w:pPr>
      <w:r w:rsidRPr="00A5213C">
        <w:t xml:space="preserve">&amp; whereas: </w:t>
      </w:r>
      <w:r w:rsidRPr="00A5213C">
        <w:tab/>
        <w:t xml:space="preserve">council is now in session; </w:t>
      </w:r>
    </w:p>
    <w:p w14:paraId="3DD5DA7B" w14:textId="2EF4F734" w:rsidR="00870370" w:rsidRPr="00A5213C" w:rsidRDefault="00870370" w:rsidP="00A23771">
      <w:pPr>
        <w:spacing w:before="240" w:after="0" w:line="276" w:lineRule="auto"/>
      </w:pPr>
      <w:r w:rsidRPr="00A5213C">
        <w:t xml:space="preserve">BE IT RESOLVED THAT: </w:t>
      </w:r>
    </w:p>
    <w:p w14:paraId="30EE027F" w14:textId="77777777" w:rsidR="00870370" w:rsidRPr="00A5213C" w:rsidRDefault="00870370" w:rsidP="00A23771">
      <w:pPr>
        <w:spacing w:before="240" w:after="0" w:line="276" w:lineRule="auto"/>
      </w:pPr>
      <w:r w:rsidRPr="00A5213C">
        <w:t xml:space="preserve">Council approve the agenda of the Council meeting of Thursday, March 7th, 2019, as seen on the Engineering Society website. </w:t>
      </w:r>
    </w:p>
    <w:p w14:paraId="5092427C" w14:textId="77777777" w:rsidR="00870370" w:rsidRPr="00A5213C" w:rsidRDefault="00870370" w:rsidP="00A23771">
      <w:pPr>
        <w:spacing w:before="240" w:after="0" w:line="276" w:lineRule="auto"/>
      </w:pPr>
    </w:p>
    <w:p w14:paraId="70AD9687" w14:textId="77777777" w:rsidR="00870370" w:rsidRPr="00A5213C" w:rsidRDefault="00870370" w:rsidP="00A23771">
      <w:pPr>
        <w:spacing w:before="240" w:after="0" w:line="276" w:lineRule="auto"/>
        <w:jc w:val="right"/>
      </w:pPr>
      <w:r w:rsidRPr="00A5213C">
        <w:lastRenderedPageBreak/>
        <w:t xml:space="preserve">Moved by: Emily “Check the web” Varga </w:t>
      </w:r>
    </w:p>
    <w:p w14:paraId="045D52B5" w14:textId="1EA9BC68" w:rsidR="0062277B" w:rsidRPr="00A5213C" w:rsidRDefault="00870370" w:rsidP="00A23771">
      <w:pPr>
        <w:spacing w:before="240" w:after="0" w:line="276" w:lineRule="auto"/>
        <w:jc w:val="right"/>
      </w:pPr>
      <w:r w:rsidRPr="00A5213C">
        <w:t>Seconded by: Andrew “Check the site” Farley</w:t>
      </w:r>
    </w:p>
    <w:p w14:paraId="2B79C846" w14:textId="65077EFF" w:rsidR="00EF71D0" w:rsidRPr="003C3518" w:rsidRDefault="00795D5A" w:rsidP="00A23771">
      <w:pPr>
        <w:spacing w:before="240" w:after="0" w:line="276" w:lineRule="auto"/>
        <w:jc w:val="both"/>
        <w:rPr>
          <w:rFonts w:cs="Times New Roman"/>
          <w:b/>
        </w:rPr>
      </w:pPr>
      <w:r w:rsidRPr="00A5213C">
        <w:rPr>
          <w:rFonts w:cs="Times New Roman"/>
          <w:b/>
        </w:rPr>
        <w:t>Motion passes,</w:t>
      </w:r>
      <w:r w:rsidR="007E1BCE" w:rsidRPr="00A5213C">
        <w:rPr>
          <w:rFonts w:cs="Times New Roman"/>
          <w:b/>
        </w:rPr>
        <w:t xml:space="preserve"> </w:t>
      </w:r>
      <w:r w:rsidR="00BE39D4">
        <w:rPr>
          <w:rFonts w:cs="Times New Roman"/>
          <w:b/>
        </w:rPr>
        <w:t>6:06 pm</w:t>
      </w:r>
    </w:p>
    <w:p w14:paraId="62DA865B" w14:textId="7D1BB849" w:rsidR="00271FBF" w:rsidRDefault="00FB54B5" w:rsidP="00A23771">
      <w:pPr>
        <w:spacing w:before="240" w:after="0" w:line="276" w:lineRule="auto"/>
        <w:jc w:val="both"/>
        <w:rPr>
          <w:rFonts w:cs="Times New Roman"/>
        </w:rPr>
      </w:pPr>
      <w:r>
        <w:rPr>
          <w:rFonts w:cs="Times New Roman"/>
        </w:rPr>
        <w:t xml:space="preserve">Carson Cook: I move to bring the discussion up to after the presentation. </w:t>
      </w:r>
    </w:p>
    <w:p w14:paraId="25F9F739" w14:textId="6F0EE084" w:rsidR="00356247" w:rsidRPr="000F34D5" w:rsidRDefault="00FB54B5" w:rsidP="00A23771">
      <w:pPr>
        <w:spacing w:before="240" w:after="0" w:line="276" w:lineRule="auto"/>
        <w:jc w:val="both"/>
        <w:rPr>
          <w:rFonts w:cs="Times New Roman"/>
        </w:rPr>
      </w:pPr>
      <w:r>
        <w:rPr>
          <w:rFonts w:cs="Times New Roman"/>
        </w:rPr>
        <w:t>Seconded by Jamil</w:t>
      </w:r>
      <w:r w:rsidR="000F34D5">
        <w:rPr>
          <w:rFonts w:cs="Times New Roman"/>
        </w:rPr>
        <w:t xml:space="preserve"> </w:t>
      </w:r>
      <w:r w:rsidR="00986524">
        <w:rPr>
          <w:rFonts w:cs="Times New Roman"/>
        </w:rPr>
        <w:t>Pi</w:t>
      </w:r>
      <w:r w:rsidR="00C3790A">
        <w:rPr>
          <w:rFonts w:cs="Times New Roman"/>
        </w:rPr>
        <w:t xml:space="preserve">rani </w:t>
      </w:r>
    </w:p>
    <w:p w14:paraId="70CB1745" w14:textId="3A48AB14" w:rsidR="003C3518" w:rsidRPr="00EF71D0" w:rsidRDefault="00356247" w:rsidP="00A23771">
      <w:pPr>
        <w:spacing w:before="240" w:after="0" w:line="276" w:lineRule="auto"/>
        <w:jc w:val="both"/>
        <w:rPr>
          <w:rFonts w:cs="Times New Roman"/>
          <w:b/>
        </w:rPr>
      </w:pPr>
      <w:r w:rsidRPr="00356247">
        <w:rPr>
          <w:rFonts w:cs="Times New Roman"/>
          <w:b/>
        </w:rPr>
        <w:t>Motion Passes, 6:05 pm</w:t>
      </w:r>
    </w:p>
    <w:p w14:paraId="6FA98A7D" w14:textId="239EE8C1" w:rsidR="00271FBF" w:rsidRDefault="00986524" w:rsidP="00A23771">
      <w:pPr>
        <w:spacing w:before="240" w:after="0" w:line="276" w:lineRule="auto"/>
        <w:jc w:val="both"/>
        <w:rPr>
          <w:rFonts w:cs="Times New Roman"/>
        </w:rPr>
      </w:pPr>
      <w:r>
        <w:rPr>
          <w:rFonts w:cs="Times New Roman"/>
        </w:rPr>
        <w:t>Tayo Oduyemi:</w:t>
      </w:r>
      <w:r w:rsidR="00271FBF">
        <w:rPr>
          <w:rFonts w:cs="Times New Roman"/>
        </w:rPr>
        <w:t xml:space="preserve"> Why is this being done?</w:t>
      </w:r>
    </w:p>
    <w:p w14:paraId="2C57AA6B" w14:textId="47CB9DD2" w:rsidR="00271FBF" w:rsidRDefault="00986524" w:rsidP="00A23771">
      <w:pPr>
        <w:spacing w:before="240" w:after="0" w:line="276" w:lineRule="auto"/>
        <w:jc w:val="both"/>
        <w:rPr>
          <w:rFonts w:cs="Times New Roman"/>
        </w:rPr>
      </w:pPr>
      <w:r>
        <w:rPr>
          <w:rFonts w:cs="Times New Roman"/>
        </w:rPr>
        <w:t>Carson Cook:</w:t>
      </w:r>
      <w:r w:rsidR="00271FBF">
        <w:rPr>
          <w:rFonts w:cs="Times New Roman"/>
        </w:rPr>
        <w:t xml:space="preserve"> It will be more productive </w:t>
      </w:r>
      <w:r w:rsidR="000F34D5">
        <w:rPr>
          <w:rFonts w:cs="Times New Roman"/>
        </w:rPr>
        <w:t xml:space="preserve">at the beginning </w:t>
      </w:r>
      <w:r w:rsidR="00271FBF">
        <w:rPr>
          <w:rFonts w:cs="Times New Roman"/>
        </w:rPr>
        <w:t xml:space="preserve">then at the end of this council. </w:t>
      </w:r>
    </w:p>
    <w:p w14:paraId="693F97A5" w14:textId="0A485E50" w:rsidR="00271FBF" w:rsidRDefault="00986524" w:rsidP="00A23771">
      <w:pPr>
        <w:spacing w:before="240" w:after="0" w:line="276" w:lineRule="auto"/>
        <w:jc w:val="both"/>
        <w:rPr>
          <w:rFonts w:cs="Times New Roman"/>
        </w:rPr>
      </w:pPr>
      <w:r>
        <w:rPr>
          <w:rFonts w:cs="Times New Roman"/>
        </w:rPr>
        <w:t>Jonathan Corbett:</w:t>
      </w:r>
      <w:r w:rsidR="00271FBF">
        <w:rPr>
          <w:rFonts w:cs="Times New Roman"/>
        </w:rPr>
        <w:t xml:space="preserve"> Regarding motion 8, its written as </w:t>
      </w:r>
      <w:r w:rsidR="00356247">
        <w:rPr>
          <w:rFonts w:cs="Times New Roman"/>
        </w:rPr>
        <w:t>disciples</w:t>
      </w:r>
      <w:r w:rsidR="00271FBF">
        <w:rPr>
          <w:rFonts w:cs="Times New Roman"/>
        </w:rPr>
        <w:t xml:space="preserve"> rather then </w:t>
      </w:r>
      <w:r w:rsidR="00356247">
        <w:rPr>
          <w:rFonts w:cs="Times New Roman"/>
        </w:rPr>
        <w:t>disciplines</w:t>
      </w:r>
    </w:p>
    <w:p w14:paraId="2FFAED65" w14:textId="7A04F3BA" w:rsidR="00A91D27" w:rsidRPr="00EF71D0" w:rsidRDefault="00271FBF" w:rsidP="00A23771">
      <w:pPr>
        <w:spacing w:before="240" w:after="0" w:line="276" w:lineRule="auto"/>
        <w:jc w:val="both"/>
        <w:rPr>
          <w:rFonts w:cs="Times New Roman"/>
        </w:rPr>
      </w:pPr>
      <w:r>
        <w:rPr>
          <w:rFonts w:cs="Times New Roman"/>
        </w:rPr>
        <w:t>Andrew</w:t>
      </w:r>
      <w:r w:rsidR="00986524">
        <w:rPr>
          <w:rFonts w:cs="Times New Roman"/>
        </w:rPr>
        <w:t xml:space="preserve"> Farley</w:t>
      </w:r>
      <w:r>
        <w:rPr>
          <w:rFonts w:cs="Times New Roman"/>
        </w:rPr>
        <w:t xml:space="preserve">: The appendix does not matter, just the content. </w:t>
      </w:r>
    </w:p>
    <w:p w14:paraId="609E8A2C" w14:textId="5A1CD4A8" w:rsidR="004479C4" w:rsidRPr="00A5213C" w:rsidRDefault="0046177F" w:rsidP="00A23771">
      <w:pPr>
        <w:pStyle w:val="Heading1"/>
        <w:spacing w:before="240" w:after="0" w:line="276" w:lineRule="auto"/>
        <w:jc w:val="both"/>
      </w:pPr>
      <w:r w:rsidRPr="00A5213C">
        <w:t>I</w:t>
      </w:r>
      <w:r w:rsidR="00276807" w:rsidRPr="00A5213C">
        <w:t>I</w:t>
      </w:r>
      <w:r w:rsidR="00882ADD" w:rsidRPr="00A5213C">
        <w:t>I</w:t>
      </w:r>
      <w:r w:rsidR="005D4AA7" w:rsidRPr="00A5213C">
        <w:t>. Adopti</w:t>
      </w:r>
      <w:r w:rsidR="00FC3832" w:rsidRPr="00A5213C">
        <w:t>on of the Minutes</w:t>
      </w:r>
    </w:p>
    <w:p w14:paraId="3D279ED7" w14:textId="77777777" w:rsidR="009847DE" w:rsidRPr="00A5213C" w:rsidRDefault="004479C4" w:rsidP="00A23771">
      <w:pPr>
        <w:pStyle w:val="Heading5"/>
        <w:spacing w:before="240" w:after="0" w:line="276" w:lineRule="auto"/>
        <w:jc w:val="both"/>
      </w:pPr>
      <w:r w:rsidRPr="00A5213C">
        <w:t xml:space="preserve">Motion </w:t>
      </w:r>
      <w:r w:rsidR="009847DE" w:rsidRPr="00A5213C">
        <w:t>2  </w:t>
      </w:r>
    </w:p>
    <w:p w14:paraId="05A9B4B7" w14:textId="5F1C5DA8" w:rsidR="00870370" w:rsidRPr="00A5213C" w:rsidRDefault="00870370" w:rsidP="00A23771">
      <w:pPr>
        <w:spacing w:before="240" w:after="0" w:line="276" w:lineRule="auto"/>
      </w:pPr>
      <w:r w:rsidRPr="00A5213C">
        <w:t xml:space="preserve">Whereas: </w:t>
      </w:r>
      <w:r w:rsidRPr="00A5213C">
        <w:tab/>
        <w:t>It’s March now;</w:t>
      </w:r>
    </w:p>
    <w:p w14:paraId="3C0C6DFF" w14:textId="10D7DF3B" w:rsidR="00870370" w:rsidRPr="00A5213C" w:rsidRDefault="00870370" w:rsidP="00A23771">
      <w:pPr>
        <w:spacing w:before="240" w:after="0" w:line="276" w:lineRule="auto"/>
      </w:pPr>
      <w:r w:rsidRPr="00A5213C">
        <w:t xml:space="preserve">&amp; whereas: </w:t>
      </w:r>
      <w:r w:rsidRPr="00A5213C">
        <w:tab/>
        <w:t>last council was in February;</w:t>
      </w:r>
    </w:p>
    <w:p w14:paraId="37323463" w14:textId="15455592" w:rsidR="00870370" w:rsidRPr="00A5213C" w:rsidRDefault="00870370" w:rsidP="00A23771">
      <w:pPr>
        <w:spacing w:before="240" w:after="0" w:line="276" w:lineRule="auto"/>
      </w:pPr>
      <w:r w:rsidRPr="00A5213C">
        <w:t>BE IT RESOLVED THAT:</w:t>
      </w:r>
    </w:p>
    <w:p w14:paraId="0F3C69D2" w14:textId="43E4AF9F" w:rsidR="00870370" w:rsidRPr="00A5213C" w:rsidRDefault="00870370" w:rsidP="00A23771">
      <w:pPr>
        <w:spacing w:before="240" w:after="0" w:line="276" w:lineRule="auto"/>
      </w:pPr>
      <w:r w:rsidRPr="00A5213C">
        <w:t>Council approve the minutes of the Council meeting of Thursday, February 7th, 2019, as seen</w:t>
      </w:r>
    </w:p>
    <w:p w14:paraId="1BB44A2C" w14:textId="77777777" w:rsidR="00870370" w:rsidRPr="00A5213C" w:rsidRDefault="00870370" w:rsidP="00A23771">
      <w:pPr>
        <w:spacing w:before="240" w:after="0" w:line="276" w:lineRule="auto"/>
      </w:pPr>
      <w:r w:rsidRPr="00A5213C">
        <w:t>on the Engineering Society website.</w:t>
      </w:r>
    </w:p>
    <w:p w14:paraId="6E8E4C41" w14:textId="77777777" w:rsidR="00870370" w:rsidRPr="00A5213C" w:rsidRDefault="00870370" w:rsidP="00A23771">
      <w:pPr>
        <w:spacing w:before="240" w:after="0" w:line="276" w:lineRule="auto"/>
        <w:jc w:val="right"/>
      </w:pPr>
      <w:r w:rsidRPr="00A5213C">
        <w:t>Moved by: Emily “March” Varga</w:t>
      </w:r>
    </w:p>
    <w:p w14:paraId="3DCA0C73" w14:textId="1C109AB3" w:rsidR="0062277B" w:rsidRPr="00A5213C" w:rsidRDefault="00870370" w:rsidP="00A23771">
      <w:pPr>
        <w:spacing w:before="240" w:after="0" w:line="276" w:lineRule="auto"/>
        <w:jc w:val="right"/>
        <w:rPr>
          <w:rFonts w:cs="Times New Roman"/>
          <w:b/>
        </w:rPr>
      </w:pPr>
      <w:r w:rsidRPr="00A5213C">
        <w:t>Seconded by: Natalie “Madness” Arpin</w:t>
      </w:r>
    </w:p>
    <w:p w14:paraId="3B50F2D8" w14:textId="316F98C7" w:rsidR="002740F2" w:rsidRPr="00A5213C" w:rsidRDefault="00795D5A" w:rsidP="00A23771">
      <w:pPr>
        <w:spacing w:before="240" w:after="0" w:line="276" w:lineRule="auto"/>
        <w:jc w:val="both"/>
        <w:rPr>
          <w:rFonts w:cs="Times New Roman"/>
          <w:b/>
        </w:rPr>
      </w:pPr>
      <w:r w:rsidRPr="00A5213C">
        <w:rPr>
          <w:rFonts w:cs="Times New Roman"/>
          <w:b/>
        </w:rPr>
        <w:t>M</w:t>
      </w:r>
      <w:r w:rsidR="005969EF" w:rsidRPr="00A5213C">
        <w:rPr>
          <w:rFonts w:cs="Times New Roman"/>
          <w:b/>
        </w:rPr>
        <w:t>otion passes</w:t>
      </w:r>
      <w:r w:rsidRPr="00A5213C">
        <w:rPr>
          <w:rFonts w:cs="Times New Roman"/>
          <w:b/>
        </w:rPr>
        <w:t>,</w:t>
      </w:r>
      <w:r w:rsidR="008112EF" w:rsidRPr="00A5213C">
        <w:rPr>
          <w:rFonts w:cs="Times New Roman"/>
          <w:b/>
        </w:rPr>
        <w:t xml:space="preserve"> </w:t>
      </w:r>
      <w:r w:rsidR="0046238B">
        <w:rPr>
          <w:rFonts w:cs="Times New Roman"/>
          <w:b/>
        </w:rPr>
        <w:t>6:</w:t>
      </w:r>
      <w:r w:rsidR="00611A6F">
        <w:rPr>
          <w:rFonts w:cs="Times New Roman"/>
          <w:b/>
        </w:rPr>
        <w:t>0</w:t>
      </w:r>
      <w:r w:rsidR="00145299">
        <w:rPr>
          <w:rFonts w:cs="Times New Roman"/>
          <w:b/>
        </w:rPr>
        <w:t>6</w:t>
      </w:r>
      <w:r w:rsidR="00611A6F">
        <w:rPr>
          <w:rFonts w:cs="Times New Roman"/>
          <w:b/>
        </w:rPr>
        <w:t xml:space="preserve"> pm</w:t>
      </w:r>
    </w:p>
    <w:p w14:paraId="66EB6D6B" w14:textId="5296D876" w:rsidR="00F6516C" w:rsidRPr="00A5213C" w:rsidRDefault="00F6516C" w:rsidP="00A23771">
      <w:pPr>
        <w:pStyle w:val="Heading1"/>
        <w:spacing w:before="240" w:after="0" w:line="276" w:lineRule="auto"/>
        <w:jc w:val="both"/>
      </w:pPr>
      <w:r w:rsidRPr="00A5213C">
        <w:t>IV. BREAK</w:t>
      </w:r>
    </w:p>
    <w:p w14:paraId="70D18BAB" w14:textId="0EAA6A06" w:rsidR="00F6516C" w:rsidRPr="00A5213C" w:rsidRDefault="00F6516C" w:rsidP="00A23771">
      <w:pPr>
        <w:spacing w:before="240" w:after="0" w:line="276" w:lineRule="auto"/>
        <w:jc w:val="both"/>
        <w:rPr>
          <w:i/>
        </w:rPr>
      </w:pPr>
      <w:r w:rsidRPr="00A5213C">
        <w:rPr>
          <w:i/>
        </w:rPr>
        <w:t xml:space="preserve">Council breaks, </w:t>
      </w:r>
      <w:r w:rsidR="00870370" w:rsidRPr="00A5213C">
        <w:rPr>
          <w:i/>
        </w:rPr>
        <w:t>6:</w:t>
      </w:r>
      <w:r w:rsidR="00145299">
        <w:rPr>
          <w:i/>
        </w:rPr>
        <w:t>06</w:t>
      </w:r>
      <w:r w:rsidR="00870370" w:rsidRPr="00A5213C">
        <w:rPr>
          <w:i/>
        </w:rPr>
        <w:t xml:space="preserve"> </w:t>
      </w:r>
      <w:r w:rsidRPr="00A5213C">
        <w:rPr>
          <w:i/>
        </w:rPr>
        <w:t>pm.</w:t>
      </w:r>
    </w:p>
    <w:p w14:paraId="5E158AC4" w14:textId="2B071FA8" w:rsidR="00437EED" w:rsidRPr="00EF71D0" w:rsidRDefault="00F6516C" w:rsidP="00A23771">
      <w:pPr>
        <w:spacing w:before="240" w:after="0" w:line="276" w:lineRule="auto"/>
        <w:jc w:val="both"/>
        <w:rPr>
          <w:i/>
        </w:rPr>
      </w:pPr>
      <w:r w:rsidRPr="00A5213C">
        <w:rPr>
          <w:i/>
        </w:rPr>
        <w:t xml:space="preserve">Council resumes, </w:t>
      </w:r>
      <w:r w:rsidR="00870370" w:rsidRPr="00A5213C">
        <w:rPr>
          <w:i/>
        </w:rPr>
        <w:t>6:</w:t>
      </w:r>
      <w:r w:rsidR="00145299">
        <w:rPr>
          <w:i/>
        </w:rPr>
        <w:t>08</w:t>
      </w:r>
      <w:r w:rsidR="00870370" w:rsidRPr="00A5213C">
        <w:rPr>
          <w:i/>
        </w:rPr>
        <w:t xml:space="preserve"> </w:t>
      </w:r>
      <w:r w:rsidR="000C5FFA" w:rsidRPr="00A5213C">
        <w:rPr>
          <w:i/>
        </w:rPr>
        <w:t>pm</w:t>
      </w:r>
    </w:p>
    <w:p w14:paraId="7B795C03" w14:textId="746ED7C5" w:rsidR="00437EED" w:rsidRPr="00A5213C" w:rsidRDefault="00882ADD" w:rsidP="00A23771">
      <w:pPr>
        <w:pStyle w:val="Heading1"/>
        <w:spacing w:before="240" w:after="0" w:line="276" w:lineRule="auto"/>
        <w:jc w:val="both"/>
      </w:pPr>
      <w:r w:rsidRPr="00A5213C">
        <w:lastRenderedPageBreak/>
        <w:t>V</w:t>
      </w:r>
      <w:r w:rsidR="004479C4" w:rsidRPr="00A5213C">
        <w:t xml:space="preserve">. Speaker’s </w:t>
      </w:r>
      <w:r w:rsidR="009847DE" w:rsidRPr="00A5213C">
        <w:t xml:space="preserve">Business   </w:t>
      </w:r>
    </w:p>
    <w:p w14:paraId="69947823" w14:textId="4B5637E3" w:rsidR="001F7665" w:rsidRDefault="007E1BCE" w:rsidP="00A23771">
      <w:pPr>
        <w:spacing w:before="240" w:after="0" w:line="276" w:lineRule="auto"/>
        <w:jc w:val="both"/>
      </w:pPr>
      <w:r w:rsidRPr="00A5213C">
        <w:t>Andrew Farley</w:t>
      </w:r>
      <w:r w:rsidR="00C36F10" w:rsidRPr="00A5213C">
        <w:t xml:space="preserve">: I would like to acknowledge that Queen’s sits on traditional </w:t>
      </w:r>
      <w:r w:rsidR="00A5213C">
        <w:t xml:space="preserve">territory of the </w:t>
      </w:r>
      <w:r w:rsidR="00C36F10" w:rsidRPr="00A5213C">
        <w:t xml:space="preserve">Haudenosaunee and Anishinaabe </w:t>
      </w:r>
      <w:r w:rsidR="0088652A" w:rsidRPr="00A5213C">
        <w:t xml:space="preserve">people. </w:t>
      </w:r>
      <w:r w:rsidR="00145299">
        <w:t>Welcome</w:t>
      </w:r>
      <w:r w:rsidR="00356247">
        <w:t xml:space="preserve"> to the</w:t>
      </w:r>
      <w:r w:rsidR="00145299">
        <w:t xml:space="preserve"> incoming directors. This is going to be a bit of a </w:t>
      </w:r>
      <w:r w:rsidR="00153F8A">
        <w:t>marathon</w:t>
      </w:r>
      <w:r w:rsidR="00145299">
        <w:t xml:space="preserve"> so get ready. Please stay engaged throughout. </w:t>
      </w:r>
      <w:r w:rsidR="00153F8A">
        <w:t xml:space="preserve">Please pass the attendance book. </w:t>
      </w:r>
    </w:p>
    <w:p w14:paraId="5D1844B1" w14:textId="089C5C97" w:rsidR="001F7665" w:rsidRPr="00A5213C" w:rsidRDefault="001F7665" w:rsidP="00A23771">
      <w:pPr>
        <w:pStyle w:val="Heading1"/>
        <w:spacing w:before="240" w:after="0" w:line="276" w:lineRule="auto"/>
        <w:jc w:val="both"/>
      </w:pPr>
      <w:r w:rsidRPr="00A5213C">
        <w:t xml:space="preserve">VI. </w:t>
      </w:r>
      <w:r>
        <w:t xml:space="preserve">Presentations </w:t>
      </w:r>
    </w:p>
    <w:p w14:paraId="45ED2943" w14:textId="2C3E7191" w:rsidR="001F7665" w:rsidRDefault="001F7665" w:rsidP="00A23771">
      <w:pPr>
        <w:pStyle w:val="Heading5"/>
        <w:spacing w:before="240" w:after="0" w:line="276" w:lineRule="auto"/>
        <w:jc w:val="both"/>
        <w:rPr>
          <w:rStyle w:val="Heading2Char"/>
        </w:rPr>
      </w:pPr>
      <w:r>
        <w:rPr>
          <w:rStyle w:val="Heading2Char"/>
        </w:rPr>
        <w:t xml:space="preserve">Bed Fund Proposals </w:t>
      </w:r>
    </w:p>
    <w:p w14:paraId="7297996B" w14:textId="21F2D5B2" w:rsidR="00BE64C8" w:rsidRDefault="00C3790A" w:rsidP="00A23771">
      <w:pPr>
        <w:spacing w:before="240" w:after="0" w:line="276" w:lineRule="auto"/>
      </w:pPr>
      <w:r>
        <w:t xml:space="preserve">Liam Cregg: </w:t>
      </w:r>
      <w:r w:rsidR="00BE64C8">
        <w:t xml:space="preserve"> this is about the proposals we are bringing this year. Let us know if you have concerns with the proposals. </w:t>
      </w:r>
      <w:r w:rsidR="003557B9">
        <w:t xml:space="preserve">We are going through each </w:t>
      </w:r>
      <w:r w:rsidR="00356247">
        <w:t>discipline</w:t>
      </w:r>
      <w:r w:rsidR="003557B9">
        <w:t xml:space="preserve">. </w:t>
      </w:r>
    </w:p>
    <w:p w14:paraId="51E040FB" w14:textId="3D92BE5C" w:rsidR="003557B9" w:rsidRDefault="00C3790A" w:rsidP="00A23771">
      <w:pPr>
        <w:spacing w:before="240" w:after="0" w:line="276" w:lineRule="auto"/>
      </w:pPr>
      <w:r w:rsidRPr="00A453FE">
        <w:t>Marlene Dunsmoor:</w:t>
      </w:r>
      <w:r w:rsidR="003557B9" w:rsidRPr="00A453FE">
        <w:t xml:space="preserve"> The BED fund works</w:t>
      </w:r>
      <w:r w:rsidR="00356247" w:rsidRPr="00A453FE">
        <w:t xml:space="preserve"> to</w:t>
      </w:r>
      <w:r w:rsidR="003557B9" w:rsidRPr="00A453FE">
        <w:t xml:space="preserve"> improve education by buying approved </w:t>
      </w:r>
      <w:r w:rsidR="00A453FE" w:rsidRPr="00A453FE">
        <w:t>items</w:t>
      </w:r>
      <w:r w:rsidR="00A453FE">
        <w:t xml:space="preserve"> that are needed by students. </w:t>
      </w:r>
    </w:p>
    <w:p w14:paraId="4EC7DEAD" w14:textId="2AA9F254" w:rsidR="003557B9" w:rsidRDefault="00C3790A" w:rsidP="00A23771">
      <w:pPr>
        <w:spacing w:before="240" w:after="0" w:line="276" w:lineRule="auto"/>
      </w:pPr>
      <w:r>
        <w:t xml:space="preserve">Liam Cregg: </w:t>
      </w:r>
      <w:r w:rsidR="003557B9">
        <w:t xml:space="preserve"> We got $145</w:t>
      </w:r>
      <w:r w:rsidR="00356247">
        <w:t>,</w:t>
      </w:r>
      <w:r w:rsidR="003557B9">
        <w:t xml:space="preserve">155 </w:t>
      </w:r>
      <w:r w:rsidR="00356247">
        <w:t>approximately in total donations</w:t>
      </w:r>
      <w:r w:rsidR="003557B9">
        <w:t xml:space="preserve"> and </w:t>
      </w:r>
      <w:r w:rsidR="00356247">
        <w:t xml:space="preserve">$270,074 in </w:t>
      </w:r>
      <w:r w:rsidR="003557B9">
        <w:t xml:space="preserve">carry forward from previous years and each </w:t>
      </w:r>
      <w:r w:rsidR="00356247">
        <w:t>discipline</w:t>
      </w:r>
      <w:r w:rsidR="003557B9">
        <w:t xml:space="preserve"> gets a p</w:t>
      </w:r>
      <w:r w:rsidR="00356247">
        <w:t>ercent of it</w:t>
      </w:r>
      <w:r w:rsidR="003557B9">
        <w:t>. We are going to go through these pretty quickly, Apple Math had $37</w:t>
      </w:r>
      <w:r w:rsidR="00356247">
        <w:t>,322 and</w:t>
      </w:r>
      <w:r w:rsidR="003557B9">
        <w:t xml:space="preserve"> they are only spending about $1000. They want some </w:t>
      </w:r>
      <w:r w:rsidR="00356247">
        <w:t xml:space="preserve">electrical and </w:t>
      </w:r>
      <w:r w:rsidR="00B135B5">
        <w:t>mechanical</w:t>
      </w:r>
      <w:r w:rsidR="003557B9">
        <w:t xml:space="preserve"> control systems, </w:t>
      </w:r>
      <w:r w:rsidR="00356247">
        <w:t xml:space="preserve">a </w:t>
      </w:r>
      <w:r w:rsidR="003557B9">
        <w:t xml:space="preserve">data capture system and </w:t>
      </w:r>
      <w:r w:rsidR="00356247">
        <w:t>experimental</w:t>
      </w:r>
      <w:r w:rsidR="003557B9">
        <w:t xml:space="preserve"> fluids</w:t>
      </w:r>
      <w:r w:rsidR="00356247">
        <w:t>, along with custom 3-D printed machine parts</w:t>
      </w:r>
      <w:r w:rsidR="003557B9">
        <w:t>. These are for students and design t</w:t>
      </w:r>
      <w:r w:rsidR="00356247">
        <w:t>eams.</w:t>
      </w:r>
    </w:p>
    <w:p w14:paraId="48BEFAA5" w14:textId="3A341DAF" w:rsidR="003557B9" w:rsidRDefault="00C3790A" w:rsidP="00A23771">
      <w:pPr>
        <w:spacing w:before="240" w:after="0" w:line="276" w:lineRule="auto"/>
      </w:pPr>
      <w:r>
        <w:t xml:space="preserve">Thea Rainford: </w:t>
      </w:r>
      <w:r w:rsidR="003557B9">
        <w:t xml:space="preserve"> Chem is spending $10</w:t>
      </w:r>
      <w:r w:rsidR="00A918D5">
        <w:t>,</w:t>
      </w:r>
      <w:r w:rsidR="003557B9">
        <w:t>000 of $17</w:t>
      </w:r>
      <w:r w:rsidR="00A918D5">
        <w:t>,</w:t>
      </w:r>
      <w:r w:rsidR="003557B9">
        <w:t xml:space="preserve">000 for a </w:t>
      </w:r>
      <w:r w:rsidR="00A918D5">
        <w:t>density</w:t>
      </w:r>
      <w:r w:rsidR="003557B9">
        <w:t xml:space="preserve"> meter</w:t>
      </w:r>
      <w:r w:rsidR="00A918D5">
        <w:t>, water pump, a HPLC repair and maintenance kit,</w:t>
      </w:r>
      <w:r w:rsidR="003557B9">
        <w:t xml:space="preserve"> air quality meter</w:t>
      </w:r>
      <w:r w:rsidR="00A918D5">
        <w:t xml:space="preserve"> and a blender. </w:t>
      </w:r>
    </w:p>
    <w:p w14:paraId="48ECEBB9" w14:textId="31C5F136" w:rsidR="003557B9" w:rsidRDefault="00C3790A" w:rsidP="00A23771">
      <w:pPr>
        <w:spacing w:before="240" w:after="0" w:line="276" w:lineRule="auto"/>
      </w:pPr>
      <w:r>
        <w:t>Marlene Dunsmoor:</w:t>
      </w:r>
      <w:r w:rsidR="003557B9">
        <w:t xml:space="preserve"> </w:t>
      </w:r>
      <w:r w:rsidR="00B135B5">
        <w:t>Mechanical</w:t>
      </w:r>
      <w:r w:rsidR="003557B9">
        <w:t xml:space="preserve"> are spending $35</w:t>
      </w:r>
      <w:r w:rsidR="00B135B5">
        <w:t>,</w:t>
      </w:r>
      <w:r w:rsidR="003557B9">
        <w:t xml:space="preserve">000 for </w:t>
      </w:r>
      <w:r w:rsidR="00B135B5">
        <w:t xml:space="preserve">band </w:t>
      </w:r>
      <w:r w:rsidR="003557B9">
        <w:t xml:space="preserve">saws and </w:t>
      </w:r>
      <w:r w:rsidR="00F27B87">
        <w:t xml:space="preserve">Arduino rental. </w:t>
      </w:r>
    </w:p>
    <w:p w14:paraId="318B3EC0" w14:textId="3D40B706" w:rsidR="003557B9" w:rsidRDefault="00986524" w:rsidP="00A23771">
      <w:pPr>
        <w:spacing w:before="240" w:after="0" w:line="276" w:lineRule="auto"/>
      </w:pPr>
      <w:r>
        <w:t>Jonathan Corbett:</w:t>
      </w:r>
      <w:r w:rsidR="003557B9">
        <w:t xml:space="preserve"> Why do they need </w:t>
      </w:r>
      <w:r w:rsidR="00F27B87">
        <w:t>680</w:t>
      </w:r>
      <w:r w:rsidR="003557B9">
        <w:t xml:space="preserve"> </w:t>
      </w:r>
      <w:r w:rsidR="00F27B87">
        <w:t>Arduinos</w:t>
      </w:r>
      <w:r w:rsidR="003557B9">
        <w:t xml:space="preserve"> for this rental system and do they need this many</w:t>
      </w:r>
      <w:r w:rsidR="003401CF">
        <w:t>?</w:t>
      </w:r>
    </w:p>
    <w:p w14:paraId="380A47E5" w14:textId="3DF77368" w:rsidR="003557B9" w:rsidRDefault="00C3790A" w:rsidP="00A23771">
      <w:pPr>
        <w:spacing w:before="240" w:after="0" w:line="276" w:lineRule="auto"/>
      </w:pPr>
      <w:r>
        <w:t xml:space="preserve">Liam Cregg: </w:t>
      </w:r>
      <w:r w:rsidR="003557B9">
        <w:t xml:space="preserve"> They do have some for lab time but </w:t>
      </w:r>
      <w:r w:rsidR="003401CF">
        <w:t>often</w:t>
      </w:r>
      <w:r w:rsidR="003557B9">
        <w:t xml:space="preserve"> need to buy there own to complete projects. We did this </w:t>
      </w:r>
      <w:r w:rsidR="00D92070">
        <w:t xml:space="preserve">for </w:t>
      </w:r>
      <w:r w:rsidR="003557B9">
        <w:t>first year and it works well so we wanted to do this for mech</w:t>
      </w:r>
      <w:r w:rsidR="00D92070">
        <w:t xml:space="preserve"> as well.</w:t>
      </w:r>
    </w:p>
    <w:p w14:paraId="78AFC820" w14:textId="1113FFFE" w:rsidR="003557B9" w:rsidRDefault="00C3790A" w:rsidP="00A23771">
      <w:pPr>
        <w:spacing w:before="240" w:after="0" w:line="276" w:lineRule="auto"/>
      </w:pPr>
      <w:r>
        <w:t>Marlene Dunsmoor:</w:t>
      </w:r>
      <w:r w:rsidR="003557B9">
        <w:t xml:space="preserve"> They can be used for multiple </w:t>
      </w:r>
      <w:r w:rsidR="00D92070">
        <w:t>y</w:t>
      </w:r>
      <w:r w:rsidR="003557B9">
        <w:t>ears</w:t>
      </w:r>
      <w:r w:rsidR="00D92070">
        <w:t xml:space="preserve"> as well.</w:t>
      </w:r>
    </w:p>
    <w:p w14:paraId="774E75E0" w14:textId="4E5A6381" w:rsidR="003557B9" w:rsidRDefault="00C3790A" w:rsidP="00A23771">
      <w:pPr>
        <w:spacing w:before="240" w:after="0" w:line="276" w:lineRule="auto"/>
      </w:pPr>
      <w:r>
        <w:t xml:space="preserve">Liam Cregg: </w:t>
      </w:r>
      <w:r w:rsidR="00D92070">
        <w:t xml:space="preserve"> T</w:t>
      </w:r>
      <w:r w:rsidR="003557B9">
        <w:t>he 680 is aimed for second year</w:t>
      </w:r>
      <w:r w:rsidR="00D92070">
        <w:t xml:space="preserve">. </w:t>
      </w:r>
    </w:p>
    <w:p w14:paraId="2677D423" w14:textId="73C3AFA4" w:rsidR="003557B9" w:rsidRDefault="00C3790A" w:rsidP="00A23771">
      <w:pPr>
        <w:spacing w:before="240" w:after="0" w:line="276" w:lineRule="auto"/>
      </w:pPr>
      <w:r>
        <w:t>Kaija Edwards:</w:t>
      </w:r>
      <w:r w:rsidR="003557B9">
        <w:t xml:space="preserve"> </w:t>
      </w:r>
      <w:r w:rsidR="00D92070">
        <w:t>R</w:t>
      </w:r>
      <w:r w:rsidR="003557B9">
        <w:t>egarding the qua</w:t>
      </w:r>
      <w:r w:rsidR="00D92070">
        <w:t xml:space="preserve">lity of </w:t>
      </w:r>
      <w:r w:rsidR="003557B9">
        <w:t xml:space="preserve">the rentals, students buy there own because they want their own. This year, first years had </w:t>
      </w:r>
      <w:r w:rsidR="00D92070">
        <w:t>difficulty</w:t>
      </w:r>
      <w:r w:rsidR="003557B9">
        <w:t xml:space="preserve"> because the </w:t>
      </w:r>
      <w:r w:rsidR="00D92070">
        <w:t>Arduinos</w:t>
      </w:r>
      <w:r w:rsidR="003557B9">
        <w:t xml:space="preserve"> were bad. How do you know these will work?</w:t>
      </w:r>
    </w:p>
    <w:p w14:paraId="34F5EFEE" w14:textId="5D58D26B" w:rsidR="003557B9" w:rsidRDefault="00C3790A" w:rsidP="00A23771">
      <w:pPr>
        <w:spacing w:before="240" w:after="0" w:line="276" w:lineRule="auto"/>
      </w:pPr>
      <w:r>
        <w:t xml:space="preserve">Liam Cregg: </w:t>
      </w:r>
      <w:r w:rsidR="003557B9">
        <w:t xml:space="preserve"> </w:t>
      </w:r>
      <w:r w:rsidR="00D92070">
        <w:t>W</w:t>
      </w:r>
      <w:r w:rsidR="003557B9">
        <w:t>e are going through a more reliable supplier this year</w:t>
      </w:r>
      <w:r w:rsidR="00D92070">
        <w:t xml:space="preserve"> and they are </w:t>
      </w:r>
      <w:r w:rsidR="003557B9">
        <w:t>simple but should work well. We are using a different supplier</w:t>
      </w:r>
      <w:r w:rsidR="00D92070">
        <w:t xml:space="preserve"> as well. </w:t>
      </w:r>
    </w:p>
    <w:p w14:paraId="6FF290C7" w14:textId="4122A44E" w:rsidR="00D92070" w:rsidRDefault="00C3790A" w:rsidP="00A23771">
      <w:pPr>
        <w:spacing w:before="240" w:after="0" w:line="276" w:lineRule="auto"/>
      </w:pPr>
      <w:r>
        <w:t xml:space="preserve">Behshid Behrouzi: </w:t>
      </w:r>
      <w:r w:rsidR="003557B9">
        <w:t xml:space="preserve"> </w:t>
      </w:r>
      <w:r w:rsidR="00DE72F0">
        <w:t>I wanted to know, who is responsible for th</w:t>
      </w:r>
      <w:r w:rsidR="00D92070">
        <w:t>e</w:t>
      </w:r>
      <w:r w:rsidR="00DE72F0">
        <w:t xml:space="preserve"> rental system</w:t>
      </w:r>
      <w:r w:rsidR="00D92070">
        <w:t>?</w:t>
      </w:r>
    </w:p>
    <w:p w14:paraId="70AC21E1" w14:textId="4C437968" w:rsidR="00DE72F0" w:rsidRDefault="00C3790A" w:rsidP="00A23771">
      <w:pPr>
        <w:spacing w:before="240" w:after="0" w:line="276" w:lineRule="auto"/>
      </w:pPr>
      <w:r>
        <w:lastRenderedPageBreak/>
        <w:t xml:space="preserve">Liam Cregg: </w:t>
      </w:r>
      <w:r w:rsidR="00DE72F0">
        <w:t xml:space="preserve"> </w:t>
      </w:r>
      <w:r w:rsidR="00D92070">
        <w:t>T</w:t>
      </w:r>
      <w:r w:rsidR="00DE72F0">
        <w:t xml:space="preserve">he head of APSC 100 were in charge for </w:t>
      </w:r>
      <w:r w:rsidR="00D92070">
        <w:t>first</w:t>
      </w:r>
      <w:r w:rsidR="00DE72F0">
        <w:t xml:space="preserve"> year and if they were damaged, they would lose a deposit. This would be done through the department manager of Mech</w:t>
      </w:r>
      <w:r w:rsidR="00D92070">
        <w:t xml:space="preserve">. </w:t>
      </w:r>
    </w:p>
    <w:p w14:paraId="511506AB" w14:textId="7A4A7745" w:rsidR="00DE72F0" w:rsidRDefault="00C3790A" w:rsidP="00A23771">
      <w:pPr>
        <w:spacing w:before="240" w:after="0" w:line="276" w:lineRule="auto"/>
      </w:pPr>
      <w:r>
        <w:t>Sidney Picco:</w:t>
      </w:r>
      <w:r w:rsidR="00DE72F0">
        <w:t xml:space="preserve"> I am pulling up the proposal for the model. I </w:t>
      </w:r>
      <w:r w:rsidR="00D92070">
        <w:t>foresee</w:t>
      </w:r>
      <w:r w:rsidR="00DE72F0">
        <w:t xml:space="preserve"> these working better as the faculty has learned through this. They are purchasing the ones currently used in the courses. </w:t>
      </w:r>
    </w:p>
    <w:p w14:paraId="05B1149B" w14:textId="611824C1" w:rsidR="00F26422" w:rsidRDefault="00986524" w:rsidP="00A23771">
      <w:pPr>
        <w:spacing w:before="240" w:after="0" w:line="276" w:lineRule="auto"/>
      </w:pPr>
      <w:r>
        <w:t>Jonathan Corbett:</w:t>
      </w:r>
      <w:r w:rsidR="00F26422">
        <w:t xml:space="preserve"> </w:t>
      </w:r>
      <w:r w:rsidR="00C52A06">
        <w:t xml:space="preserve"> You mentioned the number was based on second years using it. </w:t>
      </w:r>
    </w:p>
    <w:p w14:paraId="312FACD8" w14:textId="25AF3485" w:rsidR="00C52A06" w:rsidRDefault="00C3790A" w:rsidP="00A23771">
      <w:pPr>
        <w:spacing w:before="240" w:after="0" w:line="276" w:lineRule="auto"/>
      </w:pPr>
      <w:r>
        <w:t xml:space="preserve">Liam Cregg: </w:t>
      </w:r>
      <w:r w:rsidR="00C52A06">
        <w:t xml:space="preserve"> </w:t>
      </w:r>
      <w:r w:rsidR="00D92070">
        <w:t>T</w:t>
      </w:r>
      <w:r w:rsidR="00C52A06">
        <w:t>he initial idea came from second years, the 680 is higher so that other years can also u</w:t>
      </w:r>
      <w:r w:rsidR="00D92070">
        <w:t>se</w:t>
      </w:r>
      <w:r w:rsidR="00C52A06">
        <w:t xml:space="preserve"> them. </w:t>
      </w:r>
    </w:p>
    <w:p w14:paraId="54E64244" w14:textId="54AF29D3" w:rsidR="00D02B2F" w:rsidRDefault="00D02B2F" w:rsidP="00A23771">
      <w:pPr>
        <w:spacing w:before="240" w:after="0" w:line="276" w:lineRule="auto"/>
      </w:pPr>
      <w:r>
        <w:t>Christina</w:t>
      </w:r>
      <w:r w:rsidR="00EF71D0">
        <w:t xml:space="preserve"> Bisol</w:t>
      </w:r>
      <w:r>
        <w:t xml:space="preserve">: Would these be </w:t>
      </w:r>
      <w:r w:rsidR="00D92070">
        <w:t>available</w:t>
      </w:r>
      <w:r>
        <w:t xml:space="preserve"> for people in the mech stream?</w:t>
      </w:r>
    </w:p>
    <w:p w14:paraId="0AEFF9A3" w14:textId="0F15526A" w:rsidR="00D02B2F" w:rsidRDefault="00C3790A" w:rsidP="00A23771">
      <w:pPr>
        <w:spacing w:before="240" w:after="0" w:line="276" w:lineRule="auto"/>
      </w:pPr>
      <w:r>
        <w:t xml:space="preserve">Liam Cregg: </w:t>
      </w:r>
      <w:r w:rsidR="00D02B2F">
        <w:t xml:space="preserve"> </w:t>
      </w:r>
      <w:r w:rsidR="00D92070">
        <w:t>As</w:t>
      </w:r>
      <w:r w:rsidR="00D02B2F">
        <w:t xml:space="preserve"> it is outlined, just mech but it is something to look into. </w:t>
      </w:r>
    </w:p>
    <w:p w14:paraId="6A665814" w14:textId="0A1044B3" w:rsidR="00DC0C50" w:rsidRDefault="00986524" w:rsidP="00A23771">
      <w:pPr>
        <w:spacing w:before="240" w:after="0" w:line="276" w:lineRule="auto"/>
      </w:pPr>
      <w:r>
        <w:t>Tayo Oduyemi:</w:t>
      </w:r>
      <w:r w:rsidR="00DC0C50">
        <w:t xml:space="preserve"> Does the vertical band saw exist in the prototyping lab?</w:t>
      </w:r>
    </w:p>
    <w:p w14:paraId="44A8C87A" w14:textId="76CECEA5" w:rsidR="00DC0C50" w:rsidRDefault="00C3790A" w:rsidP="00A23771">
      <w:pPr>
        <w:spacing w:before="240" w:after="0" w:line="276" w:lineRule="auto"/>
      </w:pPr>
      <w:r>
        <w:t xml:space="preserve">Liam Cregg: </w:t>
      </w:r>
      <w:r w:rsidR="00DC0C50">
        <w:t xml:space="preserve"> </w:t>
      </w:r>
      <w:r w:rsidR="00D92070">
        <w:t>T</w:t>
      </w:r>
      <w:r w:rsidR="00DC0C50">
        <w:t>he one in the prototyping lab is band and a higher quality on</w:t>
      </w:r>
      <w:r w:rsidR="00D92070">
        <w:t xml:space="preserve">e </w:t>
      </w:r>
      <w:r w:rsidR="00DC0C50">
        <w:t>is needed.</w:t>
      </w:r>
    </w:p>
    <w:p w14:paraId="03AAC782" w14:textId="7D6FE07A" w:rsidR="00DC0C50" w:rsidRDefault="00986524" w:rsidP="00A23771">
      <w:pPr>
        <w:spacing w:before="240" w:after="0" w:line="276" w:lineRule="auto"/>
      </w:pPr>
      <w:r>
        <w:t>Tayo Oduyemi:</w:t>
      </w:r>
      <w:r w:rsidR="00DC0C50">
        <w:t xml:space="preserve"> </w:t>
      </w:r>
      <w:r w:rsidR="00D92070">
        <w:t>W</w:t>
      </w:r>
      <w:r w:rsidR="00DC0C50">
        <w:t>ould it not be better to buy one that all students can access?</w:t>
      </w:r>
    </w:p>
    <w:p w14:paraId="00DFA4D3" w14:textId="3A122A9A" w:rsidR="00DC0C50" w:rsidRDefault="00C3790A" w:rsidP="00A23771">
      <w:pPr>
        <w:spacing w:before="240" w:after="0" w:line="276" w:lineRule="auto"/>
      </w:pPr>
      <w:r>
        <w:t xml:space="preserve">Liam Cregg: </w:t>
      </w:r>
      <w:r w:rsidR="00DC0C50">
        <w:t xml:space="preserve"> This one is in </w:t>
      </w:r>
      <w:r w:rsidR="00D92070">
        <w:t>McLaughlin</w:t>
      </w:r>
      <w:r w:rsidR="00DC0C50">
        <w:t xml:space="preserve"> as these are the students asking for it. The one in the </w:t>
      </w:r>
      <w:r w:rsidR="00D92070">
        <w:t>prototyping</w:t>
      </w:r>
      <w:r w:rsidR="00DC0C50">
        <w:t xml:space="preserve"> lab is from the faculty</w:t>
      </w:r>
      <w:r w:rsidR="00D92070">
        <w:t xml:space="preserve">. </w:t>
      </w:r>
    </w:p>
    <w:p w14:paraId="0FF51372" w14:textId="086DD8D1" w:rsidR="00DC0C50" w:rsidRDefault="00C3790A" w:rsidP="00A23771">
      <w:pPr>
        <w:spacing w:before="240" w:after="0" w:line="276" w:lineRule="auto"/>
      </w:pPr>
      <w:r>
        <w:t xml:space="preserve">Emma Prairie: </w:t>
      </w:r>
      <w:r w:rsidR="00D92070">
        <w:t xml:space="preserve"> I</w:t>
      </w:r>
      <w:r w:rsidR="00F9599E">
        <w:t>f</w:t>
      </w:r>
      <w:r w:rsidR="00DC0C50">
        <w:t xml:space="preserve"> </w:t>
      </w:r>
      <w:r w:rsidR="00D92070">
        <w:t xml:space="preserve">it </w:t>
      </w:r>
      <w:r w:rsidR="00F9599E">
        <w:t xml:space="preserve">is </w:t>
      </w:r>
      <w:r w:rsidR="00DC0C50">
        <w:t xml:space="preserve">going in the </w:t>
      </w:r>
      <w:r w:rsidR="00D92070">
        <w:t>McLaughlin</w:t>
      </w:r>
      <w:r w:rsidR="00DC0C50">
        <w:t xml:space="preserve"> </w:t>
      </w:r>
      <w:r w:rsidR="00D92070">
        <w:t>lab or i</w:t>
      </w:r>
      <w:r w:rsidR="00DC0C50">
        <w:t>nto ILC</w:t>
      </w:r>
      <w:r w:rsidR="00F9599E">
        <w:t>, a</w:t>
      </w:r>
      <w:r w:rsidR="00DC0C50">
        <w:t>ll students can use it</w:t>
      </w:r>
      <w:r w:rsidR="00D92070">
        <w:t xml:space="preserve">. </w:t>
      </w:r>
    </w:p>
    <w:p w14:paraId="737F11C6" w14:textId="2E7E0D75" w:rsidR="00DC0C50" w:rsidRDefault="00C3790A" w:rsidP="00A23771">
      <w:pPr>
        <w:spacing w:before="240" w:after="0" w:line="276" w:lineRule="auto"/>
      </w:pPr>
      <w:r>
        <w:t>Sidney Picco:</w:t>
      </w:r>
      <w:r w:rsidR="00DC0C50">
        <w:t xml:space="preserve"> </w:t>
      </w:r>
      <w:r w:rsidR="00DA0107">
        <w:t>I</w:t>
      </w:r>
      <w:r w:rsidR="00DC0C50">
        <w:t xml:space="preserve">t’s the </w:t>
      </w:r>
      <w:r w:rsidR="00DA0107">
        <w:t>lab</w:t>
      </w:r>
      <w:r w:rsidR="00DC0C50">
        <w:t>. It</w:t>
      </w:r>
      <w:r w:rsidR="00DA0107">
        <w:t>’</w:t>
      </w:r>
      <w:r w:rsidR="00DC0C50">
        <w:t xml:space="preserve">s the one used </w:t>
      </w:r>
      <w:r w:rsidR="00DA0107">
        <w:t>in the</w:t>
      </w:r>
      <w:r w:rsidR="00DC0C50">
        <w:t xml:space="preserve"> course. We are looking at</w:t>
      </w:r>
      <w:r w:rsidR="00DA0107">
        <w:t xml:space="preserve"> </w:t>
      </w:r>
      <w:r w:rsidR="00DC0C50">
        <w:t xml:space="preserve">creating a general fund so that we can make </w:t>
      </w:r>
      <w:r w:rsidR="00DA0107">
        <w:t>purchases</w:t>
      </w:r>
      <w:r w:rsidR="00DC0C50">
        <w:t xml:space="preserve"> such as the band saw. </w:t>
      </w:r>
    </w:p>
    <w:p w14:paraId="60B41EAB" w14:textId="23CD8224" w:rsidR="00E96776" w:rsidRDefault="00C3790A" w:rsidP="00A23771">
      <w:pPr>
        <w:spacing w:before="240" w:after="0" w:line="276" w:lineRule="auto"/>
      </w:pPr>
      <w:r>
        <w:t xml:space="preserve">Liam Cregg: </w:t>
      </w:r>
      <w:r w:rsidR="00E96776">
        <w:t xml:space="preserve"> </w:t>
      </w:r>
      <w:r w:rsidR="00DA0107">
        <w:t>F</w:t>
      </w:r>
      <w:r w:rsidR="00E96776">
        <w:t>or geo, they are spending $16</w:t>
      </w:r>
      <w:r w:rsidR="00DA0107">
        <w:t>,</w:t>
      </w:r>
      <w:r w:rsidR="00E96776">
        <w:t xml:space="preserve">000, the excess is from the general. They are buying a </w:t>
      </w:r>
      <w:r w:rsidR="00DA0107">
        <w:t>seismometer</w:t>
      </w:r>
      <w:r w:rsidR="00E96776">
        <w:t>.</w:t>
      </w:r>
    </w:p>
    <w:p w14:paraId="25517143" w14:textId="12779713" w:rsidR="00DA0107" w:rsidRDefault="00C3790A" w:rsidP="00A23771">
      <w:pPr>
        <w:spacing w:before="240" w:after="0" w:line="276" w:lineRule="auto"/>
      </w:pPr>
      <w:r>
        <w:t xml:space="preserve">Thea Rainford: </w:t>
      </w:r>
      <w:r w:rsidR="00E96776">
        <w:t xml:space="preserve"> Mining is using $2700 for a </w:t>
      </w:r>
      <w:r w:rsidR="00DA0107">
        <w:t>professional</w:t>
      </w:r>
      <w:r w:rsidR="00E96776">
        <w:t xml:space="preserve"> tool kit. </w:t>
      </w:r>
    </w:p>
    <w:p w14:paraId="1037278D" w14:textId="74E40A00" w:rsidR="00E96776" w:rsidRDefault="00C3790A" w:rsidP="00A23771">
      <w:pPr>
        <w:spacing w:before="240" w:after="0" w:line="276" w:lineRule="auto"/>
      </w:pPr>
      <w:r>
        <w:t>Marlene Dunsmoor:</w:t>
      </w:r>
      <w:r w:rsidR="00E96776">
        <w:t xml:space="preserve"> Civil is using $1300 for two kitchen aid mixers for making concrete</w:t>
      </w:r>
      <w:r w:rsidR="00F9599E">
        <w:t xml:space="preserve">. </w:t>
      </w:r>
    </w:p>
    <w:p w14:paraId="7DCAE28A" w14:textId="779EF4F5" w:rsidR="00E96776" w:rsidRDefault="00C3790A" w:rsidP="00A23771">
      <w:pPr>
        <w:spacing w:before="240" w:after="0" w:line="276" w:lineRule="auto"/>
      </w:pPr>
      <w:r>
        <w:t xml:space="preserve">Liam Cregg: </w:t>
      </w:r>
      <w:r w:rsidR="00E96776">
        <w:t xml:space="preserve"> ECE has a large bu</w:t>
      </w:r>
      <w:r w:rsidR="00F9599E">
        <w:t>d</w:t>
      </w:r>
      <w:r w:rsidR="00E96776">
        <w:t xml:space="preserve">get and are spending $13000 for </w:t>
      </w:r>
      <w:r w:rsidR="00F9599E">
        <w:t>Arduinos</w:t>
      </w:r>
      <w:r w:rsidR="00E96776">
        <w:t xml:space="preserve">, </w:t>
      </w:r>
      <w:r w:rsidR="00F9599E">
        <w:t>R</w:t>
      </w:r>
      <w:r w:rsidR="00E96776">
        <w:t>aspberry</w:t>
      </w:r>
      <w:r w:rsidR="00F9599E">
        <w:t xml:space="preserve"> Pi</w:t>
      </w:r>
      <w:r w:rsidR="005866ED">
        <w:t xml:space="preserve"> 3</w:t>
      </w:r>
      <w:r w:rsidR="00E96776">
        <w:t xml:space="preserve">, </w:t>
      </w:r>
      <w:r w:rsidR="005866ED">
        <w:t>HTC VIVE VR headsets, w</w:t>
      </w:r>
      <w:r w:rsidR="00E96776">
        <w:t>hiteboards</w:t>
      </w:r>
      <w:r w:rsidR="005866ED">
        <w:t>, TV’s, HDMI cables, standing desks</w:t>
      </w:r>
      <w:r w:rsidR="00E96776">
        <w:t xml:space="preserve"> and Sparq</w:t>
      </w:r>
      <w:r w:rsidR="005866ED">
        <w:t xml:space="preserve"> lab memberships</w:t>
      </w:r>
      <w:r w:rsidR="00E96776">
        <w:t xml:space="preserve"> to make it more accessible</w:t>
      </w:r>
      <w:r w:rsidR="005866ED">
        <w:t xml:space="preserve"> to students. </w:t>
      </w:r>
    </w:p>
    <w:p w14:paraId="3E1C00B2" w14:textId="07C73D1B" w:rsidR="00E96776" w:rsidRDefault="00986524" w:rsidP="00A23771">
      <w:pPr>
        <w:spacing w:before="240" w:after="0" w:line="276" w:lineRule="auto"/>
      </w:pPr>
      <w:r>
        <w:t>Jamil Pirani:</w:t>
      </w:r>
      <w:r w:rsidR="00E96776">
        <w:t xml:space="preserve"> </w:t>
      </w:r>
      <w:r w:rsidR="005866ED">
        <w:t>S</w:t>
      </w:r>
      <w:r w:rsidR="00E96776">
        <w:t xml:space="preserve">hould the </w:t>
      </w:r>
      <w:r w:rsidR="005866ED">
        <w:t>Arduinos</w:t>
      </w:r>
      <w:r w:rsidR="00E96776">
        <w:t xml:space="preserve"> be bundled for discounts</w:t>
      </w:r>
      <w:r w:rsidR="005866ED">
        <w:t>?</w:t>
      </w:r>
    </w:p>
    <w:p w14:paraId="0F5F9B8E" w14:textId="2C8DF10A" w:rsidR="00E96776" w:rsidRDefault="00C3790A" w:rsidP="00A23771">
      <w:pPr>
        <w:spacing w:before="240" w:after="0" w:line="276" w:lineRule="auto"/>
      </w:pPr>
      <w:r>
        <w:t xml:space="preserve">Liam Cregg: </w:t>
      </w:r>
      <w:r w:rsidR="00E96776">
        <w:t xml:space="preserve"> </w:t>
      </w:r>
      <w:r w:rsidR="005866ED">
        <w:t>T</w:t>
      </w:r>
      <w:r w:rsidR="00E96776">
        <w:t>he issue is that it needs to be a specific charge field so it will most likely not be worth it.</w:t>
      </w:r>
    </w:p>
    <w:p w14:paraId="5F8328CF" w14:textId="77777777" w:rsidR="003C3518" w:rsidRDefault="00986524" w:rsidP="00A23771">
      <w:pPr>
        <w:spacing w:before="240" w:after="0" w:line="276" w:lineRule="auto"/>
      </w:pPr>
      <w:r>
        <w:t>Tayo Oduyemi:</w:t>
      </w:r>
      <w:r w:rsidR="00E96776">
        <w:t xml:space="preserve"> </w:t>
      </w:r>
      <w:r w:rsidR="00166239">
        <w:t xml:space="preserve">What is the </w:t>
      </w:r>
      <w:r w:rsidR="005866ED">
        <w:t>justification</w:t>
      </w:r>
      <w:r w:rsidR="00166239">
        <w:t xml:space="preserve"> for VR headsets</w:t>
      </w:r>
      <w:r w:rsidR="005866ED">
        <w:t>?</w:t>
      </w:r>
    </w:p>
    <w:p w14:paraId="61116DE5" w14:textId="2165F560" w:rsidR="00E96776" w:rsidRDefault="00C3790A" w:rsidP="00A23771">
      <w:pPr>
        <w:spacing w:before="240" w:after="0" w:line="276" w:lineRule="auto"/>
      </w:pPr>
      <w:r>
        <w:lastRenderedPageBreak/>
        <w:t xml:space="preserve">Liam Cregg: </w:t>
      </w:r>
      <w:r w:rsidR="005866ED">
        <w:t xml:space="preserve"> T</w:t>
      </w:r>
      <w:r w:rsidR="00166239">
        <w:t xml:space="preserve">hey are for capstone projects. </w:t>
      </w:r>
    </w:p>
    <w:p w14:paraId="480CF86D" w14:textId="0249BA93" w:rsidR="008F2B4D" w:rsidRDefault="008F2B4D" w:rsidP="00A23771">
      <w:pPr>
        <w:spacing w:before="240" w:after="0" w:line="276" w:lineRule="auto"/>
      </w:pPr>
      <w:r>
        <w:t>Sam</w:t>
      </w:r>
      <w:r w:rsidR="00C3790A">
        <w:t xml:space="preserve"> Roper</w:t>
      </w:r>
      <w:r>
        <w:t>: Where are the standing desks whiteboards, etc</w:t>
      </w:r>
      <w:r w:rsidR="005866ED">
        <w:t>.</w:t>
      </w:r>
    </w:p>
    <w:p w14:paraId="17F3F6A9" w14:textId="7677A869" w:rsidR="008F2B4D" w:rsidRDefault="00C3790A" w:rsidP="00A23771">
      <w:pPr>
        <w:spacing w:before="240" w:after="0" w:line="276" w:lineRule="auto"/>
      </w:pPr>
      <w:r>
        <w:t>Marlene Dunsmoor:</w:t>
      </w:r>
      <w:r w:rsidR="008F2B4D">
        <w:t xml:space="preserve"> </w:t>
      </w:r>
      <w:r w:rsidR="005866ED">
        <w:t>The B</w:t>
      </w:r>
      <w:r w:rsidR="008F2B4D">
        <w:t>ain lab</w:t>
      </w:r>
      <w:r w:rsidR="005866ED">
        <w:t xml:space="preserve">. </w:t>
      </w:r>
    </w:p>
    <w:p w14:paraId="337D55B0" w14:textId="43D1E0EB" w:rsidR="008F2B4D" w:rsidRDefault="00986524" w:rsidP="00A23771">
      <w:pPr>
        <w:spacing w:before="240" w:after="0" w:line="276" w:lineRule="auto"/>
      </w:pPr>
      <w:r>
        <w:t>Tayo Oduyemi:</w:t>
      </w:r>
      <w:r w:rsidR="008F2B4D">
        <w:t xml:space="preserve"> </w:t>
      </w:r>
      <w:r w:rsidR="005866ED">
        <w:t>M</w:t>
      </w:r>
      <w:r w:rsidR="008F2B4D">
        <w:t>or</w:t>
      </w:r>
      <w:r w:rsidR="005866ED">
        <w:t xml:space="preserve">e </w:t>
      </w:r>
      <w:r w:rsidR="008F2B4D">
        <w:t xml:space="preserve">info on </w:t>
      </w:r>
      <w:r w:rsidR="005866ED">
        <w:t>S</w:t>
      </w:r>
      <w:r w:rsidR="008F2B4D">
        <w:t>parq lab</w:t>
      </w:r>
      <w:r w:rsidR="00D02F6D">
        <w:t>?</w:t>
      </w:r>
    </w:p>
    <w:p w14:paraId="573CB2CA" w14:textId="477B6EE5" w:rsidR="008F2B4D" w:rsidRDefault="00C3790A" w:rsidP="00A23771">
      <w:pPr>
        <w:spacing w:before="240" w:after="0" w:line="276" w:lineRule="auto"/>
      </w:pPr>
      <w:r>
        <w:t xml:space="preserve">Liam Cregg: </w:t>
      </w:r>
      <w:r w:rsidR="008F2B4D">
        <w:t xml:space="preserve"> </w:t>
      </w:r>
      <w:r w:rsidR="00D02F6D">
        <w:t>T</w:t>
      </w:r>
      <w:r w:rsidR="008F2B4D">
        <w:t xml:space="preserve">hey currently need to purchase this to access. It is cheaper to </w:t>
      </w:r>
      <w:r w:rsidR="00D02F6D">
        <w:t>subsidize</w:t>
      </w:r>
      <w:r w:rsidR="008F2B4D">
        <w:t xml:space="preserve"> rather then buy the equipment. </w:t>
      </w:r>
    </w:p>
    <w:p w14:paraId="05F4663B" w14:textId="71CF440D" w:rsidR="008F2B4D" w:rsidRDefault="00986524" w:rsidP="00A23771">
      <w:pPr>
        <w:spacing w:before="240" w:after="0" w:line="276" w:lineRule="auto"/>
      </w:pPr>
      <w:r>
        <w:t>Tayo Oduyemi:</w:t>
      </w:r>
      <w:r w:rsidR="008F2B4D">
        <w:t xml:space="preserve"> </w:t>
      </w:r>
      <w:r w:rsidR="00D02F6D">
        <w:t>W</w:t>
      </w:r>
      <w:r w:rsidR="008F2B4D">
        <w:t>ho selects who gets the membership</w:t>
      </w:r>
      <w:r w:rsidR="00D02F6D">
        <w:t xml:space="preserve">? </w:t>
      </w:r>
    </w:p>
    <w:p w14:paraId="45C5B03E" w14:textId="4D4A863C" w:rsidR="008F2B4D" w:rsidRDefault="00C3790A" w:rsidP="00A23771">
      <w:pPr>
        <w:spacing w:before="240" w:after="0" w:line="276" w:lineRule="auto"/>
      </w:pPr>
      <w:r>
        <w:t xml:space="preserve">Liam Cregg: </w:t>
      </w:r>
      <w:r w:rsidR="008F2B4D">
        <w:t xml:space="preserve"> Currently first come first serve. Could change later. </w:t>
      </w:r>
    </w:p>
    <w:p w14:paraId="131D11A3" w14:textId="31EF85A7" w:rsidR="00FE044E" w:rsidRDefault="00C3790A" w:rsidP="00A23771">
      <w:pPr>
        <w:spacing w:before="240" w:after="0" w:line="276" w:lineRule="auto"/>
      </w:pPr>
      <w:r>
        <w:t xml:space="preserve">Thea Rainford: </w:t>
      </w:r>
      <w:r w:rsidR="00FE044E">
        <w:t xml:space="preserve"> For </w:t>
      </w:r>
      <w:r w:rsidR="00D02F6D">
        <w:t>E</w:t>
      </w:r>
      <w:r w:rsidR="00FE044E">
        <w:t>ng</w:t>
      </w:r>
      <w:r w:rsidR="00D02F6D">
        <w:t>ineering P</w:t>
      </w:r>
      <w:r w:rsidR="00FE044E">
        <w:t>hys</w:t>
      </w:r>
      <w:r w:rsidR="00D02F6D">
        <w:t>ics</w:t>
      </w:r>
      <w:r w:rsidR="00FE044E">
        <w:t>, they</w:t>
      </w:r>
      <w:r w:rsidR="00D02F6D">
        <w:t xml:space="preserve"> </w:t>
      </w:r>
      <w:r w:rsidR="00FE044E">
        <w:t xml:space="preserve">are using $6500 for </w:t>
      </w:r>
      <w:r w:rsidR="00D02F6D">
        <w:t>oscilloscopes</w:t>
      </w:r>
      <w:r w:rsidR="00FE044E">
        <w:t>, power par</w:t>
      </w:r>
      <w:r w:rsidR="00D02F6D">
        <w:t>s</w:t>
      </w:r>
      <w:r w:rsidR="00FE044E">
        <w:t xml:space="preserve">, monitors, </w:t>
      </w:r>
      <w:r w:rsidR="00D02F6D">
        <w:t>HDMI</w:t>
      </w:r>
      <w:r w:rsidR="00FE044E">
        <w:t xml:space="preserve">’s and </w:t>
      </w:r>
      <w:r w:rsidR="00D02F6D">
        <w:t xml:space="preserve">a </w:t>
      </w:r>
      <w:r w:rsidR="00FE044E">
        <w:t>whiteboard</w:t>
      </w:r>
      <w:r w:rsidR="00D02F6D">
        <w:t xml:space="preserve">. </w:t>
      </w:r>
    </w:p>
    <w:p w14:paraId="3603CFF8" w14:textId="20F02AA5" w:rsidR="00FE044E" w:rsidRDefault="00C3790A" w:rsidP="00A23771">
      <w:pPr>
        <w:spacing w:before="240" w:after="0" w:line="276" w:lineRule="auto"/>
      </w:pPr>
      <w:r>
        <w:t xml:space="preserve">Kodie Becker: </w:t>
      </w:r>
      <w:r w:rsidR="00FE044E">
        <w:t xml:space="preserve"> What happened to the </w:t>
      </w:r>
      <w:r w:rsidR="00A377D0">
        <w:t>couch’s?</w:t>
      </w:r>
    </w:p>
    <w:p w14:paraId="721F0C96" w14:textId="609AEFA1" w:rsidR="00FE044E" w:rsidRDefault="00986524" w:rsidP="00A23771">
      <w:pPr>
        <w:spacing w:before="240" w:after="0" w:line="276" w:lineRule="auto"/>
      </w:pPr>
      <w:r>
        <w:t>Carson Cook:</w:t>
      </w:r>
      <w:r w:rsidR="00FE044E">
        <w:t xml:space="preserve"> </w:t>
      </w:r>
      <w:r w:rsidR="00A377D0">
        <w:t>T</w:t>
      </w:r>
      <w:r w:rsidR="00FE044E">
        <w:t xml:space="preserve">hey are not going to </w:t>
      </w:r>
      <w:r w:rsidR="00A377D0">
        <w:t>happen;</w:t>
      </w:r>
      <w:r w:rsidR="00FE044E">
        <w:t xml:space="preserve"> the </w:t>
      </w:r>
      <w:r w:rsidR="00A377D0">
        <w:t>faculty d</w:t>
      </w:r>
      <w:r w:rsidR="00FE044E">
        <w:t xml:space="preserve">oes not approve them as they are not </w:t>
      </w:r>
      <w:r w:rsidR="00A377D0">
        <w:t>academically</w:t>
      </w:r>
      <w:r w:rsidR="00FE044E">
        <w:t xml:space="preserve"> related. </w:t>
      </w:r>
    </w:p>
    <w:p w14:paraId="45151A98" w14:textId="6425B5F0" w:rsidR="00317602" w:rsidRDefault="00C3790A" w:rsidP="00A23771">
      <w:pPr>
        <w:spacing w:before="240" w:after="0" w:line="276" w:lineRule="auto"/>
      </w:pPr>
      <w:r>
        <w:t>Melissa Young:</w:t>
      </w:r>
      <w:r w:rsidR="00317602">
        <w:t xml:space="preserve"> Will the power bars have surge protectors</w:t>
      </w:r>
      <w:r w:rsidR="00A377D0">
        <w:t>?</w:t>
      </w:r>
      <w:r w:rsidR="00317602">
        <w:br/>
      </w:r>
      <w:r>
        <w:t xml:space="preserve">Liam Cregg: </w:t>
      </w:r>
      <w:r w:rsidR="00317602">
        <w:t xml:space="preserve"> </w:t>
      </w:r>
      <w:r w:rsidR="00A377D0">
        <w:t xml:space="preserve">Yes. </w:t>
      </w:r>
    </w:p>
    <w:p w14:paraId="3E09865F" w14:textId="3E357DC1" w:rsidR="00317602" w:rsidRDefault="00317602" w:rsidP="00A23771">
      <w:pPr>
        <w:spacing w:before="240" w:after="0" w:line="276" w:lineRule="auto"/>
      </w:pPr>
      <w:r>
        <w:t>K</w:t>
      </w:r>
      <w:r w:rsidR="00C3790A">
        <w:t>aija Edwards</w:t>
      </w:r>
      <w:r>
        <w:t xml:space="preserve">: </w:t>
      </w:r>
      <w:r w:rsidR="00A377D0">
        <w:t>I</w:t>
      </w:r>
      <w:r>
        <w:t xml:space="preserve">f this is in </w:t>
      </w:r>
      <w:r w:rsidR="00A377D0">
        <w:t>Stirling</w:t>
      </w:r>
      <w:r>
        <w:t>, do</w:t>
      </w:r>
      <w:r w:rsidR="00A377D0">
        <w:t>es</w:t>
      </w:r>
      <w:r>
        <w:t xml:space="preserve"> Art-Sci share them or do they have a separate fund</w:t>
      </w:r>
      <w:r w:rsidR="00A377D0">
        <w:t>?</w:t>
      </w:r>
    </w:p>
    <w:p w14:paraId="6A7C9F35" w14:textId="2F1D00C8" w:rsidR="00317602" w:rsidRDefault="00C3790A" w:rsidP="00A23771">
      <w:pPr>
        <w:spacing w:before="240" w:after="0" w:line="276" w:lineRule="auto"/>
      </w:pPr>
      <w:r>
        <w:t xml:space="preserve">Liam Cregg: </w:t>
      </w:r>
      <w:r w:rsidR="00317602">
        <w:t xml:space="preserve"> </w:t>
      </w:r>
      <w:r w:rsidR="00A377D0">
        <w:t>T</w:t>
      </w:r>
      <w:r w:rsidR="00317602">
        <w:t>he same as with the bandsaw, it does</w:t>
      </w:r>
      <w:r w:rsidR="00A377D0">
        <w:t xml:space="preserve"> </w:t>
      </w:r>
      <w:r w:rsidR="00317602">
        <w:t xml:space="preserve">not have to be exclusive but it has to benefit. Physics can benefit but Eng Phys also will. </w:t>
      </w:r>
    </w:p>
    <w:p w14:paraId="4B490DF3" w14:textId="67B8C6C1" w:rsidR="00EE28D1" w:rsidRDefault="00C3790A" w:rsidP="00A23771">
      <w:pPr>
        <w:spacing w:before="240" w:after="0" w:line="276" w:lineRule="auto"/>
      </w:pPr>
      <w:r>
        <w:t>Marlene Dunsmoor:</w:t>
      </w:r>
      <w:r w:rsidR="00EE28D1">
        <w:t xml:space="preserve"> </w:t>
      </w:r>
      <w:r w:rsidR="00A377D0">
        <w:t>First</w:t>
      </w:r>
      <w:r w:rsidR="00EE28D1">
        <w:t xml:space="preserve"> year is using $19000 of $155000 budget, they are </w:t>
      </w:r>
      <w:r w:rsidR="00A377D0">
        <w:t>b</w:t>
      </w:r>
      <w:r w:rsidR="00EE28D1">
        <w:t>uying</w:t>
      </w:r>
      <w:r w:rsidR="00A377D0">
        <w:t xml:space="preserve"> electrical</w:t>
      </w:r>
      <w:r w:rsidR="00EE28D1">
        <w:t xml:space="preserve"> circuit</w:t>
      </w:r>
      <w:r w:rsidR="00A377D0">
        <w:t>s</w:t>
      </w:r>
      <w:r w:rsidR="00EE28D1">
        <w:t xml:space="preserve">, </w:t>
      </w:r>
      <w:r w:rsidR="00A377D0">
        <w:t xml:space="preserve">textbooks for c programming, </w:t>
      </w:r>
      <w:r w:rsidR="00A377D0" w:rsidRPr="00A377D0">
        <w:t>B&amp;K model 1670A 0-30v DC power supplies</w:t>
      </w:r>
      <w:r w:rsidR="00A377D0">
        <w:t xml:space="preserve">, topographic maps, tilt tables, 3-D printed structural models and balance scales. </w:t>
      </w:r>
    </w:p>
    <w:p w14:paraId="4E89CCAD" w14:textId="020A68E4" w:rsidR="00EE28D1" w:rsidRDefault="00C3790A" w:rsidP="00A23771">
      <w:pPr>
        <w:spacing w:before="240" w:after="0" w:line="276" w:lineRule="auto"/>
      </w:pPr>
      <w:r>
        <w:t>Csaba Nemuth:</w:t>
      </w:r>
      <w:r w:rsidR="00EE28D1">
        <w:t xml:space="preserve"> </w:t>
      </w:r>
      <w:r w:rsidR="00A377D0">
        <w:t>W</w:t>
      </w:r>
      <w:r w:rsidR="00EE28D1">
        <w:t xml:space="preserve">hat are the c programming </w:t>
      </w:r>
      <w:r w:rsidR="00A377D0">
        <w:t>textbooks</w:t>
      </w:r>
      <w:r w:rsidR="00EE28D1">
        <w:t xml:space="preserve"> for</w:t>
      </w:r>
      <w:r w:rsidR="00A377D0">
        <w:t xml:space="preserve">? </w:t>
      </w:r>
    </w:p>
    <w:p w14:paraId="37BE6E52" w14:textId="446CA051" w:rsidR="00EE28D1" w:rsidRDefault="00C3790A" w:rsidP="00A23771">
      <w:pPr>
        <w:spacing w:before="240" w:after="0" w:line="276" w:lineRule="auto"/>
      </w:pPr>
      <w:r>
        <w:t>Marlene Dunsmoor:</w:t>
      </w:r>
      <w:r w:rsidR="00EE28D1">
        <w:t xml:space="preserve"> </w:t>
      </w:r>
      <w:r w:rsidR="00A377D0">
        <w:t>A</w:t>
      </w:r>
      <w:r w:rsidR="00EE28D1">
        <w:t xml:space="preserve"> different way to gain knowledge</w:t>
      </w:r>
      <w:r w:rsidR="00A377D0">
        <w:t xml:space="preserve"> about programming</w:t>
      </w:r>
      <w:r w:rsidR="00EE28D1">
        <w:t xml:space="preserve">. </w:t>
      </w:r>
      <w:r w:rsidR="00B75391">
        <w:t xml:space="preserve">And </w:t>
      </w:r>
      <w:r w:rsidR="00A377D0">
        <w:t xml:space="preserve">it will be </w:t>
      </w:r>
      <w:r w:rsidR="00B75391">
        <w:t xml:space="preserve">run by </w:t>
      </w:r>
      <w:r w:rsidR="00A377D0">
        <w:t xml:space="preserve">the iCons. </w:t>
      </w:r>
    </w:p>
    <w:p w14:paraId="6D41B013" w14:textId="76CB973C" w:rsidR="00B75391" w:rsidRDefault="00C3790A" w:rsidP="00A23771">
      <w:pPr>
        <w:spacing w:before="240" w:after="0" w:line="276" w:lineRule="auto"/>
      </w:pPr>
      <w:r>
        <w:t>Kaija Edwards:</w:t>
      </w:r>
      <w:r w:rsidR="00B75391">
        <w:t xml:space="preserve"> What happened to the online module? </w:t>
      </w:r>
    </w:p>
    <w:p w14:paraId="722EC577" w14:textId="385209D5" w:rsidR="00B75391" w:rsidRDefault="00C3790A" w:rsidP="00A23771">
      <w:pPr>
        <w:spacing w:before="240" w:after="0" w:line="276" w:lineRule="auto"/>
      </w:pPr>
      <w:r>
        <w:t xml:space="preserve">Liam Cregg: </w:t>
      </w:r>
      <w:r w:rsidR="00B75391">
        <w:t xml:space="preserve"> </w:t>
      </w:r>
      <w:r w:rsidR="00A377D0">
        <w:t>T</w:t>
      </w:r>
      <w:r w:rsidR="00B75391">
        <w:t xml:space="preserve">here are lots of way to benefit, we were </w:t>
      </w:r>
      <w:r w:rsidR="00A377D0">
        <w:t>not</w:t>
      </w:r>
      <w:r w:rsidR="00B75391">
        <w:t xml:space="preserve"> able to set up the module this year. </w:t>
      </w:r>
    </w:p>
    <w:p w14:paraId="5382E8FD" w14:textId="2E83FE1C" w:rsidR="00FF419A" w:rsidRDefault="00C3790A" w:rsidP="00A23771">
      <w:pPr>
        <w:spacing w:before="240" w:after="0" w:line="276" w:lineRule="auto"/>
      </w:pPr>
      <w:r>
        <w:t>Paige Maxwell:</w:t>
      </w:r>
      <w:r w:rsidR="00FF419A">
        <w:t xml:space="preserve"> </w:t>
      </w:r>
      <w:r w:rsidR="00A377D0">
        <w:t>What’s</w:t>
      </w:r>
      <w:r w:rsidR="00A71DE0">
        <w:t xml:space="preserve"> a tilt table</w:t>
      </w:r>
      <w:r w:rsidR="00A377D0">
        <w:t>?</w:t>
      </w:r>
    </w:p>
    <w:p w14:paraId="1B1C16D9" w14:textId="1D2C7478" w:rsidR="00A71DE0" w:rsidRDefault="00C3790A" w:rsidP="00A23771">
      <w:pPr>
        <w:spacing w:before="240" w:after="0" w:line="276" w:lineRule="auto"/>
      </w:pPr>
      <w:r>
        <w:lastRenderedPageBreak/>
        <w:t xml:space="preserve">Liam Cregg: </w:t>
      </w:r>
      <w:r w:rsidR="00A71DE0">
        <w:t xml:space="preserve"> </w:t>
      </w:r>
      <w:r w:rsidR="00A377D0">
        <w:t>I</w:t>
      </w:r>
      <w:r w:rsidR="00A71DE0">
        <w:t>ts for geo</w:t>
      </w:r>
      <w:r w:rsidR="00A377D0">
        <w:t xml:space="preserve">. </w:t>
      </w:r>
    </w:p>
    <w:p w14:paraId="76D58AB0" w14:textId="44711D7C" w:rsidR="00A71DE0" w:rsidRDefault="00C3790A" w:rsidP="00A23771">
      <w:pPr>
        <w:spacing w:before="240" w:after="0" w:line="276" w:lineRule="auto"/>
      </w:pPr>
      <w:r>
        <w:t>Peter Matthews:</w:t>
      </w:r>
      <w:r w:rsidR="00A71DE0">
        <w:t xml:space="preserve"> </w:t>
      </w:r>
      <w:r w:rsidR="00A377D0">
        <w:t>I</w:t>
      </w:r>
      <w:r w:rsidR="00A71DE0">
        <w:t>t’s a table that tilt</w:t>
      </w:r>
      <w:r w:rsidR="00B42FAB">
        <w:t xml:space="preserve">s to demonstrate soil </w:t>
      </w:r>
      <w:r w:rsidR="00A377D0">
        <w:t>failure</w:t>
      </w:r>
      <w:r w:rsidR="00B42FAB">
        <w:t xml:space="preserve"> angles. </w:t>
      </w:r>
    </w:p>
    <w:p w14:paraId="115E97E2" w14:textId="72D60D25" w:rsidR="00C61BE1" w:rsidRDefault="00C61BE1" w:rsidP="00A23771">
      <w:pPr>
        <w:spacing w:before="240" w:after="0" w:line="276" w:lineRule="auto"/>
      </w:pPr>
      <w:r>
        <w:t>Nick: With regards to the textbooks, are th</w:t>
      </w:r>
      <w:r w:rsidR="00A377D0">
        <w:t>e</w:t>
      </w:r>
      <w:r>
        <w:t>y rented</w:t>
      </w:r>
      <w:r w:rsidR="00A377D0">
        <w:t>?</w:t>
      </w:r>
    </w:p>
    <w:p w14:paraId="7BA4A723" w14:textId="4C4C4216" w:rsidR="00C61BE1" w:rsidRDefault="00C3790A" w:rsidP="00A23771">
      <w:pPr>
        <w:spacing w:before="240" w:after="0" w:line="276" w:lineRule="auto"/>
      </w:pPr>
      <w:r>
        <w:t xml:space="preserve">Liam Cregg: </w:t>
      </w:r>
      <w:r w:rsidR="00C61BE1">
        <w:t xml:space="preserve"> </w:t>
      </w:r>
      <w:r w:rsidR="00A377D0">
        <w:t>T</w:t>
      </w:r>
      <w:r w:rsidR="00C61BE1">
        <w:t xml:space="preserve">hey are in the icon rental cart. </w:t>
      </w:r>
    </w:p>
    <w:p w14:paraId="1CDED980" w14:textId="6ABC4A71" w:rsidR="00B20D89" w:rsidRDefault="00986524" w:rsidP="00A23771">
      <w:pPr>
        <w:spacing w:before="240" w:after="0" w:line="276" w:lineRule="auto"/>
      </w:pPr>
      <w:r>
        <w:t>Jordan Pernari:</w:t>
      </w:r>
      <w:r w:rsidR="00B20D89">
        <w:t xml:space="preserve"> </w:t>
      </w:r>
      <w:r w:rsidR="00A377D0">
        <w:t>I</w:t>
      </w:r>
      <w:r w:rsidR="00B20D89">
        <w:t xml:space="preserve">ts in the </w:t>
      </w:r>
      <w:r w:rsidR="00A377D0">
        <w:t>E</w:t>
      </w:r>
      <w:r w:rsidR="00B20D89">
        <w:t>ng</w:t>
      </w:r>
      <w:r w:rsidR="00A377D0">
        <w:t>L</w:t>
      </w:r>
      <w:r w:rsidR="00B20D89">
        <w:t xml:space="preserve">inks resource library that they have. </w:t>
      </w:r>
    </w:p>
    <w:p w14:paraId="1FF55698" w14:textId="03CA3E42" w:rsidR="00B20D89" w:rsidRDefault="00C3790A" w:rsidP="00A23771">
      <w:pPr>
        <w:spacing w:before="240" w:after="0" w:line="276" w:lineRule="auto"/>
      </w:pPr>
      <w:r>
        <w:t>Peter Matthews:</w:t>
      </w:r>
      <w:r w:rsidR="00B20D89">
        <w:t xml:space="preserve"> </w:t>
      </w:r>
      <w:r w:rsidR="00A377D0">
        <w:t>W</w:t>
      </w:r>
      <w:r w:rsidR="00B20D89">
        <w:t xml:space="preserve">hen I spoke to </w:t>
      </w:r>
      <w:r w:rsidR="00A377D0">
        <w:t>Tom D</w:t>
      </w:r>
      <w:r w:rsidR="00B20D89">
        <w:t xml:space="preserve">ean, he asked about resources. He </w:t>
      </w:r>
      <w:r w:rsidR="00A377D0">
        <w:t>recommended</w:t>
      </w:r>
      <w:r w:rsidR="00B20D89">
        <w:t xml:space="preserve"> textbooks that students found helpful. He recommended these text books. </w:t>
      </w:r>
    </w:p>
    <w:p w14:paraId="000721E8" w14:textId="08DE8688" w:rsidR="00B20D89" w:rsidRDefault="00C3790A" w:rsidP="00A23771">
      <w:pPr>
        <w:spacing w:before="240" w:after="0" w:line="276" w:lineRule="auto"/>
      </w:pPr>
      <w:r>
        <w:t xml:space="preserve">Emma Prairie: </w:t>
      </w:r>
      <w:r w:rsidR="00B20D89">
        <w:t xml:space="preserve"> Is it one type of textbook?</w:t>
      </w:r>
    </w:p>
    <w:p w14:paraId="3D6C11EE" w14:textId="47250B6E" w:rsidR="00B20D89" w:rsidRDefault="00C3790A" w:rsidP="00A23771">
      <w:pPr>
        <w:spacing w:before="240" w:after="0" w:line="276" w:lineRule="auto"/>
      </w:pPr>
      <w:r>
        <w:t xml:space="preserve">Liam Cregg: </w:t>
      </w:r>
      <w:r w:rsidR="00B20D89">
        <w:t xml:space="preserve"> </w:t>
      </w:r>
      <w:r w:rsidR="005D36D8">
        <w:t>I</w:t>
      </w:r>
      <w:r w:rsidR="00B20D89">
        <w:t xml:space="preserve">ts 6 copies of it. </w:t>
      </w:r>
    </w:p>
    <w:p w14:paraId="4BAB07CC" w14:textId="309DDB1F" w:rsidR="00B20D89" w:rsidRDefault="00B20D89" w:rsidP="00A23771">
      <w:pPr>
        <w:spacing w:before="240" w:after="0" w:line="276" w:lineRule="auto"/>
      </w:pPr>
      <w:r>
        <w:t xml:space="preserve">Julia: </w:t>
      </w:r>
      <w:r w:rsidR="005D36D8">
        <w:t>W</w:t>
      </w:r>
      <w:r>
        <w:t>hy are you only purchasing 6 as many students struggle wi</w:t>
      </w:r>
      <w:r w:rsidR="005D36D8">
        <w:t>t</w:t>
      </w:r>
      <w:r>
        <w:t>h this?</w:t>
      </w:r>
    </w:p>
    <w:p w14:paraId="579EFDAC" w14:textId="3C2FB0EB" w:rsidR="00B20D89" w:rsidRDefault="00C3790A" w:rsidP="00A23771">
      <w:pPr>
        <w:spacing w:before="240" w:after="0" w:line="276" w:lineRule="auto"/>
      </w:pPr>
      <w:r>
        <w:t xml:space="preserve">Liam Cregg: </w:t>
      </w:r>
      <w:r w:rsidR="00B20D89">
        <w:t xml:space="preserve"> </w:t>
      </w:r>
      <w:r w:rsidR="005D36D8">
        <w:t>W</w:t>
      </w:r>
      <w:r w:rsidR="00B20D89">
        <w:t xml:space="preserve">e wanted to see if people use it. The icon textbook lending is not always well known. This is a trial run. </w:t>
      </w:r>
    </w:p>
    <w:p w14:paraId="09BC45E1" w14:textId="523A622C" w:rsidR="00E94902" w:rsidRDefault="00C3790A" w:rsidP="00A23771">
      <w:pPr>
        <w:spacing w:before="240" w:after="0" w:line="276" w:lineRule="auto"/>
      </w:pPr>
      <w:r>
        <w:t>Csaba Nemuth:</w:t>
      </w:r>
      <w:r w:rsidR="00E94902">
        <w:t xml:space="preserve"> can you clarify the </w:t>
      </w:r>
      <w:r w:rsidR="005D36D8">
        <w:t>3-D</w:t>
      </w:r>
      <w:r w:rsidR="00E94902">
        <w:t xml:space="preserve"> models</w:t>
      </w:r>
    </w:p>
    <w:p w14:paraId="226817FC" w14:textId="5A0E28A3" w:rsidR="00E94902" w:rsidRDefault="00C3790A" w:rsidP="00A23771">
      <w:pPr>
        <w:spacing w:before="240" w:after="0" w:line="276" w:lineRule="auto"/>
      </w:pPr>
      <w:r>
        <w:t>Peter Matthews:</w:t>
      </w:r>
      <w:r w:rsidR="00E94902">
        <w:t xml:space="preserve"> </w:t>
      </w:r>
      <w:r w:rsidR="000711F1">
        <w:t xml:space="preserve">Dr. Dedric is not using the ILC one, he is using a geo one and we are paying for the </w:t>
      </w:r>
      <w:r w:rsidR="0007346C">
        <w:t>filament</w:t>
      </w:r>
      <w:r w:rsidR="000711F1">
        <w:t xml:space="preserve">. They are 3-D structural models of the earth which can be taken apart. They help students </w:t>
      </w:r>
      <w:r w:rsidR="0007346C">
        <w:t>visualize</w:t>
      </w:r>
      <w:r w:rsidR="000711F1">
        <w:t xml:space="preserve"> things. </w:t>
      </w:r>
    </w:p>
    <w:p w14:paraId="1B80F1E4" w14:textId="257D2D7C" w:rsidR="001E7992" w:rsidRDefault="00986524" w:rsidP="00A23771">
      <w:pPr>
        <w:spacing w:before="240" w:after="0" w:line="276" w:lineRule="auto"/>
      </w:pPr>
      <w:r>
        <w:t>Jamil Pirani:</w:t>
      </w:r>
      <w:r w:rsidR="001E7992">
        <w:t xml:space="preserve"> What differentiates these purchases from them from the university and faculty</w:t>
      </w:r>
      <w:r w:rsidR="0007346C">
        <w:t xml:space="preserve">? </w:t>
      </w:r>
    </w:p>
    <w:p w14:paraId="784A6138" w14:textId="62C8D96D" w:rsidR="001E7992" w:rsidRDefault="00C3790A" w:rsidP="00A23771">
      <w:pPr>
        <w:spacing w:before="240" w:after="0" w:line="276" w:lineRule="auto"/>
      </w:pPr>
      <w:r>
        <w:t xml:space="preserve">Liam Cregg: </w:t>
      </w:r>
      <w:r w:rsidR="001E7992">
        <w:t xml:space="preserve"> </w:t>
      </w:r>
      <w:r w:rsidR="0007346C">
        <w:t>T</w:t>
      </w:r>
      <w:r w:rsidR="001E7992">
        <w:t xml:space="preserve">hings that the university does not have to provide. It may not be necessary but they would like the chance to use it. </w:t>
      </w:r>
    </w:p>
    <w:p w14:paraId="2DF06440" w14:textId="4391CE65" w:rsidR="00464345" w:rsidRDefault="00986524" w:rsidP="00A23771">
      <w:pPr>
        <w:spacing w:before="240" w:after="0" w:line="276" w:lineRule="auto"/>
      </w:pPr>
      <w:r>
        <w:t>Tayo Oduyemi:</w:t>
      </w:r>
      <w:r w:rsidR="00464345">
        <w:t xml:space="preserve"> I am curious about the budget of each section, is it given by the </w:t>
      </w:r>
      <w:r w:rsidR="0007346C">
        <w:t>Bed Fund</w:t>
      </w:r>
      <w:r w:rsidR="00464345">
        <w:t xml:space="preserve"> or left over?</w:t>
      </w:r>
    </w:p>
    <w:p w14:paraId="139120D1" w14:textId="0DB213A6" w:rsidR="00464345" w:rsidRDefault="00C3790A" w:rsidP="00A23771">
      <w:pPr>
        <w:spacing w:before="240" w:after="0" w:line="276" w:lineRule="auto"/>
      </w:pPr>
      <w:r>
        <w:t xml:space="preserve">Liam Cregg: </w:t>
      </w:r>
      <w:r w:rsidR="00464345">
        <w:t xml:space="preserve"> </w:t>
      </w:r>
      <w:r w:rsidR="0007346C">
        <w:t>S</w:t>
      </w:r>
      <w:r w:rsidR="00464345">
        <w:t xml:space="preserve">maller ones are typically from the student fee as they are able to spend it. First year, a lot of carry over. The </w:t>
      </w:r>
      <w:r w:rsidR="0007346C">
        <w:t>general</w:t>
      </w:r>
      <w:r w:rsidR="00464345">
        <w:t xml:space="preserve"> fund should help to mitigate this</w:t>
      </w:r>
    </w:p>
    <w:p w14:paraId="23C34761" w14:textId="7D608C5B" w:rsidR="00464345" w:rsidRDefault="00464345" w:rsidP="00A23771">
      <w:pPr>
        <w:spacing w:before="240" w:after="0" w:line="276" w:lineRule="auto"/>
      </w:pPr>
      <w:r>
        <w:t>Andrew</w:t>
      </w:r>
      <w:r w:rsidR="00986524">
        <w:t xml:space="preserve"> Vasila</w:t>
      </w:r>
      <w:r>
        <w:t xml:space="preserve">: </w:t>
      </w:r>
      <w:r w:rsidR="00116BB6">
        <w:t>How does ECE have more funds then first year?</w:t>
      </w:r>
    </w:p>
    <w:p w14:paraId="5E8B183A" w14:textId="45C16B3C" w:rsidR="00116BB6" w:rsidRDefault="00C3790A" w:rsidP="00A23771">
      <w:pPr>
        <w:spacing w:before="240" w:after="0" w:line="276" w:lineRule="auto"/>
      </w:pPr>
      <w:r>
        <w:t xml:space="preserve">Thea Rainford: </w:t>
      </w:r>
      <w:r w:rsidR="00116BB6">
        <w:t xml:space="preserve"> </w:t>
      </w:r>
      <w:r w:rsidR="0007346C">
        <w:t>T</w:t>
      </w:r>
      <w:r w:rsidR="00116BB6">
        <w:t xml:space="preserve">hey got a donation </w:t>
      </w:r>
      <w:r w:rsidR="0007346C">
        <w:t>of</w:t>
      </w:r>
      <w:r w:rsidR="00116BB6">
        <w:t xml:space="preserve"> $30000 and a carry forward of $40000</w:t>
      </w:r>
    </w:p>
    <w:p w14:paraId="283BB510" w14:textId="77777777" w:rsidR="003C3518" w:rsidRDefault="003C3518" w:rsidP="00A23771">
      <w:pPr>
        <w:spacing w:before="240" w:after="0" w:line="276" w:lineRule="auto"/>
      </w:pPr>
    </w:p>
    <w:p w14:paraId="63EC1F6A" w14:textId="2AA8318E" w:rsidR="00EF71D0" w:rsidRPr="00A5213C" w:rsidRDefault="002C18D5" w:rsidP="00EF71D0">
      <w:pPr>
        <w:pStyle w:val="Heading1"/>
        <w:spacing w:before="240" w:after="0" w:line="276" w:lineRule="auto"/>
        <w:jc w:val="left"/>
      </w:pPr>
      <w:r>
        <w:lastRenderedPageBreak/>
        <w:t>VII</w:t>
      </w:r>
      <w:r w:rsidR="00EF71D0">
        <w:t>. Discussion Period- Student Choice Initiative Budget Planning</w:t>
      </w:r>
    </w:p>
    <w:p w14:paraId="747E11C7" w14:textId="77777777" w:rsidR="00EF71D0" w:rsidRDefault="00EF71D0" w:rsidP="00EF71D0">
      <w:pPr>
        <w:spacing w:before="240" w:after="0" w:line="276" w:lineRule="auto"/>
      </w:pPr>
      <w:r>
        <w:t>Carson Cook: This is not intended to talk about what to cut, we need to make cuts but we do not need to shut anything done. I would be happy to hear thoughts but please email me. In the constitution, student fees can only be changed by referendum. We do not have time to run a referendum based on timing but we have to change it on due to the government. My plan is at AGM, give the exec the power to Also mandatory fees, will not exceed $80. The total fee package could be more then $80, wit ha $20 mandatory fee.</w:t>
      </w:r>
    </w:p>
    <w:p w14:paraId="237CEB31" w14:textId="77777777" w:rsidR="00EF71D0" w:rsidRDefault="00EF71D0" w:rsidP="00EF71D0">
      <w:pPr>
        <w:spacing w:before="240" w:after="0" w:line="276" w:lineRule="auto"/>
      </w:pPr>
      <w:r>
        <w:t>Kaija Edwards: When you talked about this divide, has the government set a cap on this. Why are we redistributing?</w:t>
      </w:r>
    </w:p>
    <w:p w14:paraId="0A577FDC" w14:textId="77777777" w:rsidR="00EF71D0" w:rsidRDefault="00EF71D0" w:rsidP="00EF71D0">
      <w:pPr>
        <w:spacing w:before="240" w:after="0" w:line="276" w:lineRule="auto"/>
      </w:pPr>
      <w:r>
        <w:t xml:space="preserve">Carson Cook: The background, the student choice initiative outlines what can be mandatory and if it cannot be mandatory then it has to be opted out. We do not have $80 of things that are mandatory so we are working on this. </w:t>
      </w:r>
    </w:p>
    <w:p w14:paraId="59D0D238" w14:textId="77777777" w:rsidR="00EF71D0" w:rsidRDefault="00EF71D0" w:rsidP="00EF71D0">
      <w:pPr>
        <w:spacing w:before="240" w:after="0" w:line="276" w:lineRule="auto"/>
      </w:pPr>
      <w:r>
        <w:t xml:space="preserve">Csaba Nemuth: Can we make sure that this vote is well advertised for AGM so that people know that it is happening. </w:t>
      </w:r>
    </w:p>
    <w:p w14:paraId="3B1D8A22" w14:textId="77777777" w:rsidR="00EF71D0" w:rsidRDefault="00EF71D0" w:rsidP="00EF71D0">
      <w:pPr>
        <w:spacing w:before="240" w:after="0" w:line="276" w:lineRule="auto"/>
      </w:pPr>
      <w:r>
        <w:t>Christina Bisol: Bed fund has a sliding thing; can we do this for EngSoc?</w:t>
      </w:r>
    </w:p>
    <w:p w14:paraId="77490161" w14:textId="77777777" w:rsidR="00EF71D0" w:rsidRDefault="00EF71D0" w:rsidP="00EF71D0">
      <w:pPr>
        <w:spacing w:before="240" w:after="0" w:line="276" w:lineRule="auto"/>
      </w:pPr>
      <w:r>
        <w:t xml:space="preserve">Carson Cook: The fee slate has to be done by end of march so we could try. We would have to work with student affairs, etc. There are also the technical limitations and I don’t think the IT capabilities will allow for this. </w:t>
      </w:r>
    </w:p>
    <w:p w14:paraId="46C6EDEF" w14:textId="77777777" w:rsidR="00EF71D0" w:rsidRDefault="00EF71D0" w:rsidP="00EF71D0">
      <w:pPr>
        <w:spacing w:before="240" w:after="0" w:line="276" w:lineRule="auto"/>
      </w:pPr>
      <w:r>
        <w:t>Jamil Pirani: We are asking if mandatory fees are $80 and then opt out or up to $80 opt out and then mandatory?</w:t>
      </w:r>
    </w:p>
    <w:p w14:paraId="58A2C1DD" w14:textId="77777777" w:rsidR="00EF71D0" w:rsidRDefault="00EF71D0" w:rsidP="00EF71D0">
      <w:pPr>
        <w:spacing w:before="240" w:after="0" w:line="276" w:lineRule="auto"/>
      </w:pPr>
      <w:r>
        <w:t xml:space="preserve">Carson Cook: The mandatory fees will be less then $80. Should it be mandatory plus opt out capped at $80 or mandatory and then opt out. </w:t>
      </w:r>
    </w:p>
    <w:p w14:paraId="76F42588" w14:textId="77777777" w:rsidR="00EF71D0" w:rsidRDefault="00EF71D0" w:rsidP="00EF71D0">
      <w:pPr>
        <w:spacing w:before="240" w:after="0" w:line="276" w:lineRule="auto"/>
      </w:pPr>
      <w:r>
        <w:t xml:space="preserve">Jamil Pirani: I think that the $80 limit should be kept and then have a referendum the coming year as that will better represent the student body. </w:t>
      </w:r>
    </w:p>
    <w:p w14:paraId="0F50C1FA" w14:textId="77777777" w:rsidR="00EF71D0" w:rsidRDefault="00EF71D0" w:rsidP="00EF71D0">
      <w:pPr>
        <w:spacing w:before="240" w:after="0" w:line="276" w:lineRule="auto"/>
      </w:pPr>
      <w:r>
        <w:t>Melissa Young: I agree with Jamil that mandatory and opt out should be capped at $80. If you do not pay full slate of mandatory fees, you cannot participate in many positions, will this be the case in coming years.</w:t>
      </w:r>
    </w:p>
    <w:p w14:paraId="282E5921" w14:textId="77777777" w:rsidR="00EF71D0" w:rsidRDefault="00EF71D0" w:rsidP="00EF71D0">
      <w:pPr>
        <w:spacing w:before="240" w:after="0" w:line="276" w:lineRule="auto"/>
      </w:pPr>
      <w:r>
        <w:t xml:space="preserve">Carson Cook: If you do not pay the fees, you can have a position just not run for elections or votes at council. We have not made concrete decisions on this and it will come to AGM. The general feeling is leaning towards no on that. </w:t>
      </w:r>
    </w:p>
    <w:p w14:paraId="151E2181" w14:textId="77777777" w:rsidR="00EF71D0" w:rsidRDefault="00EF71D0" w:rsidP="00EF71D0">
      <w:pPr>
        <w:spacing w:before="240" w:after="0" w:line="276" w:lineRule="auto"/>
      </w:pPr>
      <w:r>
        <w:lastRenderedPageBreak/>
        <w:t xml:space="preserve">Jamil Pirani: I attended AMS training on Friday. They said that they have to pay the full slate of AMS fees. </w:t>
      </w:r>
    </w:p>
    <w:p w14:paraId="3FF81586" w14:textId="77777777" w:rsidR="00EF71D0" w:rsidRDefault="00EF71D0" w:rsidP="00EF71D0">
      <w:pPr>
        <w:spacing w:before="240" w:after="0" w:line="276" w:lineRule="auto"/>
      </w:pPr>
      <w:r>
        <w:t xml:space="preserve">Peter Matthews: Would the motion at AGM, instead of giving exec the power, could it be a temporary power as this is a unique circumstance. </w:t>
      </w:r>
    </w:p>
    <w:p w14:paraId="2B5E9058" w14:textId="77777777" w:rsidR="00EF71D0" w:rsidRDefault="00EF71D0" w:rsidP="00EF71D0">
      <w:pPr>
        <w:spacing w:before="240" w:after="0" w:line="276" w:lineRule="auto"/>
      </w:pPr>
      <w:r>
        <w:t xml:space="preserve">Carson Cook: This would be for the 2019 fall payment period and then council would revisit this or exec. They may also go through referendum. </w:t>
      </w:r>
    </w:p>
    <w:p w14:paraId="65D45190" w14:textId="77777777" w:rsidR="00EF71D0" w:rsidRDefault="00EF71D0" w:rsidP="00EF71D0">
      <w:pPr>
        <w:spacing w:before="240" w:after="0" w:line="276" w:lineRule="auto"/>
      </w:pPr>
      <w:r>
        <w:t xml:space="preserve">Kodie Becker:  Consider it this way, we have more fees then out mandatory fee such as out design teams. Which ever way we take this, we need to be clear as to how fees are split up. Make it very clear how this is done in the constitution. Additionally, the constitution can only be amended at AGM or at a referendum. </w:t>
      </w:r>
    </w:p>
    <w:p w14:paraId="1D49FA19" w14:textId="77777777" w:rsidR="00EF71D0" w:rsidRDefault="00EF71D0" w:rsidP="00EF71D0">
      <w:pPr>
        <w:spacing w:before="240" w:after="0" w:line="276" w:lineRule="auto"/>
      </w:pPr>
      <w:r>
        <w:t>Kaija Edwards: Did the government set out this? Can we push for a student decision as to what should be mandatory?</w:t>
      </w:r>
    </w:p>
    <w:p w14:paraId="3A0C636E" w14:textId="77777777" w:rsidR="00EF71D0" w:rsidRDefault="00EF71D0" w:rsidP="00EF71D0">
      <w:pPr>
        <w:spacing w:before="240" w:after="0" w:line="276" w:lineRule="auto"/>
      </w:pPr>
      <w:r>
        <w:t xml:space="preserve">Carson Cook: Yes. No, universities oversee their scope. Student affairs decide if things are mandatory so that if they are audited, they don’t have to refund the fee. Student fees do go through the board of trustees. </w:t>
      </w:r>
    </w:p>
    <w:p w14:paraId="084F3E58" w14:textId="77777777" w:rsidR="00EF71D0" w:rsidRDefault="00EF71D0" w:rsidP="00EF71D0">
      <w:pPr>
        <w:spacing w:before="240" w:after="0" w:line="276" w:lineRule="auto"/>
      </w:pPr>
      <w:r>
        <w:t xml:space="preserve">Jonathan Corbett: What are we going above $80, are we losing money or having people compensate? </w:t>
      </w:r>
    </w:p>
    <w:p w14:paraId="63175F1A" w14:textId="77777777" w:rsidR="00EF71D0" w:rsidRDefault="00EF71D0" w:rsidP="00EF71D0">
      <w:pPr>
        <w:spacing w:before="240" w:after="0" w:line="276" w:lineRule="auto"/>
      </w:pPr>
      <w:r>
        <w:t xml:space="preserve">Carson Cook: Compensate, we are budgeting for a 40% lose on this. It does not explicitly break down as people compensate. Those who pay would pay more. </w:t>
      </w:r>
    </w:p>
    <w:p w14:paraId="12A85DF0" w14:textId="77777777" w:rsidR="00EF71D0" w:rsidRDefault="00EF71D0" w:rsidP="00EF71D0">
      <w:pPr>
        <w:spacing w:before="240" w:after="0" w:line="276" w:lineRule="auto"/>
      </w:pPr>
      <w:r>
        <w:t xml:space="preserve">Paige Maxwell: When do you plan to have the breakdown as to what will be mandatory and what will not. Will it be shared? </w:t>
      </w:r>
    </w:p>
    <w:p w14:paraId="60286C78" w14:textId="77777777" w:rsidR="00EF71D0" w:rsidRDefault="00EF71D0" w:rsidP="00EF71D0">
      <w:pPr>
        <w:spacing w:before="240" w:after="0" w:line="276" w:lineRule="auto"/>
      </w:pPr>
      <w:r>
        <w:t>Carson Cook: That’s through the division of student affairs. That will be tight for AGM, we will try to have as much information as possible. We are advocating for as much as possible for what can be mandatory such as professional development having a mandatory fee. The directorships can possibly have them as well if, they are broken down more.</w:t>
      </w:r>
    </w:p>
    <w:p w14:paraId="09D61ED9" w14:textId="77777777" w:rsidR="00EF71D0" w:rsidRDefault="00EF71D0" w:rsidP="00EF71D0">
      <w:pPr>
        <w:spacing w:before="240" w:after="0" w:line="276" w:lineRule="auto"/>
      </w:pPr>
      <w:r>
        <w:t>Christina Bisol: As this is at AGM, can we advertise that this motion is being done at a specific time so that people turn out?</w:t>
      </w:r>
    </w:p>
    <w:p w14:paraId="766A29D8" w14:textId="77777777" w:rsidR="00EF71D0" w:rsidRDefault="00EF71D0" w:rsidP="00EF71D0">
      <w:pPr>
        <w:spacing w:before="240" w:after="0" w:line="276" w:lineRule="auto"/>
      </w:pPr>
      <w:r>
        <w:t xml:space="preserve">Carson Cook: It’s a good idea, we can try. </w:t>
      </w:r>
    </w:p>
    <w:p w14:paraId="61D43A74" w14:textId="77777777" w:rsidR="00EF71D0" w:rsidRDefault="00EF71D0" w:rsidP="00EF71D0">
      <w:pPr>
        <w:spacing w:before="240" w:after="0" w:line="276" w:lineRule="auto"/>
      </w:pPr>
      <w:r>
        <w:t>Emma Prairie:  We can warn people on the live stream</w:t>
      </w:r>
      <w:r>
        <w:br/>
        <w:t xml:space="preserve">Csaba Nemuth: Have we considered a lower fee with a lower opt out as people may be less likely to opt out. </w:t>
      </w:r>
    </w:p>
    <w:p w14:paraId="25D35F11" w14:textId="77777777" w:rsidR="00EF71D0" w:rsidRDefault="00EF71D0" w:rsidP="00EF71D0">
      <w:pPr>
        <w:spacing w:before="240" w:after="0" w:line="276" w:lineRule="auto"/>
      </w:pPr>
      <w:r>
        <w:t xml:space="preserve">Carson Cook: Everything is being broken down and itemized. The smaller the fee, the less likely for opt out. There would be lots of small fees. </w:t>
      </w:r>
    </w:p>
    <w:p w14:paraId="38F2CA5F" w14:textId="77777777" w:rsidR="00EF71D0" w:rsidRDefault="00EF71D0" w:rsidP="00EF71D0">
      <w:pPr>
        <w:spacing w:before="240" w:after="0" w:line="276" w:lineRule="auto"/>
      </w:pPr>
      <w:r>
        <w:lastRenderedPageBreak/>
        <w:t xml:space="preserve">Sam Roper: In terms of the AMS not allowing people to have positions based on fees, I strongly feel that this should not be done in the Engineering Society, </w:t>
      </w:r>
    </w:p>
    <w:p w14:paraId="554A6505" w14:textId="77777777" w:rsidR="00EF71D0" w:rsidRDefault="00EF71D0" w:rsidP="00EF71D0">
      <w:pPr>
        <w:spacing w:before="240" w:after="0" w:line="276" w:lineRule="auto"/>
      </w:pPr>
      <w:r>
        <w:t xml:space="preserve">Jamil Pirani: Its not official policy, just what was said. </w:t>
      </w:r>
    </w:p>
    <w:p w14:paraId="221247BC" w14:textId="77777777" w:rsidR="00EF71D0" w:rsidRDefault="00EF71D0" w:rsidP="00EF71D0">
      <w:pPr>
        <w:spacing w:before="240" w:after="0" w:line="276" w:lineRule="auto"/>
      </w:pPr>
      <w:r>
        <w:t xml:space="preserve">Carson Cook: We are aware that finances are a barrier so we are advocating to student affairs that bursaries are mandatory and that increasing bursaries so that we can account for this. </w:t>
      </w:r>
    </w:p>
    <w:p w14:paraId="0F199815" w14:textId="3256C5BF" w:rsidR="00EF71D0" w:rsidRPr="00BE64C8" w:rsidRDefault="00EF71D0" w:rsidP="00EF71D0">
      <w:pPr>
        <w:spacing w:before="240" w:after="0" w:line="276" w:lineRule="auto"/>
      </w:pPr>
      <w:r>
        <w:t>Jordan Pernari: I want to encourage the executive to reach out to other universities as we can pull from our peers at their schools.</w:t>
      </w:r>
    </w:p>
    <w:p w14:paraId="00925CC4" w14:textId="1181EF7A" w:rsidR="00E06C17" w:rsidRPr="00A5213C" w:rsidRDefault="00A13DBC" w:rsidP="00A23771">
      <w:pPr>
        <w:pStyle w:val="Heading1"/>
        <w:spacing w:before="240" w:after="0" w:line="276" w:lineRule="auto"/>
        <w:jc w:val="both"/>
      </w:pPr>
      <w:r w:rsidRPr="00A5213C">
        <w:t>V</w:t>
      </w:r>
      <w:r w:rsidR="006C1024" w:rsidRPr="00A5213C">
        <w:t>I</w:t>
      </w:r>
      <w:r w:rsidR="002C18D5">
        <w:t>I</w:t>
      </w:r>
      <w:r w:rsidR="00A44935" w:rsidRPr="00A5213C">
        <w:t>I</w:t>
      </w:r>
      <w:r w:rsidR="00894D37" w:rsidRPr="00A5213C">
        <w:t>. New Business: Motion 3</w:t>
      </w:r>
    </w:p>
    <w:p w14:paraId="09FD7B63" w14:textId="1C2CE685" w:rsidR="00E06C17" w:rsidRPr="00A5213C" w:rsidRDefault="008B22FB" w:rsidP="00A23771">
      <w:pPr>
        <w:pStyle w:val="Heading5"/>
        <w:spacing w:before="240" w:after="0" w:line="276" w:lineRule="auto"/>
        <w:jc w:val="both"/>
      </w:pPr>
      <w:r w:rsidRPr="00A5213C">
        <w:rPr>
          <w:rStyle w:val="Heading2Char"/>
        </w:rPr>
        <w:t>MOTION 3</w:t>
      </w:r>
    </w:p>
    <w:p w14:paraId="52A2FAEF" w14:textId="5EE45A31" w:rsidR="00A5213C" w:rsidRDefault="00A5213C" w:rsidP="00A23771">
      <w:pPr>
        <w:spacing w:before="240" w:after="0" w:line="276" w:lineRule="auto"/>
      </w:pPr>
      <w:r>
        <w:t xml:space="preserve">Whereas: </w:t>
      </w:r>
      <w:r>
        <w:tab/>
        <w:t xml:space="preserve">Our Academic Representatives is structured poorly; </w:t>
      </w:r>
    </w:p>
    <w:p w14:paraId="3A4C7A71" w14:textId="1FF085ED" w:rsidR="00A5213C" w:rsidRDefault="00A5213C" w:rsidP="00A23771">
      <w:pPr>
        <w:spacing w:before="240" w:after="0" w:line="276" w:lineRule="auto"/>
      </w:pPr>
      <w:r>
        <w:t xml:space="preserve">BE IT RESOLVED THAT: </w:t>
      </w:r>
    </w:p>
    <w:p w14:paraId="081BDB93" w14:textId="79650222" w:rsidR="006B5E79" w:rsidRDefault="00A5213C" w:rsidP="00A23771">
      <w:pPr>
        <w:spacing w:before="240" w:after="0" w:line="276" w:lineRule="auto"/>
      </w:pPr>
      <w:r>
        <w:t xml:space="preserve">Council approve the changes to By-Law 7 – Academic Representatives, as seen in APPENDIX "REPZ". </w:t>
      </w:r>
    </w:p>
    <w:p w14:paraId="045BD02D" w14:textId="77777777" w:rsidR="00A5213C" w:rsidRDefault="00A5213C" w:rsidP="00A23771">
      <w:pPr>
        <w:spacing w:before="240" w:after="0" w:line="276" w:lineRule="auto"/>
        <w:jc w:val="right"/>
      </w:pPr>
      <w:r>
        <w:t xml:space="preserve">Moved by: Carson "Rep me rep you" Cook </w:t>
      </w:r>
    </w:p>
    <w:p w14:paraId="588B0B5E" w14:textId="330FC79E" w:rsidR="005C4858" w:rsidRPr="00A5213C" w:rsidRDefault="00A5213C" w:rsidP="00EF71D0">
      <w:pPr>
        <w:spacing w:before="240" w:after="0" w:line="276" w:lineRule="auto"/>
        <w:jc w:val="right"/>
        <w:rPr>
          <w:rFonts w:eastAsia="Times New Roman" w:cs="Times New Roman"/>
          <w:lang w:val="en-US"/>
        </w:rPr>
      </w:pPr>
      <w:r>
        <w:t>Seconded by: Sidney "Rep all of you" Picco</w:t>
      </w:r>
    </w:p>
    <w:p w14:paraId="050FD4DF" w14:textId="12A409A3" w:rsidR="00AA6433" w:rsidRPr="00A5213C" w:rsidRDefault="00AA6433" w:rsidP="00A23771">
      <w:pPr>
        <w:spacing w:before="240" w:after="0" w:line="276" w:lineRule="auto"/>
        <w:rPr>
          <w:rFonts w:cs="Times New Roman"/>
          <w:b/>
        </w:rPr>
      </w:pPr>
      <w:r w:rsidRPr="00A5213C">
        <w:rPr>
          <w:rFonts w:cs="Times New Roman"/>
          <w:b/>
        </w:rPr>
        <w:t>Motion Passes</w:t>
      </w:r>
      <w:r w:rsidR="001B43AF">
        <w:rPr>
          <w:rFonts w:cs="Times New Roman"/>
          <w:b/>
        </w:rPr>
        <w:t xml:space="preserve">, </w:t>
      </w:r>
      <w:r w:rsidR="001239DB">
        <w:rPr>
          <w:rFonts w:cs="Times New Roman"/>
          <w:b/>
        </w:rPr>
        <w:t xml:space="preserve">7:00 </w:t>
      </w:r>
      <w:r w:rsidR="00BE4D6E">
        <w:rPr>
          <w:rFonts w:cs="Times New Roman"/>
          <w:b/>
        </w:rPr>
        <w:t xml:space="preserve">pm </w:t>
      </w:r>
    </w:p>
    <w:p w14:paraId="1D09C4A8" w14:textId="02079DD4" w:rsidR="00795D5A" w:rsidRDefault="00986524" w:rsidP="00A23771">
      <w:pPr>
        <w:spacing w:before="240" w:after="0" w:line="276" w:lineRule="auto"/>
        <w:rPr>
          <w:rFonts w:cs="Times New Roman"/>
        </w:rPr>
      </w:pPr>
      <w:r>
        <w:rPr>
          <w:rFonts w:cs="Times New Roman"/>
        </w:rPr>
        <w:t>Carson Cook:</w:t>
      </w:r>
      <w:r w:rsidR="003350C9">
        <w:rPr>
          <w:rFonts w:cs="Times New Roman"/>
        </w:rPr>
        <w:t xml:space="preserve"> Second reading to rest</w:t>
      </w:r>
      <w:r w:rsidR="00A750BE">
        <w:rPr>
          <w:rFonts w:cs="Times New Roman"/>
        </w:rPr>
        <w:t xml:space="preserve">ructure </w:t>
      </w:r>
      <w:r w:rsidR="003350C9">
        <w:rPr>
          <w:rFonts w:cs="Times New Roman"/>
        </w:rPr>
        <w:t xml:space="preserve">bylaw. Combining the two sections for senate into one. </w:t>
      </w:r>
    </w:p>
    <w:p w14:paraId="677B0CDD" w14:textId="077E658C" w:rsidR="00A63651" w:rsidRDefault="00986524" w:rsidP="00A23771">
      <w:pPr>
        <w:spacing w:before="240" w:after="0" w:line="276" w:lineRule="auto"/>
        <w:rPr>
          <w:rFonts w:cs="Times New Roman"/>
        </w:rPr>
      </w:pPr>
      <w:r>
        <w:rPr>
          <w:rFonts w:cs="Times New Roman"/>
        </w:rPr>
        <w:t>Jamil Pirani:</w:t>
      </w:r>
      <w:r w:rsidR="00A63651">
        <w:rPr>
          <w:rFonts w:cs="Times New Roman"/>
        </w:rPr>
        <w:t xml:space="preserve"> Has anything changed form the previous reading</w:t>
      </w:r>
      <w:r w:rsidR="00A750BE">
        <w:rPr>
          <w:rFonts w:cs="Times New Roman"/>
        </w:rPr>
        <w:t>?</w:t>
      </w:r>
    </w:p>
    <w:p w14:paraId="7F91E7D1" w14:textId="6F1A0383" w:rsidR="00A63651" w:rsidRDefault="00986524" w:rsidP="00A23771">
      <w:pPr>
        <w:spacing w:before="240" w:after="0" w:line="276" w:lineRule="auto"/>
        <w:rPr>
          <w:rFonts w:cs="Times New Roman"/>
        </w:rPr>
      </w:pPr>
      <w:r>
        <w:rPr>
          <w:rFonts w:cs="Times New Roman"/>
        </w:rPr>
        <w:t>Carson Cook:</w:t>
      </w:r>
      <w:r w:rsidR="00A750BE">
        <w:rPr>
          <w:rFonts w:cs="Times New Roman"/>
        </w:rPr>
        <w:t xml:space="preserve"> N</w:t>
      </w:r>
      <w:r w:rsidR="00A63651">
        <w:rPr>
          <w:rFonts w:cs="Times New Roman"/>
        </w:rPr>
        <w:t>o</w:t>
      </w:r>
    </w:p>
    <w:p w14:paraId="12553C35" w14:textId="6BE0082E" w:rsidR="00A63651" w:rsidRDefault="00986524" w:rsidP="00A23771">
      <w:pPr>
        <w:spacing w:before="240" w:after="0" w:line="276" w:lineRule="auto"/>
        <w:rPr>
          <w:rFonts w:cs="Times New Roman"/>
        </w:rPr>
      </w:pPr>
      <w:r>
        <w:rPr>
          <w:rFonts w:cs="Times New Roman"/>
        </w:rPr>
        <w:t>Jordan Pernari:</w:t>
      </w:r>
      <w:r w:rsidR="00A63651">
        <w:rPr>
          <w:rFonts w:cs="Times New Roman"/>
        </w:rPr>
        <w:t xml:space="preserve"> Sidney had one of the motions with the wrong thing written in it, is it this one</w:t>
      </w:r>
      <w:r w:rsidR="00A750BE">
        <w:rPr>
          <w:rFonts w:cs="Times New Roman"/>
        </w:rPr>
        <w:t>?</w:t>
      </w:r>
    </w:p>
    <w:p w14:paraId="35A889E6" w14:textId="792387F7" w:rsidR="006A5E34" w:rsidRPr="00C3790A" w:rsidRDefault="00C3790A" w:rsidP="00A23771">
      <w:pPr>
        <w:spacing w:before="240" w:after="0" w:line="276" w:lineRule="auto"/>
        <w:rPr>
          <w:rFonts w:cs="Times New Roman"/>
        </w:rPr>
      </w:pPr>
      <w:r>
        <w:rPr>
          <w:rFonts w:cs="Times New Roman"/>
        </w:rPr>
        <w:t>Sidney Picco:</w:t>
      </w:r>
      <w:r w:rsidR="00A63651">
        <w:rPr>
          <w:rFonts w:cs="Times New Roman"/>
        </w:rPr>
        <w:t xml:space="preserve"> </w:t>
      </w:r>
      <w:r w:rsidR="00A750BE">
        <w:rPr>
          <w:rFonts w:cs="Times New Roman"/>
        </w:rPr>
        <w:t>N</w:t>
      </w:r>
      <w:r w:rsidR="00A63651">
        <w:rPr>
          <w:rFonts w:cs="Times New Roman"/>
        </w:rPr>
        <w:t xml:space="preserve">ot this one. </w:t>
      </w:r>
    </w:p>
    <w:p w14:paraId="588CD99E" w14:textId="3A24DA6F" w:rsidR="00795D5A" w:rsidRPr="00A5213C" w:rsidRDefault="00795D5A" w:rsidP="00A23771">
      <w:pPr>
        <w:pStyle w:val="Heading5"/>
        <w:spacing w:before="240" w:after="0" w:line="276" w:lineRule="auto"/>
        <w:jc w:val="left"/>
        <w:rPr>
          <w:sz w:val="24"/>
          <w:szCs w:val="24"/>
        </w:rPr>
      </w:pPr>
      <w:r w:rsidRPr="00A5213C">
        <w:rPr>
          <w:sz w:val="24"/>
          <w:szCs w:val="24"/>
        </w:rPr>
        <w:t xml:space="preserve">Motion 4  </w:t>
      </w:r>
    </w:p>
    <w:p w14:paraId="65F6395D" w14:textId="7F69B636" w:rsidR="00A5213C" w:rsidRDefault="00A5213C" w:rsidP="00A23771">
      <w:pPr>
        <w:spacing w:before="240" w:after="0" w:line="276" w:lineRule="auto"/>
      </w:pPr>
      <w:r>
        <w:t xml:space="preserve">Whereas: </w:t>
      </w:r>
      <w:r>
        <w:tab/>
        <w:t xml:space="preserve">Director Duties are outdated; </w:t>
      </w:r>
    </w:p>
    <w:p w14:paraId="5F708AB2" w14:textId="2FC34396" w:rsidR="00A5213C" w:rsidRDefault="00A5213C" w:rsidP="00A23771">
      <w:pPr>
        <w:spacing w:before="240" w:after="0" w:line="276" w:lineRule="auto"/>
      </w:pPr>
      <w:r>
        <w:t xml:space="preserve">BE IT RESOLVED THAT: </w:t>
      </w:r>
    </w:p>
    <w:p w14:paraId="445F4AA2" w14:textId="15803034" w:rsidR="00A5213C" w:rsidRDefault="00A5213C" w:rsidP="00A23771">
      <w:pPr>
        <w:spacing w:before="240" w:after="0" w:line="276" w:lineRule="auto"/>
      </w:pPr>
      <w:r>
        <w:t xml:space="preserve">Council approve the changes to By-Law 8- Engineering Society Directors, as seen in APPENDIX "DUTIES". </w:t>
      </w:r>
    </w:p>
    <w:p w14:paraId="4A4917AB" w14:textId="315FD446" w:rsidR="00A5213C" w:rsidRDefault="00A5213C" w:rsidP="00A23771">
      <w:pPr>
        <w:spacing w:before="240" w:after="0" w:line="276" w:lineRule="auto"/>
        <w:jc w:val="right"/>
      </w:pPr>
      <w:r>
        <w:t xml:space="preserve">Moved by: Carson "Out of date" Cook </w:t>
      </w:r>
    </w:p>
    <w:p w14:paraId="6F7D34CF" w14:textId="71C5F4A8" w:rsidR="00A5213C" w:rsidRDefault="00A5213C" w:rsidP="00EF71D0">
      <w:pPr>
        <w:spacing w:before="240" w:after="0" w:line="276" w:lineRule="auto"/>
        <w:jc w:val="right"/>
      </w:pPr>
      <w:r>
        <w:lastRenderedPageBreak/>
        <w:t>Seconded by: Emily "But not out of style" Wiersma</w:t>
      </w:r>
    </w:p>
    <w:p w14:paraId="462C1F4D" w14:textId="02271021" w:rsidR="00A44935" w:rsidRPr="00A5213C" w:rsidRDefault="00A44935" w:rsidP="00A23771">
      <w:pPr>
        <w:spacing w:before="240" w:after="0" w:line="276" w:lineRule="auto"/>
      </w:pPr>
      <w:r w:rsidRPr="00A5213C">
        <w:rPr>
          <w:rFonts w:cs="Times New Roman"/>
          <w:b/>
        </w:rPr>
        <w:t>Motion Passes</w:t>
      </w:r>
      <w:r w:rsidR="00496A68">
        <w:rPr>
          <w:rFonts w:cs="Times New Roman"/>
          <w:b/>
        </w:rPr>
        <w:t xml:space="preserve">, 7:06 pm </w:t>
      </w:r>
    </w:p>
    <w:p w14:paraId="4D8DE893" w14:textId="79AEDF94" w:rsidR="00F16A4D" w:rsidRPr="003C3518" w:rsidRDefault="00986524" w:rsidP="00A23771">
      <w:pPr>
        <w:spacing w:before="240" w:after="0" w:line="276" w:lineRule="auto"/>
      </w:pPr>
      <w:r w:rsidRPr="003C3518">
        <w:t>Carson Cook:</w:t>
      </w:r>
      <w:r w:rsidR="0089140C" w:rsidRPr="003C3518">
        <w:t xml:space="preserve"> </w:t>
      </w:r>
      <w:r w:rsidR="00E73448" w:rsidRPr="003C3518">
        <w:t>Second reading of bylaw with nothing changed to my knowledge since last time</w:t>
      </w:r>
      <w:r w:rsidR="000F6BC8" w:rsidRPr="003C3518">
        <w:t xml:space="preserve">. </w:t>
      </w:r>
    </w:p>
    <w:p w14:paraId="29C6D895" w14:textId="5469363F" w:rsidR="003B2432" w:rsidRDefault="003B2432" w:rsidP="00A23771">
      <w:pPr>
        <w:spacing w:before="240" w:after="0" w:line="276" w:lineRule="auto"/>
      </w:pPr>
      <w:r w:rsidRPr="003C3518">
        <w:t>Sam</w:t>
      </w:r>
      <w:r w:rsidR="003C3518" w:rsidRPr="003C3518">
        <w:t xml:space="preserve"> Roper</w:t>
      </w:r>
      <w:r w:rsidRPr="003C3518">
        <w:t xml:space="preserve">: </w:t>
      </w:r>
      <w:r w:rsidR="000F6BC8" w:rsidRPr="003C3518">
        <w:t>T</w:t>
      </w:r>
      <w:r w:rsidRPr="003C3518">
        <w:t>here was a typo with A.6.i. it says report not reporting.</w:t>
      </w:r>
      <w:r>
        <w:t xml:space="preserve"> </w:t>
      </w:r>
    </w:p>
    <w:p w14:paraId="08AAF392" w14:textId="01DEB01A" w:rsidR="0028096C" w:rsidRDefault="00986524" w:rsidP="00A23771">
      <w:pPr>
        <w:spacing w:before="240" w:after="0" w:line="276" w:lineRule="auto"/>
      </w:pPr>
      <w:r>
        <w:t>Jamil Pirani:</w:t>
      </w:r>
      <w:r w:rsidR="0028096C">
        <w:t xml:space="preserve"> </w:t>
      </w:r>
      <w:r w:rsidR="00F039D3">
        <w:t xml:space="preserve">Typos are not </w:t>
      </w:r>
      <w:r w:rsidR="000F6BC8">
        <w:t>substantial</w:t>
      </w:r>
      <w:r w:rsidR="00F039D3">
        <w:t xml:space="preserve"> changes and are changes that can be made by ERB, D</w:t>
      </w:r>
      <w:r w:rsidR="000F6BC8">
        <w:t>irector of Internal Affairs</w:t>
      </w:r>
      <w:r w:rsidR="00F039D3">
        <w:t xml:space="preserve"> and V</w:t>
      </w:r>
      <w:r w:rsidR="000F6BC8">
        <w:t>PSA</w:t>
      </w:r>
      <w:r w:rsidR="00F039D3">
        <w:t>. They can be made out of councils</w:t>
      </w:r>
      <w:r w:rsidR="000F6BC8">
        <w:t xml:space="preserve">. </w:t>
      </w:r>
    </w:p>
    <w:p w14:paraId="65922406" w14:textId="021C59F7" w:rsidR="00F039D3" w:rsidRDefault="00C3790A" w:rsidP="00A23771">
      <w:pPr>
        <w:spacing w:before="240" w:after="0" w:line="276" w:lineRule="auto"/>
      </w:pPr>
      <w:r>
        <w:t>Peter Matthews:</w:t>
      </w:r>
      <w:r w:rsidR="000F6BC8">
        <w:t xml:space="preserve"> T</w:t>
      </w:r>
      <w:r w:rsidR="00F039D3">
        <w:t xml:space="preserve">his was brought up last time, </w:t>
      </w:r>
      <w:r w:rsidR="000F6BC8">
        <w:t>responsibilities</w:t>
      </w:r>
      <w:r w:rsidR="00F039D3">
        <w:t xml:space="preserve"> were removed from D</w:t>
      </w:r>
      <w:r w:rsidR="000F6BC8">
        <w:t xml:space="preserve">irector of Conferences </w:t>
      </w:r>
      <w:r w:rsidR="00F039D3">
        <w:t>and D</w:t>
      </w:r>
      <w:r w:rsidR="000F6BC8">
        <w:t>irector of External Relations</w:t>
      </w:r>
      <w:r w:rsidR="00F039D3">
        <w:t xml:space="preserve"> such as ESSCO an</w:t>
      </w:r>
      <w:r w:rsidR="000F6BC8">
        <w:t>d</w:t>
      </w:r>
      <w:r w:rsidR="00F039D3">
        <w:t xml:space="preserve"> CFES. Can we get a reminder as to this</w:t>
      </w:r>
      <w:r w:rsidR="000F6BC8">
        <w:t>?</w:t>
      </w:r>
    </w:p>
    <w:p w14:paraId="28A3A6B2" w14:textId="435E743A" w:rsidR="00F039D3" w:rsidRDefault="00F039D3" w:rsidP="00A23771">
      <w:pPr>
        <w:spacing w:before="240" w:after="0" w:line="276" w:lineRule="auto"/>
      </w:pPr>
      <w:r>
        <w:t>Emily</w:t>
      </w:r>
      <w:r w:rsidR="00EF385A">
        <w:t xml:space="preserve"> Wiersma</w:t>
      </w:r>
      <w:r>
        <w:t xml:space="preserve">: </w:t>
      </w:r>
      <w:r w:rsidR="000F6BC8">
        <w:t>T</w:t>
      </w:r>
      <w:r>
        <w:t xml:space="preserve">his </w:t>
      </w:r>
      <w:r w:rsidR="000F6BC8">
        <w:t>responsibility</w:t>
      </w:r>
      <w:r>
        <w:t xml:space="preserve"> now belongs to the executive. </w:t>
      </w:r>
    </w:p>
    <w:p w14:paraId="4162048B" w14:textId="097BD645" w:rsidR="00F039D3" w:rsidRDefault="00C3790A" w:rsidP="00A23771">
      <w:pPr>
        <w:spacing w:before="240" w:after="0" w:line="276" w:lineRule="auto"/>
      </w:pPr>
      <w:r>
        <w:t xml:space="preserve">Kodie Becker: </w:t>
      </w:r>
      <w:r w:rsidR="00F039D3">
        <w:t xml:space="preserve"> </w:t>
      </w:r>
      <w:r w:rsidR="000F6BC8">
        <w:t>T</w:t>
      </w:r>
      <w:r w:rsidR="00F039D3">
        <w:t xml:space="preserve">he amendment to </w:t>
      </w:r>
      <w:r w:rsidR="000F6BC8">
        <w:t>Director of Human Resources</w:t>
      </w:r>
      <w:r w:rsidR="00F039D3">
        <w:t xml:space="preserve"> was not made. It was </w:t>
      </w:r>
      <w:r w:rsidR="000F6BC8">
        <w:t>administering</w:t>
      </w:r>
      <w:r w:rsidR="00F039D3">
        <w:t xml:space="preserve"> and handling feedback. </w:t>
      </w:r>
      <w:r w:rsidR="00AD76D4">
        <w:t>It was under A.10</w:t>
      </w:r>
      <w:r w:rsidR="000F6BC8">
        <w:t>.</w:t>
      </w:r>
      <w:r w:rsidR="00AD76D4">
        <w:t xml:space="preserve">a, should also read </w:t>
      </w:r>
      <w:r w:rsidR="000F6BC8">
        <w:t xml:space="preserve">administering </w:t>
      </w:r>
      <w:r w:rsidR="00AD76D4">
        <w:t>and managing feedback</w:t>
      </w:r>
      <w:r w:rsidR="000F6BC8">
        <w:t xml:space="preserve">. </w:t>
      </w:r>
    </w:p>
    <w:p w14:paraId="5ED57DCB" w14:textId="1A37D3E1" w:rsidR="00795867" w:rsidRDefault="00986524" w:rsidP="00A23771">
      <w:pPr>
        <w:spacing w:before="240" w:after="0" w:line="276" w:lineRule="auto"/>
      </w:pPr>
      <w:r>
        <w:t>Jonathan Corbett:</w:t>
      </w:r>
      <w:r w:rsidR="00795867">
        <w:t xml:space="preserve"> </w:t>
      </w:r>
      <w:r w:rsidR="00300B0D">
        <w:t>I</w:t>
      </w:r>
      <w:r w:rsidR="00795867">
        <w:t xml:space="preserve">t seems that </w:t>
      </w:r>
      <w:r w:rsidR="00300B0D">
        <w:t>Director of Finance</w:t>
      </w:r>
      <w:r w:rsidR="00795867">
        <w:t xml:space="preserve"> has the responsibility of the annual budget </w:t>
      </w:r>
      <w:r w:rsidR="00300B0D">
        <w:t>but</w:t>
      </w:r>
      <w:r w:rsidR="00795867">
        <w:t xml:space="preserve"> the exec</w:t>
      </w:r>
      <w:r w:rsidR="00300B0D">
        <w:t>utive</w:t>
      </w:r>
      <w:r w:rsidR="00795867">
        <w:t xml:space="preserve"> stays over the summer and it is a large task to put on someone. </w:t>
      </w:r>
    </w:p>
    <w:p w14:paraId="2D37DA36" w14:textId="32FF69A4" w:rsidR="00971A68" w:rsidRPr="00E96006" w:rsidRDefault="00986524" w:rsidP="00A23771">
      <w:pPr>
        <w:spacing w:before="240" w:after="0" w:line="276" w:lineRule="auto"/>
      </w:pPr>
      <w:r>
        <w:t>Carson Cook:</w:t>
      </w:r>
      <w:r w:rsidR="007903AA">
        <w:t xml:space="preserve"> Is there a chance we can scroll to this? </w:t>
      </w:r>
      <w:r w:rsidR="00E96006">
        <w:t>That is in conjunction with the executive, consolidation, formatting. It has happened in th</w:t>
      </w:r>
      <w:r w:rsidR="00300B0D">
        <w:t>e</w:t>
      </w:r>
      <w:r w:rsidR="00E96006">
        <w:t xml:space="preserve"> past and is in their </w:t>
      </w:r>
      <w:r w:rsidR="00300B0D">
        <w:t>purview</w:t>
      </w:r>
      <w:r w:rsidR="00E96006">
        <w:t>.</w:t>
      </w:r>
    </w:p>
    <w:p w14:paraId="067B2027" w14:textId="16BF1474" w:rsidR="007E1BCE" w:rsidRPr="00A5213C" w:rsidRDefault="007E1BCE" w:rsidP="00A23771">
      <w:pPr>
        <w:pStyle w:val="Heading5"/>
        <w:spacing w:before="240" w:after="0" w:line="276" w:lineRule="auto"/>
        <w:jc w:val="left"/>
        <w:rPr>
          <w:lang w:val="en-US"/>
        </w:rPr>
      </w:pPr>
      <w:r w:rsidRPr="00A5213C">
        <w:rPr>
          <w:lang w:val="en-US"/>
        </w:rPr>
        <w:t xml:space="preserve">Motion 5 </w:t>
      </w:r>
    </w:p>
    <w:p w14:paraId="10FE1922" w14:textId="77777777" w:rsidR="00A5213C" w:rsidRDefault="00A5213C" w:rsidP="00A23771">
      <w:pPr>
        <w:spacing w:before="240" w:after="0" w:line="276" w:lineRule="auto"/>
        <w:ind w:left="1440" w:hanging="1440"/>
      </w:pPr>
      <w:r>
        <w:t xml:space="preserve">Whereas: </w:t>
      </w:r>
      <w:r>
        <w:tab/>
        <w:t xml:space="preserve">Elections and Referenda Bylaw does not describe how individuals are held accountable to campaign regulations; </w:t>
      </w:r>
    </w:p>
    <w:p w14:paraId="2BE9F49F" w14:textId="77777777" w:rsidR="00A5213C" w:rsidRDefault="00A5213C" w:rsidP="00A23771">
      <w:pPr>
        <w:spacing w:before="240" w:after="0" w:line="276" w:lineRule="auto"/>
        <w:ind w:left="1440" w:hanging="1440"/>
      </w:pPr>
      <w:r>
        <w:t xml:space="preserve">BE IT RESOLVED THAT: </w:t>
      </w:r>
    </w:p>
    <w:p w14:paraId="7ACCE6D3" w14:textId="77777777" w:rsidR="00A5213C" w:rsidRDefault="00A5213C" w:rsidP="00A23771">
      <w:pPr>
        <w:spacing w:before="240" w:after="0" w:line="276" w:lineRule="auto"/>
        <w:ind w:left="1440" w:hanging="1440"/>
      </w:pPr>
      <w:r>
        <w:t>Council approve the changes to By-Law 3-Engineering Society Elections, as seen in APPENDIX "E&amp;R".</w:t>
      </w:r>
    </w:p>
    <w:p w14:paraId="03BA982F" w14:textId="75F95F60" w:rsidR="00A5213C" w:rsidRDefault="00A5213C" w:rsidP="00A23771">
      <w:pPr>
        <w:spacing w:before="240" w:after="0" w:line="276" w:lineRule="auto"/>
        <w:ind w:left="1440" w:hanging="1440"/>
        <w:jc w:val="right"/>
      </w:pPr>
      <w:r>
        <w:t xml:space="preserve">Moved by: Carson "Democracy is great" Cook </w:t>
      </w:r>
    </w:p>
    <w:p w14:paraId="7CBC0495" w14:textId="41917176" w:rsidR="00A5213C" w:rsidRDefault="00A5213C" w:rsidP="00A23771">
      <w:pPr>
        <w:spacing w:before="240" w:after="0" w:line="276" w:lineRule="auto"/>
        <w:ind w:left="1440" w:hanging="1440"/>
        <w:jc w:val="right"/>
      </w:pPr>
      <w:r>
        <w:t>Seconded by: Emily "So is accountability" Varga</w:t>
      </w:r>
    </w:p>
    <w:p w14:paraId="2D44EE77" w14:textId="2532B47C" w:rsidR="007E1BCE" w:rsidRDefault="007E1BCE" w:rsidP="00A23771">
      <w:pPr>
        <w:spacing w:before="240" w:after="0" w:line="276" w:lineRule="auto"/>
        <w:rPr>
          <w:b/>
          <w:lang w:val="en-US"/>
        </w:rPr>
      </w:pPr>
      <w:r w:rsidRPr="00A5213C">
        <w:rPr>
          <w:b/>
          <w:lang w:val="en-US"/>
        </w:rPr>
        <w:t>Motion Passes</w:t>
      </w:r>
      <w:r w:rsidR="00496A68">
        <w:rPr>
          <w:b/>
          <w:lang w:val="en-US"/>
        </w:rPr>
        <w:t xml:space="preserve">, </w:t>
      </w:r>
      <w:r w:rsidR="00FA6D98">
        <w:rPr>
          <w:b/>
          <w:lang w:val="en-US"/>
        </w:rPr>
        <w:t xml:space="preserve">7:07 pm </w:t>
      </w:r>
    </w:p>
    <w:p w14:paraId="1D5DEFE8" w14:textId="32984DF4" w:rsidR="00496A68" w:rsidRPr="00E10588" w:rsidRDefault="00E10588" w:rsidP="00A23771">
      <w:pPr>
        <w:spacing w:before="240" w:after="0" w:line="276" w:lineRule="auto"/>
        <w:rPr>
          <w:lang w:val="en-US"/>
        </w:rPr>
      </w:pPr>
      <w:r>
        <w:rPr>
          <w:lang w:val="en-US"/>
        </w:rPr>
        <w:t>Emily</w:t>
      </w:r>
      <w:r w:rsidR="00FB2710">
        <w:rPr>
          <w:lang w:val="en-US"/>
        </w:rPr>
        <w:t xml:space="preserve"> V: </w:t>
      </w:r>
      <w:r w:rsidR="006A5E34">
        <w:rPr>
          <w:lang w:val="en-US"/>
        </w:rPr>
        <w:t>B</w:t>
      </w:r>
      <w:r w:rsidR="00FB2710">
        <w:rPr>
          <w:lang w:val="en-US"/>
        </w:rPr>
        <w:t xml:space="preserve">efore, this bylaw was very </w:t>
      </w:r>
      <w:r w:rsidR="006A5E34">
        <w:rPr>
          <w:lang w:val="en-US"/>
        </w:rPr>
        <w:t>vague</w:t>
      </w:r>
      <w:r w:rsidR="00FB2710">
        <w:rPr>
          <w:lang w:val="en-US"/>
        </w:rPr>
        <w:t xml:space="preserve"> and said that all </w:t>
      </w:r>
      <w:r w:rsidR="006A5E34">
        <w:rPr>
          <w:lang w:val="en-US"/>
        </w:rPr>
        <w:t>candidates</w:t>
      </w:r>
      <w:r w:rsidR="00FB2710">
        <w:rPr>
          <w:lang w:val="en-US"/>
        </w:rPr>
        <w:t xml:space="preserve"> would be held accountable so we added in by who. </w:t>
      </w:r>
    </w:p>
    <w:p w14:paraId="0337DE66" w14:textId="7E59E337" w:rsidR="007E1BCE" w:rsidRPr="00A5213C" w:rsidRDefault="007E1BCE" w:rsidP="00A23771">
      <w:pPr>
        <w:pStyle w:val="Heading5"/>
        <w:spacing w:before="240" w:after="0" w:line="276" w:lineRule="auto"/>
        <w:jc w:val="left"/>
        <w:rPr>
          <w:lang w:val="en-US"/>
        </w:rPr>
      </w:pPr>
      <w:r w:rsidRPr="00A5213C">
        <w:rPr>
          <w:lang w:val="en-US"/>
        </w:rPr>
        <w:t xml:space="preserve">Motion 6 </w:t>
      </w:r>
    </w:p>
    <w:p w14:paraId="428322AD" w14:textId="77777777" w:rsidR="00A5213C" w:rsidRDefault="00A5213C" w:rsidP="00A23771">
      <w:pPr>
        <w:spacing w:before="240" w:after="0" w:line="276" w:lineRule="auto"/>
        <w:ind w:left="1440" w:hanging="1440"/>
      </w:pPr>
      <w:r>
        <w:lastRenderedPageBreak/>
        <w:t xml:space="preserve">Whereas: </w:t>
      </w:r>
      <w:r>
        <w:tab/>
        <w:t xml:space="preserve">AMS Judicial Committee does not have exclusive jurisdiction over removal of elected officers; </w:t>
      </w:r>
    </w:p>
    <w:p w14:paraId="4E4CB463" w14:textId="77777777" w:rsidR="00A5213C" w:rsidRDefault="00A5213C" w:rsidP="00A23771">
      <w:pPr>
        <w:spacing w:before="240" w:after="0" w:line="276" w:lineRule="auto"/>
      </w:pPr>
      <w:r>
        <w:t xml:space="preserve">&amp; whereas: </w:t>
      </w:r>
      <w:r>
        <w:tab/>
        <w:t xml:space="preserve">EngSoc must acknowledge Judicial Committee's jurisdiction, </w:t>
      </w:r>
    </w:p>
    <w:p w14:paraId="7A317666" w14:textId="77777777" w:rsidR="00A5213C" w:rsidRDefault="00A5213C" w:rsidP="00A23771">
      <w:pPr>
        <w:spacing w:before="240" w:after="0" w:line="276" w:lineRule="auto"/>
      </w:pPr>
      <w:r>
        <w:t xml:space="preserve">BE IT RESOLVED THAT: </w:t>
      </w:r>
    </w:p>
    <w:p w14:paraId="233B825A" w14:textId="77777777" w:rsidR="00A5213C" w:rsidRDefault="00A5213C" w:rsidP="00A23771">
      <w:pPr>
        <w:spacing w:before="240" w:after="0" w:line="276" w:lineRule="auto"/>
      </w:pPr>
      <w:r>
        <w:t xml:space="preserve">Council approve the changes to By-Law 1-Engineering Society Council, By-Law 3-Engineering Society Elections and By-Law 22-Alma Mater Society Judicial Committee, as shown in Appendix "IMPEACH ME JCOMM". </w:t>
      </w:r>
    </w:p>
    <w:p w14:paraId="6DFC850F" w14:textId="77777777" w:rsidR="00A5213C" w:rsidRDefault="00A5213C" w:rsidP="00A23771">
      <w:pPr>
        <w:spacing w:before="240" w:after="0" w:line="276" w:lineRule="auto"/>
        <w:jc w:val="right"/>
      </w:pPr>
      <w:r>
        <w:t xml:space="preserve">Moved by: Carson "Impeach me" Cook </w:t>
      </w:r>
    </w:p>
    <w:p w14:paraId="34ADA8CD" w14:textId="77777777" w:rsidR="00A5213C" w:rsidRDefault="00A5213C" w:rsidP="00A23771">
      <w:pPr>
        <w:spacing w:before="240" w:after="0" w:line="276" w:lineRule="auto"/>
        <w:jc w:val="right"/>
      </w:pPr>
      <w:r>
        <w:t xml:space="preserve">Seconded by: Emily "Not without By-Law" Varga </w:t>
      </w:r>
    </w:p>
    <w:p w14:paraId="68AC023B" w14:textId="2A937605" w:rsidR="007E1BCE" w:rsidRDefault="007E1BCE" w:rsidP="00A23771">
      <w:pPr>
        <w:spacing w:before="240" w:after="0" w:line="276" w:lineRule="auto"/>
        <w:rPr>
          <w:b/>
          <w:lang w:val="en-US"/>
        </w:rPr>
      </w:pPr>
      <w:r w:rsidRPr="00A5213C">
        <w:rPr>
          <w:b/>
          <w:lang w:val="en-US"/>
        </w:rPr>
        <w:t>Motion Passes</w:t>
      </w:r>
      <w:r w:rsidR="00996142">
        <w:rPr>
          <w:b/>
          <w:lang w:val="en-US"/>
        </w:rPr>
        <w:t xml:space="preserve">, </w:t>
      </w:r>
      <w:r w:rsidR="00226989">
        <w:rPr>
          <w:b/>
          <w:lang w:val="en-US"/>
        </w:rPr>
        <w:t>7:10 pm</w:t>
      </w:r>
    </w:p>
    <w:p w14:paraId="0BEF6D43" w14:textId="39C34C01" w:rsidR="00E26D11" w:rsidRPr="00E26D11" w:rsidRDefault="00986524" w:rsidP="00A23771">
      <w:pPr>
        <w:spacing w:before="240" w:after="0" w:line="276" w:lineRule="auto"/>
        <w:rPr>
          <w:lang w:val="en-US"/>
        </w:rPr>
      </w:pPr>
      <w:r>
        <w:rPr>
          <w:lang w:val="en-US"/>
        </w:rPr>
        <w:t>Carson Cook:</w:t>
      </w:r>
      <w:r w:rsidR="00E26D11">
        <w:rPr>
          <w:lang w:val="en-US"/>
        </w:rPr>
        <w:t xml:space="preserve"> </w:t>
      </w:r>
      <w:r w:rsidR="001424AC">
        <w:rPr>
          <w:lang w:val="en-US"/>
        </w:rPr>
        <w:t>T</w:t>
      </w:r>
      <w:r w:rsidR="00E26D11">
        <w:rPr>
          <w:lang w:val="en-US"/>
        </w:rPr>
        <w:t xml:space="preserve">his is talking about the removal of members from council to the removal of elected officers. This used to say exclusive </w:t>
      </w:r>
      <w:r w:rsidR="00F26EC0">
        <w:rPr>
          <w:lang w:val="en-US"/>
        </w:rPr>
        <w:t>jurisdiction</w:t>
      </w:r>
      <w:r w:rsidR="00E26D11">
        <w:rPr>
          <w:lang w:val="en-US"/>
        </w:rPr>
        <w:t xml:space="preserve">, this is wrong and we need our own way. I added our process. Also, we need to have something that says we need to abide </w:t>
      </w:r>
      <w:r w:rsidR="004F2792">
        <w:rPr>
          <w:lang w:val="en-US"/>
        </w:rPr>
        <w:t>judicial affairs</w:t>
      </w:r>
      <w:r w:rsidR="00E26D11">
        <w:rPr>
          <w:lang w:val="en-US"/>
        </w:rPr>
        <w:t xml:space="preserve"> </w:t>
      </w:r>
      <w:r w:rsidR="004F2792">
        <w:rPr>
          <w:lang w:val="en-US"/>
        </w:rPr>
        <w:t>commission</w:t>
      </w:r>
      <w:r w:rsidR="00E26D11">
        <w:rPr>
          <w:lang w:val="en-US"/>
        </w:rPr>
        <w:t xml:space="preserve"> so it was added. </w:t>
      </w:r>
    </w:p>
    <w:p w14:paraId="68221593" w14:textId="15B2E99A" w:rsidR="007E1BCE" w:rsidRPr="00A5213C" w:rsidRDefault="007E1BCE" w:rsidP="00A23771">
      <w:pPr>
        <w:pStyle w:val="Heading5"/>
        <w:spacing w:before="240" w:after="0" w:line="276" w:lineRule="auto"/>
        <w:jc w:val="left"/>
        <w:rPr>
          <w:lang w:val="en-US"/>
        </w:rPr>
      </w:pPr>
      <w:r w:rsidRPr="00A5213C">
        <w:rPr>
          <w:lang w:val="en-US"/>
        </w:rPr>
        <w:t xml:space="preserve">Motion 7 </w:t>
      </w:r>
    </w:p>
    <w:p w14:paraId="34028D91" w14:textId="77777777" w:rsidR="006B5E79" w:rsidRDefault="006B5E79" w:rsidP="00A23771">
      <w:pPr>
        <w:spacing w:before="240" w:after="0" w:line="276" w:lineRule="auto"/>
      </w:pPr>
      <w:r>
        <w:t xml:space="preserve">Whereas: </w:t>
      </w:r>
      <w:r>
        <w:tab/>
        <w:t xml:space="preserve">We’ve moved around some impeachment By-law; </w:t>
      </w:r>
    </w:p>
    <w:p w14:paraId="31AAE22C" w14:textId="77777777" w:rsidR="006B5E79" w:rsidRDefault="006B5E79" w:rsidP="00A23771">
      <w:pPr>
        <w:spacing w:before="240" w:after="0" w:line="276" w:lineRule="auto"/>
      </w:pPr>
      <w:r>
        <w:t xml:space="preserve">&amp; whereas: </w:t>
      </w:r>
      <w:r>
        <w:tab/>
        <w:t xml:space="preserve">It’s got issues; </w:t>
      </w:r>
    </w:p>
    <w:p w14:paraId="6EAED935" w14:textId="77777777" w:rsidR="006B5E79" w:rsidRDefault="006B5E79" w:rsidP="00A23771">
      <w:pPr>
        <w:spacing w:before="240" w:after="0" w:line="276" w:lineRule="auto"/>
      </w:pPr>
      <w:r>
        <w:t xml:space="preserve">BE IT RESOLVED THAT: </w:t>
      </w:r>
    </w:p>
    <w:p w14:paraId="62899FDF" w14:textId="77777777" w:rsidR="006B5E79" w:rsidRDefault="006B5E79" w:rsidP="00A23771">
      <w:pPr>
        <w:spacing w:before="240" w:after="0" w:line="276" w:lineRule="auto"/>
      </w:pPr>
      <w:r>
        <w:t xml:space="preserve">Council approve the first reading of the changes to By-law 3 – Engineering Society Elections as seen in APPENDIX “IMPEACH ME 2 ELECTRIC BOOGALOO”. </w:t>
      </w:r>
    </w:p>
    <w:p w14:paraId="7317A145" w14:textId="77777777" w:rsidR="006B5E79" w:rsidRDefault="006B5E79" w:rsidP="00A23771">
      <w:pPr>
        <w:spacing w:before="240" w:after="0" w:line="276" w:lineRule="auto"/>
        <w:jc w:val="right"/>
      </w:pPr>
      <w:r>
        <w:t xml:space="preserve">Moved by: Jamil “Impeach me” Pirani </w:t>
      </w:r>
    </w:p>
    <w:p w14:paraId="5514AD33" w14:textId="77777777" w:rsidR="006B5E79" w:rsidRDefault="006B5E79" w:rsidP="00A23771">
      <w:pPr>
        <w:spacing w:before="240" w:after="0" w:line="276" w:lineRule="auto"/>
        <w:jc w:val="right"/>
      </w:pPr>
      <w:r>
        <w:t>Seconded by: Carson “Not without By-Law” Cook</w:t>
      </w:r>
    </w:p>
    <w:p w14:paraId="387C4BF5" w14:textId="1FCD08F5" w:rsidR="007E1BCE" w:rsidRDefault="007E1BCE" w:rsidP="00A23771">
      <w:pPr>
        <w:spacing w:before="240" w:after="0" w:line="276" w:lineRule="auto"/>
        <w:rPr>
          <w:b/>
          <w:lang w:val="en-US"/>
        </w:rPr>
      </w:pPr>
      <w:r w:rsidRPr="00A5213C">
        <w:rPr>
          <w:b/>
          <w:lang w:val="en-US"/>
        </w:rPr>
        <w:t>Motion Passes</w:t>
      </w:r>
      <w:r w:rsidR="00E20F12">
        <w:rPr>
          <w:b/>
          <w:lang w:val="en-US"/>
        </w:rPr>
        <w:t xml:space="preserve">, </w:t>
      </w:r>
    </w:p>
    <w:p w14:paraId="17DD7207" w14:textId="16FFB25E" w:rsidR="00B010EA" w:rsidRDefault="00986524" w:rsidP="00A23771">
      <w:pPr>
        <w:spacing w:before="240" w:after="0" w:line="276" w:lineRule="auto"/>
        <w:rPr>
          <w:lang w:val="en-US"/>
        </w:rPr>
      </w:pPr>
      <w:r>
        <w:rPr>
          <w:lang w:val="en-US"/>
        </w:rPr>
        <w:t>Jamil Pirani:</w:t>
      </w:r>
      <w:r w:rsidR="00B010EA">
        <w:rPr>
          <w:lang w:val="en-US"/>
        </w:rPr>
        <w:t xml:space="preserve"> This may look familiar as it is the same section of bylaw, as we moved it, there were some issues. The first thing is that it says</w:t>
      </w:r>
      <w:r w:rsidR="008C781E">
        <w:rPr>
          <w:lang w:val="en-US"/>
        </w:rPr>
        <w:t xml:space="preserve"> is,</w:t>
      </w:r>
      <w:r w:rsidR="00B010EA">
        <w:rPr>
          <w:lang w:val="en-US"/>
        </w:rPr>
        <w:t xml:space="preserve"> as seen in bylaw 3</w:t>
      </w:r>
      <w:r w:rsidR="008C781E">
        <w:rPr>
          <w:lang w:val="en-US"/>
        </w:rPr>
        <w:t>,</w:t>
      </w:r>
      <w:r w:rsidR="00B010EA">
        <w:rPr>
          <w:lang w:val="en-US"/>
        </w:rPr>
        <w:t xml:space="preserve"> which includes all elected positions. If you want to remove a </w:t>
      </w:r>
      <w:r w:rsidR="008C781E">
        <w:rPr>
          <w:lang w:val="en-US"/>
        </w:rPr>
        <w:t>scribe</w:t>
      </w:r>
      <w:r w:rsidR="00B010EA">
        <w:rPr>
          <w:lang w:val="en-US"/>
        </w:rPr>
        <w:t xml:space="preserve"> or webmaster you need to go to society wide referendum so this is being removed. If you</w:t>
      </w:r>
      <w:r w:rsidR="008C781E">
        <w:rPr>
          <w:lang w:val="en-US"/>
        </w:rPr>
        <w:t xml:space="preserve"> </w:t>
      </w:r>
      <w:r w:rsidR="00B010EA">
        <w:rPr>
          <w:lang w:val="en-US"/>
        </w:rPr>
        <w:t>are elected by society wide vote, your removal is society wide vote. If you were not elected by society wide vote, you ware removed by council. Then we set out steps for h</w:t>
      </w:r>
      <w:r w:rsidR="008C781E">
        <w:rPr>
          <w:lang w:val="en-US"/>
        </w:rPr>
        <w:t>o</w:t>
      </w:r>
      <w:r w:rsidR="00B010EA">
        <w:rPr>
          <w:lang w:val="en-US"/>
        </w:rPr>
        <w:t xml:space="preserve">w to do this. We want to task the </w:t>
      </w:r>
      <w:r w:rsidR="008C781E">
        <w:rPr>
          <w:lang w:val="en-US"/>
        </w:rPr>
        <w:t>executive</w:t>
      </w:r>
      <w:r w:rsidR="00B010EA">
        <w:rPr>
          <w:lang w:val="en-US"/>
        </w:rPr>
        <w:t xml:space="preserve"> to find out more about the removal and they bring the motion so that there is a deeper level of </w:t>
      </w:r>
      <w:r w:rsidR="00B010EA">
        <w:rPr>
          <w:lang w:val="en-US"/>
        </w:rPr>
        <w:lastRenderedPageBreak/>
        <w:t>understanding. We did these removals in closed session, I chose to do closed session so that this was not in permeant record</w:t>
      </w:r>
      <w:r w:rsidR="001778ED">
        <w:rPr>
          <w:lang w:val="en-US"/>
        </w:rPr>
        <w:t xml:space="preserve"> and that </w:t>
      </w:r>
      <w:r w:rsidR="008C781E">
        <w:rPr>
          <w:lang w:val="en-US"/>
        </w:rPr>
        <w:t>people’s</w:t>
      </w:r>
      <w:r w:rsidR="001778ED">
        <w:rPr>
          <w:lang w:val="en-US"/>
        </w:rPr>
        <w:t xml:space="preserve"> names are not dragged through th</w:t>
      </w:r>
      <w:r w:rsidR="008C781E">
        <w:rPr>
          <w:lang w:val="en-US"/>
        </w:rPr>
        <w:t>e</w:t>
      </w:r>
      <w:r w:rsidR="001778ED">
        <w:rPr>
          <w:lang w:val="en-US"/>
        </w:rPr>
        <w:t xml:space="preserve"> mud</w:t>
      </w:r>
      <w:r w:rsidR="00B010EA">
        <w:rPr>
          <w:lang w:val="en-US"/>
        </w:rPr>
        <w:t xml:space="preserve">. </w:t>
      </w:r>
    </w:p>
    <w:p w14:paraId="120103C0" w14:textId="6535A530" w:rsidR="000A49BE" w:rsidRDefault="00C3790A" w:rsidP="00A23771">
      <w:pPr>
        <w:spacing w:before="240" w:after="0" w:line="276" w:lineRule="auto"/>
        <w:rPr>
          <w:lang w:val="en-US"/>
        </w:rPr>
      </w:pPr>
      <w:r>
        <w:rPr>
          <w:lang w:val="en-US"/>
        </w:rPr>
        <w:t xml:space="preserve">Kodie Becker: </w:t>
      </w:r>
      <w:r w:rsidR="000A49BE">
        <w:rPr>
          <w:lang w:val="en-US"/>
        </w:rPr>
        <w:t xml:space="preserve"> Why go through Exec</w:t>
      </w:r>
      <w:r w:rsidR="008C781E">
        <w:rPr>
          <w:lang w:val="en-US"/>
        </w:rPr>
        <w:t>utive</w:t>
      </w:r>
      <w:r w:rsidR="000A49BE">
        <w:rPr>
          <w:lang w:val="en-US"/>
        </w:rPr>
        <w:t xml:space="preserve"> rather th</w:t>
      </w:r>
      <w:r w:rsidR="008C781E">
        <w:rPr>
          <w:lang w:val="en-US"/>
        </w:rPr>
        <w:t>a</w:t>
      </w:r>
      <w:r w:rsidR="000A49BE">
        <w:rPr>
          <w:lang w:val="en-US"/>
        </w:rPr>
        <w:t>n director?</w:t>
      </w:r>
    </w:p>
    <w:p w14:paraId="78370AC3" w14:textId="132CF86B" w:rsidR="000A49BE" w:rsidRDefault="00986524" w:rsidP="00A23771">
      <w:pPr>
        <w:spacing w:before="240" w:after="0" w:line="276" w:lineRule="auto"/>
        <w:rPr>
          <w:lang w:val="en-US"/>
        </w:rPr>
      </w:pPr>
      <w:r>
        <w:rPr>
          <w:lang w:val="en-US"/>
        </w:rPr>
        <w:t>Jamil Pirani:</w:t>
      </w:r>
      <w:r w:rsidR="000A49BE">
        <w:rPr>
          <w:lang w:val="en-US"/>
        </w:rPr>
        <w:t xml:space="preserve"> </w:t>
      </w:r>
      <w:r w:rsidR="005D0781">
        <w:rPr>
          <w:lang w:val="en-US"/>
        </w:rPr>
        <w:t xml:space="preserve">It is important enough, as they are elected </w:t>
      </w:r>
      <w:r w:rsidR="007B3D3B">
        <w:rPr>
          <w:lang w:val="en-US"/>
        </w:rPr>
        <w:t>officials</w:t>
      </w:r>
      <w:r w:rsidR="005D0781">
        <w:rPr>
          <w:lang w:val="en-US"/>
        </w:rPr>
        <w:t xml:space="preserve"> as opposed to hired. It is not trivial and I think its best that someone </w:t>
      </w:r>
      <w:r w:rsidR="007B3D3B">
        <w:rPr>
          <w:lang w:val="en-US"/>
        </w:rPr>
        <w:t>who is elected</w:t>
      </w:r>
      <w:r w:rsidR="005D0781">
        <w:rPr>
          <w:lang w:val="en-US"/>
        </w:rPr>
        <w:t xml:space="preserve"> leads. </w:t>
      </w:r>
    </w:p>
    <w:p w14:paraId="684F0921" w14:textId="5AE057F1" w:rsidR="008343EC" w:rsidRDefault="00C3790A" w:rsidP="00A23771">
      <w:pPr>
        <w:spacing w:before="240" w:after="0" w:line="276" w:lineRule="auto"/>
        <w:rPr>
          <w:lang w:val="en-US"/>
        </w:rPr>
      </w:pPr>
      <w:r>
        <w:rPr>
          <w:lang w:val="en-US"/>
        </w:rPr>
        <w:t>Peter Matthews:</w:t>
      </w:r>
      <w:r w:rsidR="008343EC">
        <w:rPr>
          <w:lang w:val="en-US"/>
        </w:rPr>
        <w:t xml:space="preserve"> I do agree with closed se</w:t>
      </w:r>
      <w:r w:rsidR="00CF12A7">
        <w:rPr>
          <w:lang w:val="en-US"/>
        </w:rPr>
        <w:t>ssion</w:t>
      </w:r>
      <w:r w:rsidR="008343EC">
        <w:rPr>
          <w:lang w:val="en-US"/>
        </w:rPr>
        <w:t xml:space="preserve">. Under I.2.b, they will be tasked with getting </w:t>
      </w:r>
      <w:r w:rsidR="00CF12A7">
        <w:rPr>
          <w:lang w:val="en-US"/>
        </w:rPr>
        <w:t>information</w:t>
      </w:r>
      <w:r w:rsidR="008343EC">
        <w:rPr>
          <w:lang w:val="en-US"/>
        </w:rPr>
        <w:t xml:space="preserve">, is </w:t>
      </w:r>
      <w:r w:rsidR="00CF12A7">
        <w:rPr>
          <w:lang w:val="en-US"/>
        </w:rPr>
        <w:t>there</w:t>
      </w:r>
      <w:r w:rsidR="008343EC">
        <w:rPr>
          <w:lang w:val="en-US"/>
        </w:rPr>
        <w:t xml:space="preserve"> guidelines on this and limits with regard to </w:t>
      </w:r>
      <w:r w:rsidR="00CF12A7">
        <w:rPr>
          <w:lang w:val="en-US"/>
        </w:rPr>
        <w:t>privacy?</w:t>
      </w:r>
    </w:p>
    <w:p w14:paraId="2528FA26" w14:textId="25CE6436" w:rsidR="008343EC" w:rsidRDefault="00986524" w:rsidP="00A23771">
      <w:pPr>
        <w:spacing w:before="240" w:after="0" w:line="276" w:lineRule="auto"/>
        <w:rPr>
          <w:lang w:val="en-US"/>
        </w:rPr>
      </w:pPr>
      <w:r>
        <w:rPr>
          <w:lang w:val="en-US"/>
        </w:rPr>
        <w:t>Jamil Pirani:</w:t>
      </w:r>
      <w:r w:rsidR="008343EC">
        <w:rPr>
          <w:lang w:val="en-US"/>
        </w:rPr>
        <w:t xml:space="preserve"> I am not sure as to the </w:t>
      </w:r>
      <w:r w:rsidR="00CF12A7">
        <w:rPr>
          <w:lang w:val="en-US"/>
        </w:rPr>
        <w:t>restrictions</w:t>
      </w:r>
      <w:r w:rsidR="008343EC">
        <w:rPr>
          <w:lang w:val="en-US"/>
        </w:rPr>
        <w:t xml:space="preserve">. They are elected and are accountable to everyone so there </w:t>
      </w:r>
      <w:r w:rsidR="00EF71D0">
        <w:rPr>
          <w:lang w:val="en-US"/>
        </w:rPr>
        <w:t>are</w:t>
      </w:r>
      <w:r w:rsidR="008343EC">
        <w:rPr>
          <w:lang w:val="en-US"/>
        </w:rPr>
        <w:t xml:space="preserve"> </w:t>
      </w:r>
      <w:r w:rsidR="00CF12A7">
        <w:rPr>
          <w:lang w:val="en-US"/>
        </w:rPr>
        <w:t>inherent</w:t>
      </w:r>
      <w:r w:rsidR="008343EC">
        <w:rPr>
          <w:lang w:val="en-US"/>
        </w:rPr>
        <w:t xml:space="preserve"> </w:t>
      </w:r>
      <w:r w:rsidR="00CF12A7">
        <w:rPr>
          <w:lang w:val="en-US"/>
        </w:rPr>
        <w:t>restrictions</w:t>
      </w:r>
      <w:r w:rsidR="008343EC">
        <w:rPr>
          <w:lang w:val="en-US"/>
        </w:rPr>
        <w:t xml:space="preserve"> there. </w:t>
      </w:r>
    </w:p>
    <w:p w14:paraId="1C68570E" w14:textId="71215D31" w:rsidR="009863BD" w:rsidRDefault="00C3790A" w:rsidP="00A23771">
      <w:pPr>
        <w:spacing w:before="240" w:after="0" w:line="276" w:lineRule="auto"/>
        <w:rPr>
          <w:lang w:val="en-US"/>
        </w:rPr>
      </w:pPr>
      <w:r>
        <w:rPr>
          <w:lang w:val="en-US"/>
        </w:rPr>
        <w:t>Kaija Edwards:</w:t>
      </w:r>
      <w:r w:rsidR="009863BD">
        <w:rPr>
          <w:lang w:val="en-US"/>
        </w:rPr>
        <w:t xml:space="preserve"> </w:t>
      </w:r>
      <w:r w:rsidR="00516F52">
        <w:rPr>
          <w:lang w:val="en-US"/>
        </w:rPr>
        <w:t>In</w:t>
      </w:r>
      <w:r w:rsidR="009863BD">
        <w:rPr>
          <w:lang w:val="en-US"/>
        </w:rPr>
        <w:t xml:space="preserve"> the case of positions, should </w:t>
      </w:r>
      <w:r w:rsidR="00997015">
        <w:rPr>
          <w:lang w:val="en-US"/>
        </w:rPr>
        <w:t>th</w:t>
      </w:r>
      <w:r w:rsidR="009863BD">
        <w:rPr>
          <w:lang w:val="en-US"/>
        </w:rPr>
        <w:t>at be brought to council, can they present on their own behalf</w:t>
      </w:r>
      <w:r w:rsidR="00516F52">
        <w:rPr>
          <w:lang w:val="en-US"/>
        </w:rPr>
        <w:t xml:space="preserve"> as to why they should remain? </w:t>
      </w:r>
    </w:p>
    <w:p w14:paraId="7711A4D6" w14:textId="770FD10B" w:rsidR="00516F52" w:rsidRDefault="00986524" w:rsidP="00A23771">
      <w:pPr>
        <w:spacing w:before="240" w:after="0" w:line="276" w:lineRule="auto"/>
        <w:rPr>
          <w:lang w:val="en-US"/>
        </w:rPr>
      </w:pPr>
      <w:r>
        <w:rPr>
          <w:lang w:val="en-US"/>
        </w:rPr>
        <w:t>Jamil Pirani:</w:t>
      </w:r>
      <w:r w:rsidR="00516F52">
        <w:rPr>
          <w:lang w:val="en-US"/>
        </w:rPr>
        <w:t xml:space="preserve"> Yes, the offending member must be invited as well as the complaining member. </w:t>
      </w:r>
      <w:r w:rsidR="005F6794">
        <w:rPr>
          <w:lang w:val="en-US"/>
        </w:rPr>
        <w:t xml:space="preserve">It is a bit much to have one person defending themselves but I think it is </w:t>
      </w:r>
      <w:r w:rsidR="005C3910">
        <w:rPr>
          <w:lang w:val="en-US"/>
        </w:rPr>
        <w:t>reasonable</w:t>
      </w:r>
      <w:r w:rsidR="005F6794">
        <w:rPr>
          <w:lang w:val="en-US"/>
        </w:rPr>
        <w:t xml:space="preserve"> as the exec will get </w:t>
      </w:r>
      <w:r w:rsidR="005C2373">
        <w:rPr>
          <w:lang w:val="en-US"/>
        </w:rPr>
        <w:t>background</w:t>
      </w:r>
      <w:r w:rsidR="005C3910">
        <w:rPr>
          <w:lang w:val="en-US"/>
        </w:rPr>
        <w:t xml:space="preserve">. </w:t>
      </w:r>
    </w:p>
    <w:p w14:paraId="268C1CFA" w14:textId="1891FA3A" w:rsidR="005C2373" w:rsidRDefault="00C3790A" w:rsidP="00A23771">
      <w:pPr>
        <w:spacing w:before="240" w:after="0" w:line="276" w:lineRule="auto"/>
        <w:rPr>
          <w:lang w:val="en-US"/>
        </w:rPr>
      </w:pPr>
      <w:r>
        <w:rPr>
          <w:lang w:val="en-US"/>
        </w:rPr>
        <w:t xml:space="preserve">Kodie Becker: </w:t>
      </w:r>
      <w:r w:rsidR="005C2373">
        <w:rPr>
          <w:lang w:val="en-US"/>
        </w:rPr>
        <w:t xml:space="preserve"> </w:t>
      </w:r>
      <w:r w:rsidR="005C3910">
        <w:rPr>
          <w:lang w:val="en-US"/>
        </w:rPr>
        <w:t>T</w:t>
      </w:r>
      <w:r w:rsidR="005C2373">
        <w:rPr>
          <w:lang w:val="en-US"/>
        </w:rPr>
        <w:t xml:space="preserve">here are steps to take if exec is erbed, etc. There is a method for gathering </w:t>
      </w:r>
      <w:r w:rsidR="005C3910">
        <w:rPr>
          <w:lang w:val="en-US"/>
        </w:rPr>
        <w:t>information</w:t>
      </w:r>
      <w:r w:rsidR="005C2373">
        <w:rPr>
          <w:lang w:val="en-US"/>
        </w:rPr>
        <w:t xml:space="preserve"> and submitting a </w:t>
      </w:r>
      <w:r w:rsidR="005C3910">
        <w:rPr>
          <w:lang w:val="en-US"/>
        </w:rPr>
        <w:t>grievance</w:t>
      </w:r>
      <w:r w:rsidR="005C2373">
        <w:rPr>
          <w:lang w:val="en-US"/>
        </w:rPr>
        <w:t>. I think it is</w:t>
      </w:r>
      <w:r w:rsidR="005C3910">
        <w:rPr>
          <w:lang w:val="en-US"/>
        </w:rPr>
        <w:t xml:space="preserve"> beneficial</w:t>
      </w:r>
      <w:r w:rsidR="005C2373">
        <w:rPr>
          <w:lang w:val="en-US"/>
        </w:rPr>
        <w:t xml:space="preserve"> to run through ERB as they are a </w:t>
      </w:r>
      <w:r w:rsidR="005C3910">
        <w:rPr>
          <w:lang w:val="en-US"/>
        </w:rPr>
        <w:t>neutral</w:t>
      </w:r>
      <w:r w:rsidR="005C2373">
        <w:rPr>
          <w:lang w:val="en-US"/>
        </w:rPr>
        <w:t xml:space="preserve"> party that does not include exec. </w:t>
      </w:r>
      <w:r w:rsidR="00CA17E8">
        <w:rPr>
          <w:lang w:val="en-US"/>
        </w:rPr>
        <w:t xml:space="preserve"> </w:t>
      </w:r>
    </w:p>
    <w:p w14:paraId="41A8681D" w14:textId="073D0B37" w:rsidR="00CA17E8" w:rsidRDefault="00986524" w:rsidP="00A23771">
      <w:pPr>
        <w:spacing w:before="240" w:after="0" w:line="276" w:lineRule="auto"/>
        <w:rPr>
          <w:lang w:val="en-US"/>
        </w:rPr>
      </w:pPr>
      <w:r>
        <w:rPr>
          <w:lang w:val="en-US"/>
        </w:rPr>
        <w:t>Carson Cook:</w:t>
      </w:r>
      <w:r w:rsidR="005F2EC9">
        <w:rPr>
          <w:lang w:val="en-US"/>
        </w:rPr>
        <w:t xml:space="preserve"> I seem to </w:t>
      </w:r>
      <w:r w:rsidR="005C3910">
        <w:rPr>
          <w:lang w:val="en-US"/>
        </w:rPr>
        <w:t>remember</w:t>
      </w:r>
      <w:r w:rsidR="005F2EC9">
        <w:rPr>
          <w:lang w:val="en-US"/>
        </w:rPr>
        <w:t xml:space="preserve"> that ERB oversees appointed position for </w:t>
      </w:r>
      <w:r w:rsidR="00CC3423">
        <w:rPr>
          <w:lang w:val="en-US"/>
        </w:rPr>
        <w:t>hiring process. Exec bei</w:t>
      </w:r>
      <w:r w:rsidR="005C3910">
        <w:rPr>
          <w:lang w:val="en-US"/>
        </w:rPr>
        <w:t>ng</w:t>
      </w:r>
      <w:r w:rsidR="00CC3423">
        <w:rPr>
          <w:lang w:val="en-US"/>
        </w:rPr>
        <w:t xml:space="preserve"> erbed is procedural, not about removal. </w:t>
      </w:r>
    </w:p>
    <w:p w14:paraId="59964DA3" w14:textId="00921997" w:rsidR="00EE59BE" w:rsidRDefault="00986524" w:rsidP="00A23771">
      <w:pPr>
        <w:spacing w:before="240" w:after="0" w:line="276" w:lineRule="auto"/>
        <w:rPr>
          <w:lang w:val="en-US"/>
        </w:rPr>
      </w:pPr>
      <w:r>
        <w:rPr>
          <w:lang w:val="en-US"/>
        </w:rPr>
        <w:t>Tayo Oduyemi:</w:t>
      </w:r>
      <w:r w:rsidR="00EE59BE">
        <w:rPr>
          <w:lang w:val="en-US"/>
        </w:rPr>
        <w:t xml:space="preserve"> Going off what Peter said, it would be nice to </w:t>
      </w:r>
      <w:r w:rsidR="0034261E">
        <w:rPr>
          <w:lang w:val="en-US"/>
        </w:rPr>
        <w:t xml:space="preserve">trust the exec but it would be nice to have a </w:t>
      </w:r>
      <w:r w:rsidR="005C3910">
        <w:rPr>
          <w:lang w:val="en-US"/>
        </w:rPr>
        <w:t>neutral</w:t>
      </w:r>
      <w:r w:rsidR="0034261E">
        <w:rPr>
          <w:lang w:val="en-US"/>
        </w:rPr>
        <w:t xml:space="preserve"> third party involved. </w:t>
      </w:r>
    </w:p>
    <w:p w14:paraId="09C697F5" w14:textId="324A4E24" w:rsidR="0034261E" w:rsidRDefault="00986524" w:rsidP="00A23771">
      <w:pPr>
        <w:spacing w:before="240" w:after="0" w:line="276" w:lineRule="auto"/>
        <w:rPr>
          <w:lang w:val="en-US"/>
        </w:rPr>
      </w:pPr>
      <w:r>
        <w:rPr>
          <w:lang w:val="en-US"/>
        </w:rPr>
        <w:t>Jamil Pirani:</w:t>
      </w:r>
      <w:r w:rsidR="0034261E">
        <w:rPr>
          <w:lang w:val="en-US"/>
        </w:rPr>
        <w:t xml:space="preserve"> We have DAC in policy, it is group of people from council that are in charge of looking at things like this. It never worked and was completely broken. </w:t>
      </w:r>
      <w:r w:rsidR="007A7D60">
        <w:rPr>
          <w:lang w:val="en-US"/>
        </w:rPr>
        <w:t xml:space="preserve">It has never worked. I think its better to have the executive do it. </w:t>
      </w:r>
    </w:p>
    <w:p w14:paraId="3E7C0334" w14:textId="0B482346" w:rsidR="0003066E" w:rsidRDefault="0003066E" w:rsidP="00A23771">
      <w:pPr>
        <w:spacing w:before="240" w:after="0" w:line="276" w:lineRule="auto"/>
        <w:rPr>
          <w:lang w:val="en-US"/>
        </w:rPr>
      </w:pPr>
      <w:r>
        <w:rPr>
          <w:lang w:val="en-US"/>
        </w:rPr>
        <w:t>Thomas</w:t>
      </w:r>
      <w:r w:rsidR="00EF385A">
        <w:rPr>
          <w:lang w:val="en-US"/>
        </w:rPr>
        <w:t xml:space="preserve"> Wright</w:t>
      </w:r>
      <w:r>
        <w:rPr>
          <w:lang w:val="en-US"/>
        </w:rPr>
        <w:t>: I am not sure if this is the entirety of policy, some proceeding should be as to if the member is a voting member of council, should they have a vote?</w:t>
      </w:r>
    </w:p>
    <w:p w14:paraId="490AF011" w14:textId="304AE909" w:rsidR="0003066E" w:rsidRDefault="00986524" w:rsidP="00A23771">
      <w:pPr>
        <w:spacing w:before="240" w:after="0" w:line="276" w:lineRule="auto"/>
      </w:pPr>
      <w:r>
        <w:rPr>
          <w:lang w:val="en-US"/>
        </w:rPr>
        <w:t>Jamil Pirani:</w:t>
      </w:r>
      <w:r w:rsidR="0003066E">
        <w:rPr>
          <w:lang w:val="en-US"/>
        </w:rPr>
        <w:t xml:space="preserve"> </w:t>
      </w:r>
      <w:r w:rsidR="002F3247">
        <w:rPr>
          <w:lang w:val="en-US"/>
        </w:rPr>
        <w:t>T</w:t>
      </w:r>
      <w:r w:rsidR="0003066E">
        <w:rPr>
          <w:lang w:val="en-US"/>
        </w:rPr>
        <w:t>hat’s a good point that I missed.</w:t>
      </w:r>
    </w:p>
    <w:p w14:paraId="7156C241" w14:textId="521C59FE" w:rsidR="000F5586" w:rsidRDefault="000F5586" w:rsidP="00A23771">
      <w:pPr>
        <w:spacing w:before="240" w:after="0" w:line="276" w:lineRule="auto"/>
      </w:pPr>
      <w:r>
        <w:t>Juliana</w:t>
      </w:r>
      <w:r w:rsidR="00EF385A">
        <w:t xml:space="preserve"> Jeans</w:t>
      </w:r>
      <w:r>
        <w:t xml:space="preserve">: It says that any elected officer of the </w:t>
      </w:r>
      <w:r w:rsidR="002F3247">
        <w:t>E</w:t>
      </w:r>
      <w:r>
        <w:t xml:space="preserve">ngineering </w:t>
      </w:r>
      <w:r w:rsidR="002F3247">
        <w:t>So</w:t>
      </w:r>
      <w:r>
        <w:t xml:space="preserve">ciety elected by an engineering society wide vote, does this work for the speaker as they are elected at AGM. Would </w:t>
      </w:r>
      <w:r w:rsidR="002F3247">
        <w:t xml:space="preserve">we </w:t>
      </w:r>
      <w:r>
        <w:t xml:space="preserve">be able to do </w:t>
      </w:r>
      <w:r w:rsidR="00E475E7">
        <w:t>this?</w:t>
      </w:r>
      <w:r>
        <w:t xml:space="preserve"> People seem to be worried that exec would do shady information gathering. I expect that council would </w:t>
      </w:r>
      <w:r>
        <w:lastRenderedPageBreak/>
        <w:t xml:space="preserve">hold exec </w:t>
      </w:r>
      <w:r w:rsidR="002F3247">
        <w:t>accountable</w:t>
      </w:r>
      <w:r>
        <w:t xml:space="preserve"> for how they got their </w:t>
      </w:r>
      <w:r w:rsidR="002F3247">
        <w:t>information</w:t>
      </w:r>
      <w:r>
        <w:t xml:space="preserve">. </w:t>
      </w:r>
      <w:r>
        <w:br/>
      </w:r>
      <w:r w:rsidR="00986524">
        <w:t>Jamil Pirani:</w:t>
      </w:r>
      <w:r>
        <w:t xml:space="preserve"> </w:t>
      </w:r>
      <w:r w:rsidR="002F3247">
        <w:t>I</w:t>
      </w:r>
      <w:r>
        <w:t xml:space="preserve">n bylaw 3, the speaker is not there. </w:t>
      </w:r>
    </w:p>
    <w:p w14:paraId="6989048B" w14:textId="4DFFF93F" w:rsidR="00C76C25" w:rsidRDefault="00C3790A" w:rsidP="00A23771">
      <w:pPr>
        <w:spacing w:before="240" w:after="0" w:line="276" w:lineRule="auto"/>
      </w:pPr>
      <w:r>
        <w:t>Kaija Edwards:</w:t>
      </w:r>
      <w:r w:rsidR="00C76C25">
        <w:t xml:space="preserve"> We have it in there, that if you are concerned about removing a member, go to the </w:t>
      </w:r>
      <w:r w:rsidR="002F3247">
        <w:t>executive</w:t>
      </w:r>
      <w:r w:rsidR="00C76C25">
        <w:t>. If it was a personal matter, it s</w:t>
      </w:r>
      <w:r w:rsidR="002F3247">
        <w:t>h</w:t>
      </w:r>
      <w:r w:rsidR="00C76C25">
        <w:t>ould have to have the support of members so that they are not wa</w:t>
      </w:r>
      <w:r w:rsidR="002F3247">
        <w:t>s</w:t>
      </w:r>
      <w:r w:rsidR="00C76C25">
        <w:t xml:space="preserve">ting their time. </w:t>
      </w:r>
    </w:p>
    <w:p w14:paraId="1CD1799A" w14:textId="7552474A" w:rsidR="00F25780" w:rsidRDefault="00986524" w:rsidP="00A23771">
      <w:pPr>
        <w:spacing w:before="240" w:after="0" w:line="276" w:lineRule="auto"/>
      </w:pPr>
      <w:r>
        <w:t>Jordan Pernari:</w:t>
      </w:r>
      <w:r w:rsidR="00F25780">
        <w:t xml:space="preserve"> First, exec should have this power. They have the most to lose when people </w:t>
      </w:r>
      <w:r w:rsidR="004A2AD4">
        <w:t xml:space="preserve">are upset with </w:t>
      </w:r>
      <w:r w:rsidR="002F3247">
        <w:t>EngSoc</w:t>
      </w:r>
      <w:r w:rsidR="004A2AD4">
        <w:t xml:space="preserve">. If people take lawful action, they are the ones who get sued. It should not be under ERB as if they are voted into the </w:t>
      </w:r>
      <w:r w:rsidR="002F3247">
        <w:t>position</w:t>
      </w:r>
      <w:r w:rsidR="0004225B">
        <w:t xml:space="preserve">, they should be voted out of the position. </w:t>
      </w:r>
      <w:r w:rsidR="002F3247">
        <w:t>Hired</w:t>
      </w:r>
      <w:r w:rsidR="0004225B">
        <w:t xml:space="preserve"> is always based on the </w:t>
      </w:r>
      <w:r w:rsidR="007D4A62">
        <w:t xml:space="preserve">hiring panel. If it is voting, it should not be passed to someone. They </w:t>
      </w:r>
      <w:r w:rsidR="002F3247">
        <w:t>represent</w:t>
      </w:r>
      <w:r w:rsidR="007D4A62">
        <w:t xml:space="preserve"> people not themselves. </w:t>
      </w:r>
    </w:p>
    <w:p w14:paraId="6F20B2F7" w14:textId="38BA4411" w:rsidR="00CF7861" w:rsidRDefault="002F3247" w:rsidP="00A23771">
      <w:pPr>
        <w:spacing w:before="240" w:after="0" w:line="276" w:lineRule="auto"/>
      </w:pPr>
      <w:r>
        <w:t>Christina</w:t>
      </w:r>
      <w:r w:rsidR="00EF385A">
        <w:t xml:space="preserve"> Bisol</w:t>
      </w:r>
      <w:r w:rsidR="00CF7861">
        <w:t xml:space="preserve">: Having a </w:t>
      </w:r>
      <w:r>
        <w:t>third-party</w:t>
      </w:r>
      <w:r w:rsidR="00CF7861">
        <w:t xml:space="preserve"> person, I feel as though they should have this. If the person accused do not have a vote, the person bringing th</w:t>
      </w:r>
      <w:r>
        <w:t>e</w:t>
      </w:r>
      <w:r w:rsidR="00CF7861">
        <w:t xml:space="preserve"> </w:t>
      </w:r>
      <w:r>
        <w:t>complaint</w:t>
      </w:r>
      <w:r w:rsidR="00CF7861">
        <w:t xml:space="preserve"> should not have a vote</w:t>
      </w:r>
      <w:r>
        <w:t xml:space="preserve">. </w:t>
      </w:r>
    </w:p>
    <w:p w14:paraId="604E15D8" w14:textId="287543E2" w:rsidR="00CF7861" w:rsidRDefault="00C3790A" w:rsidP="00A23771">
      <w:pPr>
        <w:spacing w:before="240" w:after="0" w:line="276" w:lineRule="auto"/>
      </w:pPr>
      <w:r>
        <w:t>Peter Matthews:</w:t>
      </w:r>
      <w:r w:rsidR="00CF7861">
        <w:t xml:space="preserve"> I do agree with Jordan as exec should have the power to gather information ho</w:t>
      </w:r>
      <w:r w:rsidR="00790E6E">
        <w:t>w</w:t>
      </w:r>
      <w:r w:rsidR="00CF7861">
        <w:t xml:space="preserve">ever, it would be good practice that the </w:t>
      </w:r>
      <w:r w:rsidR="00790E6E">
        <w:t>policy</w:t>
      </w:r>
      <w:r w:rsidR="00CF7861">
        <w:t xml:space="preserve"> has something about how they get the </w:t>
      </w:r>
      <w:r w:rsidR="00790E6E">
        <w:t>information</w:t>
      </w:r>
      <w:r w:rsidR="00CF7861">
        <w:t>. Also</w:t>
      </w:r>
      <w:r w:rsidR="00790E6E">
        <w:t>,</w:t>
      </w:r>
      <w:r w:rsidR="00CF7861">
        <w:t xml:space="preserve"> for th</w:t>
      </w:r>
      <w:r w:rsidR="00790E6E">
        <w:t>e</w:t>
      </w:r>
      <w:r w:rsidR="00CF7861">
        <w:t xml:space="preserve"> </w:t>
      </w:r>
      <w:r w:rsidR="00790E6E">
        <w:t>protection</w:t>
      </w:r>
      <w:r w:rsidR="00CF7861">
        <w:t xml:space="preserve"> </w:t>
      </w:r>
      <w:r w:rsidR="00790E6E">
        <w:t>of</w:t>
      </w:r>
      <w:r w:rsidR="00CF7861">
        <w:t xml:space="preserve"> the exec</w:t>
      </w:r>
      <w:r w:rsidR="00790E6E">
        <w:t>utive.</w:t>
      </w:r>
    </w:p>
    <w:p w14:paraId="06BE7D03" w14:textId="2C130DBC" w:rsidR="00CF7861" w:rsidRDefault="00986524" w:rsidP="00A23771">
      <w:pPr>
        <w:spacing w:before="240" w:after="0" w:line="276" w:lineRule="auto"/>
      </w:pPr>
      <w:r>
        <w:t>Tayo Oduyemi:</w:t>
      </w:r>
      <w:r w:rsidR="00CF7861">
        <w:t xml:space="preserve"> </w:t>
      </w:r>
      <w:r w:rsidR="00D9663E">
        <w:t xml:space="preserve">Jordan pointed out a good point as exec is a major stakeholder, I </w:t>
      </w:r>
      <w:r w:rsidR="00790E6E">
        <w:t>believe</w:t>
      </w:r>
      <w:r w:rsidR="00D9663E">
        <w:t xml:space="preserve"> that </w:t>
      </w:r>
      <w:r w:rsidR="00790E6E">
        <w:t>Director of Internal Affairs</w:t>
      </w:r>
      <w:r w:rsidR="00D9663E">
        <w:t xml:space="preserve"> or another neutral party should be involved. </w:t>
      </w:r>
    </w:p>
    <w:p w14:paraId="4959E586" w14:textId="553280A9" w:rsidR="00752471" w:rsidRDefault="00986524" w:rsidP="00A23771">
      <w:pPr>
        <w:spacing w:before="240" w:after="0" w:line="276" w:lineRule="auto"/>
      </w:pPr>
      <w:r>
        <w:t>Jamil Pirani:</w:t>
      </w:r>
      <w:r w:rsidR="00752471">
        <w:t xml:space="preserve"> In terms of a committee, they are often sensitive and the exec is a small group. </w:t>
      </w:r>
      <w:r w:rsidR="005F0CF8">
        <w:t>We do not want to waste a lot of people time.</w:t>
      </w:r>
    </w:p>
    <w:p w14:paraId="3BC31468" w14:textId="01FFB084" w:rsidR="00FD2B9C" w:rsidRDefault="00986524" w:rsidP="00A23771">
      <w:pPr>
        <w:spacing w:before="240" w:after="0" w:line="276" w:lineRule="auto"/>
      </w:pPr>
      <w:r>
        <w:t>Carson Cook:</w:t>
      </w:r>
      <w:r w:rsidR="00FD2B9C">
        <w:t xml:space="preserve"> I talked with the ombudsmen office about something similar who is a third party who can provide advice. The constitution is </w:t>
      </w:r>
      <w:r w:rsidR="00790E6E">
        <w:t>laid</w:t>
      </w:r>
      <w:r w:rsidR="00FD2B9C">
        <w:t xml:space="preserve"> out that </w:t>
      </w:r>
      <w:r w:rsidR="00790E6E">
        <w:t xml:space="preserve">the </w:t>
      </w:r>
      <w:r w:rsidR="00FD2B9C">
        <w:t>exec</w:t>
      </w:r>
      <w:r w:rsidR="00790E6E">
        <w:t>utive</w:t>
      </w:r>
      <w:r w:rsidR="00FD2B9C">
        <w:t xml:space="preserve"> and council have power and authority whereas directors do not have this. To raise them up in a less </w:t>
      </w:r>
      <w:r w:rsidR="00790E6E">
        <w:t>important</w:t>
      </w:r>
      <w:r w:rsidR="00FD2B9C">
        <w:t xml:space="preserve"> document is not legally viable. You can</w:t>
      </w:r>
      <w:r w:rsidR="00790E6E">
        <w:t>’</w:t>
      </w:r>
      <w:r w:rsidR="00FD2B9C">
        <w:t>t say that someone has the same decision making as exec</w:t>
      </w:r>
      <w:r w:rsidR="00790E6E">
        <w:t>utive</w:t>
      </w:r>
      <w:r w:rsidR="00FD2B9C">
        <w:t xml:space="preserve"> unless the </w:t>
      </w:r>
      <w:r w:rsidR="00790E6E">
        <w:t>constitution</w:t>
      </w:r>
      <w:r w:rsidR="00FD2B9C">
        <w:t xml:space="preserve"> is changed. </w:t>
      </w:r>
    </w:p>
    <w:p w14:paraId="09A8476C" w14:textId="37836858" w:rsidR="00FD2B9C" w:rsidRDefault="00FD2B9C" w:rsidP="00A23771">
      <w:pPr>
        <w:spacing w:before="240" w:after="0" w:line="276" w:lineRule="auto"/>
      </w:pPr>
      <w:r>
        <w:t>Andrew</w:t>
      </w:r>
      <w:r w:rsidR="00986524">
        <w:t xml:space="preserve"> Vasila</w:t>
      </w:r>
      <w:r>
        <w:t>: What is voter turnout for impeachment? What it the percentage for in favour of removal?</w:t>
      </w:r>
    </w:p>
    <w:p w14:paraId="30395CAF" w14:textId="53CADA4C" w:rsidR="00FD2B9C" w:rsidRDefault="00986524" w:rsidP="00A23771">
      <w:pPr>
        <w:spacing w:before="240" w:after="0" w:line="276" w:lineRule="auto"/>
      </w:pPr>
      <w:r>
        <w:t>Jamil Pirani:</w:t>
      </w:r>
      <w:r w:rsidR="00FD2B9C">
        <w:t xml:space="preserve"> As point I.2, it has to be a 2/3 ma</w:t>
      </w:r>
      <w:r w:rsidR="00790E6E">
        <w:t>j</w:t>
      </w:r>
      <w:r w:rsidR="00FD2B9C">
        <w:t xml:space="preserve">ority of all voting council members, </w:t>
      </w:r>
      <w:r w:rsidR="00790E6E">
        <w:t>minimum</w:t>
      </w:r>
      <w:r w:rsidR="00FD2B9C">
        <w:t xml:space="preserve"> number of people is 12. In the constitution, EngSoc council is the highest </w:t>
      </w:r>
      <w:r w:rsidR="00790E6E">
        <w:t>decision-making</w:t>
      </w:r>
      <w:r w:rsidR="00FD2B9C">
        <w:t xml:space="preserve"> power. </w:t>
      </w:r>
    </w:p>
    <w:p w14:paraId="28C2C13B" w14:textId="72BD0DD7" w:rsidR="00FD2B9C" w:rsidRDefault="00C3790A" w:rsidP="00A23771">
      <w:pPr>
        <w:spacing w:before="240" w:after="0" w:line="276" w:lineRule="auto"/>
      </w:pPr>
      <w:r>
        <w:t xml:space="preserve">Liam Cregg: </w:t>
      </w:r>
      <w:r w:rsidR="00FD2B9C">
        <w:t xml:space="preserve"> </w:t>
      </w:r>
      <w:r w:rsidR="00790E6E">
        <w:t>I</w:t>
      </w:r>
      <w:r w:rsidR="00040B9E">
        <w:t xml:space="preserve">n gathering information, if the ways that they gather </w:t>
      </w:r>
      <w:r w:rsidR="00790E6E">
        <w:t>information</w:t>
      </w:r>
      <w:r w:rsidR="00040B9E">
        <w:t xml:space="preserve"> i</w:t>
      </w:r>
      <w:r w:rsidR="00790E6E">
        <w:t xml:space="preserve">s </w:t>
      </w:r>
      <w:r w:rsidR="00040B9E">
        <w:t xml:space="preserve">invalid, they have already presented it and should not longer be valid. This could be hard to do. </w:t>
      </w:r>
    </w:p>
    <w:p w14:paraId="7B62B05B" w14:textId="42DD5629" w:rsidR="00CE0336" w:rsidRDefault="00986524" w:rsidP="00A23771">
      <w:pPr>
        <w:spacing w:before="240" w:after="0" w:line="276" w:lineRule="auto"/>
      </w:pPr>
      <w:r>
        <w:t>Jamil Pirani:</w:t>
      </w:r>
      <w:r w:rsidR="00CE0336">
        <w:t xml:space="preserve"> Whether they went about</w:t>
      </w:r>
      <w:r w:rsidR="00790E6E">
        <w:t xml:space="preserve"> </w:t>
      </w:r>
      <w:r w:rsidR="00CE0336">
        <w:t>t</w:t>
      </w:r>
      <w:r w:rsidR="00790E6E">
        <w:t>h</w:t>
      </w:r>
      <w:r w:rsidR="00CE0336">
        <w:t xml:space="preserve">is the right way or not. The Exec is one of the most trusted group in terms of what they are </w:t>
      </w:r>
      <w:r w:rsidR="00790E6E">
        <w:t>purview</w:t>
      </w:r>
      <w:r w:rsidR="00CE0336">
        <w:t xml:space="preserve"> to. There is a</w:t>
      </w:r>
      <w:r w:rsidR="00790E6E">
        <w:t>n</w:t>
      </w:r>
      <w:r w:rsidR="00CE0336">
        <w:t xml:space="preserve"> extreme about of trust given to them. You can trust them to act in the </w:t>
      </w:r>
      <w:r w:rsidR="00790E6E">
        <w:t>society’s</w:t>
      </w:r>
      <w:r w:rsidR="00CE0336">
        <w:t xml:space="preserve"> best interest and the </w:t>
      </w:r>
      <w:r w:rsidR="00D65F73">
        <w:t xml:space="preserve">best </w:t>
      </w:r>
      <w:r w:rsidR="00790E6E">
        <w:t>interest</w:t>
      </w:r>
      <w:r w:rsidR="00D65F73">
        <w:t xml:space="preserve"> is to do this properly</w:t>
      </w:r>
      <w:r w:rsidR="00790E6E">
        <w:t xml:space="preserve">. </w:t>
      </w:r>
    </w:p>
    <w:p w14:paraId="06A2F4B1" w14:textId="701E268E" w:rsidR="00D65F73" w:rsidRDefault="00C3790A" w:rsidP="00A23771">
      <w:pPr>
        <w:spacing w:before="240" w:after="0" w:line="276" w:lineRule="auto"/>
      </w:pPr>
      <w:r>
        <w:lastRenderedPageBreak/>
        <w:t>Paige Maxwell:</w:t>
      </w:r>
      <w:r w:rsidR="00D65F73">
        <w:t xml:space="preserve"> </w:t>
      </w:r>
      <w:r w:rsidR="00790E6E">
        <w:t>Amendments</w:t>
      </w:r>
      <w:r w:rsidR="00D65F73">
        <w:t xml:space="preserve"> should be made based on voting rights. There may be people who have heard the complaints or also have complaints. Other people may also be directly involved and have biased votes. </w:t>
      </w:r>
    </w:p>
    <w:p w14:paraId="73F7A3D6" w14:textId="1C41E72D" w:rsidR="00A05C2B" w:rsidRDefault="00A05C2B" w:rsidP="00A23771">
      <w:pPr>
        <w:spacing w:before="240" w:after="0" w:line="276" w:lineRule="auto"/>
      </w:pPr>
      <w:r>
        <w:t>Thomas</w:t>
      </w:r>
      <w:r w:rsidR="00EF385A">
        <w:t xml:space="preserve"> Wright</w:t>
      </w:r>
      <w:r>
        <w:t>: I want to make an amendment</w:t>
      </w:r>
      <w:r w:rsidR="00912470">
        <w:t xml:space="preserve">. </w:t>
      </w:r>
      <w:r w:rsidR="00A21D18">
        <w:t xml:space="preserve"> </w:t>
      </w:r>
    </w:p>
    <w:p w14:paraId="7C21FD13" w14:textId="543DB326" w:rsidR="00A21D18" w:rsidRDefault="00986524" w:rsidP="00A23771">
      <w:pPr>
        <w:spacing w:before="240" w:after="0" w:line="276" w:lineRule="auto"/>
      </w:pPr>
      <w:r>
        <w:t>Jamil Pirani:</w:t>
      </w:r>
      <w:r w:rsidR="00A21D18">
        <w:t xml:space="preserve"> I am planning on tabling this an bringing this to AGM. I am looking for if members of council must vote in the best </w:t>
      </w:r>
      <w:r w:rsidR="00912470">
        <w:t>interest</w:t>
      </w:r>
      <w:r w:rsidR="00A21D18">
        <w:t xml:space="preserve"> of their </w:t>
      </w:r>
      <w:r w:rsidR="00912470">
        <w:t>constituents.</w:t>
      </w:r>
      <w:r w:rsidR="00A21D18">
        <w:t xml:space="preserve"> I will look int</w:t>
      </w:r>
      <w:r w:rsidR="00912470">
        <w:t xml:space="preserve">o </w:t>
      </w:r>
      <w:r w:rsidR="00A21D18">
        <w:t>the council member side of it</w:t>
      </w:r>
      <w:r w:rsidR="00912470">
        <w:t xml:space="preserve">. </w:t>
      </w:r>
    </w:p>
    <w:p w14:paraId="5EDD9436" w14:textId="30CB58FE" w:rsidR="00A21D18" w:rsidRDefault="00A21D18" w:rsidP="00A23771">
      <w:pPr>
        <w:spacing w:before="240" w:after="0" w:line="276" w:lineRule="auto"/>
      </w:pPr>
      <w:r>
        <w:t>Thomas</w:t>
      </w:r>
      <w:r w:rsidR="00EF385A">
        <w:t xml:space="preserve"> Wright</w:t>
      </w:r>
      <w:r>
        <w:t>: I withdraw</w:t>
      </w:r>
      <w:r w:rsidR="00912470">
        <w:t xml:space="preserve">. </w:t>
      </w:r>
    </w:p>
    <w:p w14:paraId="459F0387" w14:textId="29C8B19D" w:rsidR="00A21D18" w:rsidRDefault="00A21D18" w:rsidP="00A23771">
      <w:pPr>
        <w:spacing w:before="240" w:after="0" w:line="276" w:lineRule="auto"/>
      </w:pPr>
      <w:r>
        <w:t xml:space="preserve">Rebecca: </w:t>
      </w:r>
      <w:r w:rsidR="000714D4">
        <w:t>I agree that exec</w:t>
      </w:r>
      <w:r w:rsidR="00A0772B">
        <w:t>utive</w:t>
      </w:r>
      <w:r w:rsidR="000714D4">
        <w:t xml:space="preserve"> should look over it. ERB is hired, however, if they want ERB involved this could be done. Exec should do this</w:t>
      </w:r>
      <w:r w:rsidR="00A0772B">
        <w:t xml:space="preserve">. </w:t>
      </w:r>
    </w:p>
    <w:p w14:paraId="75B1A567" w14:textId="6B4C5756" w:rsidR="000714D4" w:rsidRDefault="00986524" w:rsidP="00A23771">
      <w:pPr>
        <w:spacing w:before="240" w:after="0" w:line="276" w:lineRule="auto"/>
      </w:pPr>
      <w:r>
        <w:t>Tayo Oduyemi:</w:t>
      </w:r>
      <w:r w:rsidR="000714D4">
        <w:t xml:space="preserve"> Its important to stress that if the accused losses the right to vote, the accuser should also have </w:t>
      </w:r>
      <w:r w:rsidR="00A0772B">
        <w:t>their</w:t>
      </w:r>
      <w:r w:rsidR="000714D4">
        <w:t xml:space="preserve"> voting rights taken away. </w:t>
      </w:r>
    </w:p>
    <w:p w14:paraId="3E749834" w14:textId="73A60CDF" w:rsidR="000714D4" w:rsidRDefault="00986524" w:rsidP="00A23771">
      <w:pPr>
        <w:spacing w:before="240" w:after="0" w:line="276" w:lineRule="auto"/>
      </w:pPr>
      <w:r>
        <w:t>Jamil Pirani:</w:t>
      </w:r>
      <w:r w:rsidR="000714D4">
        <w:t xml:space="preserve"> I </w:t>
      </w:r>
      <w:r w:rsidR="00A0772B">
        <w:t>intend</w:t>
      </w:r>
      <w:r w:rsidR="000714D4">
        <w:t xml:space="preserve"> to add that if any </w:t>
      </w:r>
      <w:r w:rsidR="00A0772B">
        <w:t>member</w:t>
      </w:r>
      <w:r w:rsidR="000714D4">
        <w:t xml:space="preserve"> </w:t>
      </w:r>
      <w:r w:rsidR="00A0772B">
        <w:t>of</w:t>
      </w:r>
      <w:r w:rsidR="000714D4">
        <w:t xml:space="preserve"> council feels they have a conflict of interest, they should recuse themselves. </w:t>
      </w:r>
      <w:r w:rsidR="00911BCA">
        <w:t xml:space="preserve">That should cover it. </w:t>
      </w:r>
    </w:p>
    <w:p w14:paraId="36B13E93" w14:textId="77777777" w:rsidR="00EF71D0" w:rsidRDefault="00EF71D0" w:rsidP="00A23771">
      <w:pPr>
        <w:spacing w:before="240" w:after="0" w:line="276" w:lineRule="auto"/>
      </w:pPr>
    </w:p>
    <w:p w14:paraId="7F0C0FD6" w14:textId="79E73A37" w:rsidR="00911BCA" w:rsidRDefault="00911BCA" w:rsidP="00A23771">
      <w:pPr>
        <w:spacing w:before="240" w:after="0" w:line="276" w:lineRule="auto"/>
      </w:pPr>
      <w:r>
        <w:t>Motion to table.</w:t>
      </w:r>
    </w:p>
    <w:p w14:paraId="7A222BB4" w14:textId="4F27D730" w:rsidR="00A0772B" w:rsidRDefault="00A0772B" w:rsidP="00A23771">
      <w:pPr>
        <w:spacing w:before="240" w:after="0" w:line="276" w:lineRule="auto"/>
      </w:pPr>
      <w:r>
        <w:t xml:space="preserve">Moved by Juliana </w:t>
      </w:r>
      <w:r w:rsidR="00EF385A">
        <w:t>Jeans</w:t>
      </w:r>
    </w:p>
    <w:p w14:paraId="7E87D163" w14:textId="4D5CA231" w:rsidR="00911BCA" w:rsidRDefault="00A0772B" w:rsidP="00A23771">
      <w:pPr>
        <w:spacing w:before="240" w:after="0" w:line="276" w:lineRule="auto"/>
      </w:pPr>
      <w:r>
        <w:t>Seconded by Jamil</w:t>
      </w:r>
      <w:r w:rsidR="00EF385A">
        <w:t xml:space="preserve"> Pirani </w:t>
      </w:r>
    </w:p>
    <w:p w14:paraId="77D026D4" w14:textId="741FBED1" w:rsidR="00911BCA" w:rsidRPr="00EF71D0" w:rsidRDefault="00911BCA" w:rsidP="00A23771">
      <w:pPr>
        <w:spacing w:before="240" w:after="0" w:line="276" w:lineRule="auto"/>
        <w:rPr>
          <w:b/>
        </w:rPr>
      </w:pPr>
      <w:r w:rsidRPr="00EF71D0">
        <w:rPr>
          <w:b/>
        </w:rPr>
        <w:t>Motion Passes, 7:38 pm</w:t>
      </w:r>
    </w:p>
    <w:p w14:paraId="3E46363E" w14:textId="137AB89E" w:rsidR="007E1BCE" w:rsidRPr="00A5213C" w:rsidRDefault="007E1BCE" w:rsidP="00A23771">
      <w:pPr>
        <w:pStyle w:val="Heading5"/>
        <w:spacing w:before="240" w:after="0" w:line="276" w:lineRule="auto"/>
        <w:jc w:val="left"/>
        <w:rPr>
          <w:lang w:val="en-US"/>
        </w:rPr>
      </w:pPr>
      <w:r w:rsidRPr="00A5213C">
        <w:rPr>
          <w:lang w:val="en-US"/>
        </w:rPr>
        <w:t xml:space="preserve">Motion 8 </w:t>
      </w:r>
    </w:p>
    <w:p w14:paraId="07CFFEB2" w14:textId="77777777" w:rsidR="006B5E79" w:rsidRDefault="006B5E79" w:rsidP="00A23771">
      <w:pPr>
        <w:spacing w:before="240" w:after="0" w:line="276" w:lineRule="auto"/>
      </w:pPr>
      <w:r>
        <w:t xml:space="preserve">Whereas: </w:t>
      </w:r>
      <w:r>
        <w:tab/>
        <w:t xml:space="preserve">Discipline Club Bylaw needs to be updated; </w:t>
      </w:r>
    </w:p>
    <w:p w14:paraId="01833B21" w14:textId="77777777" w:rsidR="006B5E79" w:rsidRDefault="006B5E79" w:rsidP="00A23771">
      <w:pPr>
        <w:spacing w:before="240" w:after="0" w:line="276" w:lineRule="auto"/>
      </w:pPr>
      <w:r>
        <w:t xml:space="preserve">BE IT RESOLVED THAT: </w:t>
      </w:r>
    </w:p>
    <w:p w14:paraId="2428673A" w14:textId="77777777" w:rsidR="006B5E79" w:rsidRDefault="006B5E79" w:rsidP="00A23771">
      <w:pPr>
        <w:spacing w:before="240" w:after="0" w:line="276" w:lineRule="auto"/>
      </w:pPr>
      <w:r>
        <w:t xml:space="preserve">Council approve the changes to By-Law 1-Engineering Society Council, By-Law 3-Engineering Society Elections and By-Law 6- Departmental Clubs as seen in APPENDIX “DISCIPLES.” </w:t>
      </w:r>
    </w:p>
    <w:p w14:paraId="47A095B9" w14:textId="77777777" w:rsidR="006B5E79" w:rsidRDefault="006B5E79" w:rsidP="00A23771">
      <w:pPr>
        <w:spacing w:before="240" w:after="0" w:line="276" w:lineRule="auto"/>
        <w:jc w:val="right"/>
      </w:pPr>
      <w:r>
        <w:t xml:space="preserve">Moved by: Carson "Department" Cook </w:t>
      </w:r>
    </w:p>
    <w:p w14:paraId="343039AB" w14:textId="3921254C" w:rsidR="006B5E79" w:rsidRDefault="006B5E79" w:rsidP="00A23771">
      <w:pPr>
        <w:spacing w:before="240" w:after="0" w:line="276" w:lineRule="auto"/>
        <w:jc w:val="right"/>
      </w:pPr>
      <w:r>
        <w:t>Seconded by: Emily "Or discipline?" Wiersma</w:t>
      </w:r>
    </w:p>
    <w:p w14:paraId="0D97FB5E" w14:textId="7C5153AC" w:rsidR="007E1BCE" w:rsidRDefault="007E1BCE" w:rsidP="00A23771">
      <w:pPr>
        <w:spacing w:before="240" w:after="0" w:line="276" w:lineRule="auto"/>
        <w:rPr>
          <w:b/>
          <w:lang w:val="en-US"/>
        </w:rPr>
      </w:pPr>
      <w:r w:rsidRPr="00A5213C">
        <w:rPr>
          <w:b/>
          <w:lang w:val="en-US"/>
        </w:rPr>
        <w:t>Motion Passes</w:t>
      </w:r>
      <w:r w:rsidR="004F3A89">
        <w:rPr>
          <w:b/>
          <w:lang w:val="en-US"/>
        </w:rPr>
        <w:t xml:space="preserve">, 7:41 pm </w:t>
      </w:r>
    </w:p>
    <w:p w14:paraId="6C06540E" w14:textId="704FFBF3" w:rsidR="007F2297" w:rsidRDefault="00986524" w:rsidP="00A23771">
      <w:pPr>
        <w:spacing w:before="240" w:after="0" w:line="276" w:lineRule="auto"/>
        <w:rPr>
          <w:lang w:val="en-US"/>
        </w:rPr>
      </w:pPr>
      <w:r>
        <w:rPr>
          <w:lang w:val="en-US"/>
        </w:rPr>
        <w:t>Carson Cook:</w:t>
      </w:r>
      <w:r w:rsidR="004F3A89">
        <w:rPr>
          <w:lang w:val="en-US"/>
        </w:rPr>
        <w:t xml:space="preserve"> It says that there are 9 clubs but there are 8, it also </w:t>
      </w:r>
      <w:r w:rsidR="00A0772B">
        <w:rPr>
          <w:lang w:val="en-US"/>
        </w:rPr>
        <w:t>clarifies</w:t>
      </w:r>
      <w:r w:rsidR="004F3A89">
        <w:rPr>
          <w:lang w:val="en-US"/>
        </w:rPr>
        <w:t xml:space="preserve"> the word</w:t>
      </w:r>
      <w:r w:rsidR="00A0772B">
        <w:rPr>
          <w:lang w:val="en-US"/>
        </w:rPr>
        <w:t>ing.</w:t>
      </w:r>
    </w:p>
    <w:p w14:paraId="3950A834" w14:textId="684FC65D" w:rsidR="004F3A89" w:rsidRDefault="004F3A89" w:rsidP="00A23771">
      <w:pPr>
        <w:spacing w:before="240" w:after="0" w:line="276" w:lineRule="auto"/>
        <w:rPr>
          <w:lang w:val="en-US"/>
        </w:rPr>
      </w:pPr>
      <w:r>
        <w:rPr>
          <w:lang w:val="en-US"/>
        </w:rPr>
        <w:lastRenderedPageBreak/>
        <w:t>Juliana</w:t>
      </w:r>
      <w:r w:rsidR="00EF385A">
        <w:rPr>
          <w:lang w:val="en-US"/>
        </w:rPr>
        <w:t xml:space="preserve"> Jeans</w:t>
      </w:r>
      <w:r>
        <w:rPr>
          <w:lang w:val="en-US"/>
        </w:rPr>
        <w:t xml:space="preserve">: This could be changed to first reading. </w:t>
      </w:r>
    </w:p>
    <w:p w14:paraId="01642A78" w14:textId="69AA5CFB" w:rsidR="004F3A89" w:rsidRDefault="004F3A89" w:rsidP="00A23771">
      <w:pPr>
        <w:spacing w:before="240" w:after="0" w:line="276" w:lineRule="auto"/>
        <w:rPr>
          <w:lang w:val="en-US"/>
        </w:rPr>
      </w:pPr>
      <w:r>
        <w:rPr>
          <w:lang w:val="en-US"/>
        </w:rPr>
        <w:t>Gillian</w:t>
      </w:r>
      <w:r w:rsidR="00EF385A">
        <w:rPr>
          <w:lang w:val="en-US"/>
        </w:rPr>
        <w:t xml:space="preserve"> Wu</w:t>
      </w:r>
      <w:r>
        <w:rPr>
          <w:lang w:val="en-US"/>
        </w:rPr>
        <w:t>: there is still department stated under B.1.c</w:t>
      </w:r>
      <w:r w:rsidR="00A0772B">
        <w:rPr>
          <w:lang w:val="en-US"/>
        </w:rPr>
        <w:t xml:space="preserve">. </w:t>
      </w:r>
    </w:p>
    <w:p w14:paraId="0B4971F3" w14:textId="3AD4091B" w:rsidR="004F3A89" w:rsidRDefault="004F3A89" w:rsidP="00A23771">
      <w:pPr>
        <w:spacing w:before="240" w:after="0" w:line="276" w:lineRule="auto"/>
        <w:rPr>
          <w:lang w:val="en-US"/>
        </w:rPr>
      </w:pPr>
      <w:r>
        <w:rPr>
          <w:lang w:val="en-US"/>
        </w:rPr>
        <w:t>Andrew</w:t>
      </w:r>
      <w:r w:rsidR="00A0772B">
        <w:rPr>
          <w:lang w:val="en-US"/>
        </w:rPr>
        <w:t xml:space="preserve"> </w:t>
      </w:r>
      <w:r>
        <w:rPr>
          <w:lang w:val="en-US"/>
        </w:rPr>
        <w:t>V</w:t>
      </w:r>
      <w:r w:rsidR="00986524">
        <w:rPr>
          <w:lang w:val="en-US"/>
        </w:rPr>
        <w:t>asila</w:t>
      </w:r>
      <w:r>
        <w:rPr>
          <w:lang w:val="en-US"/>
        </w:rPr>
        <w:t>: Can we have laptops to review motions</w:t>
      </w:r>
      <w:r w:rsidR="00A0772B">
        <w:rPr>
          <w:lang w:val="en-US"/>
        </w:rPr>
        <w:t>?</w:t>
      </w:r>
    </w:p>
    <w:p w14:paraId="26284E84" w14:textId="4B37A05A" w:rsidR="004F3A89" w:rsidRPr="007F2297" w:rsidRDefault="004F3A89" w:rsidP="00A23771">
      <w:pPr>
        <w:spacing w:before="240" w:after="0" w:line="276" w:lineRule="auto"/>
        <w:rPr>
          <w:lang w:val="en-US"/>
        </w:rPr>
      </w:pPr>
      <w:r>
        <w:rPr>
          <w:lang w:val="en-US"/>
        </w:rPr>
        <w:t>Andrew F</w:t>
      </w:r>
      <w:r w:rsidR="00986524">
        <w:rPr>
          <w:lang w:val="en-US"/>
        </w:rPr>
        <w:t>arley</w:t>
      </w:r>
      <w:r>
        <w:rPr>
          <w:lang w:val="en-US"/>
        </w:rPr>
        <w:t>: Only for the purpose of reviewing the motions</w:t>
      </w:r>
    </w:p>
    <w:p w14:paraId="2DA17857" w14:textId="769CAE20" w:rsidR="007E1BCE" w:rsidRPr="00A5213C" w:rsidRDefault="007E1BCE" w:rsidP="00A23771">
      <w:pPr>
        <w:pStyle w:val="Heading5"/>
        <w:spacing w:before="240" w:after="0" w:line="276" w:lineRule="auto"/>
        <w:jc w:val="left"/>
        <w:rPr>
          <w:lang w:val="en-US"/>
        </w:rPr>
      </w:pPr>
      <w:r w:rsidRPr="00A5213C">
        <w:rPr>
          <w:lang w:val="en-US"/>
        </w:rPr>
        <w:t xml:space="preserve">Motion 9 </w:t>
      </w:r>
    </w:p>
    <w:p w14:paraId="3EE93D1A" w14:textId="77777777" w:rsidR="006B5E79" w:rsidRDefault="006B5E79" w:rsidP="00A23771">
      <w:pPr>
        <w:spacing w:before="240" w:after="0" w:line="276" w:lineRule="auto"/>
      </w:pPr>
      <w:r>
        <w:t xml:space="preserve">Whereas: </w:t>
      </w:r>
      <w:r>
        <w:tab/>
        <w:t xml:space="preserve">Conduct of AGM is not defined well; </w:t>
      </w:r>
    </w:p>
    <w:p w14:paraId="03BFEC14" w14:textId="0FB3E6C6" w:rsidR="006B5E79" w:rsidRDefault="006B5E79" w:rsidP="00A23771">
      <w:pPr>
        <w:spacing w:before="240" w:after="0" w:line="276" w:lineRule="auto"/>
      </w:pPr>
      <w:r>
        <w:t xml:space="preserve">&amp; whereas: </w:t>
      </w:r>
      <w:r>
        <w:tab/>
        <w:t xml:space="preserve">we should define it well; </w:t>
      </w:r>
    </w:p>
    <w:p w14:paraId="7BF8B7E6" w14:textId="77777777" w:rsidR="006B5E79" w:rsidRDefault="006B5E79" w:rsidP="00A23771">
      <w:pPr>
        <w:spacing w:before="240" w:after="0" w:line="276" w:lineRule="auto"/>
      </w:pPr>
      <w:r>
        <w:t xml:space="preserve">BE IT RESOLVED THAT: </w:t>
      </w:r>
    </w:p>
    <w:p w14:paraId="01161290" w14:textId="77777777" w:rsidR="006B5E79" w:rsidRDefault="006B5E79" w:rsidP="00A23771">
      <w:pPr>
        <w:spacing w:before="240" w:after="0" w:line="276" w:lineRule="auto"/>
      </w:pPr>
      <w:r>
        <w:t xml:space="preserve">Council approve the changes to By-Law 2- Rules of Order for Council Meetings as seen in APPENDIX “CONDUCTORS”. </w:t>
      </w:r>
    </w:p>
    <w:p w14:paraId="7D935398" w14:textId="77777777" w:rsidR="006B5E79" w:rsidRDefault="006B5E79" w:rsidP="00A23771">
      <w:pPr>
        <w:spacing w:before="240" w:after="0" w:line="276" w:lineRule="auto"/>
        <w:jc w:val="right"/>
      </w:pPr>
      <w:r>
        <w:t xml:space="preserve">Moved by: Emily "A for Annual" Varga </w:t>
      </w:r>
    </w:p>
    <w:p w14:paraId="20EF423F" w14:textId="15CD3C69" w:rsidR="006B5E79" w:rsidRDefault="006B5E79" w:rsidP="00A23771">
      <w:pPr>
        <w:spacing w:before="240" w:after="0" w:line="276" w:lineRule="auto"/>
        <w:jc w:val="right"/>
      </w:pPr>
      <w:r>
        <w:t>Seconded by: Carson "G for General" Cook</w:t>
      </w:r>
    </w:p>
    <w:p w14:paraId="6A39AE21" w14:textId="5999BF21" w:rsidR="007E1BCE" w:rsidRDefault="007E1BCE" w:rsidP="00A23771">
      <w:pPr>
        <w:spacing w:before="240" w:after="0" w:line="276" w:lineRule="auto"/>
        <w:rPr>
          <w:b/>
          <w:lang w:val="en-US"/>
        </w:rPr>
      </w:pPr>
      <w:r w:rsidRPr="00A5213C">
        <w:rPr>
          <w:b/>
          <w:lang w:val="en-US"/>
        </w:rPr>
        <w:t>Motion Passes</w:t>
      </w:r>
      <w:r w:rsidR="00E1064E">
        <w:rPr>
          <w:b/>
          <w:lang w:val="en-US"/>
        </w:rPr>
        <w:t xml:space="preserve">, 7:43 pm </w:t>
      </w:r>
    </w:p>
    <w:p w14:paraId="62CEE5C8" w14:textId="5209D902" w:rsidR="002D4366" w:rsidRDefault="002D4366" w:rsidP="00A23771">
      <w:pPr>
        <w:spacing w:before="240" w:after="0" w:line="276" w:lineRule="auto"/>
        <w:rPr>
          <w:noProof/>
        </w:rPr>
      </w:pPr>
      <w:r>
        <w:rPr>
          <w:noProof/>
        </w:rPr>
        <w:t>Emily</w:t>
      </w:r>
      <w:r w:rsidR="00EF385A">
        <w:rPr>
          <w:noProof/>
        </w:rPr>
        <w:t xml:space="preserve"> Wiersma</w:t>
      </w:r>
      <w:r>
        <w:rPr>
          <w:noProof/>
        </w:rPr>
        <w:t xml:space="preserve">: </w:t>
      </w:r>
      <w:r w:rsidR="00A0772B">
        <w:rPr>
          <w:noProof/>
        </w:rPr>
        <w:t>T</w:t>
      </w:r>
      <w:r>
        <w:rPr>
          <w:noProof/>
        </w:rPr>
        <w:t>his clarifies what is happ</w:t>
      </w:r>
      <w:r w:rsidR="00A0772B">
        <w:rPr>
          <w:noProof/>
        </w:rPr>
        <w:t>en</w:t>
      </w:r>
      <w:r>
        <w:rPr>
          <w:noProof/>
        </w:rPr>
        <w:t xml:space="preserve">ing. The main thing is ratifying the directors. </w:t>
      </w:r>
    </w:p>
    <w:p w14:paraId="2EEE46CC" w14:textId="555C5C64" w:rsidR="007454BE" w:rsidRDefault="007454BE" w:rsidP="00A23771">
      <w:pPr>
        <w:spacing w:before="240" w:after="0" w:line="276" w:lineRule="auto"/>
        <w:rPr>
          <w:noProof/>
        </w:rPr>
      </w:pPr>
      <w:r>
        <w:rPr>
          <w:noProof/>
        </w:rPr>
        <w:t>Gillian</w:t>
      </w:r>
      <w:r w:rsidR="00EF385A">
        <w:rPr>
          <w:noProof/>
        </w:rPr>
        <w:t xml:space="preserve"> Wu</w:t>
      </w:r>
      <w:r>
        <w:rPr>
          <w:noProof/>
        </w:rPr>
        <w:t>: There is some sect</w:t>
      </w:r>
      <w:r w:rsidR="00A0772B">
        <w:rPr>
          <w:noProof/>
        </w:rPr>
        <w:t>ence</w:t>
      </w:r>
      <w:r>
        <w:rPr>
          <w:noProof/>
        </w:rPr>
        <w:t xml:space="preserve"> with weird wording</w:t>
      </w:r>
      <w:r w:rsidR="00A0772B">
        <w:rPr>
          <w:noProof/>
        </w:rPr>
        <w:t xml:space="preserve">. </w:t>
      </w:r>
    </w:p>
    <w:p w14:paraId="3B8F2E80" w14:textId="3FBE1C77" w:rsidR="007454BE" w:rsidRPr="00A5213C" w:rsidRDefault="007454BE" w:rsidP="00A23771">
      <w:pPr>
        <w:spacing w:before="240" w:after="0" w:line="276" w:lineRule="auto"/>
        <w:rPr>
          <w:b/>
          <w:lang w:val="en-US"/>
        </w:rPr>
      </w:pPr>
      <w:r>
        <w:rPr>
          <w:noProof/>
        </w:rPr>
        <w:t>Andrew</w:t>
      </w:r>
      <w:r w:rsidR="00986524">
        <w:rPr>
          <w:noProof/>
        </w:rPr>
        <w:t xml:space="preserve"> Farley</w:t>
      </w:r>
      <w:r>
        <w:rPr>
          <w:noProof/>
        </w:rPr>
        <w:t xml:space="preserve">: That can be changed later. </w:t>
      </w:r>
    </w:p>
    <w:p w14:paraId="6625956C" w14:textId="448980E9" w:rsidR="007E1BCE" w:rsidRPr="00A5213C" w:rsidRDefault="007E1BCE" w:rsidP="00A23771">
      <w:pPr>
        <w:pStyle w:val="Heading5"/>
        <w:spacing w:before="240" w:after="0" w:line="276" w:lineRule="auto"/>
        <w:jc w:val="left"/>
        <w:rPr>
          <w:lang w:val="en-US"/>
        </w:rPr>
      </w:pPr>
      <w:r w:rsidRPr="00A5213C">
        <w:rPr>
          <w:lang w:val="en-US"/>
        </w:rPr>
        <w:t xml:space="preserve">Motion 10 </w:t>
      </w:r>
    </w:p>
    <w:p w14:paraId="3216BF29" w14:textId="77777777" w:rsidR="006B5E79" w:rsidRDefault="006B5E79" w:rsidP="00A23771">
      <w:pPr>
        <w:spacing w:before="240" w:after="0" w:line="276" w:lineRule="auto"/>
      </w:pPr>
      <w:r>
        <w:t xml:space="preserve">Whereas: </w:t>
      </w:r>
      <w:r>
        <w:tab/>
        <w:t xml:space="preserve">Changes to the Council and Executive term were made 2 years ago; </w:t>
      </w:r>
    </w:p>
    <w:p w14:paraId="38E6A1DE" w14:textId="77777777" w:rsidR="006B5E79" w:rsidRDefault="006B5E79" w:rsidP="00A23771">
      <w:pPr>
        <w:spacing w:before="240" w:after="0" w:line="276" w:lineRule="auto"/>
      </w:pPr>
      <w:r>
        <w:t xml:space="preserve">&amp; whereas: </w:t>
      </w:r>
      <w:r>
        <w:tab/>
        <w:t xml:space="preserve">It’s not shown in our By-Law; </w:t>
      </w:r>
    </w:p>
    <w:p w14:paraId="64B8D6E8" w14:textId="77777777" w:rsidR="006B5E79" w:rsidRDefault="006B5E79" w:rsidP="00A23771">
      <w:pPr>
        <w:spacing w:before="240" w:after="0" w:line="276" w:lineRule="auto"/>
      </w:pPr>
      <w:r>
        <w:t xml:space="preserve">BE IT RESOLVED THAT: </w:t>
      </w:r>
    </w:p>
    <w:p w14:paraId="45E98C28" w14:textId="77777777" w:rsidR="006B5E79" w:rsidRDefault="006B5E79" w:rsidP="00A23771">
      <w:pPr>
        <w:spacing w:before="240" w:after="0" w:line="276" w:lineRule="auto"/>
      </w:pPr>
      <w:r>
        <w:t xml:space="preserve">Council approve the change to By-Law 1-Engineering Society Council, By-Law 3-Engineering Society Elections and By-Law 4-The Executive as seen in APPENDIX “TERMS”. </w:t>
      </w:r>
    </w:p>
    <w:p w14:paraId="0029246C" w14:textId="77777777" w:rsidR="006B5E79" w:rsidRDefault="006B5E79" w:rsidP="00A23771">
      <w:pPr>
        <w:spacing w:before="240" w:after="0" w:line="276" w:lineRule="auto"/>
        <w:jc w:val="right"/>
      </w:pPr>
      <w:r>
        <w:t xml:space="preserve">Moved by: Emily "Are you ever leaving?" Varga </w:t>
      </w:r>
    </w:p>
    <w:p w14:paraId="1AD9CCDF" w14:textId="77777777" w:rsidR="006B5E79" w:rsidRDefault="006B5E79" w:rsidP="00A23771">
      <w:pPr>
        <w:spacing w:before="240" w:after="0" w:line="276" w:lineRule="auto"/>
        <w:jc w:val="right"/>
      </w:pPr>
      <w:r>
        <w:t>Seconded by: Carson "Apparently not" Cook</w:t>
      </w:r>
    </w:p>
    <w:p w14:paraId="57E538B8" w14:textId="48BA6B23" w:rsidR="007E1BCE" w:rsidRDefault="007E1BCE" w:rsidP="00A23771">
      <w:pPr>
        <w:spacing w:before="240" w:after="0" w:line="276" w:lineRule="auto"/>
        <w:rPr>
          <w:b/>
          <w:lang w:val="en-US"/>
        </w:rPr>
      </w:pPr>
      <w:r w:rsidRPr="00A5213C">
        <w:rPr>
          <w:b/>
          <w:lang w:val="en-US"/>
        </w:rPr>
        <w:lastRenderedPageBreak/>
        <w:t>Motion Passes</w:t>
      </w:r>
      <w:r w:rsidR="0001393A">
        <w:rPr>
          <w:b/>
          <w:lang w:val="en-US"/>
        </w:rPr>
        <w:t xml:space="preserve">, 7:47 pm </w:t>
      </w:r>
    </w:p>
    <w:p w14:paraId="3C8D36F7" w14:textId="54EDFEB2" w:rsidR="006B3C3F" w:rsidRDefault="006B3C3F" w:rsidP="00A23771">
      <w:pPr>
        <w:spacing w:before="240" w:after="0" w:line="276" w:lineRule="auto"/>
        <w:rPr>
          <w:lang w:val="en-US"/>
        </w:rPr>
      </w:pPr>
      <w:r>
        <w:rPr>
          <w:lang w:val="en-US"/>
        </w:rPr>
        <w:t>Emily</w:t>
      </w:r>
      <w:r w:rsidR="00EF385A">
        <w:rPr>
          <w:lang w:val="en-US"/>
        </w:rPr>
        <w:t xml:space="preserve"> Wiersma</w:t>
      </w:r>
      <w:r>
        <w:rPr>
          <w:lang w:val="en-US"/>
        </w:rPr>
        <w:t>: these changes were made a while ago. The changes were just not made in bylaw so this is for consistency.</w:t>
      </w:r>
    </w:p>
    <w:p w14:paraId="620F055A" w14:textId="37ECB0B2" w:rsidR="006B3C3F" w:rsidRDefault="00986524" w:rsidP="00A23771">
      <w:pPr>
        <w:spacing w:before="240" w:after="0" w:line="276" w:lineRule="auto"/>
        <w:rPr>
          <w:lang w:val="en-US"/>
        </w:rPr>
      </w:pPr>
      <w:r>
        <w:rPr>
          <w:lang w:val="en-US"/>
        </w:rPr>
        <w:t>Jamil Pirani:</w:t>
      </w:r>
      <w:r w:rsidR="006B3C3F">
        <w:rPr>
          <w:lang w:val="en-US"/>
        </w:rPr>
        <w:t xml:space="preserve"> Under 1.A.2, the sentence reads that the Engineering society council runs on a term from the 1</w:t>
      </w:r>
      <w:r w:rsidR="006B3C3F" w:rsidRPr="006B3C3F">
        <w:rPr>
          <w:vertAlign w:val="superscript"/>
          <w:lang w:val="en-US"/>
        </w:rPr>
        <w:t>st</w:t>
      </w:r>
      <w:r w:rsidR="006B3C3F">
        <w:rPr>
          <w:lang w:val="en-US"/>
        </w:rPr>
        <w:t xml:space="preserve"> of May to the conclusion of the 30</w:t>
      </w:r>
      <w:r w:rsidR="006B3C3F" w:rsidRPr="006B3C3F">
        <w:rPr>
          <w:vertAlign w:val="superscript"/>
          <w:lang w:val="en-US"/>
        </w:rPr>
        <w:t>th</w:t>
      </w:r>
      <w:r w:rsidR="006B3C3F">
        <w:rPr>
          <w:lang w:val="en-US"/>
        </w:rPr>
        <w:t xml:space="preserve"> of April</w:t>
      </w:r>
      <w:r w:rsidR="007D205B">
        <w:rPr>
          <w:lang w:val="en-US"/>
        </w:rPr>
        <w:t>.</w:t>
      </w:r>
    </w:p>
    <w:p w14:paraId="65137253" w14:textId="46D23B32" w:rsidR="006B3C3F" w:rsidRDefault="006B3C3F" w:rsidP="00A23771">
      <w:pPr>
        <w:spacing w:before="240" w:after="0" w:line="276" w:lineRule="auto"/>
        <w:rPr>
          <w:lang w:val="en-US"/>
        </w:rPr>
      </w:pPr>
      <w:r>
        <w:rPr>
          <w:lang w:val="en-US"/>
        </w:rPr>
        <w:t>Emily</w:t>
      </w:r>
      <w:r w:rsidR="00EF385A">
        <w:rPr>
          <w:lang w:val="en-US"/>
        </w:rPr>
        <w:t xml:space="preserve"> Wiersma</w:t>
      </w:r>
      <w:r>
        <w:rPr>
          <w:lang w:val="en-US"/>
        </w:rPr>
        <w:t xml:space="preserve">: </w:t>
      </w:r>
      <w:r w:rsidR="007D205B">
        <w:rPr>
          <w:lang w:val="en-US"/>
        </w:rPr>
        <w:t>W</w:t>
      </w:r>
      <w:r>
        <w:rPr>
          <w:lang w:val="en-US"/>
        </w:rPr>
        <w:t>e are sticking with previous wording.</w:t>
      </w:r>
    </w:p>
    <w:p w14:paraId="3866A85C" w14:textId="4B853749" w:rsidR="006B3C3F" w:rsidRDefault="00986524" w:rsidP="00A23771">
      <w:pPr>
        <w:spacing w:before="240" w:after="0" w:line="276" w:lineRule="auto"/>
        <w:rPr>
          <w:lang w:val="en-US"/>
        </w:rPr>
      </w:pPr>
      <w:r>
        <w:rPr>
          <w:lang w:val="en-US"/>
        </w:rPr>
        <w:t>Jamil Pirani:</w:t>
      </w:r>
      <w:r w:rsidR="006B3C3F">
        <w:rPr>
          <w:lang w:val="en-US"/>
        </w:rPr>
        <w:t xml:space="preserve"> My point was pointing it out as something that could be fixed. </w:t>
      </w:r>
    </w:p>
    <w:p w14:paraId="24653936" w14:textId="0A35C4C2" w:rsidR="00825EB7" w:rsidRPr="006B3C3F" w:rsidRDefault="00986524" w:rsidP="00A23771">
      <w:pPr>
        <w:spacing w:before="240" w:after="0" w:line="276" w:lineRule="auto"/>
        <w:rPr>
          <w:lang w:val="en-US"/>
        </w:rPr>
      </w:pPr>
      <w:r>
        <w:rPr>
          <w:lang w:val="en-US"/>
        </w:rPr>
        <w:t>Jonathan Corbett:</w:t>
      </w:r>
      <w:r w:rsidR="006D7303">
        <w:rPr>
          <w:lang w:val="en-US"/>
        </w:rPr>
        <w:t xml:space="preserve"> this </w:t>
      </w:r>
      <w:r w:rsidR="007D205B">
        <w:rPr>
          <w:lang w:val="en-US"/>
        </w:rPr>
        <w:t>also</w:t>
      </w:r>
      <w:r w:rsidR="006D7303">
        <w:rPr>
          <w:lang w:val="en-US"/>
        </w:rPr>
        <w:t xml:space="preserve"> changes when </w:t>
      </w:r>
      <w:r w:rsidR="007D205B">
        <w:rPr>
          <w:lang w:val="en-US"/>
        </w:rPr>
        <w:t>discipline</w:t>
      </w:r>
      <w:r w:rsidR="006D7303">
        <w:rPr>
          <w:lang w:val="en-US"/>
        </w:rPr>
        <w:t xml:space="preserve"> clubs have to have their elections. They will have a different first meeting. Why is this no longer </w:t>
      </w:r>
      <w:r w:rsidR="007D205B">
        <w:rPr>
          <w:lang w:val="en-US"/>
        </w:rPr>
        <w:t>mandated</w:t>
      </w:r>
      <w:r w:rsidR="006D7303">
        <w:rPr>
          <w:lang w:val="en-US"/>
        </w:rPr>
        <w:t xml:space="preserve"> t</w:t>
      </w:r>
      <w:r w:rsidR="007D205B">
        <w:rPr>
          <w:lang w:val="en-US"/>
        </w:rPr>
        <w:t>o</w:t>
      </w:r>
      <w:r w:rsidR="006D7303">
        <w:rPr>
          <w:lang w:val="en-US"/>
        </w:rPr>
        <w:t xml:space="preserve"> be before AGM</w:t>
      </w:r>
      <w:r w:rsidR="007D205B">
        <w:rPr>
          <w:lang w:val="en-US"/>
        </w:rPr>
        <w:t xml:space="preserve">? </w:t>
      </w:r>
      <w:r w:rsidR="006D7303">
        <w:rPr>
          <w:lang w:val="en-US"/>
        </w:rPr>
        <w:br/>
      </w:r>
      <w:r>
        <w:rPr>
          <w:lang w:val="en-US"/>
        </w:rPr>
        <w:t>Carson Cook:</w:t>
      </w:r>
      <w:r w:rsidR="006D7303">
        <w:rPr>
          <w:lang w:val="en-US"/>
        </w:rPr>
        <w:t xml:space="preserve"> </w:t>
      </w:r>
      <w:r w:rsidR="007D205B">
        <w:rPr>
          <w:lang w:val="en-US"/>
        </w:rPr>
        <w:t>T</w:t>
      </w:r>
      <w:r w:rsidR="006D7303">
        <w:rPr>
          <w:lang w:val="en-US"/>
        </w:rPr>
        <w:t xml:space="preserve">here is no reason for </w:t>
      </w:r>
      <w:r w:rsidR="007D205B">
        <w:rPr>
          <w:lang w:val="en-US"/>
        </w:rPr>
        <w:t xml:space="preserve">it </w:t>
      </w:r>
      <w:r w:rsidR="006D7303">
        <w:rPr>
          <w:lang w:val="en-US"/>
        </w:rPr>
        <w:t xml:space="preserve">to be before AGM. They don’t have to have their rep at AGM any more as </w:t>
      </w:r>
      <w:r w:rsidR="007D205B">
        <w:rPr>
          <w:lang w:val="en-US"/>
        </w:rPr>
        <w:t>councils’</w:t>
      </w:r>
      <w:r w:rsidR="006D7303">
        <w:rPr>
          <w:lang w:val="en-US"/>
        </w:rPr>
        <w:t xml:space="preserve"> term is being extended to April 30</w:t>
      </w:r>
      <w:r w:rsidR="006D7303" w:rsidRPr="006D7303">
        <w:rPr>
          <w:vertAlign w:val="superscript"/>
          <w:lang w:val="en-US"/>
        </w:rPr>
        <w:t>th</w:t>
      </w:r>
      <w:r w:rsidR="006D7303">
        <w:rPr>
          <w:lang w:val="en-US"/>
        </w:rPr>
        <w:t xml:space="preserve">. </w:t>
      </w:r>
    </w:p>
    <w:p w14:paraId="2BF335EC" w14:textId="2C687BB9" w:rsidR="00825EB7" w:rsidRPr="00825EB7" w:rsidRDefault="007E1BCE" w:rsidP="00A23771">
      <w:pPr>
        <w:pStyle w:val="Heading5"/>
        <w:spacing w:before="240" w:after="0" w:line="276" w:lineRule="auto"/>
        <w:jc w:val="left"/>
        <w:rPr>
          <w:lang w:val="en-US"/>
        </w:rPr>
      </w:pPr>
      <w:r w:rsidRPr="00A5213C">
        <w:rPr>
          <w:lang w:val="en-US"/>
        </w:rPr>
        <w:t>Motion 1</w:t>
      </w:r>
      <w:r w:rsidR="006B5E79">
        <w:rPr>
          <w:lang w:val="en-US"/>
        </w:rPr>
        <w:t>1</w:t>
      </w:r>
    </w:p>
    <w:p w14:paraId="57E74962" w14:textId="77777777" w:rsidR="006B5E79" w:rsidRDefault="006B5E79" w:rsidP="00A23771">
      <w:pPr>
        <w:spacing w:before="240" w:after="0" w:line="276" w:lineRule="auto"/>
        <w:ind w:left="1440" w:hanging="1440"/>
      </w:pPr>
      <w:r>
        <w:t xml:space="preserve">Whereas: </w:t>
      </w:r>
      <w:r>
        <w:tab/>
        <w:t xml:space="preserve">BED Fund needs council’s final approval before the 2018-2019 purchases can be completed; </w:t>
      </w:r>
    </w:p>
    <w:p w14:paraId="472B5423" w14:textId="77777777" w:rsidR="006B5E79" w:rsidRDefault="006B5E79" w:rsidP="00A23771">
      <w:pPr>
        <w:spacing w:before="240" w:after="0" w:line="276" w:lineRule="auto"/>
      </w:pPr>
      <w:r>
        <w:t xml:space="preserve">BE IT RESOLVED THAT: </w:t>
      </w:r>
    </w:p>
    <w:p w14:paraId="29620FDD" w14:textId="77777777" w:rsidR="006B5E79" w:rsidRDefault="006B5E79" w:rsidP="00A23771">
      <w:pPr>
        <w:spacing w:before="240" w:after="0" w:line="276" w:lineRule="auto"/>
      </w:pPr>
      <w:r>
        <w:t xml:space="preserve">Council approve the purchases found in the BED Fund Proposals Presentation. </w:t>
      </w:r>
    </w:p>
    <w:p w14:paraId="1062BE24" w14:textId="77777777" w:rsidR="006B5E79" w:rsidRDefault="006B5E79" w:rsidP="00A23771">
      <w:pPr>
        <w:spacing w:before="240" w:after="0" w:line="276" w:lineRule="auto"/>
        <w:jc w:val="right"/>
      </w:pPr>
      <w:r>
        <w:t xml:space="preserve">Moved by: Sidney “Better Education Fund” Picco </w:t>
      </w:r>
    </w:p>
    <w:p w14:paraId="607A89BF" w14:textId="5803445E" w:rsidR="006B5E79" w:rsidRDefault="006B5E79" w:rsidP="00A23771">
      <w:pPr>
        <w:spacing w:before="240" w:after="0" w:line="276" w:lineRule="auto"/>
        <w:jc w:val="right"/>
      </w:pPr>
      <w:r>
        <w:t>Seconded by: Liam “Better Education Fun” Cregg</w:t>
      </w:r>
    </w:p>
    <w:p w14:paraId="3B9A0BD0" w14:textId="32AD0079" w:rsidR="008E0785" w:rsidRPr="00EF71D0" w:rsidRDefault="007E1BCE" w:rsidP="00A23771">
      <w:pPr>
        <w:spacing w:before="240" w:after="0" w:line="276" w:lineRule="auto"/>
        <w:rPr>
          <w:b/>
          <w:lang w:val="en-US"/>
        </w:rPr>
      </w:pPr>
      <w:r w:rsidRPr="00A5213C">
        <w:rPr>
          <w:b/>
          <w:lang w:val="en-US"/>
        </w:rPr>
        <w:t>Motion Passes</w:t>
      </w:r>
      <w:r w:rsidR="0001393A">
        <w:rPr>
          <w:b/>
          <w:lang w:val="en-US"/>
        </w:rPr>
        <w:t xml:space="preserve">, </w:t>
      </w:r>
      <w:r w:rsidR="00CF1DC1">
        <w:rPr>
          <w:b/>
          <w:lang w:val="en-US"/>
        </w:rPr>
        <w:t xml:space="preserve">7:48 pm </w:t>
      </w:r>
    </w:p>
    <w:p w14:paraId="3C65A68D" w14:textId="75410B86" w:rsidR="008E0785" w:rsidRDefault="00C3790A" w:rsidP="00A23771">
      <w:pPr>
        <w:spacing w:before="240" w:after="0" w:line="276" w:lineRule="auto"/>
        <w:rPr>
          <w:lang w:val="en-US"/>
        </w:rPr>
      </w:pPr>
      <w:r>
        <w:rPr>
          <w:lang w:val="en-US"/>
        </w:rPr>
        <w:t>Sidney Picco:</w:t>
      </w:r>
      <w:r w:rsidR="008E0785">
        <w:rPr>
          <w:lang w:val="en-US"/>
        </w:rPr>
        <w:t xml:space="preserve"> We went over the proposals for purchases. You are voting yes to the </w:t>
      </w:r>
      <w:r w:rsidR="00F55D36">
        <w:rPr>
          <w:lang w:val="en-US"/>
        </w:rPr>
        <w:t>purchases</w:t>
      </w:r>
      <w:r w:rsidR="008E0785">
        <w:rPr>
          <w:lang w:val="en-US"/>
        </w:rPr>
        <w:t>. If there is one you don’t like, we can a</w:t>
      </w:r>
      <w:r w:rsidR="00F55D36">
        <w:rPr>
          <w:lang w:val="en-US"/>
        </w:rPr>
        <w:t xml:space="preserve">mend it. </w:t>
      </w:r>
    </w:p>
    <w:p w14:paraId="7BED7440" w14:textId="2F784981" w:rsidR="00781417" w:rsidRPr="008E0785" w:rsidRDefault="00986524" w:rsidP="00A23771">
      <w:pPr>
        <w:spacing w:before="240" w:after="0" w:line="276" w:lineRule="auto"/>
        <w:rPr>
          <w:lang w:val="en-US"/>
        </w:rPr>
      </w:pPr>
      <w:r>
        <w:rPr>
          <w:lang w:val="en-US"/>
        </w:rPr>
        <w:t>Carson Cook:</w:t>
      </w:r>
      <w:r w:rsidR="008E0785">
        <w:rPr>
          <w:lang w:val="en-US"/>
        </w:rPr>
        <w:t xml:space="preserve"> </w:t>
      </w:r>
      <w:r w:rsidR="00F55D36">
        <w:rPr>
          <w:lang w:val="en-US"/>
        </w:rPr>
        <w:t>T</w:t>
      </w:r>
      <w:r w:rsidR="008E0785">
        <w:rPr>
          <w:lang w:val="en-US"/>
        </w:rPr>
        <w:t xml:space="preserve">he purchase is </w:t>
      </w:r>
      <w:r w:rsidR="00F55D36">
        <w:rPr>
          <w:lang w:val="en-US"/>
        </w:rPr>
        <w:t>dependent</w:t>
      </w:r>
      <w:r w:rsidR="008E0785">
        <w:rPr>
          <w:lang w:val="en-US"/>
        </w:rPr>
        <w:t xml:space="preserve"> on the </w:t>
      </w:r>
      <w:r w:rsidR="00EF71D0">
        <w:rPr>
          <w:lang w:val="en-US"/>
        </w:rPr>
        <w:t>dean’s</w:t>
      </w:r>
      <w:r w:rsidR="008E0785">
        <w:rPr>
          <w:lang w:val="en-US"/>
        </w:rPr>
        <w:t xml:space="preserve"> approval. </w:t>
      </w:r>
    </w:p>
    <w:p w14:paraId="3139F55C" w14:textId="6A848D18" w:rsidR="007E1BCE" w:rsidRPr="00A5213C" w:rsidRDefault="007E1BCE" w:rsidP="00A23771">
      <w:pPr>
        <w:pStyle w:val="Heading5"/>
        <w:spacing w:before="240" w:after="0" w:line="276" w:lineRule="auto"/>
        <w:jc w:val="left"/>
        <w:rPr>
          <w:lang w:val="en-US"/>
        </w:rPr>
      </w:pPr>
      <w:r w:rsidRPr="00A5213C">
        <w:rPr>
          <w:lang w:val="en-US"/>
        </w:rPr>
        <w:t>Motion 1</w:t>
      </w:r>
      <w:r w:rsidR="00CF1DC1">
        <w:rPr>
          <w:lang w:val="en-US"/>
        </w:rPr>
        <w:t>2</w:t>
      </w:r>
      <w:r w:rsidRPr="00A5213C">
        <w:rPr>
          <w:lang w:val="en-US"/>
        </w:rPr>
        <w:t xml:space="preserve"> </w:t>
      </w:r>
    </w:p>
    <w:p w14:paraId="03FA70E8" w14:textId="77777777" w:rsidR="006B5E79" w:rsidRDefault="006B5E79" w:rsidP="00A23771">
      <w:pPr>
        <w:spacing w:before="240" w:after="0" w:line="276" w:lineRule="auto"/>
        <w:ind w:left="1440" w:hanging="1440"/>
      </w:pPr>
      <w:r>
        <w:t xml:space="preserve">Whereas: </w:t>
      </w:r>
      <w:r>
        <w:tab/>
        <w:t xml:space="preserve">The position title of Recruitment Officer better fit the duties outlined of the previous Events Coordinator; </w:t>
      </w:r>
    </w:p>
    <w:p w14:paraId="54E78D31" w14:textId="77777777" w:rsidR="002944C6" w:rsidRDefault="006B5E79" w:rsidP="00A23771">
      <w:pPr>
        <w:spacing w:before="240" w:after="0" w:line="276" w:lineRule="auto"/>
        <w:ind w:left="1440" w:hanging="1440"/>
      </w:pPr>
      <w:r>
        <w:t xml:space="preserve">&amp; whereas: </w:t>
      </w:r>
      <w:r>
        <w:tab/>
        <w:t xml:space="preserve">The Recruitment Officer is primarily responsible for reaching students who want to get more involved; </w:t>
      </w:r>
    </w:p>
    <w:p w14:paraId="3FA532E4" w14:textId="77777777" w:rsidR="002944C6" w:rsidRDefault="006B5E79" w:rsidP="00A23771">
      <w:pPr>
        <w:spacing w:before="240" w:after="0" w:line="276" w:lineRule="auto"/>
      </w:pPr>
      <w:r>
        <w:t xml:space="preserve">BE IT RESOLVED THAT: </w:t>
      </w:r>
    </w:p>
    <w:p w14:paraId="49FEBDC8" w14:textId="77777777" w:rsidR="002944C6" w:rsidRDefault="006B5E79" w:rsidP="00A23771">
      <w:pPr>
        <w:spacing w:before="240" w:after="0" w:line="276" w:lineRule="auto"/>
      </w:pPr>
      <w:r>
        <w:lastRenderedPageBreak/>
        <w:t xml:space="preserve">Council approve the changes to Policy Section </w:t>
      </w:r>
      <w:r>
        <w:sym w:font="Symbol" w:char="F062"/>
      </w:r>
      <w:r>
        <w:t>.C.10- Directors, as seen in APPENDIX "LET'S GET HIRING".</w:t>
      </w:r>
    </w:p>
    <w:p w14:paraId="0009E3F9" w14:textId="77777777" w:rsidR="002944C6" w:rsidRDefault="006B5E79" w:rsidP="00A23771">
      <w:pPr>
        <w:spacing w:before="240" w:after="0" w:line="276" w:lineRule="auto"/>
        <w:jc w:val="right"/>
      </w:pPr>
      <w:r>
        <w:t xml:space="preserve">Moved by: Bethany “Hiring” Viray </w:t>
      </w:r>
    </w:p>
    <w:p w14:paraId="2A4E4671" w14:textId="4CC36BC3" w:rsidR="006B5E79" w:rsidRDefault="006B5E79" w:rsidP="00A23771">
      <w:pPr>
        <w:spacing w:before="240" w:after="0" w:line="276" w:lineRule="auto"/>
        <w:jc w:val="right"/>
      </w:pPr>
      <w:r>
        <w:t>Seconded by: Kodie “Let’s get” Becker</w:t>
      </w:r>
    </w:p>
    <w:p w14:paraId="02083763" w14:textId="34A8A88A" w:rsidR="00CF1DC1" w:rsidRPr="00EF71D0" w:rsidRDefault="007E1BCE" w:rsidP="00A23771">
      <w:pPr>
        <w:spacing w:before="240" w:after="0" w:line="276" w:lineRule="auto"/>
        <w:rPr>
          <w:b/>
          <w:lang w:val="en-US"/>
        </w:rPr>
      </w:pPr>
      <w:r w:rsidRPr="00A5213C">
        <w:rPr>
          <w:b/>
          <w:lang w:val="en-US"/>
        </w:rPr>
        <w:t>Motion Passes</w:t>
      </w:r>
      <w:r w:rsidR="00CF1DC1">
        <w:rPr>
          <w:b/>
          <w:lang w:val="en-US"/>
        </w:rPr>
        <w:t xml:space="preserve">, </w:t>
      </w:r>
      <w:r w:rsidR="003D5DB4">
        <w:rPr>
          <w:b/>
          <w:lang w:val="en-US"/>
        </w:rPr>
        <w:t xml:space="preserve">7:50 pm </w:t>
      </w:r>
    </w:p>
    <w:p w14:paraId="3E545FC6" w14:textId="6494A681" w:rsidR="00CF1DC1" w:rsidRPr="00CF1DC1" w:rsidRDefault="00CF1DC1" w:rsidP="00A23771">
      <w:pPr>
        <w:spacing w:before="240" w:after="0" w:line="276" w:lineRule="auto"/>
        <w:rPr>
          <w:lang w:val="en-US"/>
        </w:rPr>
      </w:pPr>
      <w:r>
        <w:rPr>
          <w:lang w:val="en-US"/>
        </w:rPr>
        <w:t>Bethany</w:t>
      </w:r>
      <w:r w:rsidR="00EF385A">
        <w:rPr>
          <w:lang w:val="en-US"/>
        </w:rPr>
        <w:t xml:space="preserve"> Viray</w:t>
      </w:r>
      <w:r>
        <w:rPr>
          <w:lang w:val="en-US"/>
        </w:rPr>
        <w:t xml:space="preserve">: </w:t>
      </w:r>
      <w:r w:rsidR="00F80FD4">
        <w:rPr>
          <w:lang w:val="en-US"/>
        </w:rPr>
        <w:t>T</w:t>
      </w:r>
      <w:r>
        <w:rPr>
          <w:lang w:val="en-US"/>
        </w:rPr>
        <w:t>he position is</w:t>
      </w:r>
      <w:r w:rsidR="00F80FD4">
        <w:rPr>
          <w:lang w:val="en-US"/>
        </w:rPr>
        <w:t xml:space="preserve"> currently the</w:t>
      </w:r>
      <w:r>
        <w:rPr>
          <w:lang w:val="en-US"/>
        </w:rPr>
        <w:t xml:space="preserve"> event coordinator but I would like to change it back to what it was before as it is responsible for outreach and involvement and the </w:t>
      </w:r>
      <w:r w:rsidR="00F80FD4">
        <w:rPr>
          <w:lang w:val="en-US"/>
        </w:rPr>
        <w:t>hiring</w:t>
      </w:r>
      <w:r>
        <w:rPr>
          <w:lang w:val="en-US"/>
        </w:rPr>
        <w:t xml:space="preserve"> fairs. We are also </w:t>
      </w:r>
      <w:r w:rsidR="00F80FD4">
        <w:rPr>
          <w:lang w:val="en-US"/>
        </w:rPr>
        <w:t>going</w:t>
      </w:r>
      <w:r>
        <w:rPr>
          <w:lang w:val="en-US"/>
        </w:rPr>
        <w:t xml:space="preserve"> o have more people involved in planning these events. </w:t>
      </w:r>
    </w:p>
    <w:p w14:paraId="178D1281" w14:textId="6F50EC22" w:rsidR="002944C6" w:rsidRDefault="002944C6" w:rsidP="00A23771">
      <w:pPr>
        <w:pStyle w:val="Heading5"/>
        <w:spacing w:before="240" w:after="0" w:line="276" w:lineRule="auto"/>
        <w:jc w:val="left"/>
        <w:rPr>
          <w:lang w:val="en-US"/>
        </w:rPr>
      </w:pPr>
      <w:r w:rsidRPr="002944C6">
        <w:rPr>
          <w:lang w:val="en-US"/>
        </w:rPr>
        <w:t>Motion 13</w:t>
      </w:r>
    </w:p>
    <w:p w14:paraId="2F326734" w14:textId="77777777" w:rsidR="002944C6" w:rsidRDefault="002944C6" w:rsidP="00A23771">
      <w:pPr>
        <w:spacing w:before="240" w:after="0" w:line="276" w:lineRule="auto"/>
      </w:pPr>
      <w:r>
        <w:t xml:space="preserve">Whereas: </w:t>
      </w:r>
      <w:r>
        <w:tab/>
        <w:t xml:space="preserve">The oversight of the Director of HR be better by the VPSA; </w:t>
      </w:r>
    </w:p>
    <w:p w14:paraId="2D1DB7B5" w14:textId="77777777" w:rsidR="002944C6" w:rsidRDefault="002944C6" w:rsidP="00A23771">
      <w:pPr>
        <w:spacing w:before="240" w:after="0" w:line="276" w:lineRule="auto"/>
      </w:pPr>
      <w:r>
        <w:t xml:space="preserve">&amp; whereas: </w:t>
      </w:r>
      <w:r>
        <w:tab/>
        <w:t xml:space="preserve">The President is now overseeing the Director of Social Issues; </w:t>
      </w:r>
    </w:p>
    <w:p w14:paraId="49E7013B" w14:textId="77777777" w:rsidR="002944C6" w:rsidRDefault="002944C6" w:rsidP="00A23771">
      <w:pPr>
        <w:spacing w:before="240" w:after="0" w:line="276" w:lineRule="auto"/>
      </w:pPr>
      <w:r>
        <w:t xml:space="preserve">BE IT RESOLVED THAT: </w:t>
      </w:r>
    </w:p>
    <w:p w14:paraId="7C5B3997" w14:textId="77777777" w:rsidR="002944C6" w:rsidRDefault="002944C6" w:rsidP="00A23771">
      <w:pPr>
        <w:spacing w:before="240" w:after="0" w:line="276" w:lineRule="auto"/>
      </w:pPr>
      <w:r>
        <w:t xml:space="preserve">Council approve the changes to Policy Section </w:t>
      </w:r>
      <w:r>
        <w:sym w:font="Symbol" w:char="F062"/>
      </w:r>
      <w:r>
        <w:t xml:space="preserve">.A.1-The Executive, </w:t>
      </w:r>
      <w:r>
        <w:sym w:font="Symbol" w:char="F062"/>
      </w:r>
      <w:r>
        <w:t xml:space="preserve">.A.3-The Executive, and </w:t>
      </w:r>
      <w:r>
        <w:sym w:font="Symbol" w:char="F062"/>
      </w:r>
      <w:r>
        <w:t xml:space="preserve">.C.10- Directors, as well as By-Law 8- Engineering Society Directors as seen in APPENDIX "POWER TO EXEC". </w:t>
      </w:r>
    </w:p>
    <w:p w14:paraId="4151152A" w14:textId="77777777" w:rsidR="002944C6" w:rsidRDefault="002944C6" w:rsidP="00A23771">
      <w:pPr>
        <w:spacing w:before="240" w:after="0" w:line="276" w:lineRule="auto"/>
        <w:jc w:val="right"/>
      </w:pPr>
      <w:r>
        <w:t xml:space="preserve">Moved by: Bethany “My VPSA” Viray </w:t>
      </w:r>
    </w:p>
    <w:p w14:paraId="0E7FD1C9" w14:textId="5EA5BF6D" w:rsidR="002944C6" w:rsidRDefault="002944C6" w:rsidP="00A23771">
      <w:pPr>
        <w:spacing w:before="240" w:after="0" w:line="276" w:lineRule="auto"/>
        <w:jc w:val="right"/>
      </w:pPr>
      <w:r>
        <w:t>Seconded by: Kodie “Not my president” Becker</w:t>
      </w:r>
    </w:p>
    <w:p w14:paraId="6F5D6304" w14:textId="45568555" w:rsidR="003D5DB4" w:rsidRPr="00EF71D0" w:rsidRDefault="002944C6" w:rsidP="00A23771">
      <w:pPr>
        <w:spacing w:before="240" w:after="0" w:line="276" w:lineRule="auto"/>
        <w:rPr>
          <w:b/>
          <w:lang w:val="en-US"/>
        </w:rPr>
      </w:pPr>
      <w:r>
        <w:rPr>
          <w:b/>
          <w:lang w:val="en-US"/>
        </w:rPr>
        <w:t>Motion Passes,</w:t>
      </w:r>
      <w:r w:rsidR="00A42B07">
        <w:rPr>
          <w:b/>
          <w:lang w:val="en-US"/>
        </w:rPr>
        <w:t xml:space="preserve"> 7:51 pm </w:t>
      </w:r>
    </w:p>
    <w:p w14:paraId="2FE654DB" w14:textId="4DE866A3" w:rsidR="003D5DB4" w:rsidRPr="003D5DB4" w:rsidRDefault="003D5DB4" w:rsidP="00A23771">
      <w:pPr>
        <w:spacing w:before="240" w:after="0" w:line="276" w:lineRule="auto"/>
        <w:rPr>
          <w:lang w:val="en-US"/>
        </w:rPr>
      </w:pPr>
      <w:r>
        <w:rPr>
          <w:lang w:val="en-US"/>
        </w:rPr>
        <w:t>Bethany</w:t>
      </w:r>
      <w:r w:rsidR="00EF385A">
        <w:rPr>
          <w:lang w:val="en-US"/>
        </w:rPr>
        <w:t xml:space="preserve"> Viray</w:t>
      </w:r>
      <w:r>
        <w:rPr>
          <w:lang w:val="en-US"/>
        </w:rPr>
        <w:t xml:space="preserve">: Currently </w:t>
      </w:r>
      <w:r w:rsidR="00CF09FF">
        <w:rPr>
          <w:lang w:val="en-US"/>
        </w:rPr>
        <w:t>t</w:t>
      </w:r>
      <w:r>
        <w:rPr>
          <w:lang w:val="en-US"/>
        </w:rPr>
        <w:t>he D</w:t>
      </w:r>
      <w:r w:rsidR="00F80FD4">
        <w:rPr>
          <w:lang w:val="en-US"/>
        </w:rPr>
        <w:t>irector of Human Resources</w:t>
      </w:r>
      <w:r>
        <w:rPr>
          <w:lang w:val="en-US"/>
        </w:rPr>
        <w:t xml:space="preserve"> is overseen by the president but as D</w:t>
      </w:r>
      <w:r w:rsidR="00F80FD4">
        <w:rPr>
          <w:lang w:val="en-US"/>
        </w:rPr>
        <w:t xml:space="preserve">irector of Social Issues </w:t>
      </w:r>
      <w:r>
        <w:rPr>
          <w:lang w:val="en-US"/>
        </w:rPr>
        <w:t xml:space="preserve">is under president now, it would make sense to move this under the VPSA. </w:t>
      </w:r>
    </w:p>
    <w:p w14:paraId="5960554A" w14:textId="7C047196" w:rsidR="002944C6" w:rsidRDefault="002944C6" w:rsidP="00A23771">
      <w:pPr>
        <w:pStyle w:val="Heading5"/>
        <w:spacing w:before="240" w:after="0" w:line="276" w:lineRule="auto"/>
        <w:jc w:val="left"/>
        <w:rPr>
          <w:lang w:val="en-US"/>
        </w:rPr>
      </w:pPr>
      <w:r w:rsidRPr="002944C6">
        <w:rPr>
          <w:lang w:val="en-US"/>
        </w:rPr>
        <w:t>Motion 14</w:t>
      </w:r>
    </w:p>
    <w:p w14:paraId="3B05CDE5" w14:textId="77777777" w:rsidR="001F7665" w:rsidRDefault="001F7665" w:rsidP="00A23771">
      <w:pPr>
        <w:spacing w:before="240" w:after="0" w:line="276" w:lineRule="auto"/>
        <w:ind w:left="1440" w:hanging="1440"/>
      </w:pPr>
      <w:r>
        <w:t xml:space="preserve">Whereas: </w:t>
      </w:r>
      <w:r>
        <w:tab/>
        <w:t xml:space="preserve">First Year conference has not been meeting its goals as they have been laid out in policy in a couple years; </w:t>
      </w:r>
    </w:p>
    <w:p w14:paraId="6EA86B42" w14:textId="2345E77F" w:rsidR="00DC5C63" w:rsidRDefault="001F7665" w:rsidP="00EF71D0">
      <w:pPr>
        <w:spacing w:before="240" w:after="0" w:line="276" w:lineRule="auto"/>
        <w:ind w:left="1440" w:hanging="1440"/>
      </w:pPr>
      <w:r>
        <w:t xml:space="preserve">&amp; whereas: </w:t>
      </w:r>
      <w:r>
        <w:tab/>
        <w:t xml:space="preserve">The Conference should be rebranded and reconfigured as a speaker’s series to meet these goals better; </w:t>
      </w:r>
    </w:p>
    <w:p w14:paraId="60DDC84E" w14:textId="77777777" w:rsidR="001F7665" w:rsidRDefault="001F7665" w:rsidP="00A23771">
      <w:pPr>
        <w:spacing w:before="240" w:after="0" w:line="276" w:lineRule="auto"/>
        <w:ind w:left="1440" w:hanging="1440"/>
      </w:pPr>
      <w:r>
        <w:t xml:space="preserve">BE IT RESOLVED THAT: </w:t>
      </w:r>
    </w:p>
    <w:p w14:paraId="1CECFB5F" w14:textId="77777777" w:rsidR="001F7665" w:rsidRDefault="001F7665" w:rsidP="00A23771">
      <w:pPr>
        <w:spacing w:before="240" w:after="0" w:line="276" w:lineRule="auto"/>
        <w:ind w:left="1440" w:hanging="1440"/>
      </w:pPr>
      <w:r>
        <w:t xml:space="preserve">Council approve the changes to Policy Section ν-Special Events as seen in APPENDIX “FYC”. </w:t>
      </w:r>
    </w:p>
    <w:p w14:paraId="66E09E88" w14:textId="77777777" w:rsidR="001F7665" w:rsidRDefault="001F7665" w:rsidP="00A23771">
      <w:pPr>
        <w:spacing w:before="240" w:after="0" w:line="276" w:lineRule="auto"/>
        <w:ind w:left="1440" w:hanging="1440"/>
        <w:jc w:val="right"/>
      </w:pPr>
      <w:r>
        <w:t xml:space="preserve">Moved by: Emma “First Year’s” Prairie </w:t>
      </w:r>
    </w:p>
    <w:p w14:paraId="51868FB6" w14:textId="522EC2E3" w:rsidR="002944C6" w:rsidRDefault="001F7665" w:rsidP="00A23771">
      <w:pPr>
        <w:spacing w:before="240" w:after="0" w:line="276" w:lineRule="auto"/>
        <w:ind w:left="1440" w:hanging="1440"/>
        <w:jc w:val="right"/>
      </w:pPr>
      <w:r>
        <w:lastRenderedPageBreak/>
        <w:t>Seconded by: Carson “Learning?” Cook</w:t>
      </w:r>
    </w:p>
    <w:p w14:paraId="6C4351A2" w14:textId="4BCEAFE7" w:rsidR="000A5628" w:rsidRDefault="001F7665" w:rsidP="00EF71D0">
      <w:pPr>
        <w:spacing w:before="240" w:after="0" w:line="276" w:lineRule="auto"/>
        <w:ind w:left="1440" w:hanging="1440"/>
        <w:rPr>
          <w:b/>
        </w:rPr>
      </w:pPr>
      <w:r>
        <w:rPr>
          <w:b/>
        </w:rPr>
        <w:t xml:space="preserve">Motion Passes, </w:t>
      </w:r>
      <w:r w:rsidR="00703007">
        <w:rPr>
          <w:b/>
        </w:rPr>
        <w:t xml:space="preserve">7:53 pm </w:t>
      </w:r>
    </w:p>
    <w:p w14:paraId="5B457099" w14:textId="77777777" w:rsidR="00EF385A" w:rsidRDefault="00C3790A" w:rsidP="00A23771">
      <w:pPr>
        <w:spacing w:before="240" w:after="0" w:line="276" w:lineRule="auto"/>
        <w:ind w:left="1440" w:hanging="1440"/>
        <w:jc w:val="both"/>
      </w:pPr>
      <w:r>
        <w:t xml:space="preserve">Emma Prairie: </w:t>
      </w:r>
      <w:r w:rsidR="00703007">
        <w:t xml:space="preserve"> FYC has not been meeting its policy goals including its financial </w:t>
      </w:r>
      <w:r w:rsidR="002440D5">
        <w:t>sustainability</w:t>
      </w:r>
      <w:r w:rsidR="00703007">
        <w:t xml:space="preserve"> and its </w:t>
      </w:r>
    </w:p>
    <w:p w14:paraId="4108570D" w14:textId="77777777" w:rsidR="00EF385A" w:rsidRDefault="00703007" w:rsidP="00A23771">
      <w:pPr>
        <w:spacing w:before="240" w:after="0" w:line="276" w:lineRule="auto"/>
        <w:ind w:left="1440" w:hanging="1440"/>
        <w:jc w:val="both"/>
      </w:pPr>
      <w:r>
        <w:t xml:space="preserve">movement to </w:t>
      </w:r>
      <w:r w:rsidR="002440D5">
        <w:t xml:space="preserve">a </w:t>
      </w:r>
      <w:r>
        <w:t xml:space="preserve">conference. Having info sessions on housing and </w:t>
      </w:r>
      <w:r w:rsidR="00B41ED9">
        <w:t>FREC’s</w:t>
      </w:r>
      <w:r>
        <w:t xml:space="preserve"> would be more relevant to do </w:t>
      </w:r>
    </w:p>
    <w:p w14:paraId="23104BBB" w14:textId="78005367" w:rsidR="000A5628" w:rsidRPr="00B41ED9" w:rsidRDefault="00703007" w:rsidP="00A23771">
      <w:pPr>
        <w:spacing w:before="240" w:after="0" w:line="276" w:lineRule="auto"/>
        <w:ind w:left="1440" w:hanging="1440"/>
        <w:jc w:val="both"/>
      </w:pPr>
      <w:r>
        <w:t>earlier. It would be better as a speaker series that meets student needs</w:t>
      </w:r>
      <w:r w:rsidR="00B41ED9">
        <w:t xml:space="preserve">. </w:t>
      </w:r>
    </w:p>
    <w:p w14:paraId="3CF91F66" w14:textId="41D72732" w:rsidR="008D1BB6" w:rsidRDefault="008D1BB6" w:rsidP="00A23771">
      <w:pPr>
        <w:pStyle w:val="Heading5"/>
        <w:spacing w:before="240" w:after="0" w:line="276" w:lineRule="auto"/>
        <w:jc w:val="left"/>
        <w:rPr>
          <w:lang w:val="en-US"/>
        </w:rPr>
      </w:pPr>
      <w:r w:rsidRPr="002944C6">
        <w:rPr>
          <w:lang w:val="en-US"/>
        </w:rPr>
        <w:t>Motion 1</w:t>
      </w:r>
      <w:r>
        <w:rPr>
          <w:lang w:val="en-US"/>
        </w:rPr>
        <w:t>5</w:t>
      </w:r>
    </w:p>
    <w:p w14:paraId="3A6FB244" w14:textId="77777777" w:rsidR="00E10053" w:rsidRDefault="00E10053" w:rsidP="00A23771">
      <w:pPr>
        <w:spacing w:before="240" w:after="0" w:line="276" w:lineRule="auto"/>
      </w:pPr>
      <w:r>
        <w:t xml:space="preserve">Whereas: </w:t>
      </w:r>
      <w:r>
        <w:tab/>
        <w:t xml:space="preserve">Making sure first years are being fully supported is a lot of work; </w:t>
      </w:r>
    </w:p>
    <w:p w14:paraId="57437D44" w14:textId="77777777" w:rsidR="00E10053" w:rsidRDefault="00E10053" w:rsidP="00A23771">
      <w:pPr>
        <w:spacing w:before="240" w:after="0" w:line="276" w:lineRule="auto"/>
      </w:pPr>
      <w:r>
        <w:t xml:space="preserve">&amp; whereas: </w:t>
      </w:r>
      <w:r>
        <w:tab/>
        <w:t xml:space="preserve">the team is getting expanded with more specific roles; </w:t>
      </w:r>
    </w:p>
    <w:p w14:paraId="78DAC64F" w14:textId="77777777" w:rsidR="00E10053" w:rsidRDefault="00E10053" w:rsidP="00A23771">
      <w:pPr>
        <w:spacing w:before="240" w:after="0" w:line="276" w:lineRule="auto"/>
      </w:pPr>
      <w:r>
        <w:t xml:space="preserve">BE IT RESOLVED THAT: </w:t>
      </w:r>
    </w:p>
    <w:p w14:paraId="469EB036" w14:textId="77777777" w:rsidR="00E10053" w:rsidRDefault="00E10053" w:rsidP="00A23771">
      <w:pPr>
        <w:spacing w:before="240" w:after="0" w:line="276" w:lineRule="auto"/>
      </w:pPr>
      <w:r>
        <w:t xml:space="preserve">Council approve the changes to By-Law 8- Engineering Society Directors and Policy section γ.A- Hiring and Transition as seen in APPENDIX “INVOLVEMENT”. </w:t>
      </w:r>
    </w:p>
    <w:p w14:paraId="78CB8E61" w14:textId="77777777" w:rsidR="00E10053" w:rsidRDefault="00E10053" w:rsidP="00A23771">
      <w:pPr>
        <w:spacing w:before="240" w:after="0" w:line="276" w:lineRule="auto"/>
        <w:jc w:val="right"/>
      </w:pPr>
      <w:r>
        <w:t xml:space="preserve">Moved by: Emma “First Year Helpers” Prairie </w:t>
      </w:r>
    </w:p>
    <w:p w14:paraId="760792E3" w14:textId="659D289C" w:rsidR="008D1BB6" w:rsidRDefault="00E10053" w:rsidP="00A23771">
      <w:pPr>
        <w:spacing w:before="240" w:after="0" w:line="276" w:lineRule="auto"/>
        <w:jc w:val="right"/>
      </w:pPr>
      <w:r>
        <w:t>Seconded by: Carson “Aren’t Those FYPCOS?” Cook</w:t>
      </w:r>
    </w:p>
    <w:p w14:paraId="62454D6E" w14:textId="533F16AB" w:rsidR="00475AE8" w:rsidRDefault="009C69FF" w:rsidP="00A23771">
      <w:pPr>
        <w:spacing w:before="240" w:after="0" w:line="276" w:lineRule="auto"/>
        <w:rPr>
          <w:b/>
          <w:lang w:val="en-US"/>
        </w:rPr>
      </w:pPr>
      <w:r w:rsidRPr="00A5213C">
        <w:rPr>
          <w:b/>
          <w:lang w:val="en-US"/>
        </w:rPr>
        <w:t>Motion Passes</w:t>
      </w:r>
      <w:r w:rsidR="00475AE8">
        <w:rPr>
          <w:b/>
          <w:lang w:val="en-US"/>
        </w:rPr>
        <w:t xml:space="preserve">, </w:t>
      </w:r>
      <w:r w:rsidR="00D93E25">
        <w:rPr>
          <w:b/>
          <w:lang w:val="en-US"/>
        </w:rPr>
        <w:t xml:space="preserve">7:54 pm </w:t>
      </w:r>
    </w:p>
    <w:p w14:paraId="72198E15" w14:textId="52B8B723" w:rsidR="00475AE8" w:rsidRPr="00475AE8" w:rsidRDefault="00C3790A" w:rsidP="00A23771">
      <w:pPr>
        <w:spacing w:before="240" w:after="0" w:line="276" w:lineRule="auto"/>
        <w:rPr>
          <w:lang w:val="en-US"/>
        </w:rPr>
      </w:pPr>
      <w:r>
        <w:rPr>
          <w:lang w:val="en-US"/>
        </w:rPr>
        <w:t xml:space="preserve">Emma Prairie: </w:t>
      </w:r>
      <w:r w:rsidR="00C83EA9">
        <w:rPr>
          <w:lang w:val="en-US"/>
        </w:rPr>
        <w:t xml:space="preserve"> Having a first-year</w:t>
      </w:r>
      <w:r w:rsidR="00475AE8">
        <w:rPr>
          <w:lang w:val="en-US"/>
        </w:rPr>
        <w:t xml:space="preserve"> involvement coordinator help</w:t>
      </w:r>
      <w:r w:rsidR="00C83EA9">
        <w:rPr>
          <w:lang w:val="en-US"/>
        </w:rPr>
        <w:t>s</w:t>
      </w:r>
      <w:r w:rsidR="00475AE8">
        <w:rPr>
          <w:lang w:val="en-US"/>
        </w:rPr>
        <w:t xml:space="preserve"> me out a lot. Having someone under it that focuses on events. The communications </w:t>
      </w:r>
      <w:r w:rsidR="00C83EA9">
        <w:rPr>
          <w:lang w:val="en-US"/>
        </w:rPr>
        <w:t>manager</w:t>
      </w:r>
      <w:r w:rsidR="00475AE8">
        <w:rPr>
          <w:lang w:val="en-US"/>
        </w:rPr>
        <w:t xml:space="preserve"> would help with </w:t>
      </w:r>
      <w:r w:rsidR="007C2AF3">
        <w:rPr>
          <w:lang w:val="en-US"/>
        </w:rPr>
        <w:t>marketing and with emails</w:t>
      </w:r>
      <w:r w:rsidR="00C21401">
        <w:rPr>
          <w:lang w:val="en-US"/>
        </w:rPr>
        <w:t xml:space="preserve">. Other directors have communication positions. </w:t>
      </w:r>
    </w:p>
    <w:p w14:paraId="09BB794D" w14:textId="1B9AF39F" w:rsidR="008D1BB6" w:rsidRDefault="008D1BB6" w:rsidP="00A23771">
      <w:pPr>
        <w:pStyle w:val="Heading5"/>
        <w:spacing w:before="240" w:after="0" w:line="276" w:lineRule="auto"/>
        <w:jc w:val="left"/>
        <w:rPr>
          <w:lang w:val="en-US"/>
        </w:rPr>
      </w:pPr>
      <w:r w:rsidRPr="002944C6">
        <w:rPr>
          <w:lang w:val="en-US"/>
        </w:rPr>
        <w:t>Motion 1</w:t>
      </w:r>
      <w:r>
        <w:rPr>
          <w:lang w:val="en-US"/>
        </w:rPr>
        <w:t>6</w:t>
      </w:r>
    </w:p>
    <w:p w14:paraId="02D106C5" w14:textId="77777777" w:rsidR="0037286C" w:rsidRDefault="0037286C" w:rsidP="00A23771">
      <w:pPr>
        <w:spacing w:before="240" w:after="0" w:line="276" w:lineRule="auto"/>
      </w:pPr>
      <w:r>
        <w:t xml:space="preserve">Whereas: </w:t>
      </w:r>
      <w:r>
        <w:tab/>
        <w:t xml:space="preserve">The Community Outreach is ready to grow and expand its operations; </w:t>
      </w:r>
    </w:p>
    <w:p w14:paraId="55914D72" w14:textId="77777777" w:rsidR="0037286C" w:rsidRDefault="0037286C" w:rsidP="00A23771">
      <w:pPr>
        <w:spacing w:before="240" w:after="0" w:line="276" w:lineRule="auto"/>
        <w:ind w:left="1440" w:hanging="1440"/>
      </w:pPr>
      <w:r>
        <w:t xml:space="preserve">&amp; whereas: </w:t>
      </w:r>
      <w:r>
        <w:tab/>
        <w:t xml:space="preserve">The Director of External Relations needs more support regarding the management of campus initiatives; </w:t>
      </w:r>
    </w:p>
    <w:p w14:paraId="5127B736" w14:textId="77777777" w:rsidR="0037286C" w:rsidRDefault="0037286C" w:rsidP="00A23771">
      <w:pPr>
        <w:spacing w:before="240" w:after="0" w:line="276" w:lineRule="auto"/>
      </w:pPr>
      <w:r>
        <w:t xml:space="preserve">BE IT RESOLVED THAT: </w:t>
      </w:r>
    </w:p>
    <w:p w14:paraId="22C93F28" w14:textId="77777777" w:rsidR="0037286C" w:rsidRDefault="0037286C" w:rsidP="00A23771">
      <w:pPr>
        <w:spacing w:before="240" w:after="0" w:line="276" w:lineRule="auto"/>
      </w:pPr>
      <w:r>
        <w:t xml:space="preserve">Council approve the changes to Policy Section </w:t>
      </w:r>
      <w:r>
        <w:sym w:font="Symbol" w:char="F062"/>
      </w:r>
      <w:r>
        <w:t xml:space="preserve">- Society Leadership for the Community Outreach Team to be restructured to ensure the growth of the portfolio, as seen in APPENDIX “OUTREACH”. </w:t>
      </w:r>
    </w:p>
    <w:p w14:paraId="20C585FB" w14:textId="77777777" w:rsidR="0037286C" w:rsidRDefault="0037286C" w:rsidP="00A23771">
      <w:pPr>
        <w:spacing w:before="240" w:after="0" w:line="276" w:lineRule="auto"/>
        <w:jc w:val="right"/>
      </w:pPr>
      <w:r>
        <w:t xml:space="preserve">Moved by: Zaid “Gonna miss you External Relations” Kasim </w:t>
      </w:r>
    </w:p>
    <w:p w14:paraId="606B26C7" w14:textId="682275BB" w:rsidR="008D1BB6" w:rsidRDefault="0037286C" w:rsidP="00A23771">
      <w:pPr>
        <w:spacing w:before="240" w:after="0" w:line="276" w:lineRule="auto"/>
        <w:jc w:val="right"/>
      </w:pPr>
      <w:r>
        <w:t>Seconded by: Jonah “My job now” Opler</w:t>
      </w:r>
    </w:p>
    <w:p w14:paraId="158AE9DE" w14:textId="36559196" w:rsidR="00AF5A46" w:rsidRDefault="009C69FF" w:rsidP="00A23771">
      <w:pPr>
        <w:spacing w:before="240" w:after="0" w:line="276" w:lineRule="auto"/>
        <w:rPr>
          <w:b/>
          <w:lang w:val="en-US"/>
        </w:rPr>
      </w:pPr>
      <w:r w:rsidRPr="00A5213C">
        <w:rPr>
          <w:b/>
          <w:lang w:val="en-US"/>
        </w:rPr>
        <w:lastRenderedPageBreak/>
        <w:t>Motion Passes</w:t>
      </w:r>
      <w:r w:rsidR="00F57F6D">
        <w:rPr>
          <w:b/>
          <w:lang w:val="en-US"/>
        </w:rPr>
        <w:t xml:space="preserve">, </w:t>
      </w:r>
      <w:r w:rsidR="00816600">
        <w:rPr>
          <w:b/>
          <w:lang w:val="en-US"/>
        </w:rPr>
        <w:t xml:space="preserve">8:03 pm </w:t>
      </w:r>
    </w:p>
    <w:p w14:paraId="1EB5CEC3" w14:textId="0BECBD07" w:rsidR="00AF5A46" w:rsidRDefault="00AF5A46" w:rsidP="00A23771">
      <w:pPr>
        <w:spacing w:before="240" w:after="0" w:line="276" w:lineRule="auto"/>
        <w:rPr>
          <w:lang w:val="en-US"/>
        </w:rPr>
      </w:pPr>
      <w:r>
        <w:rPr>
          <w:lang w:val="en-US"/>
        </w:rPr>
        <w:t>Zaid</w:t>
      </w:r>
      <w:r w:rsidR="00BC409C">
        <w:rPr>
          <w:lang w:val="en-US"/>
        </w:rPr>
        <w:t xml:space="preserve"> Kasim</w:t>
      </w:r>
      <w:r>
        <w:rPr>
          <w:lang w:val="en-US"/>
        </w:rPr>
        <w:t xml:space="preserve">: In the past few years, the directorship has grown, specifically the community outreach </w:t>
      </w:r>
      <w:r w:rsidR="006D298A">
        <w:rPr>
          <w:lang w:val="en-US"/>
        </w:rPr>
        <w:t>sid</w:t>
      </w:r>
      <w:r>
        <w:rPr>
          <w:lang w:val="en-US"/>
        </w:rPr>
        <w:t xml:space="preserve">e that focuses on events for the Kingston Community. I have been trying to focus on campus </w:t>
      </w:r>
      <w:r w:rsidR="006D298A">
        <w:rPr>
          <w:lang w:val="en-US"/>
        </w:rPr>
        <w:t>outreach</w:t>
      </w:r>
      <w:r>
        <w:rPr>
          <w:lang w:val="en-US"/>
        </w:rPr>
        <w:t xml:space="preserve"> </w:t>
      </w:r>
      <w:r w:rsidR="006D298A">
        <w:rPr>
          <w:lang w:val="en-US"/>
        </w:rPr>
        <w:t>however</w:t>
      </w:r>
      <w:r>
        <w:rPr>
          <w:lang w:val="en-US"/>
        </w:rPr>
        <w:t xml:space="preserve"> this took a backseat due to the </w:t>
      </w:r>
      <w:r w:rsidR="000962C6">
        <w:rPr>
          <w:lang w:val="en-US"/>
        </w:rPr>
        <w:t xml:space="preserve">growth of the portfolio. </w:t>
      </w:r>
      <w:r w:rsidR="002E0F8E">
        <w:rPr>
          <w:lang w:val="en-US"/>
        </w:rPr>
        <w:t xml:space="preserve">There would be a head manager of outreach and then assistant managers of community and campus </w:t>
      </w:r>
      <w:r w:rsidR="006D298A">
        <w:rPr>
          <w:lang w:val="en-US"/>
        </w:rPr>
        <w:t>initiatives</w:t>
      </w:r>
      <w:r w:rsidR="002E0F8E">
        <w:rPr>
          <w:lang w:val="en-US"/>
        </w:rPr>
        <w:t xml:space="preserve">. The head manager would be to look over the </w:t>
      </w:r>
      <w:r w:rsidR="006D298A">
        <w:rPr>
          <w:lang w:val="en-US"/>
        </w:rPr>
        <w:t>finances</w:t>
      </w:r>
      <w:r w:rsidR="002E0F8E">
        <w:rPr>
          <w:lang w:val="en-US"/>
        </w:rPr>
        <w:t xml:space="preserve"> of the team. This would be very helpful. </w:t>
      </w:r>
    </w:p>
    <w:p w14:paraId="4EE8CBCA" w14:textId="2C2CE6B8" w:rsidR="00FB4A61" w:rsidRDefault="00986524" w:rsidP="00A23771">
      <w:pPr>
        <w:spacing w:before="240" w:after="0" w:line="276" w:lineRule="auto"/>
        <w:rPr>
          <w:lang w:val="en-US"/>
        </w:rPr>
      </w:pPr>
      <w:r>
        <w:rPr>
          <w:lang w:val="en-US"/>
        </w:rPr>
        <w:t>Jamil Pirani:</w:t>
      </w:r>
      <w:r w:rsidR="00FB4A61">
        <w:rPr>
          <w:lang w:val="en-US"/>
        </w:rPr>
        <w:t xml:space="preserve"> Can you go into</w:t>
      </w:r>
      <w:r w:rsidR="009B1027">
        <w:rPr>
          <w:lang w:val="en-US"/>
        </w:rPr>
        <w:t xml:space="preserve"> why</w:t>
      </w:r>
      <w:r w:rsidR="00FB4A61">
        <w:rPr>
          <w:lang w:val="en-US"/>
        </w:rPr>
        <w:t xml:space="preserve"> the terms of manager was selected which may be confusing with services. </w:t>
      </w:r>
    </w:p>
    <w:p w14:paraId="22A42AE8" w14:textId="4D53B259" w:rsidR="00301CCB" w:rsidRDefault="00301CCB" w:rsidP="00A23771">
      <w:pPr>
        <w:spacing w:before="240" w:after="0" w:line="276" w:lineRule="auto"/>
      </w:pPr>
      <w:r>
        <w:rPr>
          <w:lang w:val="en-US"/>
        </w:rPr>
        <w:t>Zaid</w:t>
      </w:r>
      <w:r w:rsidR="00BC409C">
        <w:rPr>
          <w:lang w:val="en-US"/>
        </w:rPr>
        <w:t xml:space="preserve"> Kasim</w:t>
      </w:r>
      <w:r>
        <w:rPr>
          <w:lang w:val="en-US"/>
        </w:rPr>
        <w:t>: Didn’t think of that, we can change the naming.</w:t>
      </w:r>
    </w:p>
    <w:p w14:paraId="1C4953FE" w14:textId="26FD1210" w:rsidR="00E00915" w:rsidRDefault="00C3790A" w:rsidP="00A23771">
      <w:pPr>
        <w:spacing w:before="240" w:after="0" w:line="276" w:lineRule="auto"/>
      </w:pPr>
      <w:r>
        <w:t>Sidney Picco:</w:t>
      </w:r>
      <w:r w:rsidR="00C339BA">
        <w:t xml:space="preserve"> Just wanted to mention that BED fund has a head manager as the </w:t>
      </w:r>
      <w:r w:rsidR="009B1027">
        <w:t>position</w:t>
      </w:r>
      <w:r w:rsidR="00C339BA">
        <w:t xml:space="preserve"> is towards oversight. </w:t>
      </w:r>
    </w:p>
    <w:p w14:paraId="4ED83965" w14:textId="6AB34C95" w:rsidR="00E00915" w:rsidRDefault="00986524" w:rsidP="00A23771">
      <w:pPr>
        <w:spacing w:before="240" w:after="0" w:line="276" w:lineRule="auto"/>
      </w:pPr>
      <w:r>
        <w:t>Jonathan Corbett:</w:t>
      </w:r>
      <w:r w:rsidR="009B1027">
        <w:t xml:space="preserve"> T</w:t>
      </w:r>
      <w:r w:rsidR="00E00915">
        <w:t xml:space="preserve">here is already Ex Comm and there is </w:t>
      </w:r>
      <w:r w:rsidR="00E475E7">
        <w:t>an</w:t>
      </w:r>
      <w:r w:rsidR="00E00915">
        <w:t xml:space="preserve"> outreach position under HR. Is this confusing for people? How is this different from what exists on other teams?</w:t>
      </w:r>
    </w:p>
    <w:p w14:paraId="66A5D124" w14:textId="25843F69" w:rsidR="00E00915" w:rsidRDefault="00BC409C" w:rsidP="00A23771">
      <w:pPr>
        <w:spacing w:before="240" w:after="0" w:line="276" w:lineRule="auto"/>
      </w:pPr>
      <w:r>
        <w:t>Zaid Kasim:</w:t>
      </w:r>
      <w:r w:rsidR="00E00915">
        <w:t xml:space="preserve"> </w:t>
      </w:r>
      <w:r w:rsidR="009B1027">
        <w:t>It</w:t>
      </w:r>
      <w:r w:rsidR="00E00915">
        <w:t xml:space="preserve"> is currently the community </w:t>
      </w:r>
      <w:r w:rsidR="009B1027">
        <w:t>outreach</w:t>
      </w:r>
      <w:r w:rsidR="00E00915">
        <w:t xml:space="preserve"> team and they focus on </w:t>
      </w:r>
      <w:r w:rsidR="009B1027">
        <w:t>philanthropic</w:t>
      </w:r>
      <w:r w:rsidR="00E00915">
        <w:t xml:space="preserve"> events for Kingston. The other ones are very specific to the </w:t>
      </w:r>
      <w:r w:rsidR="009B1027">
        <w:t>position</w:t>
      </w:r>
      <w:r w:rsidR="00E00915">
        <w:t xml:space="preserve">. They are totally </w:t>
      </w:r>
      <w:r w:rsidR="009B1027">
        <w:t>separate</w:t>
      </w:r>
      <w:r w:rsidR="00E00915">
        <w:t>.</w:t>
      </w:r>
    </w:p>
    <w:p w14:paraId="4F7F79E5" w14:textId="49282628" w:rsidR="006A0612" w:rsidRDefault="00986524" w:rsidP="00A23771">
      <w:pPr>
        <w:spacing w:before="240" w:after="0" w:line="276" w:lineRule="auto"/>
      </w:pPr>
      <w:r>
        <w:t>Carson Cook:</w:t>
      </w:r>
      <w:r w:rsidR="006A0612">
        <w:t xml:space="preserve"> </w:t>
      </w:r>
      <w:r w:rsidR="009B1027">
        <w:t>U</w:t>
      </w:r>
      <w:r w:rsidR="006A0612">
        <w:t>sing the word ma</w:t>
      </w:r>
      <w:r w:rsidR="00946E3E">
        <w:t>n</w:t>
      </w:r>
      <w:r w:rsidR="006A0612">
        <w:t>ager, indicates there is a team under them</w:t>
      </w:r>
      <w:r w:rsidR="009B1027">
        <w:t xml:space="preserve">. </w:t>
      </w:r>
      <w:r w:rsidR="006A0612">
        <w:t xml:space="preserve"> </w:t>
      </w:r>
    </w:p>
    <w:p w14:paraId="490F0889" w14:textId="56620FD5" w:rsidR="00946E3E" w:rsidRDefault="00986524" w:rsidP="00A23771">
      <w:pPr>
        <w:spacing w:before="240" w:after="0" w:line="276" w:lineRule="auto"/>
      </w:pPr>
      <w:r>
        <w:t>Jonathan Corbett:</w:t>
      </w:r>
      <w:r w:rsidR="00946E3E">
        <w:t xml:space="preserve"> I also wanted to ask about </w:t>
      </w:r>
      <w:r w:rsidR="009B1027">
        <w:t>assistant</w:t>
      </w:r>
      <w:r w:rsidR="00946E3E">
        <w:t xml:space="preserve"> manager of campus, it sounds like they are communicating rather then running events. My thought with this policy is that they are communicating and I did not see their </w:t>
      </w:r>
      <w:r w:rsidR="00986622">
        <w:t>purpose</w:t>
      </w:r>
      <w:r w:rsidR="009B1027">
        <w:t>.</w:t>
      </w:r>
    </w:p>
    <w:p w14:paraId="19A22A8E" w14:textId="45E3C894" w:rsidR="00986622" w:rsidRDefault="00BC409C" w:rsidP="00A23771">
      <w:pPr>
        <w:spacing w:before="240" w:after="0" w:line="276" w:lineRule="auto"/>
      </w:pPr>
      <w:r>
        <w:t>Zaid Kasim:</w:t>
      </w:r>
      <w:r w:rsidR="00986622">
        <w:t xml:space="preserve"> I get lots of emails abut running events and this would be taken on by this </w:t>
      </w:r>
      <w:r w:rsidR="00CE01DE">
        <w:t>position</w:t>
      </w:r>
      <w:r w:rsidR="00986622">
        <w:t xml:space="preserve">. </w:t>
      </w:r>
    </w:p>
    <w:p w14:paraId="3B4CD948" w14:textId="2B104243" w:rsidR="00CE01DE" w:rsidRDefault="00986524" w:rsidP="00A23771">
      <w:pPr>
        <w:spacing w:before="240" w:after="0" w:line="276" w:lineRule="auto"/>
      </w:pPr>
      <w:r>
        <w:t>Carson Cook:</w:t>
      </w:r>
      <w:r w:rsidR="00CE01DE">
        <w:t xml:space="preserve"> </w:t>
      </w:r>
      <w:r w:rsidR="009B1027">
        <w:t>T</w:t>
      </w:r>
      <w:r w:rsidR="00CE01DE">
        <w:t>here is also best practices sharing that I hav</w:t>
      </w:r>
      <w:r w:rsidR="009B1027">
        <w:t>e</w:t>
      </w:r>
      <w:r w:rsidR="00CE01DE">
        <w:t xml:space="preserve"> been talking to people on, </w:t>
      </w:r>
      <w:r w:rsidR="00D52FEC">
        <w:t xml:space="preserve">we are having a </w:t>
      </w:r>
      <w:r w:rsidR="009B1027">
        <w:t>service</w:t>
      </w:r>
      <w:r w:rsidR="00D52FEC">
        <w:t xml:space="preserve"> on this. This may be something that is very valuable and this can </w:t>
      </w:r>
      <w:r w:rsidR="009B1027">
        <w:t>b</w:t>
      </w:r>
      <w:r w:rsidR="00D52FEC">
        <w:t xml:space="preserve">e given to someone less busy. </w:t>
      </w:r>
    </w:p>
    <w:p w14:paraId="0D0B6D37" w14:textId="0BBEFDD0" w:rsidR="009C69FF" w:rsidRPr="00EF71D0" w:rsidRDefault="00986524" w:rsidP="00EF71D0">
      <w:pPr>
        <w:spacing w:before="240" w:after="0" w:line="276" w:lineRule="auto"/>
      </w:pPr>
      <w:r>
        <w:t>Jordan Pernari:</w:t>
      </w:r>
      <w:r w:rsidR="00D52FEC">
        <w:t xml:space="preserve"> We do things with other societies such</w:t>
      </w:r>
      <w:r w:rsidR="009B1027">
        <w:t xml:space="preserve"> </w:t>
      </w:r>
      <w:r w:rsidR="00D52FEC">
        <w:t xml:space="preserve">as cover the crest and cure cancer classic. You could add in collaboration with student governments. </w:t>
      </w:r>
    </w:p>
    <w:p w14:paraId="223BCA74" w14:textId="0FB2BD02" w:rsidR="008D1BB6" w:rsidRDefault="008D1BB6" w:rsidP="00A23771">
      <w:pPr>
        <w:pStyle w:val="Heading5"/>
        <w:spacing w:before="240" w:after="0" w:line="276" w:lineRule="auto"/>
        <w:jc w:val="left"/>
        <w:rPr>
          <w:lang w:val="en-US"/>
        </w:rPr>
      </w:pPr>
      <w:r w:rsidRPr="002944C6">
        <w:rPr>
          <w:lang w:val="en-US"/>
        </w:rPr>
        <w:t>Motion 1</w:t>
      </w:r>
      <w:r>
        <w:rPr>
          <w:lang w:val="en-US"/>
        </w:rPr>
        <w:t>7</w:t>
      </w:r>
    </w:p>
    <w:p w14:paraId="058C97B3" w14:textId="77777777" w:rsidR="0037286C" w:rsidRDefault="0037286C" w:rsidP="00A23771">
      <w:pPr>
        <w:spacing w:before="240" w:after="0" w:line="276" w:lineRule="auto"/>
        <w:ind w:left="1440" w:hanging="1440"/>
      </w:pPr>
      <w:r>
        <w:t xml:space="preserve">Whereas: </w:t>
      </w:r>
      <w:r>
        <w:tab/>
        <w:t xml:space="preserve">External Communications Committee is shifting its focus and learning about other schools; </w:t>
      </w:r>
    </w:p>
    <w:p w14:paraId="255A7648" w14:textId="77777777" w:rsidR="0037286C" w:rsidRDefault="0037286C" w:rsidP="00A23771">
      <w:pPr>
        <w:spacing w:before="240" w:after="0" w:line="276" w:lineRule="auto"/>
      </w:pPr>
      <w:r>
        <w:t xml:space="preserve">&amp; whereas: </w:t>
      </w:r>
      <w:r>
        <w:tab/>
        <w:t xml:space="preserve">A new position is necessary to keep updated on policy changes at these schools; </w:t>
      </w:r>
    </w:p>
    <w:p w14:paraId="1B25D090" w14:textId="77777777" w:rsidR="0037286C" w:rsidRDefault="0037286C" w:rsidP="00A23771">
      <w:pPr>
        <w:spacing w:before="240" w:after="0" w:line="276" w:lineRule="auto"/>
      </w:pPr>
      <w:r>
        <w:t xml:space="preserve">BE IT RESOLVED THAT: </w:t>
      </w:r>
    </w:p>
    <w:p w14:paraId="7A54BBF0" w14:textId="77777777" w:rsidR="0037286C" w:rsidRDefault="0037286C" w:rsidP="00A23771">
      <w:pPr>
        <w:spacing w:before="240" w:after="0" w:line="276" w:lineRule="auto"/>
      </w:pPr>
      <w:r>
        <w:lastRenderedPageBreak/>
        <w:t xml:space="preserve">Council approve the changes to Policy Section </w:t>
      </w:r>
      <w:r>
        <w:sym w:font="Symbol" w:char="F062"/>
      </w:r>
      <w:r>
        <w:t xml:space="preserve">- Society Leadership, for the creation of the External Communications Officer, as seen in APPENDIX “EXTERNAL”. </w:t>
      </w:r>
    </w:p>
    <w:p w14:paraId="5DF4D538" w14:textId="77777777" w:rsidR="0037286C" w:rsidRDefault="0037286C" w:rsidP="00A23771">
      <w:pPr>
        <w:spacing w:before="240" w:after="0" w:line="276" w:lineRule="auto"/>
        <w:jc w:val="right"/>
      </w:pPr>
      <w:r>
        <w:t xml:space="preserve">Moved by: Zaid “Let’s Communicate” Kasim </w:t>
      </w:r>
    </w:p>
    <w:p w14:paraId="61C01D95" w14:textId="0D986030" w:rsidR="008D1BB6" w:rsidRDefault="0037286C" w:rsidP="00A23771">
      <w:pPr>
        <w:spacing w:before="240" w:after="0" w:line="276" w:lineRule="auto"/>
        <w:jc w:val="right"/>
      </w:pPr>
      <w:r>
        <w:t>Seconded by: Jonah “Externally” Opler</w:t>
      </w:r>
    </w:p>
    <w:p w14:paraId="29AED121" w14:textId="391BD1A1" w:rsidR="009C69FF" w:rsidRPr="00EF71D0" w:rsidRDefault="009C69FF" w:rsidP="00A23771">
      <w:pPr>
        <w:spacing w:before="240" w:after="0" w:line="276" w:lineRule="auto"/>
        <w:rPr>
          <w:b/>
          <w:lang w:val="en-US"/>
        </w:rPr>
      </w:pPr>
      <w:r w:rsidRPr="00A5213C">
        <w:rPr>
          <w:b/>
          <w:lang w:val="en-US"/>
        </w:rPr>
        <w:t>Motion Passes</w:t>
      </w:r>
      <w:r w:rsidR="005F5E1D">
        <w:rPr>
          <w:b/>
          <w:lang w:val="en-US"/>
        </w:rPr>
        <w:t xml:space="preserve">, 8:06 pm </w:t>
      </w:r>
    </w:p>
    <w:p w14:paraId="4FC4EDD8" w14:textId="6E19AB73" w:rsidR="00816600" w:rsidRDefault="00BC409C" w:rsidP="00A23771">
      <w:pPr>
        <w:spacing w:before="240" w:after="0" w:line="276" w:lineRule="auto"/>
        <w:rPr>
          <w:lang w:val="en-US"/>
        </w:rPr>
      </w:pPr>
      <w:r>
        <w:rPr>
          <w:lang w:val="en-US"/>
        </w:rPr>
        <w:t>Zaid Kasim:</w:t>
      </w:r>
      <w:r w:rsidR="00816600">
        <w:rPr>
          <w:lang w:val="en-US"/>
        </w:rPr>
        <w:t xml:space="preserve"> I have an </w:t>
      </w:r>
      <w:r w:rsidR="009E7E7E">
        <w:rPr>
          <w:lang w:val="en-US"/>
        </w:rPr>
        <w:t>amendment</w:t>
      </w:r>
      <w:r w:rsidR="00816600">
        <w:rPr>
          <w:lang w:val="en-US"/>
        </w:rPr>
        <w:t xml:space="preserve"> to make rewording a.3.13 </w:t>
      </w:r>
      <w:r w:rsidR="009E7E7E">
        <w:rPr>
          <w:lang w:val="en-US"/>
        </w:rPr>
        <w:t>external</w:t>
      </w:r>
      <w:r w:rsidR="00816600">
        <w:rPr>
          <w:lang w:val="en-US"/>
        </w:rPr>
        <w:t xml:space="preserve"> communication officer to keeping track of external governing documents, including but not limited too. We are </w:t>
      </w:r>
      <w:r w:rsidR="009E7E7E">
        <w:rPr>
          <w:lang w:val="en-US"/>
        </w:rPr>
        <w:t>starting</w:t>
      </w:r>
      <w:r w:rsidR="00816600">
        <w:rPr>
          <w:lang w:val="en-US"/>
        </w:rPr>
        <w:t xml:space="preserve"> to shift the </w:t>
      </w:r>
      <w:r w:rsidR="009E7E7E">
        <w:rPr>
          <w:lang w:val="en-US"/>
        </w:rPr>
        <w:t>direction</w:t>
      </w:r>
      <w:r w:rsidR="00816600">
        <w:rPr>
          <w:lang w:val="en-US"/>
        </w:rPr>
        <w:t xml:space="preserve"> of the committee to communicate with schools about how we and they are dealing with </w:t>
      </w:r>
      <w:r w:rsidR="009E7E7E">
        <w:rPr>
          <w:lang w:val="en-US"/>
        </w:rPr>
        <w:t>sustainability</w:t>
      </w:r>
      <w:r w:rsidR="00816600">
        <w:rPr>
          <w:lang w:val="en-US"/>
        </w:rPr>
        <w:t>, diversity and equity. A</w:t>
      </w:r>
      <w:r w:rsidR="009E7E7E">
        <w:rPr>
          <w:lang w:val="en-US"/>
        </w:rPr>
        <w:t>n</w:t>
      </w:r>
      <w:r w:rsidR="00816600">
        <w:rPr>
          <w:lang w:val="en-US"/>
        </w:rPr>
        <w:t xml:space="preserve"> </w:t>
      </w:r>
      <w:r w:rsidR="009E7E7E">
        <w:rPr>
          <w:lang w:val="en-US"/>
        </w:rPr>
        <w:t>important</w:t>
      </w:r>
      <w:r w:rsidR="00816600">
        <w:rPr>
          <w:lang w:val="en-US"/>
        </w:rPr>
        <w:t xml:space="preserve"> part of this is keeping track of their </w:t>
      </w:r>
      <w:r w:rsidR="009E7E7E">
        <w:rPr>
          <w:lang w:val="en-US"/>
        </w:rPr>
        <w:t>governance</w:t>
      </w:r>
      <w:r w:rsidR="00816600">
        <w:rPr>
          <w:lang w:val="en-US"/>
        </w:rPr>
        <w:t xml:space="preserve"> policies. They would bring updates that are made to ex comm comm as they see fit. </w:t>
      </w:r>
    </w:p>
    <w:p w14:paraId="7033033C" w14:textId="6D7B0180" w:rsidR="008D1BB6" w:rsidRDefault="008D1BB6" w:rsidP="00A23771">
      <w:pPr>
        <w:pStyle w:val="Heading5"/>
        <w:spacing w:before="240" w:after="0" w:line="276" w:lineRule="auto"/>
        <w:jc w:val="left"/>
        <w:rPr>
          <w:lang w:val="en-US"/>
        </w:rPr>
      </w:pPr>
      <w:r w:rsidRPr="002944C6">
        <w:rPr>
          <w:lang w:val="en-US"/>
        </w:rPr>
        <w:t>Motion 1</w:t>
      </w:r>
      <w:r>
        <w:rPr>
          <w:lang w:val="en-US"/>
        </w:rPr>
        <w:t>8</w:t>
      </w:r>
    </w:p>
    <w:p w14:paraId="5941A6AC" w14:textId="77777777" w:rsidR="0037286C" w:rsidRDefault="0037286C" w:rsidP="00A23771">
      <w:pPr>
        <w:spacing w:before="240" w:after="0" w:line="276" w:lineRule="auto"/>
      </w:pPr>
      <w:r>
        <w:t xml:space="preserve">Whereas: </w:t>
      </w:r>
      <w:r>
        <w:tab/>
        <w:t xml:space="preserve">the policy for the Executive Subsidy is a little bit vague; </w:t>
      </w:r>
    </w:p>
    <w:p w14:paraId="6174C599" w14:textId="77777777" w:rsidR="0037286C" w:rsidRDefault="0037286C" w:rsidP="00A23771">
      <w:pPr>
        <w:spacing w:before="240" w:after="0" w:line="276" w:lineRule="auto"/>
      </w:pPr>
      <w:r>
        <w:t xml:space="preserve">&amp; whereas: </w:t>
      </w:r>
      <w:r>
        <w:tab/>
        <w:t xml:space="preserve">some parts need to be added to make things clearer; </w:t>
      </w:r>
    </w:p>
    <w:p w14:paraId="7CA06F13" w14:textId="77777777" w:rsidR="0037286C" w:rsidRDefault="0037286C" w:rsidP="00A23771">
      <w:pPr>
        <w:spacing w:before="240" w:after="0" w:line="276" w:lineRule="auto"/>
      </w:pPr>
      <w:r>
        <w:t xml:space="preserve">BE IT RESOLVED THAT: </w:t>
      </w:r>
    </w:p>
    <w:p w14:paraId="65F02531" w14:textId="77777777" w:rsidR="0037286C" w:rsidRDefault="0037286C" w:rsidP="00A23771">
      <w:pPr>
        <w:spacing w:before="240" w:after="0" w:line="276" w:lineRule="auto"/>
      </w:pPr>
      <w:r>
        <w:t xml:space="preserve">Council approve the changes to Policy Section θ. B – Society as seen in APPENDIX “THANK YOU NEXT”. </w:t>
      </w:r>
    </w:p>
    <w:p w14:paraId="657067C4" w14:textId="7B8DF306" w:rsidR="0037286C" w:rsidRDefault="0037286C" w:rsidP="00A23771">
      <w:pPr>
        <w:spacing w:before="240" w:after="0" w:line="276" w:lineRule="auto"/>
        <w:jc w:val="right"/>
      </w:pPr>
      <w:r>
        <w:t>Moved by: Rebecca “Exec” Leblond</w:t>
      </w:r>
      <w:r w:rsidR="00E475E7">
        <w:t>e</w:t>
      </w:r>
      <w:r>
        <w:t xml:space="preserve"> </w:t>
      </w:r>
    </w:p>
    <w:p w14:paraId="2757D92B" w14:textId="4AD956C7" w:rsidR="008D1BB6" w:rsidRDefault="0037286C" w:rsidP="00A23771">
      <w:pPr>
        <w:spacing w:before="240" w:after="0" w:line="276" w:lineRule="auto"/>
        <w:jc w:val="right"/>
      </w:pPr>
      <w:r>
        <w:t>Seconded by: Carson “Sub” Cook</w:t>
      </w:r>
    </w:p>
    <w:p w14:paraId="49AA8D63" w14:textId="7B45E8BF" w:rsidR="00B927A5" w:rsidRDefault="009C69FF" w:rsidP="00A23771">
      <w:pPr>
        <w:spacing w:before="240" w:after="0" w:line="276" w:lineRule="auto"/>
        <w:rPr>
          <w:b/>
          <w:lang w:val="en-US"/>
        </w:rPr>
      </w:pPr>
      <w:r w:rsidRPr="00A5213C">
        <w:rPr>
          <w:b/>
          <w:lang w:val="en-US"/>
        </w:rPr>
        <w:t>Motion Passes</w:t>
      </w:r>
      <w:r w:rsidR="00C110CB">
        <w:rPr>
          <w:b/>
          <w:lang w:val="en-US"/>
        </w:rPr>
        <w:t xml:space="preserve">, </w:t>
      </w:r>
      <w:r w:rsidR="009D3A12">
        <w:rPr>
          <w:b/>
          <w:lang w:val="en-US"/>
        </w:rPr>
        <w:t xml:space="preserve">8:14 pm </w:t>
      </w:r>
    </w:p>
    <w:p w14:paraId="0EE2F53A" w14:textId="496D2059" w:rsidR="009C69FF" w:rsidRDefault="00B927A5" w:rsidP="00A23771">
      <w:pPr>
        <w:spacing w:before="240" w:after="0" w:line="276" w:lineRule="auto"/>
        <w:rPr>
          <w:lang w:val="en-US"/>
        </w:rPr>
      </w:pPr>
      <w:r>
        <w:rPr>
          <w:lang w:val="en-US"/>
        </w:rPr>
        <w:t>Rebecca</w:t>
      </w:r>
      <w:r w:rsidR="00BC409C">
        <w:rPr>
          <w:lang w:val="en-US"/>
        </w:rPr>
        <w:t xml:space="preserve"> Leblonde</w:t>
      </w:r>
      <w:r>
        <w:rPr>
          <w:lang w:val="en-US"/>
        </w:rPr>
        <w:t xml:space="preserve">: We want to make it clearer and added the word undergraduate engineer. I wanted to point out our degree is called a bachelor of applied science. </w:t>
      </w:r>
      <w:r w:rsidR="0061768A">
        <w:rPr>
          <w:lang w:val="en-US"/>
        </w:rPr>
        <w:t xml:space="preserve">This is an amendment. </w:t>
      </w:r>
    </w:p>
    <w:p w14:paraId="4BBB6F77" w14:textId="34C62C58" w:rsidR="0061768A" w:rsidRDefault="00C3790A" w:rsidP="00A23771">
      <w:pPr>
        <w:spacing w:before="240" w:after="0" w:line="276" w:lineRule="auto"/>
        <w:rPr>
          <w:lang w:val="en-US"/>
        </w:rPr>
      </w:pPr>
      <w:r>
        <w:rPr>
          <w:lang w:val="en-US"/>
        </w:rPr>
        <w:t xml:space="preserve">Kodie Becker: </w:t>
      </w:r>
      <w:r w:rsidR="0061768A">
        <w:rPr>
          <w:lang w:val="en-US"/>
        </w:rPr>
        <w:t xml:space="preserve"> I don’t know if this is necessary, an engineering degree is anything under the engineering faculty. </w:t>
      </w:r>
    </w:p>
    <w:p w14:paraId="53FFE700" w14:textId="1B090138" w:rsidR="0061768A" w:rsidRDefault="0061768A" w:rsidP="00A23771">
      <w:pPr>
        <w:spacing w:before="240" w:after="0" w:line="276" w:lineRule="auto"/>
        <w:rPr>
          <w:lang w:val="en-US"/>
        </w:rPr>
      </w:pPr>
      <w:r>
        <w:rPr>
          <w:lang w:val="en-US"/>
        </w:rPr>
        <w:t>Rebecca</w:t>
      </w:r>
      <w:r w:rsidR="00BC409C">
        <w:rPr>
          <w:lang w:val="en-US"/>
        </w:rPr>
        <w:t xml:space="preserve"> Leblonde</w:t>
      </w:r>
      <w:r>
        <w:rPr>
          <w:lang w:val="en-US"/>
        </w:rPr>
        <w:t xml:space="preserve">: </w:t>
      </w:r>
      <w:r w:rsidR="009D617F">
        <w:rPr>
          <w:lang w:val="en-US"/>
        </w:rPr>
        <w:t>I</w:t>
      </w:r>
      <w:r>
        <w:rPr>
          <w:lang w:val="en-US"/>
        </w:rPr>
        <w:t xml:space="preserve">s this the applied science versus </w:t>
      </w:r>
      <w:r w:rsidR="009D617F">
        <w:rPr>
          <w:lang w:val="en-US"/>
        </w:rPr>
        <w:t>engineering?</w:t>
      </w:r>
    </w:p>
    <w:p w14:paraId="59EC2B08" w14:textId="6020497F" w:rsidR="0061768A" w:rsidRDefault="00C3790A" w:rsidP="00A23771">
      <w:pPr>
        <w:spacing w:before="240" w:after="0" w:line="276" w:lineRule="auto"/>
        <w:rPr>
          <w:lang w:val="en-US"/>
        </w:rPr>
      </w:pPr>
      <w:r>
        <w:rPr>
          <w:lang w:val="en-US"/>
        </w:rPr>
        <w:t xml:space="preserve">Kodie Becker: </w:t>
      </w:r>
      <w:r w:rsidR="0061768A">
        <w:rPr>
          <w:lang w:val="en-US"/>
        </w:rPr>
        <w:t xml:space="preserve"> Yes</w:t>
      </w:r>
      <w:r w:rsidR="009D617F">
        <w:rPr>
          <w:lang w:val="en-US"/>
        </w:rPr>
        <w:t>.</w:t>
      </w:r>
    </w:p>
    <w:p w14:paraId="35176CA1" w14:textId="679980FF" w:rsidR="0061768A" w:rsidRDefault="00986524" w:rsidP="00A23771">
      <w:pPr>
        <w:spacing w:before="240" w:after="0" w:line="276" w:lineRule="auto"/>
        <w:rPr>
          <w:lang w:val="en-US"/>
        </w:rPr>
      </w:pPr>
      <w:r>
        <w:rPr>
          <w:lang w:val="en-US"/>
        </w:rPr>
        <w:t>Jamil Pirani:</w:t>
      </w:r>
      <w:r w:rsidR="0061768A">
        <w:rPr>
          <w:lang w:val="en-US"/>
        </w:rPr>
        <w:t xml:space="preserve"> </w:t>
      </w:r>
      <w:r w:rsidR="009D617F">
        <w:rPr>
          <w:lang w:val="en-US"/>
        </w:rPr>
        <w:t>D</w:t>
      </w:r>
      <w:r w:rsidR="0061768A">
        <w:rPr>
          <w:lang w:val="en-US"/>
        </w:rPr>
        <w:t xml:space="preserve">oesn’t this </w:t>
      </w:r>
      <w:r w:rsidR="009D617F">
        <w:rPr>
          <w:lang w:val="en-US"/>
        </w:rPr>
        <w:t>policy</w:t>
      </w:r>
      <w:r w:rsidR="0061768A">
        <w:rPr>
          <w:lang w:val="en-US"/>
        </w:rPr>
        <w:t xml:space="preserve"> only apply to undergraduate engineering</w:t>
      </w:r>
      <w:r w:rsidR="009D617F">
        <w:rPr>
          <w:lang w:val="en-US"/>
        </w:rPr>
        <w:t>?</w:t>
      </w:r>
    </w:p>
    <w:p w14:paraId="225485BF" w14:textId="564A1563" w:rsidR="0061768A" w:rsidRDefault="0061768A" w:rsidP="00A23771">
      <w:pPr>
        <w:spacing w:before="240" w:after="0" w:line="276" w:lineRule="auto"/>
        <w:rPr>
          <w:lang w:val="en-US"/>
        </w:rPr>
      </w:pPr>
      <w:r>
        <w:rPr>
          <w:lang w:val="en-US"/>
        </w:rPr>
        <w:t>Andrew</w:t>
      </w:r>
      <w:r w:rsidR="00986524">
        <w:rPr>
          <w:lang w:val="en-US"/>
        </w:rPr>
        <w:t xml:space="preserve"> Farley</w:t>
      </w:r>
      <w:r>
        <w:rPr>
          <w:lang w:val="en-US"/>
        </w:rPr>
        <w:t xml:space="preserve">: </w:t>
      </w:r>
      <w:r w:rsidR="009D617F">
        <w:rPr>
          <w:lang w:val="en-US"/>
        </w:rPr>
        <w:t>An</w:t>
      </w:r>
      <w:r>
        <w:rPr>
          <w:lang w:val="en-US"/>
        </w:rPr>
        <w:t xml:space="preserve">y </w:t>
      </w:r>
      <w:r w:rsidR="009D617F">
        <w:rPr>
          <w:lang w:val="en-US"/>
        </w:rPr>
        <w:t>member</w:t>
      </w:r>
      <w:r>
        <w:rPr>
          <w:lang w:val="en-US"/>
        </w:rPr>
        <w:t xml:space="preserve"> of </w:t>
      </w:r>
      <w:r w:rsidR="009D617F">
        <w:rPr>
          <w:lang w:val="en-US"/>
        </w:rPr>
        <w:t xml:space="preserve">Engineering Society. </w:t>
      </w:r>
    </w:p>
    <w:p w14:paraId="6398E3DF" w14:textId="66F0F9EC" w:rsidR="0061768A" w:rsidRDefault="00986524" w:rsidP="00A23771">
      <w:pPr>
        <w:spacing w:before="240" w:after="0" w:line="276" w:lineRule="auto"/>
        <w:rPr>
          <w:lang w:val="en-US"/>
        </w:rPr>
      </w:pPr>
      <w:r>
        <w:rPr>
          <w:lang w:val="en-US"/>
        </w:rPr>
        <w:lastRenderedPageBreak/>
        <w:t>Carson Cook:</w:t>
      </w:r>
      <w:r w:rsidR="0061768A">
        <w:rPr>
          <w:lang w:val="en-US"/>
        </w:rPr>
        <w:t xml:space="preserve"> </w:t>
      </w:r>
      <w:r w:rsidR="009D617F">
        <w:rPr>
          <w:lang w:val="en-US"/>
        </w:rPr>
        <w:t>T</w:t>
      </w:r>
      <w:r w:rsidR="0061768A">
        <w:rPr>
          <w:lang w:val="en-US"/>
        </w:rPr>
        <w:t xml:space="preserve">here is also stuff about appointed members. This could apply to someone doing a double degree. </w:t>
      </w:r>
    </w:p>
    <w:p w14:paraId="3D07098B" w14:textId="76F29BEC" w:rsidR="00FC51EE" w:rsidRDefault="00C3790A" w:rsidP="00A23771">
      <w:pPr>
        <w:spacing w:before="240" w:after="0" w:line="276" w:lineRule="auto"/>
        <w:rPr>
          <w:lang w:val="en-US"/>
        </w:rPr>
      </w:pPr>
      <w:r>
        <w:rPr>
          <w:lang w:val="en-US"/>
        </w:rPr>
        <w:t xml:space="preserve">Kodie Becker: </w:t>
      </w:r>
      <w:r w:rsidR="00FC51EE">
        <w:rPr>
          <w:lang w:val="en-US"/>
        </w:rPr>
        <w:t xml:space="preserve"> Yes</w:t>
      </w:r>
      <w:r w:rsidR="009D617F">
        <w:rPr>
          <w:lang w:val="en-US"/>
        </w:rPr>
        <w:t>,</w:t>
      </w:r>
      <w:r w:rsidR="00FC51EE">
        <w:rPr>
          <w:lang w:val="en-US"/>
        </w:rPr>
        <w:t xml:space="preserve"> we have policy on people not within engineering who do </w:t>
      </w:r>
      <w:r w:rsidR="009D617F">
        <w:rPr>
          <w:lang w:val="en-US"/>
        </w:rPr>
        <w:t>things in</w:t>
      </w:r>
      <w:r w:rsidR="00FC51EE">
        <w:rPr>
          <w:lang w:val="en-US"/>
        </w:rPr>
        <w:t xml:space="preserve"> the </w:t>
      </w:r>
      <w:r w:rsidR="009D617F">
        <w:rPr>
          <w:lang w:val="en-US"/>
        </w:rPr>
        <w:t>society</w:t>
      </w:r>
      <w:r w:rsidR="00FC51EE">
        <w:rPr>
          <w:lang w:val="en-US"/>
        </w:rPr>
        <w:t xml:space="preserve">. </w:t>
      </w:r>
      <w:r w:rsidR="009D617F">
        <w:rPr>
          <w:lang w:val="en-US"/>
        </w:rPr>
        <w:t>There</w:t>
      </w:r>
      <w:r w:rsidR="00FC51EE">
        <w:rPr>
          <w:lang w:val="en-US"/>
        </w:rPr>
        <w:t xml:space="preserve"> </w:t>
      </w:r>
      <w:r w:rsidR="009D617F">
        <w:rPr>
          <w:lang w:val="en-US"/>
        </w:rPr>
        <w:t>a</w:t>
      </w:r>
      <w:r w:rsidR="00FC51EE">
        <w:rPr>
          <w:lang w:val="en-US"/>
        </w:rPr>
        <w:t>re people who are doing eng</w:t>
      </w:r>
      <w:r w:rsidR="009D617F">
        <w:rPr>
          <w:lang w:val="en-US"/>
        </w:rPr>
        <w:t xml:space="preserve">ineering </w:t>
      </w:r>
      <w:r w:rsidR="00FC51EE">
        <w:rPr>
          <w:lang w:val="en-US"/>
        </w:rPr>
        <w:t xml:space="preserve">degrees who are not </w:t>
      </w:r>
      <w:r w:rsidR="009D617F">
        <w:rPr>
          <w:lang w:val="en-US"/>
        </w:rPr>
        <w:t>undergraduate</w:t>
      </w:r>
      <w:r w:rsidR="00FC51EE">
        <w:rPr>
          <w:lang w:val="en-US"/>
        </w:rPr>
        <w:t xml:space="preserve">. </w:t>
      </w:r>
    </w:p>
    <w:p w14:paraId="7615174A" w14:textId="1F95F90E" w:rsidR="00FC51EE" w:rsidRDefault="00986524" w:rsidP="00A23771">
      <w:pPr>
        <w:spacing w:before="240" w:after="0" w:line="276" w:lineRule="auto"/>
        <w:rPr>
          <w:lang w:val="en-US"/>
        </w:rPr>
      </w:pPr>
      <w:r>
        <w:rPr>
          <w:lang w:val="en-US"/>
        </w:rPr>
        <w:t>Jordan Pernari:</w:t>
      </w:r>
      <w:r w:rsidR="00FC51EE">
        <w:rPr>
          <w:lang w:val="en-US"/>
        </w:rPr>
        <w:t xml:space="preserve"> </w:t>
      </w:r>
      <w:r w:rsidR="009D617F">
        <w:rPr>
          <w:lang w:val="en-US"/>
        </w:rPr>
        <w:t xml:space="preserve">It </w:t>
      </w:r>
      <w:r w:rsidR="00FC51EE">
        <w:rPr>
          <w:lang w:val="en-US"/>
        </w:rPr>
        <w:t xml:space="preserve">should say applied science not engineering. </w:t>
      </w:r>
    </w:p>
    <w:p w14:paraId="79ACA5C8" w14:textId="4C9B660B" w:rsidR="00D450ED" w:rsidRDefault="00C3790A" w:rsidP="00A23771">
      <w:pPr>
        <w:spacing w:before="240" w:after="0" w:line="276" w:lineRule="auto"/>
        <w:rPr>
          <w:lang w:val="en-US"/>
        </w:rPr>
      </w:pPr>
      <w:r>
        <w:rPr>
          <w:lang w:val="en-US"/>
        </w:rPr>
        <w:t xml:space="preserve">Kodie Becker: </w:t>
      </w:r>
      <w:r w:rsidR="00D450ED">
        <w:rPr>
          <w:lang w:val="en-US"/>
        </w:rPr>
        <w:t xml:space="preserve"> </w:t>
      </w:r>
      <w:r w:rsidR="00213BCF">
        <w:rPr>
          <w:lang w:val="en-US"/>
        </w:rPr>
        <w:t xml:space="preserve">I see the point but we are still an </w:t>
      </w:r>
      <w:r w:rsidR="009D617F">
        <w:rPr>
          <w:lang w:val="en-US"/>
        </w:rPr>
        <w:t>accredited</w:t>
      </w:r>
      <w:r w:rsidR="00213BCF">
        <w:rPr>
          <w:lang w:val="en-US"/>
        </w:rPr>
        <w:t xml:space="preserve"> engineering program as there is only one engineer program at this school. </w:t>
      </w:r>
    </w:p>
    <w:p w14:paraId="24656D65" w14:textId="7031AE08" w:rsidR="00C95404" w:rsidRDefault="00986524" w:rsidP="00A23771">
      <w:pPr>
        <w:spacing w:before="240" w:after="0" w:line="276" w:lineRule="auto"/>
        <w:rPr>
          <w:lang w:val="en-US"/>
        </w:rPr>
      </w:pPr>
      <w:r>
        <w:rPr>
          <w:lang w:val="en-US"/>
        </w:rPr>
        <w:t>Jordan Pernari:</w:t>
      </w:r>
      <w:r w:rsidR="00C95404">
        <w:rPr>
          <w:lang w:val="en-US"/>
        </w:rPr>
        <w:t xml:space="preserve"> We voted on the change when the degree changed to applied science. This is the degree we get. </w:t>
      </w:r>
    </w:p>
    <w:p w14:paraId="747BB574" w14:textId="2B4B765A" w:rsidR="00C95404" w:rsidRDefault="00986524" w:rsidP="00A23771">
      <w:pPr>
        <w:spacing w:before="240" w:after="0" w:line="276" w:lineRule="auto"/>
        <w:rPr>
          <w:lang w:val="en-US"/>
        </w:rPr>
      </w:pPr>
      <w:r>
        <w:rPr>
          <w:lang w:val="en-US"/>
        </w:rPr>
        <w:t>Carson Cook:</w:t>
      </w:r>
      <w:r w:rsidR="00C95404">
        <w:rPr>
          <w:lang w:val="en-US"/>
        </w:rPr>
        <w:t xml:space="preserve"> Are we in an </w:t>
      </w:r>
      <w:r w:rsidR="009D617F">
        <w:rPr>
          <w:lang w:val="en-US"/>
        </w:rPr>
        <w:t>amendment</w:t>
      </w:r>
      <w:r w:rsidR="00C95404">
        <w:rPr>
          <w:lang w:val="en-US"/>
        </w:rPr>
        <w:t xml:space="preserve">. </w:t>
      </w:r>
    </w:p>
    <w:p w14:paraId="039BD2F1" w14:textId="0E1C7919" w:rsidR="00FC3D57" w:rsidRDefault="00FC3D57" w:rsidP="00A23771">
      <w:pPr>
        <w:spacing w:before="240" w:after="0" w:line="276" w:lineRule="auto"/>
        <w:rPr>
          <w:lang w:val="en-US"/>
        </w:rPr>
      </w:pPr>
      <w:r>
        <w:rPr>
          <w:lang w:val="en-US"/>
        </w:rPr>
        <w:t>Andrew</w:t>
      </w:r>
      <w:r w:rsidR="00986524">
        <w:rPr>
          <w:lang w:val="en-US"/>
        </w:rPr>
        <w:t xml:space="preserve"> Farley</w:t>
      </w:r>
      <w:r>
        <w:rPr>
          <w:lang w:val="en-US"/>
        </w:rPr>
        <w:t xml:space="preserve">: </w:t>
      </w:r>
      <w:r w:rsidR="009D617F">
        <w:rPr>
          <w:lang w:val="en-US"/>
        </w:rPr>
        <w:t>Yes,</w:t>
      </w:r>
      <w:r>
        <w:rPr>
          <w:lang w:val="en-US"/>
        </w:rPr>
        <w:t xml:space="preserve"> and it was seen as friendly</w:t>
      </w:r>
      <w:r w:rsidR="009D617F">
        <w:rPr>
          <w:lang w:val="en-US"/>
        </w:rPr>
        <w:t xml:space="preserve">. </w:t>
      </w:r>
    </w:p>
    <w:p w14:paraId="0425525C" w14:textId="571E1D99" w:rsidR="00FC3D57" w:rsidRDefault="00BC409C" w:rsidP="00A23771">
      <w:pPr>
        <w:spacing w:before="240" w:after="0" w:line="276" w:lineRule="auto"/>
        <w:rPr>
          <w:lang w:val="en-US"/>
        </w:rPr>
      </w:pPr>
      <w:r>
        <w:rPr>
          <w:lang w:val="en-US"/>
        </w:rPr>
        <w:t>Mellissa Young</w:t>
      </w:r>
      <w:r w:rsidR="009D617F">
        <w:rPr>
          <w:lang w:val="en-US"/>
        </w:rPr>
        <w:t>:</w:t>
      </w:r>
      <w:r w:rsidR="00FC3D57">
        <w:rPr>
          <w:lang w:val="en-US"/>
        </w:rPr>
        <w:t xml:space="preserve"> I think it should be left as engineering. </w:t>
      </w:r>
    </w:p>
    <w:p w14:paraId="6232AD3E" w14:textId="3CA9C323" w:rsidR="00FC3D57" w:rsidRDefault="00986524" w:rsidP="00A23771">
      <w:pPr>
        <w:spacing w:before="240" w:after="0" w:line="276" w:lineRule="auto"/>
        <w:rPr>
          <w:lang w:val="en-US"/>
        </w:rPr>
      </w:pPr>
      <w:r>
        <w:rPr>
          <w:lang w:val="en-US"/>
        </w:rPr>
        <w:t>Jamil Pirani:</w:t>
      </w:r>
      <w:r w:rsidR="00FC3D57">
        <w:rPr>
          <w:lang w:val="en-US"/>
        </w:rPr>
        <w:t xml:space="preserve"> </w:t>
      </w:r>
      <w:r w:rsidR="009D617F">
        <w:rPr>
          <w:lang w:val="en-US"/>
        </w:rPr>
        <w:t xml:space="preserve">It </w:t>
      </w:r>
      <w:r w:rsidR="00FC3D57">
        <w:rPr>
          <w:lang w:val="en-US"/>
        </w:rPr>
        <w:t>is friendly so we should not be debating it</w:t>
      </w:r>
      <w:r w:rsidR="009D617F">
        <w:rPr>
          <w:lang w:val="en-US"/>
        </w:rPr>
        <w:t xml:space="preserve">. </w:t>
      </w:r>
    </w:p>
    <w:p w14:paraId="1FC433C6" w14:textId="7DD46452" w:rsidR="00FC3D57" w:rsidRDefault="00C3790A" w:rsidP="00A23771">
      <w:pPr>
        <w:spacing w:before="240" w:after="0" w:line="276" w:lineRule="auto"/>
        <w:rPr>
          <w:lang w:val="en-US"/>
        </w:rPr>
      </w:pPr>
      <w:r>
        <w:rPr>
          <w:lang w:val="en-US"/>
        </w:rPr>
        <w:t xml:space="preserve">Emma Prairie: </w:t>
      </w:r>
      <w:r w:rsidR="00FC3D57">
        <w:rPr>
          <w:lang w:val="en-US"/>
        </w:rPr>
        <w:t xml:space="preserve"> </w:t>
      </w:r>
      <w:r w:rsidR="009D617F">
        <w:rPr>
          <w:lang w:val="en-US"/>
        </w:rPr>
        <w:t>T</w:t>
      </w:r>
      <w:r w:rsidR="00FC3D57">
        <w:rPr>
          <w:lang w:val="en-US"/>
        </w:rPr>
        <w:t xml:space="preserve">here should be an </w:t>
      </w:r>
      <w:r w:rsidR="009D617F">
        <w:rPr>
          <w:lang w:val="en-US"/>
        </w:rPr>
        <w:t>amendment</w:t>
      </w:r>
      <w:r w:rsidR="00FC3D57">
        <w:rPr>
          <w:lang w:val="en-US"/>
        </w:rPr>
        <w:t xml:space="preserve"> that it should be at Queen’s. </w:t>
      </w:r>
      <w:r w:rsidR="003D115B">
        <w:rPr>
          <w:lang w:val="en-US"/>
        </w:rPr>
        <w:t xml:space="preserve">I propose the </w:t>
      </w:r>
      <w:r w:rsidR="009D617F">
        <w:rPr>
          <w:lang w:val="en-US"/>
        </w:rPr>
        <w:t>amendment</w:t>
      </w:r>
      <w:r w:rsidR="003D115B">
        <w:rPr>
          <w:lang w:val="en-US"/>
        </w:rPr>
        <w:t xml:space="preserve"> to include at Queen’s </w:t>
      </w:r>
      <w:r w:rsidR="009D617F">
        <w:rPr>
          <w:lang w:val="en-US"/>
        </w:rPr>
        <w:t>University</w:t>
      </w:r>
    </w:p>
    <w:p w14:paraId="08BEDB4E" w14:textId="597E482B" w:rsidR="00DD1E72" w:rsidRDefault="00DD1E72" w:rsidP="00A23771">
      <w:pPr>
        <w:spacing w:before="240" w:after="0" w:line="276" w:lineRule="auto"/>
        <w:rPr>
          <w:lang w:val="en-US"/>
        </w:rPr>
      </w:pPr>
      <w:r>
        <w:rPr>
          <w:lang w:val="en-US"/>
        </w:rPr>
        <w:t>Brandon</w:t>
      </w:r>
      <w:r w:rsidR="00BC409C">
        <w:rPr>
          <w:lang w:val="en-US"/>
        </w:rPr>
        <w:t xml:space="preserve"> Tseung</w:t>
      </w:r>
      <w:r>
        <w:rPr>
          <w:lang w:val="en-US"/>
        </w:rPr>
        <w:t xml:space="preserve">: It is actually </w:t>
      </w:r>
      <w:r w:rsidR="00943452">
        <w:rPr>
          <w:lang w:val="en-US"/>
        </w:rPr>
        <w:t xml:space="preserve">a bachelor of science (engineering) </w:t>
      </w:r>
    </w:p>
    <w:p w14:paraId="07B1A875" w14:textId="0EB65246" w:rsidR="009D3A12" w:rsidRDefault="00C3790A" w:rsidP="00A23771">
      <w:pPr>
        <w:spacing w:before="240" w:after="0" w:line="276" w:lineRule="auto"/>
        <w:rPr>
          <w:lang w:val="en-US"/>
        </w:rPr>
      </w:pPr>
      <w:r>
        <w:rPr>
          <w:lang w:val="en-US"/>
        </w:rPr>
        <w:t xml:space="preserve">Kodie Becker: </w:t>
      </w:r>
      <w:r w:rsidR="006D3355">
        <w:rPr>
          <w:lang w:val="en-US"/>
        </w:rPr>
        <w:t xml:space="preserve"> We have a bachelor of applied science in blank engineering</w:t>
      </w:r>
      <w:r w:rsidR="009D617F">
        <w:rPr>
          <w:lang w:val="en-US"/>
        </w:rPr>
        <w:t xml:space="preserve">. </w:t>
      </w:r>
    </w:p>
    <w:p w14:paraId="3B88DEE7" w14:textId="3D42F513" w:rsidR="008D1BB6" w:rsidRDefault="008D1BB6" w:rsidP="00A23771">
      <w:pPr>
        <w:pStyle w:val="Heading5"/>
        <w:spacing w:before="240" w:after="0" w:line="276" w:lineRule="auto"/>
        <w:jc w:val="left"/>
        <w:rPr>
          <w:lang w:val="en-US"/>
        </w:rPr>
      </w:pPr>
      <w:r w:rsidRPr="002944C6">
        <w:rPr>
          <w:lang w:val="en-US"/>
        </w:rPr>
        <w:t>Motion 1</w:t>
      </w:r>
      <w:r>
        <w:rPr>
          <w:lang w:val="en-US"/>
        </w:rPr>
        <w:t>9</w:t>
      </w:r>
    </w:p>
    <w:p w14:paraId="49D1BEBE" w14:textId="77777777" w:rsidR="0037286C" w:rsidRDefault="0037286C" w:rsidP="00A23771">
      <w:pPr>
        <w:spacing w:before="240" w:after="0" w:line="276" w:lineRule="auto"/>
      </w:pPr>
      <w:r>
        <w:t xml:space="preserve">Whereas: </w:t>
      </w:r>
      <w:r>
        <w:tab/>
        <w:t xml:space="preserve">Sometimes life happens; </w:t>
      </w:r>
    </w:p>
    <w:p w14:paraId="6FF922F4" w14:textId="77777777" w:rsidR="0037286C" w:rsidRDefault="0037286C" w:rsidP="00A23771">
      <w:pPr>
        <w:spacing w:before="240" w:after="0" w:line="276" w:lineRule="auto"/>
      </w:pPr>
      <w:r>
        <w:t xml:space="preserve">&amp; whereas: </w:t>
      </w:r>
      <w:r>
        <w:tab/>
        <w:t xml:space="preserve">We need to be able to hire positions anyways; </w:t>
      </w:r>
    </w:p>
    <w:p w14:paraId="0CC0239A" w14:textId="77777777" w:rsidR="0037286C" w:rsidRDefault="0037286C" w:rsidP="00A23771">
      <w:pPr>
        <w:spacing w:before="240" w:after="0" w:line="276" w:lineRule="auto"/>
      </w:pPr>
      <w:r>
        <w:t xml:space="preserve">BE IT RESOLVED THAT: </w:t>
      </w:r>
    </w:p>
    <w:p w14:paraId="432A4672" w14:textId="77777777" w:rsidR="0037286C" w:rsidRDefault="0037286C" w:rsidP="00A23771">
      <w:pPr>
        <w:spacing w:before="240" w:after="0" w:line="276" w:lineRule="auto"/>
      </w:pPr>
      <w:r>
        <w:t xml:space="preserve">Council approve the changes to Policy Section γ.B.4 - The Hiring Committee as seen in APPENDIX "OUT OF OFFICE". </w:t>
      </w:r>
    </w:p>
    <w:p w14:paraId="1274B69B" w14:textId="77777777" w:rsidR="0037286C" w:rsidRDefault="0037286C" w:rsidP="00A23771">
      <w:pPr>
        <w:spacing w:before="240" w:after="0" w:line="276" w:lineRule="auto"/>
        <w:jc w:val="right"/>
      </w:pPr>
      <w:r>
        <w:t xml:space="preserve">Moved by: Kodie "On Vacation" Becker </w:t>
      </w:r>
    </w:p>
    <w:p w14:paraId="33B4D62A" w14:textId="26ECB364" w:rsidR="008D1BB6" w:rsidRDefault="0037286C" w:rsidP="00A23771">
      <w:pPr>
        <w:spacing w:before="240" w:after="0" w:line="276" w:lineRule="auto"/>
        <w:jc w:val="right"/>
      </w:pPr>
      <w:r>
        <w:t>Seconded by: Carson "Out Camping" Cook</w:t>
      </w:r>
    </w:p>
    <w:p w14:paraId="1761FF7A" w14:textId="44F01532" w:rsidR="006768ED" w:rsidRDefault="009C69FF" w:rsidP="00A23771">
      <w:pPr>
        <w:spacing w:before="240" w:after="0" w:line="276" w:lineRule="auto"/>
        <w:rPr>
          <w:b/>
          <w:lang w:val="en-US"/>
        </w:rPr>
      </w:pPr>
      <w:r w:rsidRPr="00A5213C">
        <w:rPr>
          <w:b/>
          <w:lang w:val="en-US"/>
        </w:rPr>
        <w:t>Motion Passes</w:t>
      </w:r>
      <w:r w:rsidR="006768ED">
        <w:rPr>
          <w:b/>
          <w:lang w:val="en-US"/>
        </w:rPr>
        <w:t xml:space="preserve">, </w:t>
      </w:r>
      <w:r w:rsidR="005E5F75">
        <w:rPr>
          <w:b/>
          <w:lang w:val="en-US"/>
        </w:rPr>
        <w:t xml:space="preserve">8:18 pm </w:t>
      </w:r>
    </w:p>
    <w:p w14:paraId="05FC7D1C" w14:textId="3A3E4A04" w:rsidR="006768ED" w:rsidRDefault="00C3790A" w:rsidP="00A23771">
      <w:pPr>
        <w:spacing w:before="240" w:after="0" w:line="276" w:lineRule="auto"/>
        <w:rPr>
          <w:lang w:val="en-US"/>
        </w:rPr>
      </w:pPr>
      <w:r>
        <w:rPr>
          <w:lang w:val="en-US"/>
        </w:rPr>
        <w:lastRenderedPageBreak/>
        <w:t xml:space="preserve">Kodie Becker: </w:t>
      </w:r>
      <w:r w:rsidR="006768ED">
        <w:rPr>
          <w:lang w:val="en-US"/>
        </w:rPr>
        <w:t xml:space="preserve"> Currently we have panels design</w:t>
      </w:r>
      <w:r w:rsidR="003673B4">
        <w:rPr>
          <w:lang w:val="en-US"/>
        </w:rPr>
        <w:t>at</w:t>
      </w:r>
      <w:r w:rsidR="006768ED">
        <w:rPr>
          <w:lang w:val="en-US"/>
        </w:rPr>
        <w:t xml:space="preserve">ed for </w:t>
      </w:r>
      <w:r w:rsidR="00EB6213">
        <w:rPr>
          <w:lang w:val="en-US"/>
        </w:rPr>
        <w:t>positions</w:t>
      </w:r>
      <w:r w:rsidR="006768ED">
        <w:rPr>
          <w:lang w:val="en-US"/>
        </w:rPr>
        <w:t xml:space="preserve"> we hire, we don’t have a way to change them when they are </w:t>
      </w:r>
      <w:r w:rsidR="00EB6213">
        <w:rPr>
          <w:lang w:val="en-US"/>
        </w:rPr>
        <w:t>unavailable</w:t>
      </w:r>
      <w:r w:rsidR="006768ED">
        <w:rPr>
          <w:lang w:val="en-US"/>
        </w:rPr>
        <w:t xml:space="preserve">. I am adding a means of replacing them so that hiring can go on. </w:t>
      </w:r>
    </w:p>
    <w:p w14:paraId="1BFED6DC" w14:textId="0C9EF84B" w:rsidR="00EA1F49" w:rsidRDefault="00C3790A" w:rsidP="00A23771">
      <w:pPr>
        <w:spacing w:before="240" w:after="0" w:line="276" w:lineRule="auto"/>
        <w:rPr>
          <w:lang w:val="en-US"/>
        </w:rPr>
      </w:pPr>
      <w:r>
        <w:rPr>
          <w:lang w:val="en-US"/>
        </w:rPr>
        <w:t xml:space="preserve">Liam Cregg: </w:t>
      </w:r>
      <w:r w:rsidR="00EA1F49">
        <w:rPr>
          <w:lang w:val="en-US"/>
        </w:rPr>
        <w:t xml:space="preserve"> I want to </w:t>
      </w:r>
      <w:r w:rsidR="00364F74">
        <w:rPr>
          <w:lang w:val="en-US"/>
        </w:rPr>
        <w:t>clarify</w:t>
      </w:r>
      <w:r w:rsidR="00EA1F49">
        <w:rPr>
          <w:lang w:val="en-US"/>
        </w:rPr>
        <w:t xml:space="preserve"> the remaining members elect someone. There are typically 3 people on a panel and </w:t>
      </w:r>
      <w:r w:rsidR="000C52B2">
        <w:rPr>
          <w:lang w:val="en-US"/>
        </w:rPr>
        <w:t>that would be split possibly</w:t>
      </w:r>
      <w:r w:rsidR="003673B4">
        <w:rPr>
          <w:lang w:val="en-US"/>
        </w:rPr>
        <w:t xml:space="preserve">. </w:t>
      </w:r>
    </w:p>
    <w:p w14:paraId="27542D49" w14:textId="58E0BF1D" w:rsidR="000C52B2" w:rsidRDefault="00C3790A" w:rsidP="00A23771">
      <w:pPr>
        <w:spacing w:before="240" w:after="0" w:line="276" w:lineRule="auto"/>
        <w:rPr>
          <w:lang w:val="en-US"/>
        </w:rPr>
      </w:pPr>
      <w:r>
        <w:rPr>
          <w:lang w:val="en-US"/>
        </w:rPr>
        <w:t xml:space="preserve">Kodie Becker: </w:t>
      </w:r>
      <w:r w:rsidR="000C52B2">
        <w:rPr>
          <w:lang w:val="en-US"/>
        </w:rPr>
        <w:t xml:space="preserve"> We typically use the word elect, we can use a different word</w:t>
      </w:r>
      <w:r w:rsidR="003673B4">
        <w:rPr>
          <w:lang w:val="en-US"/>
        </w:rPr>
        <w:t xml:space="preserve">. </w:t>
      </w:r>
    </w:p>
    <w:p w14:paraId="40FFDFEA" w14:textId="51742F92" w:rsidR="000C52B2" w:rsidRDefault="00C3790A" w:rsidP="00A23771">
      <w:pPr>
        <w:spacing w:before="240" w:after="0" w:line="276" w:lineRule="auto"/>
        <w:rPr>
          <w:lang w:val="en-US"/>
        </w:rPr>
      </w:pPr>
      <w:r>
        <w:rPr>
          <w:lang w:val="en-US"/>
        </w:rPr>
        <w:t xml:space="preserve">Liam Cregg: </w:t>
      </w:r>
      <w:r w:rsidR="000C52B2">
        <w:rPr>
          <w:lang w:val="en-US"/>
        </w:rPr>
        <w:t xml:space="preserve"> </w:t>
      </w:r>
      <w:r w:rsidR="003673B4">
        <w:rPr>
          <w:lang w:val="en-US"/>
        </w:rPr>
        <w:t>T</w:t>
      </w:r>
      <w:r w:rsidR="000C52B2">
        <w:rPr>
          <w:lang w:val="en-US"/>
        </w:rPr>
        <w:t>he question was more with regards to a disagreement</w:t>
      </w:r>
      <w:r w:rsidR="003673B4">
        <w:rPr>
          <w:lang w:val="en-US"/>
        </w:rPr>
        <w:t xml:space="preserve">. </w:t>
      </w:r>
    </w:p>
    <w:p w14:paraId="475398EF" w14:textId="3353B728" w:rsidR="000C52B2" w:rsidRDefault="00C3790A" w:rsidP="00A23771">
      <w:pPr>
        <w:spacing w:before="240" w:after="0" w:line="276" w:lineRule="auto"/>
        <w:rPr>
          <w:lang w:val="en-US"/>
        </w:rPr>
      </w:pPr>
      <w:r>
        <w:rPr>
          <w:lang w:val="en-US"/>
        </w:rPr>
        <w:t xml:space="preserve">Kodie Becker: </w:t>
      </w:r>
      <w:r w:rsidR="000C52B2">
        <w:rPr>
          <w:lang w:val="en-US"/>
        </w:rPr>
        <w:t xml:space="preserve"> </w:t>
      </w:r>
      <w:r w:rsidR="003673B4">
        <w:rPr>
          <w:lang w:val="en-US"/>
        </w:rPr>
        <w:t>Th</w:t>
      </w:r>
      <w:r w:rsidR="000C52B2">
        <w:rPr>
          <w:lang w:val="en-US"/>
        </w:rPr>
        <w:t xml:space="preserve">e assumption is that there is not a </w:t>
      </w:r>
      <w:r w:rsidR="003673B4">
        <w:rPr>
          <w:lang w:val="en-US"/>
        </w:rPr>
        <w:t xml:space="preserve">disagreement. </w:t>
      </w:r>
    </w:p>
    <w:p w14:paraId="555DFA65" w14:textId="120A143C" w:rsidR="000C52B2" w:rsidRDefault="00C3790A" w:rsidP="00A23771">
      <w:pPr>
        <w:spacing w:before="240" w:after="0" w:line="276" w:lineRule="auto"/>
        <w:rPr>
          <w:lang w:val="en-US"/>
        </w:rPr>
      </w:pPr>
      <w:r>
        <w:rPr>
          <w:lang w:val="en-US"/>
        </w:rPr>
        <w:t>Sidney Picco:</w:t>
      </w:r>
      <w:r w:rsidR="000C52B2">
        <w:rPr>
          <w:lang w:val="en-US"/>
        </w:rPr>
        <w:t xml:space="preserve"> </w:t>
      </w:r>
      <w:r w:rsidR="003673B4">
        <w:rPr>
          <w:lang w:val="en-US"/>
        </w:rPr>
        <w:t>Could be</w:t>
      </w:r>
      <w:r w:rsidR="000C52B2">
        <w:rPr>
          <w:lang w:val="en-US"/>
        </w:rPr>
        <w:t xml:space="preserve"> helpful to have the chair of the panel decide to avoid disagreement</w:t>
      </w:r>
      <w:r w:rsidR="003673B4">
        <w:rPr>
          <w:lang w:val="en-US"/>
        </w:rPr>
        <w:t xml:space="preserve">. </w:t>
      </w:r>
    </w:p>
    <w:p w14:paraId="0A1CD2EE" w14:textId="1537F8BC" w:rsidR="000C52B2" w:rsidRDefault="00986524" w:rsidP="00A23771">
      <w:pPr>
        <w:spacing w:before="240" w:after="0" w:line="276" w:lineRule="auto"/>
        <w:rPr>
          <w:lang w:val="en-US"/>
        </w:rPr>
      </w:pPr>
      <w:r>
        <w:rPr>
          <w:lang w:val="en-US"/>
        </w:rPr>
        <w:t>Jamil Pirani:</w:t>
      </w:r>
      <w:r w:rsidR="000C52B2">
        <w:rPr>
          <w:lang w:val="en-US"/>
        </w:rPr>
        <w:t xml:space="preserve"> </w:t>
      </w:r>
      <w:r w:rsidR="003673B4">
        <w:rPr>
          <w:lang w:val="en-US"/>
        </w:rPr>
        <w:t>T</w:t>
      </w:r>
      <w:r w:rsidR="000C52B2">
        <w:rPr>
          <w:lang w:val="en-US"/>
        </w:rPr>
        <w:t xml:space="preserve">hat is implied that the chair is the final decision maker. </w:t>
      </w:r>
    </w:p>
    <w:p w14:paraId="61AABC46" w14:textId="1A3064D1" w:rsidR="009C69FF" w:rsidRDefault="00986524" w:rsidP="00A23771">
      <w:pPr>
        <w:spacing w:before="240" w:after="0" w:line="276" w:lineRule="auto"/>
        <w:rPr>
          <w:lang w:val="en-US"/>
        </w:rPr>
      </w:pPr>
      <w:r>
        <w:rPr>
          <w:lang w:val="en-US"/>
        </w:rPr>
        <w:t>Carson Cook:</w:t>
      </w:r>
      <w:r w:rsidR="00473579">
        <w:rPr>
          <w:lang w:val="en-US"/>
        </w:rPr>
        <w:t xml:space="preserve"> D</w:t>
      </w:r>
      <w:r w:rsidR="003673B4">
        <w:rPr>
          <w:lang w:val="en-US"/>
        </w:rPr>
        <w:t>irector of Human Resources</w:t>
      </w:r>
      <w:r w:rsidR="00473579">
        <w:rPr>
          <w:lang w:val="en-US"/>
        </w:rPr>
        <w:t xml:space="preserve"> and VPSA is already involved. </w:t>
      </w:r>
    </w:p>
    <w:p w14:paraId="1135CA5A" w14:textId="2A2AC93F" w:rsidR="008D1BB6" w:rsidRDefault="008D1BB6" w:rsidP="00A23771">
      <w:pPr>
        <w:pStyle w:val="Heading5"/>
        <w:spacing w:before="240" w:after="0" w:line="276" w:lineRule="auto"/>
        <w:jc w:val="left"/>
        <w:rPr>
          <w:lang w:val="en-US"/>
        </w:rPr>
      </w:pPr>
      <w:r w:rsidRPr="002944C6">
        <w:rPr>
          <w:lang w:val="en-US"/>
        </w:rPr>
        <w:t xml:space="preserve">Motion </w:t>
      </w:r>
      <w:r>
        <w:rPr>
          <w:lang w:val="en-US"/>
        </w:rPr>
        <w:t>20</w:t>
      </w:r>
    </w:p>
    <w:p w14:paraId="4BB99BC7" w14:textId="77777777" w:rsidR="0037286C" w:rsidRDefault="0037286C" w:rsidP="00A23771">
      <w:pPr>
        <w:spacing w:before="240" w:after="0" w:line="276" w:lineRule="auto"/>
      </w:pPr>
      <w:r>
        <w:t xml:space="preserve">Whereas: </w:t>
      </w:r>
      <w:r>
        <w:tab/>
        <w:t xml:space="preserve">ERB members can serve as many terms as they want; </w:t>
      </w:r>
    </w:p>
    <w:p w14:paraId="0F53869E" w14:textId="77777777" w:rsidR="0037286C" w:rsidRDefault="0037286C" w:rsidP="00A23771">
      <w:pPr>
        <w:spacing w:before="240" w:after="0" w:line="276" w:lineRule="auto"/>
      </w:pPr>
      <w:r>
        <w:t xml:space="preserve">&amp; whereas: </w:t>
      </w:r>
      <w:r>
        <w:tab/>
        <w:t xml:space="preserve">it's already in policy, so it's best to make it clear; </w:t>
      </w:r>
    </w:p>
    <w:p w14:paraId="0C15E2CE" w14:textId="77777777" w:rsidR="0037286C" w:rsidRDefault="0037286C" w:rsidP="00A23771">
      <w:pPr>
        <w:spacing w:before="240" w:after="0" w:line="276" w:lineRule="auto"/>
      </w:pPr>
      <w:r>
        <w:t xml:space="preserve">BE IT RESOLVED THAT: </w:t>
      </w:r>
    </w:p>
    <w:p w14:paraId="379268DA" w14:textId="77777777" w:rsidR="0037286C" w:rsidRDefault="0037286C" w:rsidP="00A23771">
      <w:pPr>
        <w:spacing w:before="240" w:after="0" w:line="276" w:lineRule="auto"/>
      </w:pPr>
      <w:r>
        <w:t xml:space="preserve">Council approve the changes to Section γ.B.4 - Eligibility of Previous Volunteers and Employers as seen in APPENDIX "ERB 4EVER". </w:t>
      </w:r>
    </w:p>
    <w:p w14:paraId="0C2B2E4A" w14:textId="77777777" w:rsidR="0037286C" w:rsidRDefault="0037286C" w:rsidP="00A23771">
      <w:pPr>
        <w:spacing w:before="240" w:after="0" w:line="276" w:lineRule="auto"/>
        <w:jc w:val="right"/>
      </w:pPr>
      <w:r>
        <w:t xml:space="preserve">Moved by: Kodie "ERB Now" Becker </w:t>
      </w:r>
    </w:p>
    <w:p w14:paraId="16C7FCB1" w14:textId="0FB139E6" w:rsidR="008D1BB6" w:rsidRDefault="0037286C" w:rsidP="00A23771">
      <w:pPr>
        <w:spacing w:before="240" w:after="0" w:line="276" w:lineRule="auto"/>
        <w:jc w:val="right"/>
      </w:pPr>
      <w:r>
        <w:t>Seconded by: Rebecca "ERB Later" Leblond</w:t>
      </w:r>
      <w:r w:rsidR="00E475E7">
        <w:t>e</w:t>
      </w:r>
    </w:p>
    <w:p w14:paraId="1C618B4B" w14:textId="4969F9C1" w:rsidR="00B74FEB" w:rsidRDefault="009C69FF" w:rsidP="00A23771">
      <w:pPr>
        <w:spacing w:before="240" w:after="0" w:line="276" w:lineRule="auto"/>
        <w:rPr>
          <w:b/>
          <w:lang w:val="en-US"/>
        </w:rPr>
      </w:pPr>
      <w:r w:rsidRPr="00A5213C">
        <w:rPr>
          <w:b/>
          <w:lang w:val="en-US"/>
        </w:rPr>
        <w:t>Motion Passes</w:t>
      </w:r>
      <w:r w:rsidR="009002FD">
        <w:rPr>
          <w:b/>
          <w:lang w:val="en-US"/>
        </w:rPr>
        <w:t xml:space="preserve">, 8:19 pm </w:t>
      </w:r>
    </w:p>
    <w:p w14:paraId="61E09C93" w14:textId="5E527248" w:rsidR="009C69FF" w:rsidRDefault="00C3790A" w:rsidP="00A23771">
      <w:pPr>
        <w:spacing w:before="240" w:after="0" w:line="276" w:lineRule="auto"/>
        <w:rPr>
          <w:lang w:val="en-US"/>
        </w:rPr>
      </w:pPr>
      <w:r>
        <w:rPr>
          <w:lang w:val="en-US"/>
        </w:rPr>
        <w:t xml:space="preserve">Kodie Becker: </w:t>
      </w:r>
      <w:r w:rsidR="00B74FEB">
        <w:rPr>
          <w:lang w:val="en-US"/>
        </w:rPr>
        <w:t xml:space="preserve"> This is already in policy but I want to add it to hiring policy. </w:t>
      </w:r>
    </w:p>
    <w:p w14:paraId="4EF1ACDB" w14:textId="3310588E" w:rsidR="008D1BB6" w:rsidRDefault="008D1BB6" w:rsidP="00A23771">
      <w:pPr>
        <w:pStyle w:val="Heading5"/>
        <w:spacing w:before="240" w:after="0" w:line="276" w:lineRule="auto"/>
        <w:jc w:val="left"/>
        <w:rPr>
          <w:lang w:val="en-US"/>
        </w:rPr>
      </w:pPr>
      <w:r w:rsidRPr="002944C6">
        <w:rPr>
          <w:lang w:val="en-US"/>
        </w:rPr>
        <w:t xml:space="preserve">Motion </w:t>
      </w:r>
      <w:r>
        <w:rPr>
          <w:lang w:val="en-US"/>
        </w:rPr>
        <w:t>21</w:t>
      </w:r>
    </w:p>
    <w:p w14:paraId="7DA8657B" w14:textId="77777777" w:rsidR="0005160B" w:rsidRDefault="0005160B" w:rsidP="00A23771">
      <w:pPr>
        <w:spacing w:before="240" w:after="0" w:line="276" w:lineRule="auto"/>
      </w:pPr>
      <w:r>
        <w:t xml:space="preserve">Whereas: </w:t>
      </w:r>
      <w:r>
        <w:tab/>
        <w:t xml:space="preserve">Non-engineers can serve in EngSoc positions; </w:t>
      </w:r>
    </w:p>
    <w:p w14:paraId="3D5F5DC3" w14:textId="77777777" w:rsidR="0005160B" w:rsidRDefault="0005160B" w:rsidP="00A23771">
      <w:pPr>
        <w:spacing w:before="240" w:after="0" w:line="276" w:lineRule="auto"/>
      </w:pPr>
      <w:r>
        <w:t xml:space="preserve">&amp; whereas: </w:t>
      </w:r>
      <w:r>
        <w:tab/>
        <w:t xml:space="preserve">We still need to be able to deal with them if necessary; </w:t>
      </w:r>
    </w:p>
    <w:p w14:paraId="31798155" w14:textId="77777777" w:rsidR="0005160B" w:rsidRDefault="0005160B" w:rsidP="00A23771">
      <w:pPr>
        <w:spacing w:before="240" w:after="0" w:line="276" w:lineRule="auto"/>
      </w:pPr>
      <w:r>
        <w:t xml:space="preserve">BE IT RESOLVD THAT: </w:t>
      </w:r>
    </w:p>
    <w:p w14:paraId="44973DD1" w14:textId="77777777" w:rsidR="008F381C" w:rsidRDefault="0005160B" w:rsidP="00A23771">
      <w:pPr>
        <w:spacing w:before="240" w:after="0" w:line="276" w:lineRule="auto"/>
      </w:pPr>
      <w:r>
        <w:t xml:space="preserve">Council approve the changes to Section ε.C - Grievance Procedure as seen in APPENDIX "ERB EVERYONE". </w:t>
      </w:r>
    </w:p>
    <w:p w14:paraId="0E59F523" w14:textId="77777777" w:rsidR="008F381C" w:rsidRDefault="0005160B" w:rsidP="00A23771">
      <w:pPr>
        <w:spacing w:before="240" w:after="0" w:line="276" w:lineRule="auto"/>
        <w:jc w:val="right"/>
      </w:pPr>
      <w:r>
        <w:lastRenderedPageBreak/>
        <w:t xml:space="preserve">Moved by: Kodie "Equality" Becker </w:t>
      </w:r>
    </w:p>
    <w:p w14:paraId="4550FC73" w14:textId="366061AB" w:rsidR="008D1BB6" w:rsidRDefault="0005160B" w:rsidP="00A23771">
      <w:pPr>
        <w:spacing w:before="240" w:after="0" w:line="276" w:lineRule="auto"/>
        <w:jc w:val="right"/>
      </w:pPr>
      <w:r>
        <w:t>Seconded by: Carson "Accountability" Cook</w:t>
      </w:r>
    </w:p>
    <w:p w14:paraId="6EC73501" w14:textId="019F2BBF" w:rsidR="00105C4E" w:rsidRDefault="009C69FF" w:rsidP="00A23771">
      <w:pPr>
        <w:spacing w:before="240" w:after="0" w:line="276" w:lineRule="auto"/>
        <w:rPr>
          <w:b/>
          <w:lang w:val="en-US"/>
        </w:rPr>
      </w:pPr>
      <w:r w:rsidRPr="00A5213C">
        <w:rPr>
          <w:b/>
          <w:lang w:val="en-US"/>
        </w:rPr>
        <w:t>Motion Passes</w:t>
      </w:r>
      <w:r w:rsidR="00DC2511">
        <w:rPr>
          <w:b/>
          <w:lang w:val="en-US"/>
        </w:rPr>
        <w:t xml:space="preserve">, </w:t>
      </w:r>
      <w:r w:rsidR="00152EA0">
        <w:rPr>
          <w:b/>
          <w:lang w:val="en-US"/>
        </w:rPr>
        <w:t xml:space="preserve">8:20 pm </w:t>
      </w:r>
    </w:p>
    <w:p w14:paraId="2A8FAE0C" w14:textId="525DEE91" w:rsidR="009C69FF" w:rsidRPr="0005160B" w:rsidRDefault="00C3790A" w:rsidP="00EF71D0">
      <w:pPr>
        <w:spacing w:before="240" w:after="0" w:line="276" w:lineRule="auto"/>
      </w:pPr>
      <w:r>
        <w:rPr>
          <w:lang w:val="en-US"/>
        </w:rPr>
        <w:t xml:space="preserve">Kodie Becker: </w:t>
      </w:r>
      <w:r w:rsidR="00105C4E">
        <w:rPr>
          <w:lang w:val="en-US"/>
        </w:rPr>
        <w:t xml:space="preserve"> We have people who are not in engineering who are in position. We have no way to hold </w:t>
      </w:r>
      <w:r w:rsidR="003673B4">
        <w:rPr>
          <w:lang w:val="en-US"/>
        </w:rPr>
        <w:t>grievances</w:t>
      </w:r>
      <w:r w:rsidR="00105C4E">
        <w:rPr>
          <w:lang w:val="en-US"/>
        </w:rPr>
        <w:t xml:space="preserve"> with them.</w:t>
      </w:r>
      <w:r w:rsidR="003673B4">
        <w:rPr>
          <w:lang w:val="en-US"/>
        </w:rPr>
        <w:t xml:space="preserve"> It’s a</w:t>
      </w:r>
      <w:r w:rsidR="00105C4E">
        <w:rPr>
          <w:lang w:val="en-US"/>
        </w:rPr>
        <w:t xml:space="preserve">dding that they can have </w:t>
      </w:r>
      <w:r w:rsidR="003673B4">
        <w:rPr>
          <w:lang w:val="en-US"/>
        </w:rPr>
        <w:t>grievances</w:t>
      </w:r>
      <w:r w:rsidR="00105C4E">
        <w:rPr>
          <w:lang w:val="en-US"/>
        </w:rPr>
        <w:t xml:space="preserve"> against them.</w:t>
      </w:r>
    </w:p>
    <w:p w14:paraId="3319D21A" w14:textId="44539F81" w:rsidR="008D1BB6" w:rsidRDefault="008D1BB6" w:rsidP="00A23771">
      <w:pPr>
        <w:pStyle w:val="Heading5"/>
        <w:spacing w:before="240" w:after="0" w:line="276" w:lineRule="auto"/>
        <w:jc w:val="left"/>
        <w:rPr>
          <w:lang w:val="en-US"/>
        </w:rPr>
      </w:pPr>
      <w:r w:rsidRPr="002944C6">
        <w:rPr>
          <w:lang w:val="en-US"/>
        </w:rPr>
        <w:t xml:space="preserve">Motion </w:t>
      </w:r>
      <w:r>
        <w:rPr>
          <w:lang w:val="en-US"/>
        </w:rPr>
        <w:t>22</w:t>
      </w:r>
    </w:p>
    <w:p w14:paraId="064D0A19" w14:textId="77777777" w:rsidR="00D8737B" w:rsidRDefault="00D8737B" w:rsidP="00A23771">
      <w:pPr>
        <w:spacing w:before="240" w:after="0" w:line="276" w:lineRule="auto"/>
      </w:pPr>
      <w:r>
        <w:t xml:space="preserve">Whereas: </w:t>
      </w:r>
      <w:r>
        <w:tab/>
        <w:t xml:space="preserve">Clarity in hiring is important; </w:t>
      </w:r>
    </w:p>
    <w:p w14:paraId="6F7CA82F" w14:textId="77777777" w:rsidR="00D8737B" w:rsidRDefault="00D8737B" w:rsidP="00A23771">
      <w:pPr>
        <w:spacing w:before="240" w:after="0" w:line="276" w:lineRule="auto"/>
      </w:pPr>
      <w:r>
        <w:t xml:space="preserve">&amp; whereas: </w:t>
      </w:r>
      <w:r>
        <w:tab/>
        <w:t xml:space="preserve">Group interviews may throw people off if unexpected; </w:t>
      </w:r>
    </w:p>
    <w:p w14:paraId="549E7477" w14:textId="77777777" w:rsidR="00D8737B" w:rsidRDefault="00D8737B" w:rsidP="00A23771">
      <w:pPr>
        <w:spacing w:before="240" w:after="0" w:line="276" w:lineRule="auto"/>
      </w:pPr>
      <w:r>
        <w:t xml:space="preserve">BE IT RESOLVED THAT: </w:t>
      </w:r>
    </w:p>
    <w:p w14:paraId="7E97A48A" w14:textId="77777777" w:rsidR="00D8737B" w:rsidRDefault="00D8737B" w:rsidP="00A23771">
      <w:pPr>
        <w:spacing w:before="240" w:after="0" w:line="276" w:lineRule="auto"/>
      </w:pPr>
      <w:r>
        <w:t xml:space="preserve">Council approve the changes to Policy Section γ.B.6 - The Application Process as seen in APPENDIX "GROUP HIRED". </w:t>
      </w:r>
    </w:p>
    <w:p w14:paraId="2A8D1795" w14:textId="77777777" w:rsidR="00D8737B" w:rsidRDefault="00D8737B" w:rsidP="00A23771">
      <w:pPr>
        <w:spacing w:before="240" w:after="0" w:line="276" w:lineRule="auto"/>
        <w:jc w:val="right"/>
      </w:pPr>
      <w:r>
        <w:t xml:space="preserve">Moved by: Kodie "More Information" Becker </w:t>
      </w:r>
    </w:p>
    <w:p w14:paraId="7E022386" w14:textId="6945653F" w:rsidR="008D1BB6" w:rsidRDefault="00D8737B" w:rsidP="00A23771">
      <w:pPr>
        <w:spacing w:before="240" w:after="0" w:line="276" w:lineRule="auto"/>
        <w:jc w:val="right"/>
      </w:pPr>
      <w:r>
        <w:t>Seconded by: Rebecca "Less Confusion" Leblond</w:t>
      </w:r>
    </w:p>
    <w:p w14:paraId="2C5D1CDD" w14:textId="789602A5" w:rsidR="006319B4" w:rsidRDefault="009C69FF" w:rsidP="00A23771">
      <w:pPr>
        <w:spacing w:before="240" w:after="0" w:line="276" w:lineRule="auto"/>
        <w:rPr>
          <w:b/>
          <w:lang w:val="en-US"/>
        </w:rPr>
      </w:pPr>
      <w:r w:rsidRPr="00A5213C">
        <w:rPr>
          <w:b/>
          <w:lang w:val="en-US"/>
        </w:rPr>
        <w:t>Motion Passes</w:t>
      </w:r>
      <w:r w:rsidR="009147E0">
        <w:rPr>
          <w:b/>
          <w:lang w:val="en-US"/>
        </w:rPr>
        <w:t xml:space="preserve">, </w:t>
      </w:r>
      <w:r w:rsidR="007357A5">
        <w:rPr>
          <w:b/>
          <w:lang w:val="en-US"/>
        </w:rPr>
        <w:t xml:space="preserve">8:22 pm </w:t>
      </w:r>
    </w:p>
    <w:p w14:paraId="3F42AC03" w14:textId="6D421A27" w:rsidR="006319B4" w:rsidRDefault="00C3790A" w:rsidP="00A23771">
      <w:pPr>
        <w:spacing w:before="240" w:after="0" w:line="276" w:lineRule="auto"/>
        <w:rPr>
          <w:lang w:val="en-US"/>
        </w:rPr>
      </w:pPr>
      <w:r>
        <w:rPr>
          <w:lang w:val="en-US"/>
        </w:rPr>
        <w:t xml:space="preserve">Kodie Becker: </w:t>
      </w:r>
      <w:r w:rsidR="006319B4">
        <w:rPr>
          <w:lang w:val="en-US"/>
        </w:rPr>
        <w:t xml:space="preserve"> All it says that applications must make clear that if there are groups or rounds this should be stated. </w:t>
      </w:r>
    </w:p>
    <w:p w14:paraId="73C9B98A" w14:textId="0A17B36D" w:rsidR="00644C82" w:rsidRDefault="00BC409C" w:rsidP="00A23771">
      <w:pPr>
        <w:spacing w:before="240" w:after="0" w:line="276" w:lineRule="auto"/>
        <w:rPr>
          <w:lang w:val="en-US"/>
        </w:rPr>
      </w:pPr>
      <w:r>
        <w:rPr>
          <w:lang w:val="en-US"/>
        </w:rPr>
        <w:t xml:space="preserve">Sarah Hatherly: </w:t>
      </w:r>
      <w:r w:rsidR="00644C82">
        <w:rPr>
          <w:lang w:val="en-US"/>
        </w:rPr>
        <w:t xml:space="preserve"> If something is already posted and we have to make that clarification, what do you want to do</w:t>
      </w:r>
      <w:r w:rsidR="003673B4">
        <w:rPr>
          <w:lang w:val="en-US"/>
        </w:rPr>
        <w:t>?</w:t>
      </w:r>
    </w:p>
    <w:p w14:paraId="35DCBFA1" w14:textId="369538D2" w:rsidR="00644C82" w:rsidRDefault="00C3790A" w:rsidP="00A23771">
      <w:pPr>
        <w:spacing w:before="240" w:after="0" w:line="276" w:lineRule="auto"/>
        <w:rPr>
          <w:lang w:val="en-US"/>
        </w:rPr>
      </w:pPr>
      <w:r>
        <w:rPr>
          <w:lang w:val="en-US"/>
        </w:rPr>
        <w:t xml:space="preserve">Kodie Becker: </w:t>
      </w:r>
      <w:r w:rsidR="00644C82">
        <w:rPr>
          <w:lang w:val="en-US"/>
        </w:rPr>
        <w:t xml:space="preserve"> It would be good to add this if passed. </w:t>
      </w:r>
    </w:p>
    <w:p w14:paraId="4770198B" w14:textId="0BD127FF" w:rsidR="00FE500F" w:rsidRDefault="00986524" w:rsidP="00A23771">
      <w:pPr>
        <w:spacing w:before="240" w:after="0" w:line="276" w:lineRule="auto"/>
        <w:rPr>
          <w:lang w:val="en-US"/>
        </w:rPr>
      </w:pPr>
      <w:r>
        <w:rPr>
          <w:lang w:val="en-US"/>
        </w:rPr>
        <w:t>Jamil Pirani:</w:t>
      </w:r>
      <w:r w:rsidR="00644C82">
        <w:rPr>
          <w:lang w:val="en-US"/>
        </w:rPr>
        <w:t xml:space="preserve"> I </w:t>
      </w:r>
      <w:r w:rsidR="003673B4">
        <w:rPr>
          <w:lang w:val="en-US"/>
        </w:rPr>
        <w:t>believe</w:t>
      </w:r>
      <w:r w:rsidR="00644C82">
        <w:rPr>
          <w:lang w:val="en-US"/>
        </w:rPr>
        <w:t xml:space="preserve"> it would be for anything after this. </w:t>
      </w:r>
    </w:p>
    <w:p w14:paraId="1872DC8E" w14:textId="6892B93E" w:rsidR="00FE500F" w:rsidRDefault="00C3790A" w:rsidP="00A23771">
      <w:pPr>
        <w:spacing w:before="240" w:after="0" w:line="276" w:lineRule="auto"/>
        <w:rPr>
          <w:lang w:val="en-US"/>
        </w:rPr>
      </w:pPr>
      <w:r>
        <w:rPr>
          <w:lang w:val="en-US"/>
        </w:rPr>
        <w:t xml:space="preserve">Emma Prairie: </w:t>
      </w:r>
      <w:r w:rsidR="00FE500F">
        <w:rPr>
          <w:lang w:val="en-US"/>
        </w:rPr>
        <w:t xml:space="preserve"> I</w:t>
      </w:r>
      <w:r w:rsidR="003673B4">
        <w:rPr>
          <w:lang w:val="en-US"/>
        </w:rPr>
        <w:t>f</w:t>
      </w:r>
      <w:r w:rsidR="00FE500F">
        <w:rPr>
          <w:lang w:val="en-US"/>
        </w:rPr>
        <w:t xml:space="preserve"> the </w:t>
      </w:r>
      <w:r w:rsidR="003673B4">
        <w:rPr>
          <w:lang w:val="en-US"/>
        </w:rPr>
        <w:t>position</w:t>
      </w:r>
      <w:r w:rsidR="00FE500F">
        <w:rPr>
          <w:lang w:val="en-US"/>
        </w:rPr>
        <w:t xml:space="preserve"> is posted, you send an email. </w:t>
      </w:r>
    </w:p>
    <w:p w14:paraId="6588E62C" w14:textId="3AF6EE9F" w:rsidR="00644C82" w:rsidRPr="006319B4" w:rsidRDefault="00BC409C" w:rsidP="00A23771">
      <w:pPr>
        <w:spacing w:before="240" w:after="0" w:line="276" w:lineRule="auto"/>
        <w:rPr>
          <w:lang w:val="en-US"/>
        </w:rPr>
      </w:pPr>
      <w:r>
        <w:rPr>
          <w:lang w:val="en-US"/>
        </w:rPr>
        <w:t xml:space="preserve">Sarah Hatherly: </w:t>
      </w:r>
      <w:r w:rsidR="00FE500F">
        <w:rPr>
          <w:lang w:val="en-US"/>
        </w:rPr>
        <w:t xml:space="preserve"> </w:t>
      </w:r>
      <w:r w:rsidR="003673B4">
        <w:rPr>
          <w:lang w:val="en-US"/>
        </w:rPr>
        <w:t>Its automated</w:t>
      </w:r>
      <w:r w:rsidR="00FE500F">
        <w:rPr>
          <w:lang w:val="en-US"/>
        </w:rPr>
        <w:t xml:space="preserve">. </w:t>
      </w:r>
    </w:p>
    <w:p w14:paraId="0E879BA1" w14:textId="3FF07481" w:rsidR="008D1BB6" w:rsidRDefault="008D1BB6" w:rsidP="00A23771">
      <w:pPr>
        <w:pStyle w:val="Heading5"/>
        <w:spacing w:before="240" w:after="0" w:line="276" w:lineRule="auto"/>
        <w:jc w:val="left"/>
        <w:rPr>
          <w:lang w:val="en-US"/>
        </w:rPr>
      </w:pPr>
      <w:r w:rsidRPr="002944C6">
        <w:rPr>
          <w:lang w:val="en-US"/>
        </w:rPr>
        <w:t xml:space="preserve">Motion </w:t>
      </w:r>
      <w:r>
        <w:rPr>
          <w:lang w:val="en-US"/>
        </w:rPr>
        <w:t>23</w:t>
      </w:r>
    </w:p>
    <w:p w14:paraId="2CDD65D4" w14:textId="77777777" w:rsidR="00D8737B" w:rsidRDefault="00D8737B" w:rsidP="00A23771">
      <w:pPr>
        <w:spacing w:before="240" w:after="0" w:line="276" w:lineRule="auto"/>
      </w:pPr>
      <w:r>
        <w:t xml:space="preserve">Whereas: </w:t>
      </w:r>
      <w:r>
        <w:tab/>
        <w:t xml:space="preserve">We are not in commerce and tax season is coming up; </w:t>
      </w:r>
    </w:p>
    <w:p w14:paraId="4CDC67E1" w14:textId="77777777" w:rsidR="00D8737B" w:rsidRDefault="00D8737B" w:rsidP="00A23771">
      <w:pPr>
        <w:spacing w:before="240" w:after="0" w:line="276" w:lineRule="auto"/>
      </w:pPr>
      <w:r>
        <w:t xml:space="preserve">&amp; whereas: </w:t>
      </w:r>
      <w:r>
        <w:tab/>
        <w:t xml:space="preserve">We would all like to learn a bit more about finance; </w:t>
      </w:r>
    </w:p>
    <w:p w14:paraId="4FAB5FED" w14:textId="77777777" w:rsidR="00D8737B" w:rsidRDefault="00D8737B" w:rsidP="00A23771">
      <w:pPr>
        <w:spacing w:before="240" w:after="0" w:line="276" w:lineRule="auto"/>
      </w:pPr>
      <w:r>
        <w:lastRenderedPageBreak/>
        <w:t xml:space="preserve">BE IT RESOLVED THAT: </w:t>
      </w:r>
    </w:p>
    <w:p w14:paraId="1FB6AC8A" w14:textId="77777777" w:rsidR="00D8737B" w:rsidRDefault="00D8737B" w:rsidP="00A23771">
      <w:pPr>
        <w:spacing w:before="240" w:after="0" w:line="276" w:lineRule="auto"/>
      </w:pPr>
      <w:r>
        <w:t xml:space="preserve">Council approve the creation of the Financial Resource Officer role, and the changes to Policy Section </w:t>
      </w:r>
      <w:r>
        <w:sym w:font="Symbol" w:char="F062"/>
      </w:r>
      <w:r>
        <w:t xml:space="preserve">.C-Directors and Policy Section γ,A-Appointments, as seen in APPENDIX “TAX SEASON”. </w:t>
      </w:r>
    </w:p>
    <w:p w14:paraId="04BF9C91" w14:textId="77777777" w:rsidR="00D8737B" w:rsidRDefault="00D8737B" w:rsidP="00A23771">
      <w:pPr>
        <w:spacing w:before="240" w:after="0" w:line="276" w:lineRule="auto"/>
        <w:jc w:val="right"/>
      </w:pPr>
      <w:r>
        <w:t xml:space="preserve">Moved by: Liam “Glucose” Cregg </w:t>
      </w:r>
    </w:p>
    <w:p w14:paraId="49138FFC" w14:textId="6E909C56" w:rsidR="008D1BB6" w:rsidRDefault="00D8737B" w:rsidP="00A23771">
      <w:pPr>
        <w:spacing w:before="240" w:after="0" w:line="276" w:lineRule="auto"/>
        <w:jc w:val="right"/>
      </w:pPr>
      <w:r>
        <w:t>Seconded by: Jinho “Guardian” Lee</w:t>
      </w:r>
    </w:p>
    <w:p w14:paraId="3D4D8F72" w14:textId="4D1613CE" w:rsidR="009C69FF" w:rsidRDefault="009C69FF" w:rsidP="00A23771">
      <w:pPr>
        <w:spacing w:before="240" w:after="0" w:line="276" w:lineRule="auto"/>
        <w:rPr>
          <w:b/>
          <w:lang w:val="en-US"/>
        </w:rPr>
      </w:pPr>
      <w:r w:rsidRPr="00A5213C">
        <w:rPr>
          <w:b/>
          <w:lang w:val="en-US"/>
        </w:rPr>
        <w:t>Motion Passes</w:t>
      </w:r>
      <w:r w:rsidR="00FC0F87">
        <w:rPr>
          <w:b/>
          <w:lang w:val="en-US"/>
        </w:rPr>
        <w:t xml:space="preserve">, </w:t>
      </w:r>
      <w:r w:rsidR="00973D10">
        <w:rPr>
          <w:b/>
          <w:lang w:val="en-US"/>
        </w:rPr>
        <w:t xml:space="preserve">8:25 pm </w:t>
      </w:r>
    </w:p>
    <w:p w14:paraId="6CCD0882" w14:textId="6E227691" w:rsidR="00BA04D6" w:rsidRDefault="00C3790A" w:rsidP="00A23771">
      <w:pPr>
        <w:spacing w:before="240" w:after="0" w:line="276" w:lineRule="auto"/>
        <w:rPr>
          <w:lang w:val="en-US"/>
        </w:rPr>
      </w:pPr>
      <w:r>
        <w:rPr>
          <w:lang w:val="en-US"/>
        </w:rPr>
        <w:t xml:space="preserve">Liam Cregg: </w:t>
      </w:r>
      <w:r w:rsidR="00BA04D6">
        <w:rPr>
          <w:lang w:val="en-US"/>
        </w:rPr>
        <w:t xml:space="preserve"> </w:t>
      </w:r>
      <w:r w:rsidR="00D5585C">
        <w:rPr>
          <w:lang w:val="en-US"/>
        </w:rPr>
        <w:t>T</w:t>
      </w:r>
      <w:r w:rsidR="00BA04D6">
        <w:rPr>
          <w:lang w:val="en-US"/>
        </w:rPr>
        <w:t xml:space="preserve">he finance resource officer would be fired to improve financial </w:t>
      </w:r>
      <w:r w:rsidR="00D5585C">
        <w:rPr>
          <w:lang w:val="en-US"/>
        </w:rPr>
        <w:t>literacy</w:t>
      </w:r>
      <w:r w:rsidR="00BA04D6">
        <w:rPr>
          <w:lang w:val="en-US"/>
        </w:rPr>
        <w:t>. Its n</w:t>
      </w:r>
      <w:r w:rsidR="00D5585C">
        <w:rPr>
          <w:lang w:val="en-US"/>
        </w:rPr>
        <w:t>ot</w:t>
      </w:r>
      <w:r w:rsidR="00BA04D6">
        <w:rPr>
          <w:lang w:val="en-US"/>
        </w:rPr>
        <w:t xml:space="preserve"> a paid </w:t>
      </w:r>
      <w:r w:rsidR="00D5585C">
        <w:rPr>
          <w:lang w:val="en-US"/>
        </w:rPr>
        <w:t>position</w:t>
      </w:r>
      <w:r w:rsidR="00BA04D6">
        <w:rPr>
          <w:lang w:val="en-US"/>
        </w:rPr>
        <w:t xml:space="preserve">. </w:t>
      </w:r>
    </w:p>
    <w:p w14:paraId="115281E4" w14:textId="3C215924" w:rsidR="00BA04D6" w:rsidRDefault="00C3790A" w:rsidP="00A23771">
      <w:pPr>
        <w:spacing w:before="240" w:after="0" w:line="276" w:lineRule="auto"/>
        <w:rPr>
          <w:lang w:val="en-US"/>
        </w:rPr>
      </w:pPr>
      <w:r>
        <w:rPr>
          <w:lang w:val="en-US"/>
        </w:rPr>
        <w:t>Peter Matthews:</w:t>
      </w:r>
      <w:r w:rsidR="00BA04D6">
        <w:rPr>
          <w:lang w:val="en-US"/>
        </w:rPr>
        <w:t xml:space="preserve"> </w:t>
      </w:r>
      <w:r w:rsidR="00F74BB7">
        <w:rPr>
          <w:lang w:val="en-US"/>
        </w:rPr>
        <w:t xml:space="preserve">I did not see their job defined, should it be </w:t>
      </w:r>
      <w:r w:rsidR="00D5585C">
        <w:rPr>
          <w:lang w:val="en-US"/>
        </w:rPr>
        <w:t>explicitly</w:t>
      </w:r>
      <w:r w:rsidR="00F74BB7">
        <w:rPr>
          <w:lang w:val="en-US"/>
        </w:rPr>
        <w:t xml:space="preserve"> de</w:t>
      </w:r>
      <w:r w:rsidR="00D5585C">
        <w:rPr>
          <w:lang w:val="en-US"/>
        </w:rPr>
        <w:t>signat</w:t>
      </w:r>
      <w:r w:rsidR="00F74BB7">
        <w:rPr>
          <w:lang w:val="en-US"/>
        </w:rPr>
        <w:t xml:space="preserve">ed in policy. </w:t>
      </w:r>
    </w:p>
    <w:p w14:paraId="4FB8438E" w14:textId="10221DAE" w:rsidR="00F74BB7" w:rsidRDefault="00C3790A" w:rsidP="00A23771">
      <w:pPr>
        <w:spacing w:before="240" w:after="0" w:line="276" w:lineRule="auto"/>
        <w:rPr>
          <w:lang w:val="en-US"/>
        </w:rPr>
      </w:pPr>
      <w:r>
        <w:rPr>
          <w:lang w:val="en-US"/>
        </w:rPr>
        <w:t xml:space="preserve">Liam Cregg: </w:t>
      </w:r>
      <w:r w:rsidR="00F74BB7">
        <w:rPr>
          <w:lang w:val="en-US"/>
        </w:rPr>
        <w:t xml:space="preserve"> </w:t>
      </w:r>
      <w:r w:rsidR="00D5585C">
        <w:rPr>
          <w:lang w:val="en-US"/>
        </w:rPr>
        <w:t>T</w:t>
      </w:r>
      <w:r w:rsidR="00F74BB7">
        <w:rPr>
          <w:lang w:val="en-US"/>
        </w:rPr>
        <w:t>he job posting is in the appendix</w:t>
      </w:r>
      <w:r w:rsidR="00D5585C">
        <w:rPr>
          <w:lang w:val="en-US"/>
        </w:rPr>
        <w:t xml:space="preserve">. </w:t>
      </w:r>
    </w:p>
    <w:p w14:paraId="3130CD57" w14:textId="1923A151" w:rsidR="00B50F49" w:rsidRDefault="00B50F49" w:rsidP="00A23771">
      <w:pPr>
        <w:spacing w:before="240" w:after="0" w:line="276" w:lineRule="auto"/>
        <w:rPr>
          <w:lang w:val="en-US"/>
        </w:rPr>
      </w:pPr>
      <w:r>
        <w:rPr>
          <w:lang w:val="en-US"/>
        </w:rPr>
        <w:t>Jinho</w:t>
      </w:r>
      <w:r w:rsidR="00B660C1">
        <w:rPr>
          <w:lang w:val="en-US"/>
        </w:rPr>
        <w:t xml:space="preserve"> Lee</w:t>
      </w:r>
      <w:r>
        <w:rPr>
          <w:lang w:val="en-US"/>
        </w:rPr>
        <w:t>: I struck it from the submission due to the large number of motions</w:t>
      </w:r>
      <w:r w:rsidR="00D5585C">
        <w:rPr>
          <w:lang w:val="en-US"/>
        </w:rPr>
        <w:t xml:space="preserve">. </w:t>
      </w:r>
    </w:p>
    <w:p w14:paraId="270A0347" w14:textId="694E6EB7" w:rsidR="00B50F49" w:rsidRPr="00BA04D6" w:rsidRDefault="00986524" w:rsidP="00A23771">
      <w:pPr>
        <w:spacing w:before="240" w:after="0" w:line="276" w:lineRule="auto"/>
        <w:rPr>
          <w:lang w:val="en-US"/>
        </w:rPr>
      </w:pPr>
      <w:r>
        <w:rPr>
          <w:lang w:val="en-US"/>
        </w:rPr>
        <w:t>Carson Cook:</w:t>
      </w:r>
      <w:r w:rsidR="00B50F49">
        <w:rPr>
          <w:lang w:val="en-US"/>
        </w:rPr>
        <w:t xml:space="preserve"> We have a ton of </w:t>
      </w:r>
      <w:r w:rsidR="00D5585C">
        <w:rPr>
          <w:lang w:val="en-US"/>
        </w:rPr>
        <w:t>positions</w:t>
      </w:r>
      <w:r w:rsidR="00B50F49">
        <w:rPr>
          <w:lang w:val="en-US"/>
        </w:rPr>
        <w:t xml:space="preserve"> in policy with</w:t>
      </w:r>
      <w:r w:rsidR="00D5585C">
        <w:rPr>
          <w:lang w:val="en-US"/>
        </w:rPr>
        <w:t>ou</w:t>
      </w:r>
      <w:r w:rsidR="00B50F49">
        <w:rPr>
          <w:lang w:val="en-US"/>
        </w:rPr>
        <w:t>t</w:t>
      </w:r>
      <w:r w:rsidR="00D5585C">
        <w:rPr>
          <w:lang w:val="en-US"/>
        </w:rPr>
        <w:t xml:space="preserve"> a</w:t>
      </w:r>
      <w:r w:rsidR="00B50F49">
        <w:rPr>
          <w:lang w:val="en-US"/>
        </w:rPr>
        <w:t xml:space="preserve"> </w:t>
      </w:r>
      <w:r w:rsidR="00D5585C">
        <w:rPr>
          <w:lang w:val="en-US"/>
        </w:rPr>
        <w:t>description</w:t>
      </w:r>
      <w:r w:rsidR="00B50F49">
        <w:rPr>
          <w:lang w:val="en-US"/>
        </w:rPr>
        <w:t xml:space="preserve">. </w:t>
      </w:r>
    </w:p>
    <w:p w14:paraId="0405AD39" w14:textId="6A058A17" w:rsidR="008D1BB6" w:rsidRDefault="008D1BB6" w:rsidP="00A23771">
      <w:pPr>
        <w:pStyle w:val="Heading5"/>
        <w:spacing w:before="240" w:after="0" w:line="276" w:lineRule="auto"/>
        <w:jc w:val="left"/>
        <w:rPr>
          <w:lang w:val="en-US"/>
        </w:rPr>
      </w:pPr>
      <w:r w:rsidRPr="002944C6">
        <w:rPr>
          <w:lang w:val="en-US"/>
        </w:rPr>
        <w:t xml:space="preserve">Motion </w:t>
      </w:r>
      <w:r>
        <w:rPr>
          <w:lang w:val="en-US"/>
        </w:rPr>
        <w:t>24</w:t>
      </w:r>
    </w:p>
    <w:p w14:paraId="6E6E927A" w14:textId="77777777" w:rsidR="00E218E8" w:rsidRDefault="00D8737B" w:rsidP="00A23771">
      <w:pPr>
        <w:spacing w:before="240" w:after="0" w:line="276" w:lineRule="auto"/>
        <w:ind w:left="1440" w:hanging="1440"/>
      </w:pPr>
      <w:r>
        <w:t xml:space="preserve">Whereas: </w:t>
      </w:r>
      <w:r w:rsidR="00E218E8">
        <w:tab/>
      </w:r>
      <w:r>
        <w:t xml:space="preserve">The service managers need to be held accountable financially and there are five services and only one director of services; </w:t>
      </w:r>
    </w:p>
    <w:p w14:paraId="2992DDE9" w14:textId="77777777" w:rsidR="00E218E8" w:rsidRDefault="00D8737B" w:rsidP="00A23771">
      <w:pPr>
        <w:spacing w:before="240" w:after="0" w:line="276" w:lineRule="auto"/>
      </w:pPr>
      <w:r>
        <w:t xml:space="preserve">&amp; whereas: </w:t>
      </w:r>
      <w:r w:rsidR="00E218E8">
        <w:tab/>
      </w:r>
      <w:r>
        <w:t xml:space="preserve">Services need stronger finances training and monitoring; </w:t>
      </w:r>
    </w:p>
    <w:p w14:paraId="051BB5F7" w14:textId="77777777" w:rsidR="00E218E8" w:rsidRDefault="00D8737B" w:rsidP="00A23771">
      <w:pPr>
        <w:spacing w:before="240" w:after="0" w:line="276" w:lineRule="auto"/>
      </w:pPr>
      <w:r>
        <w:t xml:space="preserve">BE IT RESOLVED THAT: </w:t>
      </w:r>
    </w:p>
    <w:p w14:paraId="625C9323" w14:textId="3C9D648B" w:rsidR="00E218E8" w:rsidRDefault="00D8737B" w:rsidP="00A23771">
      <w:pPr>
        <w:spacing w:before="240" w:after="0" w:line="276" w:lineRule="auto"/>
      </w:pPr>
      <w:r>
        <w:t xml:space="preserve">Council approve the implementation of the Financial Service Officer role and Human resources Service Officer role, and the changes to Policy Section </w:t>
      </w:r>
      <w:r>
        <w:sym w:font="Symbol" w:char="F062"/>
      </w:r>
      <w:r>
        <w:t>.C-Directors and Policy Section γ,A</w:t>
      </w:r>
      <w:r w:rsidR="00715C3A">
        <w:t>-</w:t>
      </w:r>
      <w:r w:rsidR="00AD2175">
        <w:t>Appointments</w:t>
      </w:r>
      <w:r>
        <w:t>, as seen in APPENDIX “SERVICE STRONG”.</w:t>
      </w:r>
    </w:p>
    <w:p w14:paraId="42C0E02F" w14:textId="77777777" w:rsidR="00E218E8" w:rsidRDefault="00D8737B" w:rsidP="00A23771">
      <w:pPr>
        <w:spacing w:before="240" w:after="0" w:line="276" w:lineRule="auto"/>
        <w:jc w:val="right"/>
      </w:pPr>
      <w:r>
        <w:t xml:space="preserve">Moved by: Sarah “Fructose” Hatherly </w:t>
      </w:r>
    </w:p>
    <w:p w14:paraId="1BB4D96B" w14:textId="1D84D2F6" w:rsidR="008D1BB6" w:rsidRDefault="00D8737B" w:rsidP="00A23771">
      <w:pPr>
        <w:spacing w:before="240" w:after="0" w:line="276" w:lineRule="auto"/>
        <w:jc w:val="right"/>
      </w:pPr>
      <w:r>
        <w:t>Seconded by: Jinho “Father” Lee</w:t>
      </w:r>
    </w:p>
    <w:p w14:paraId="4345D21B" w14:textId="5B8572B6" w:rsidR="009C69FF" w:rsidRDefault="009C69FF" w:rsidP="00A23771">
      <w:pPr>
        <w:spacing w:before="240" w:after="0" w:line="276" w:lineRule="auto"/>
        <w:rPr>
          <w:b/>
          <w:lang w:val="en-US"/>
        </w:rPr>
      </w:pPr>
      <w:r w:rsidRPr="00A5213C">
        <w:rPr>
          <w:b/>
          <w:lang w:val="en-US"/>
        </w:rPr>
        <w:t>Motion Passes</w:t>
      </w:r>
    </w:p>
    <w:p w14:paraId="298E932D" w14:textId="12A7D48C" w:rsidR="00715C3A" w:rsidRPr="00B91785" w:rsidRDefault="00BC409C" w:rsidP="00A23771">
      <w:pPr>
        <w:spacing w:before="240" w:after="0" w:line="276" w:lineRule="auto"/>
        <w:rPr>
          <w:lang w:val="en-US"/>
        </w:rPr>
      </w:pPr>
      <w:r>
        <w:rPr>
          <w:lang w:val="en-US"/>
        </w:rPr>
        <w:t xml:space="preserve">Sarah Hatherly: </w:t>
      </w:r>
      <w:r w:rsidR="00715C3A" w:rsidRPr="00B91785">
        <w:rPr>
          <w:lang w:val="en-US"/>
        </w:rPr>
        <w:t xml:space="preserve"> We want the </w:t>
      </w:r>
      <w:r w:rsidR="00411E9D" w:rsidRPr="00B91785">
        <w:rPr>
          <w:lang w:val="en-US"/>
        </w:rPr>
        <w:t>services</w:t>
      </w:r>
      <w:r w:rsidR="00715C3A" w:rsidRPr="00B91785">
        <w:rPr>
          <w:lang w:val="en-US"/>
        </w:rPr>
        <w:t xml:space="preserve"> to have </w:t>
      </w:r>
      <w:r w:rsidR="00411E9D" w:rsidRPr="00B91785">
        <w:rPr>
          <w:lang w:val="en-US"/>
        </w:rPr>
        <w:t>positions</w:t>
      </w:r>
      <w:r w:rsidR="00715C3A" w:rsidRPr="00B91785">
        <w:rPr>
          <w:lang w:val="en-US"/>
        </w:rPr>
        <w:t xml:space="preserve"> that oversee them with regards to </w:t>
      </w:r>
      <w:r w:rsidR="00411E9D">
        <w:rPr>
          <w:lang w:val="en-US"/>
        </w:rPr>
        <w:t xml:space="preserve">human resources </w:t>
      </w:r>
      <w:r w:rsidR="00411E9D" w:rsidRPr="00B91785">
        <w:rPr>
          <w:lang w:val="en-US"/>
        </w:rPr>
        <w:t>and</w:t>
      </w:r>
      <w:r w:rsidR="00715C3A" w:rsidRPr="00B91785">
        <w:rPr>
          <w:lang w:val="en-US"/>
        </w:rPr>
        <w:t xml:space="preserve"> </w:t>
      </w:r>
      <w:r w:rsidR="00411E9D" w:rsidRPr="00B91785">
        <w:rPr>
          <w:lang w:val="en-US"/>
        </w:rPr>
        <w:t>finance</w:t>
      </w:r>
      <w:r w:rsidR="00715C3A" w:rsidRPr="00B91785">
        <w:rPr>
          <w:lang w:val="en-US"/>
        </w:rPr>
        <w:t xml:space="preserve">. </w:t>
      </w:r>
    </w:p>
    <w:p w14:paraId="5D036AE1" w14:textId="53423256" w:rsidR="00715C3A" w:rsidRPr="00B91785" w:rsidRDefault="00715C3A" w:rsidP="00A23771">
      <w:pPr>
        <w:spacing w:before="240" w:after="0" w:line="276" w:lineRule="auto"/>
        <w:rPr>
          <w:lang w:val="en-US"/>
        </w:rPr>
      </w:pPr>
      <w:r w:rsidRPr="00B91785">
        <w:rPr>
          <w:lang w:val="en-US"/>
        </w:rPr>
        <w:t xml:space="preserve">Jinho: </w:t>
      </w:r>
      <w:r w:rsidR="00411E9D">
        <w:rPr>
          <w:lang w:val="en-US"/>
        </w:rPr>
        <w:t>T</w:t>
      </w:r>
      <w:r w:rsidRPr="00B91785">
        <w:rPr>
          <w:lang w:val="en-US"/>
        </w:rPr>
        <w:t xml:space="preserve">hey are volunteer positions. </w:t>
      </w:r>
    </w:p>
    <w:p w14:paraId="5BB72701" w14:textId="5C991CFE" w:rsidR="00B91785" w:rsidRDefault="00C3790A" w:rsidP="00A23771">
      <w:pPr>
        <w:spacing w:before="240" w:after="0" w:line="276" w:lineRule="auto"/>
        <w:rPr>
          <w:lang w:val="en-US"/>
        </w:rPr>
      </w:pPr>
      <w:r>
        <w:rPr>
          <w:lang w:val="en-US"/>
        </w:rPr>
        <w:lastRenderedPageBreak/>
        <w:t xml:space="preserve">Kodie Becker: </w:t>
      </w:r>
      <w:r w:rsidR="00B91785" w:rsidRPr="00B91785">
        <w:rPr>
          <w:lang w:val="en-US"/>
        </w:rPr>
        <w:t xml:space="preserve"> What would the H</w:t>
      </w:r>
      <w:r w:rsidR="00411E9D">
        <w:rPr>
          <w:lang w:val="en-US"/>
        </w:rPr>
        <w:t>uman Resources</w:t>
      </w:r>
      <w:r w:rsidR="00B91785" w:rsidRPr="00B91785">
        <w:rPr>
          <w:lang w:val="en-US"/>
        </w:rPr>
        <w:t xml:space="preserve"> Service </w:t>
      </w:r>
      <w:r w:rsidR="00B91785">
        <w:rPr>
          <w:lang w:val="en-US"/>
        </w:rPr>
        <w:t xml:space="preserve">Officer be </w:t>
      </w:r>
      <w:r w:rsidR="00411E9D">
        <w:rPr>
          <w:lang w:val="en-US"/>
        </w:rPr>
        <w:t>involved</w:t>
      </w:r>
      <w:r w:rsidR="00B91785">
        <w:rPr>
          <w:lang w:val="en-US"/>
        </w:rPr>
        <w:t xml:space="preserve"> in</w:t>
      </w:r>
      <w:r w:rsidR="00411E9D">
        <w:rPr>
          <w:lang w:val="en-US"/>
        </w:rPr>
        <w:t>?</w:t>
      </w:r>
    </w:p>
    <w:p w14:paraId="28B9393A" w14:textId="2EA74819" w:rsidR="00B91785" w:rsidRDefault="00BC409C" w:rsidP="00A23771">
      <w:pPr>
        <w:spacing w:before="240" w:after="0" w:line="276" w:lineRule="auto"/>
        <w:rPr>
          <w:lang w:val="en-US"/>
        </w:rPr>
      </w:pPr>
      <w:r>
        <w:rPr>
          <w:lang w:val="en-US"/>
        </w:rPr>
        <w:t xml:space="preserve">Sarah Hatherly: </w:t>
      </w:r>
      <w:r w:rsidR="00411E9D">
        <w:rPr>
          <w:lang w:val="en-US"/>
        </w:rPr>
        <w:t xml:space="preserve"> H</w:t>
      </w:r>
      <w:r w:rsidR="00B91785">
        <w:rPr>
          <w:lang w:val="en-US"/>
        </w:rPr>
        <w:t xml:space="preserve">aving someone to control feedback </w:t>
      </w:r>
      <w:r w:rsidR="00411E9D">
        <w:rPr>
          <w:lang w:val="en-US"/>
        </w:rPr>
        <w:t>directly</w:t>
      </w:r>
      <w:r w:rsidR="00B91785">
        <w:rPr>
          <w:lang w:val="en-US"/>
        </w:rPr>
        <w:t xml:space="preserve"> for the </w:t>
      </w:r>
      <w:r w:rsidR="00411E9D">
        <w:rPr>
          <w:lang w:val="en-US"/>
        </w:rPr>
        <w:t>services</w:t>
      </w:r>
      <w:r w:rsidR="00B91785">
        <w:rPr>
          <w:lang w:val="en-US"/>
        </w:rPr>
        <w:t xml:space="preserve"> so that it is done more timely manner and so that </w:t>
      </w:r>
      <w:r w:rsidR="00411E9D">
        <w:rPr>
          <w:lang w:val="en-US"/>
        </w:rPr>
        <w:t>the questions are relevant.</w:t>
      </w:r>
    </w:p>
    <w:p w14:paraId="4025C5E3" w14:textId="08EF6AC9" w:rsidR="00B91785" w:rsidRDefault="00986524" w:rsidP="00A23771">
      <w:pPr>
        <w:spacing w:before="240" w:after="0" w:line="276" w:lineRule="auto"/>
        <w:rPr>
          <w:lang w:val="en-US"/>
        </w:rPr>
      </w:pPr>
      <w:r>
        <w:rPr>
          <w:lang w:val="en-US"/>
        </w:rPr>
        <w:t>Jonathan Corbett:</w:t>
      </w:r>
      <w:r w:rsidR="00B91785">
        <w:rPr>
          <w:lang w:val="en-US"/>
        </w:rPr>
        <w:t xml:space="preserve"> Why do we need </w:t>
      </w:r>
      <w:r w:rsidR="00411E9D">
        <w:rPr>
          <w:lang w:val="en-US"/>
        </w:rPr>
        <w:t>these positions</w:t>
      </w:r>
      <w:r w:rsidR="00B91785">
        <w:rPr>
          <w:lang w:val="en-US"/>
        </w:rPr>
        <w:t>?</w:t>
      </w:r>
      <w:r w:rsidR="00411E9D">
        <w:rPr>
          <w:lang w:val="en-US"/>
        </w:rPr>
        <w:t xml:space="preserve"> Are t</w:t>
      </w:r>
      <w:r w:rsidR="00B91785">
        <w:rPr>
          <w:lang w:val="en-US"/>
        </w:rPr>
        <w:t>he D</w:t>
      </w:r>
      <w:r w:rsidR="00411E9D">
        <w:rPr>
          <w:lang w:val="en-US"/>
        </w:rPr>
        <w:t xml:space="preserve">irector of Services </w:t>
      </w:r>
      <w:r w:rsidR="00B91785">
        <w:rPr>
          <w:lang w:val="en-US"/>
        </w:rPr>
        <w:t xml:space="preserve">and the head manager not </w:t>
      </w:r>
      <w:r w:rsidR="00411E9D">
        <w:rPr>
          <w:lang w:val="en-US"/>
        </w:rPr>
        <w:t>able</w:t>
      </w:r>
      <w:r w:rsidR="00B91785">
        <w:rPr>
          <w:lang w:val="en-US"/>
        </w:rPr>
        <w:t xml:space="preserve"> to do that</w:t>
      </w:r>
      <w:r w:rsidR="00411E9D">
        <w:rPr>
          <w:lang w:val="en-US"/>
        </w:rPr>
        <w:t>?</w:t>
      </w:r>
    </w:p>
    <w:p w14:paraId="4EDE016F" w14:textId="3E10A8E2" w:rsidR="00B91785" w:rsidRDefault="00BC409C" w:rsidP="00A23771">
      <w:pPr>
        <w:spacing w:before="240" w:after="0" w:line="276" w:lineRule="auto"/>
        <w:rPr>
          <w:lang w:val="en-US"/>
        </w:rPr>
      </w:pPr>
      <w:r>
        <w:rPr>
          <w:lang w:val="en-US"/>
        </w:rPr>
        <w:t xml:space="preserve">Sarah Hatherly: </w:t>
      </w:r>
      <w:r w:rsidR="00B91785">
        <w:rPr>
          <w:lang w:val="en-US"/>
        </w:rPr>
        <w:t xml:space="preserve"> We want to have extra people</w:t>
      </w:r>
      <w:r w:rsidR="00411E9D">
        <w:rPr>
          <w:lang w:val="en-US"/>
        </w:rPr>
        <w:t xml:space="preserve"> </w:t>
      </w:r>
      <w:r w:rsidR="00B91785">
        <w:rPr>
          <w:lang w:val="en-US"/>
        </w:rPr>
        <w:t xml:space="preserve">looking at budgets and making sure things aren’t missed. </w:t>
      </w:r>
    </w:p>
    <w:p w14:paraId="61FC245F" w14:textId="53FE7A56" w:rsidR="00B91785" w:rsidRDefault="00986524" w:rsidP="00A23771">
      <w:pPr>
        <w:spacing w:before="240" w:after="0" w:line="276" w:lineRule="auto"/>
        <w:rPr>
          <w:lang w:val="en-US"/>
        </w:rPr>
      </w:pPr>
      <w:r>
        <w:rPr>
          <w:lang w:val="en-US"/>
        </w:rPr>
        <w:t>Jamil Pirani:</w:t>
      </w:r>
      <w:r w:rsidR="00B91785">
        <w:rPr>
          <w:lang w:val="en-US"/>
        </w:rPr>
        <w:t xml:space="preserve"> We have a </w:t>
      </w:r>
      <w:r w:rsidR="00411E9D">
        <w:rPr>
          <w:lang w:val="en-US"/>
        </w:rPr>
        <w:t>finance</w:t>
      </w:r>
      <w:r w:rsidR="00B91785">
        <w:rPr>
          <w:lang w:val="en-US"/>
        </w:rPr>
        <w:t xml:space="preserve"> committee on </w:t>
      </w:r>
      <w:r w:rsidR="00411E9D">
        <w:rPr>
          <w:lang w:val="en-US"/>
        </w:rPr>
        <w:t>advisory</w:t>
      </w:r>
      <w:r w:rsidR="00B91785">
        <w:rPr>
          <w:lang w:val="en-US"/>
        </w:rPr>
        <w:t xml:space="preserve"> board that is in charge </w:t>
      </w:r>
      <w:r w:rsidR="00411E9D">
        <w:rPr>
          <w:lang w:val="en-US"/>
        </w:rPr>
        <w:t>of</w:t>
      </w:r>
      <w:r w:rsidR="00B91785">
        <w:rPr>
          <w:lang w:val="en-US"/>
        </w:rPr>
        <w:t xml:space="preserve"> this </w:t>
      </w:r>
      <w:r w:rsidR="00411E9D">
        <w:rPr>
          <w:lang w:val="en-US"/>
        </w:rPr>
        <w:t xml:space="preserve">and </w:t>
      </w:r>
      <w:r w:rsidR="00B91785">
        <w:rPr>
          <w:lang w:val="en-US"/>
        </w:rPr>
        <w:t xml:space="preserve">who should review on </w:t>
      </w:r>
      <w:r w:rsidR="00411E9D">
        <w:rPr>
          <w:lang w:val="en-US"/>
        </w:rPr>
        <w:t xml:space="preserve">it on </w:t>
      </w:r>
      <w:r w:rsidR="00B91785">
        <w:rPr>
          <w:lang w:val="en-US"/>
        </w:rPr>
        <w:t xml:space="preserve">a month to month basis. That is the mechanism used to hold them accountable. </w:t>
      </w:r>
    </w:p>
    <w:p w14:paraId="52DEEAE9" w14:textId="31BB53D5" w:rsidR="00B91785" w:rsidRDefault="00C3790A" w:rsidP="00A23771">
      <w:pPr>
        <w:spacing w:before="240" w:after="0" w:line="276" w:lineRule="auto"/>
        <w:rPr>
          <w:lang w:val="en-US"/>
        </w:rPr>
      </w:pPr>
      <w:r>
        <w:rPr>
          <w:lang w:val="en-US"/>
        </w:rPr>
        <w:t xml:space="preserve">Kodie Becker: </w:t>
      </w:r>
      <w:r w:rsidR="00B91785">
        <w:rPr>
          <w:lang w:val="en-US"/>
        </w:rPr>
        <w:t xml:space="preserve"> You are saying the H</w:t>
      </w:r>
      <w:r w:rsidR="00411E9D">
        <w:rPr>
          <w:lang w:val="en-US"/>
        </w:rPr>
        <w:t xml:space="preserve">uman Resources </w:t>
      </w:r>
      <w:r w:rsidR="00B91785">
        <w:rPr>
          <w:lang w:val="en-US"/>
        </w:rPr>
        <w:t>service officer is doing things under H</w:t>
      </w:r>
      <w:r w:rsidR="00411E9D">
        <w:rPr>
          <w:lang w:val="en-US"/>
        </w:rPr>
        <w:t xml:space="preserve">uman Resources </w:t>
      </w:r>
      <w:r w:rsidR="00B91785">
        <w:rPr>
          <w:lang w:val="en-US"/>
        </w:rPr>
        <w:t xml:space="preserve">with no power to do it. </w:t>
      </w:r>
      <w:r w:rsidR="00FC71D7">
        <w:rPr>
          <w:lang w:val="en-US"/>
        </w:rPr>
        <w:t xml:space="preserve">This is all in policy and that HR should be overseeing it. I see a big problem with this. </w:t>
      </w:r>
    </w:p>
    <w:p w14:paraId="5E266D8B" w14:textId="4A4CA844" w:rsidR="00FC71D7" w:rsidRDefault="00BC409C" w:rsidP="00A23771">
      <w:pPr>
        <w:spacing w:before="240" w:after="0" w:line="276" w:lineRule="auto"/>
        <w:rPr>
          <w:lang w:val="en-US"/>
        </w:rPr>
      </w:pPr>
      <w:r>
        <w:rPr>
          <w:lang w:val="en-US"/>
        </w:rPr>
        <w:t xml:space="preserve">Sarah Hatherly: </w:t>
      </w:r>
      <w:r w:rsidR="00FC71D7">
        <w:rPr>
          <w:lang w:val="en-US"/>
        </w:rPr>
        <w:t xml:space="preserve"> Basically, this was set out as I was a service </w:t>
      </w:r>
      <w:r w:rsidR="00411E9D">
        <w:rPr>
          <w:lang w:val="en-US"/>
        </w:rPr>
        <w:t>manager</w:t>
      </w:r>
      <w:r w:rsidR="00FC71D7">
        <w:rPr>
          <w:lang w:val="en-US"/>
        </w:rPr>
        <w:t xml:space="preserve"> and feedback was n</w:t>
      </w:r>
      <w:r w:rsidR="00411E9D">
        <w:rPr>
          <w:lang w:val="en-US"/>
        </w:rPr>
        <w:t>ot</w:t>
      </w:r>
      <w:r w:rsidR="00FC71D7">
        <w:rPr>
          <w:lang w:val="en-US"/>
        </w:rPr>
        <w:t xml:space="preserve"> timely or </w:t>
      </w:r>
      <w:r w:rsidR="00411E9D">
        <w:rPr>
          <w:lang w:val="en-US"/>
        </w:rPr>
        <w:t>relevant.</w:t>
      </w:r>
      <w:r w:rsidR="00FC71D7">
        <w:rPr>
          <w:lang w:val="en-US"/>
        </w:rPr>
        <w:t xml:space="preserve"> This should be a resource and the D</w:t>
      </w:r>
      <w:r w:rsidR="00411E9D">
        <w:rPr>
          <w:lang w:val="en-US"/>
        </w:rPr>
        <w:t>irector of Human Resources</w:t>
      </w:r>
      <w:r w:rsidR="00FC71D7">
        <w:rPr>
          <w:lang w:val="en-US"/>
        </w:rPr>
        <w:t xml:space="preserve"> can</w:t>
      </w:r>
      <w:r w:rsidR="00411E9D">
        <w:rPr>
          <w:lang w:val="en-US"/>
        </w:rPr>
        <w:t xml:space="preserve"> </w:t>
      </w:r>
      <w:r w:rsidR="00FC71D7">
        <w:rPr>
          <w:lang w:val="en-US"/>
        </w:rPr>
        <w:t>often overlook the se</w:t>
      </w:r>
      <w:r w:rsidR="00411E9D">
        <w:rPr>
          <w:lang w:val="en-US"/>
        </w:rPr>
        <w:t>rvices</w:t>
      </w:r>
      <w:r w:rsidR="00FC71D7">
        <w:rPr>
          <w:lang w:val="en-US"/>
        </w:rPr>
        <w:t xml:space="preserve">. </w:t>
      </w:r>
    </w:p>
    <w:p w14:paraId="465ACB4F" w14:textId="54EBEEC4" w:rsidR="00CA1D0E" w:rsidRDefault="00CA1D0E" w:rsidP="00A23771">
      <w:pPr>
        <w:spacing w:before="240" w:after="0" w:line="276" w:lineRule="auto"/>
        <w:rPr>
          <w:lang w:val="en-US"/>
        </w:rPr>
      </w:pPr>
      <w:r>
        <w:rPr>
          <w:lang w:val="en-US"/>
        </w:rPr>
        <w:t xml:space="preserve">Helen: Would this also apply to </w:t>
      </w:r>
      <w:r w:rsidR="008F645F">
        <w:rPr>
          <w:lang w:val="en-US"/>
        </w:rPr>
        <w:t>EngLinks</w:t>
      </w:r>
      <w:r>
        <w:rPr>
          <w:lang w:val="en-US"/>
        </w:rPr>
        <w:t>?</w:t>
      </w:r>
    </w:p>
    <w:p w14:paraId="10872EB1" w14:textId="229362EC" w:rsidR="00CA1D0E" w:rsidRDefault="00BC409C" w:rsidP="00A23771">
      <w:pPr>
        <w:spacing w:before="240" w:after="0" w:line="276" w:lineRule="auto"/>
        <w:rPr>
          <w:lang w:val="en-US"/>
        </w:rPr>
      </w:pPr>
      <w:r>
        <w:rPr>
          <w:lang w:val="en-US"/>
        </w:rPr>
        <w:t xml:space="preserve">Sarah Hatherly: </w:t>
      </w:r>
      <w:r w:rsidR="00CA1D0E">
        <w:rPr>
          <w:lang w:val="en-US"/>
        </w:rPr>
        <w:t xml:space="preserve"> </w:t>
      </w:r>
      <w:r w:rsidR="008F645F">
        <w:rPr>
          <w:lang w:val="en-US"/>
        </w:rPr>
        <w:t xml:space="preserve">Yes. </w:t>
      </w:r>
    </w:p>
    <w:p w14:paraId="741559B9" w14:textId="4636819E" w:rsidR="008A6C3A" w:rsidRDefault="008A6C3A" w:rsidP="00A23771">
      <w:pPr>
        <w:spacing w:before="240" w:after="0" w:line="276" w:lineRule="auto"/>
        <w:rPr>
          <w:lang w:val="en-US"/>
        </w:rPr>
      </w:pPr>
      <w:r>
        <w:rPr>
          <w:lang w:val="en-US"/>
        </w:rPr>
        <w:t>Emily</w:t>
      </w:r>
      <w:r w:rsidR="00B660C1">
        <w:rPr>
          <w:lang w:val="en-US"/>
        </w:rPr>
        <w:t xml:space="preserve"> Weirsma</w:t>
      </w:r>
      <w:r>
        <w:rPr>
          <w:lang w:val="en-US"/>
        </w:rPr>
        <w:t xml:space="preserve">:  I would like to </w:t>
      </w:r>
      <w:r w:rsidR="008F645F">
        <w:rPr>
          <w:lang w:val="en-US"/>
        </w:rPr>
        <w:t>remind</w:t>
      </w:r>
      <w:r>
        <w:rPr>
          <w:lang w:val="en-US"/>
        </w:rPr>
        <w:t xml:space="preserve"> people that the EngSoc should provide as many experience</w:t>
      </w:r>
      <w:r w:rsidR="008F645F">
        <w:rPr>
          <w:lang w:val="en-US"/>
        </w:rPr>
        <w:t>s</w:t>
      </w:r>
      <w:r>
        <w:rPr>
          <w:lang w:val="en-US"/>
        </w:rPr>
        <w:t xml:space="preserve"> as possible and this provides it. As the previous </w:t>
      </w:r>
      <w:r w:rsidR="008F645F">
        <w:rPr>
          <w:lang w:val="en-US"/>
        </w:rPr>
        <w:t>Director of Human Resources</w:t>
      </w:r>
      <w:r>
        <w:rPr>
          <w:lang w:val="en-US"/>
        </w:rPr>
        <w:t xml:space="preserve">, this position it </w:t>
      </w:r>
      <w:r w:rsidR="008F645F">
        <w:rPr>
          <w:lang w:val="en-US"/>
        </w:rPr>
        <w:t>to help</w:t>
      </w:r>
      <w:r>
        <w:rPr>
          <w:lang w:val="en-US"/>
        </w:rPr>
        <w:t xml:space="preserve"> and bett</w:t>
      </w:r>
      <w:r w:rsidR="008F645F">
        <w:rPr>
          <w:lang w:val="en-US"/>
        </w:rPr>
        <w:t>er</w:t>
      </w:r>
      <w:r>
        <w:rPr>
          <w:lang w:val="en-US"/>
        </w:rPr>
        <w:t xml:space="preserve"> work with them. </w:t>
      </w:r>
      <w:r w:rsidR="008F645F">
        <w:rPr>
          <w:lang w:val="en-US"/>
        </w:rPr>
        <w:t>Advisory</w:t>
      </w:r>
      <w:r>
        <w:rPr>
          <w:lang w:val="en-US"/>
        </w:rPr>
        <w:t xml:space="preserve"> board is external and this is a different role with regards to budgets. </w:t>
      </w:r>
    </w:p>
    <w:p w14:paraId="75579BE5" w14:textId="2C58A3A8" w:rsidR="00C54875" w:rsidRDefault="00C3790A" w:rsidP="00A23771">
      <w:pPr>
        <w:spacing w:before="240" w:after="0" w:line="276" w:lineRule="auto"/>
        <w:rPr>
          <w:lang w:val="en-US"/>
        </w:rPr>
      </w:pPr>
      <w:r>
        <w:rPr>
          <w:lang w:val="en-US"/>
        </w:rPr>
        <w:t xml:space="preserve">Behshid Behrouzi: </w:t>
      </w:r>
      <w:r w:rsidR="00C54875">
        <w:rPr>
          <w:lang w:val="en-US"/>
        </w:rPr>
        <w:t xml:space="preserve"> Adding on, over my term, there are multiple times that I </w:t>
      </w:r>
      <w:r w:rsidR="008F645F">
        <w:rPr>
          <w:lang w:val="en-US"/>
        </w:rPr>
        <w:t>and the Director of Services</w:t>
      </w:r>
      <w:r w:rsidR="00C54875">
        <w:rPr>
          <w:lang w:val="en-US"/>
        </w:rPr>
        <w:t xml:space="preserve"> would need someone versed in demerits or policy. As these are paid, it is different and it would be helpf</w:t>
      </w:r>
      <w:r w:rsidR="008F645F">
        <w:rPr>
          <w:lang w:val="en-US"/>
        </w:rPr>
        <w:t>u</w:t>
      </w:r>
      <w:r w:rsidR="00C54875">
        <w:rPr>
          <w:lang w:val="en-US"/>
        </w:rPr>
        <w:t>l</w:t>
      </w:r>
      <w:r w:rsidR="008F645F">
        <w:rPr>
          <w:lang w:val="en-US"/>
        </w:rPr>
        <w:t xml:space="preserve">. </w:t>
      </w:r>
    </w:p>
    <w:p w14:paraId="03E70CEA" w14:textId="61FB1428" w:rsidR="00C54875" w:rsidRDefault="00C3790A" w:rsidP="00A23771">
      <w:pPr>
        <w:spacing w:before="240" w:after="0" w:line="276" w:lineRule="auto"/>
        <w:rPr>
          <w:lang w:val="en-US"/>
        </w:rPr>
      </w:pPr>
      <w:r>
        <w:rPr>
          <w:lang w:val="en-US"/>
        </w:rPr>
        <w:t xml:space="preserve">Kodie Becker: </w:t>
      </w:r>
      <w:r w:rsidR="00C54875">
        <w:rPr>
          <w:lang w:val="en-US"/>
        </w:rPr>
        <w:t xml:space="preserve"> I am just saying that here is not enough </w:t>
      </w:r>
      <w:r w:rsidR="008F645F">
        <w:rPr>
          <w:lang w:val="en-US"/>
        </w:rPr>
        <w:t>planning</w:t>
      </w:r>
      <w:r w:rsidR="00C54875">
        <w:rPr>
          <w:lang w:val="en-US"/>
        </w:rPr>
        <w:t xml:space="preserve"> with regards to how this would work with D</w:t>
      </w:r>
      <w:r w:rsidR="008F645F">
        <w:rPr>
          <w:lang w:val="en-US"/>
        </w:rPr>
        <w:t xml:space="preserve">irector of Human Resources. </w:t>
      </w:r>
      <w:r w:rsidR="00C54875">
        <w:rPr>
          <w:lang w:val="en-US"/>
        </w:rPr>
        <w:t xml:space="preserve"> </w:t>
      </w:r>
    </w:p>
    <w:p w14:paraId="15DECCBF" w14:textId="1EE1C457" w:rsidR="00C54875" w:rsidRDefault="00986524" w:rsidP="00A23771">
      <w:pPr>
        <w:spacing w:before="240" w:after="0" w:line="276" w:lineRule="auto"/>
        <w:rPr>
          <w:lang w:val="en-US"/>
        </w:rPr>
      </w:pPr>
      <w:r>
        <w:rPr>
          <w:lang w:val="en-US"/>
        </w:rPr>
        <w:t>Jordan Pernari:</w:t>
      </w:r>
      <w:r w:rsidR="00C54875">
        <w:rPr>
          <w:lang w:val="en-US"/>
        </w:rPr>
        <w:t xml:space="preserve"> </w:t>
      </w:r>
      <w:r w:rsidR="008F645F">
        <w:rPr>
          <w:lang w:val="en-US"/>
        </w:rPr>
        <w:t>T</w:t>
      </w:r>
      <w:r w:rsidR="00C54875">
        <w:rPr>
          <w:lang w:val="en-US"/>
        </w:rPr>
        <w:t>his woul</w:t>
      </w:r>
      <w:r w:rsidR="008F645F">
        <w:rPr>
          <w:lang w:val="en-US"/>
        </w:rPr>
        <w:t>d</w:t>
      </w:r>
      <w:r w:rsidR="00C54875">
        <w:rPr>
          <w:lang w:val="en-US"/>
        </w:rPr>
        <w:t xml:space="preserve"> free up the feedback officer to </w:t>
      </w:r>
      <w:r w:rsidR="008F645F">
        <w:rPr>
          <w:lang w:val="en-US"/>
        </w:rPr>
        <w:t>focus</w:t>
      </w:r>
      <w:r w:rsidR="00C54875">
        <w:rPr>
          <w:lang w:val="en-US"/>
        </w:rPr>
        <w:t xml:space="preserve"> on the government and volunteer</w:t>
      </w:r>
      <w:r w:rsidR="008F645F">
        <w:rPr>
          <w:lang w:val="en-US"/>
        </w:rPr>
        <w:t>s</w:t>
      </w:r>
      <w:r w:rsidR="00C54875">
        <w:rPr>
          <w:lang w:val="en-US"/>
        </w:rPr>
        <w:t>. As a current head manager, we did get some feedback but it would be good to do it more often. It would bridge services between D</w:t>
      </w:r>
      <w:r w:rsidR="008F645F">
        <w:rPr>
          <w:lang w:val="en-US"/>
        </w:rPr>
        <w:t xml:space="preserve">irector of Academics and Director of Services. </w:t>
      </w:r>
    </w:p>
    <w:p w14:paraId="773A6DB7" w14:textId="0CF60D80" w:rsidR="00C54875" w:rsidRDefault="00C54875" w:rsidP="00A23771">
      <w:pPr>
        <w:spacing w:before="240" w:after="0" w:line="276" w:lineRule="auto"/>
        <w:rPr>
          <w:lang w:val="en-US"/>
        </w:rPr>
      </w:pPr>
      <w:r>
        <w:rPr>
          <w:lang w:val="en-US"/>
        </w:rPr>
        <w:t>Juliana</w:t>
      </w:r>
      <w:r w:rsidR="00B660C1">
        <w:rPr>
          <w:lang w:val="en-US"/>
        </w:rPr>
        <w:t xml:space="preserve"> Jeans</w:t>
      </w:r>
      <w:r>
        <w:rPr>
          <w:lang w:val="en-US"/>
        </w:rPr>
        <w:t xml:space="preserve">: I think policy is needed about the </w:t>
      </w:r>
      <w:r w:rsidR="008F645F">
        <w:rPr>
          <w:lang w:val="en-US"/>
        </w:rPr>
        <w:t>purview</w:t>
      </w:r>
      <w:r>
        <w:rPr>
          <w:lang w:val="en-US"/>
        </w:rPr>
        <w:t xml:space="preserve"> to do what we are talking about. They should also be re</w:t>
      </w:r>
      <w:r w:rsidR="008F645F">
        <w:rPr>
          <w:lang w:val="en-US"/>
        </w:rPr>
        <w:t>sponsible</w:t>
      </w:r>
      <w:r>
        <w:rPr>
          <w:lang w:val="en-US"/>
        </w:rPr>
        <w:t xml:space="preserve"> to b</w:t>
      </w:r>
      <w:r w:rsidR="008F645F">
        <w:rPr>
          <w:lang w:val="en-US"/>
        </w:rPr>
        <w:t>o</w:t>
      </w:r>
      <w:r>
        <w:rPr>
          <w:lang w:val="en-US"/>
        </w:rPr>
        <w:t>ard. They should be ex-offico non</w:t>
      </w:r>
      <w:r w:rsidR="008F645F">
        <w:rPr>
          <w:lang w:val="en-US"/>
        </w:rPr>
        <w:t>-</w:t>
      </w:r>
      <w:r>
        <w:rPr>
          <w:lang w:val="en-US"/>
        </w:rPr>
        <w:t>voting</w:t>
      </w:r>
      <w:r w:rsidR="008F645F">
        <w:rPr>
          <w:lang w:val="en-US"/>
        </w:rPr>
        <w:t xml:space="preserve"> member. </w:t>
      </w:r>
    </w:p>
    <w:p w14:paraId="2DAA426F" w14:textId="218D8551" w:rsidR="008D2BAF" w:rsidRDefault="00986524" w:rsidP="00A23771">
      <w:pPr>
        <w:spacing w:before="240" w:after="0" w:line="276" w:lineRule="auto"/>
        <w:rPr>
          <w:lang w:val="en-US"/>
        </w:rPr>
      </w:pPr>
      <w:r>
        <w:rPr>
          <w:lang w:val="en-US"/>
        </w:rPr>
        <w:t>Jamil Pirani:</w:t>
      </w:r>
      <w:r w:rsidR="008D2BAF">
        <w:rPr>
          <w:lang w:val="en-US"/>
        </w:rPr>
        <w:t xml:space="preserve"> I thin</w:t>
      </w:r>
      <w:r w:rsidR="008F645F">
        <w:rPr>
          <w:lang w:val="en-US"/>
        </w:rPr>
        <w:t xml:space="preserve">k </w:t>
      </w:r>
      <w:r w:rsidR="008D2BAF">
        <w:rPr>
          <w:lang w:val="en-US"/>
        </w:rPr>
        <w:t>that that is a great idea. They should be on the committee. I</w:t>
      </w:r>
      <w:r w:rsidR="008F645F">
        <w:rPr>
          <w:lang w:val="en-US"/>
        </w:rPr>
        <w:t xml:space="preserve"> think service</w:t>
      </w:r>
      <w:r w:rsidR="008D2BAF">
        <w:rPr>
          <w:lang w:val="en-US"/>
        </w:rPr>
        <w:t xml:space="preserve"> officers think this is helpful, this would be good.</w:t>
      </w:r>
    </w:p>
    <w:p w14:paraId="6DDCE0DE" w14:textId="58BC29BF" w:rsidR="008D2BAF" w:rsidRDefault="008D2BAF" w:rsidP="00A23771">
      <w:pPr>
        <w:spacing w:before="240" w:after="0" w:line="276" w:lineRule="auto"/>
        <w:rPr>
          <w:lang w:val="en-US"/>
        </w:rPr>
      </w:pPr>
      <w:r>
        <w:rPr>
          <w:lang w:val="en-US"/>
        </w:rPr>
        <w:lastRenderedPageBreak/>
        <w:t>Hatem</w:t>
      </w:r>
      <w:r w:rsidR="00B660C1">
        <w:rPr>
          <w:lang w:val="en-US"/>
        </w:rPr>
        <w:t xml:space="preserve"> Dawaghreh</w:t>
      </w:r>
      <w:r>
        <w:rPr>
          <w:lang w:val="en-US"/>
        </w:rPr>
        <w:t xml:space="preserve">: </w:t>
      </w:r>
      <w:r w:rsidR="008F645F">
        <w:rPr>
          <w:lang w:val="en-US"/>
        </w:rPr>
        <w:t>T</w:t>
      </w:r>
      <w:r>
        <w:rPr>
          <w:lang w:val="en-US"/>
        </w:rPr>
        <w:t xml:space="preserve">his needs more clarification. </w:t>
      </w:r>
      <w:r w:rsidR="008F645F">
        <w:rPr>
          <w:lang w:val="en-US"/>
        </w:rPr>
        <w:t>There</w:t>
      </w:r>
      <w:r>
        <w:rPr>
          <w:lang w:val="en-US"/>
        </w:rPr>
        <w:t xml:space="preserve"> is someone like this under D</w:t>
      </w:r>
      <w:r w:rsidR="008F645F">
        <w:rPr>
          <w:lang w:val="en-US"/>
        </w:rPr>
        <w:t>irector of Human Resources</w:t>
      </w:r>
      <w:r>
        <w:rPr>
          <w:lang w:val="en-US"/>
        </w:rPr>
        <w:t>, if that is not performing well then maybe we should look at fixing the current issue. It is not very clear</w:t>
      </w:r>
      <w:r w:rsidR="008F645F">
        <w:rPr>
          <w:lang w:val="en-US"/>
        </w:rPr>
        <w:t>.</w:t>
      </w:r>
    </w:p>
    <w:p w14:paraId="4A6E28A2" w14:textId="3464A2C9" w:rsidR="008D2BAF" w:rsidRDefault="00BC409C" w:rsidP="00A23771">
      <w:pPr>
        <w:spacing w:before="240" w:after="0" w:line="276" w:lineRule="auto"/>
        <w:rPr>
          <w:lang w:val="en-US"/>
        </w:rPr>
      </w:pPr>
      <w:r>
        <w:rPr>
          <w:lang w:val="en-US"/>
        </w:rPr>
        <w:t xml:space="preserve">Sarah Hatherly: </w:t>
      </w:r>
      <w:r w:rsidR="008D2BAF">
        <w:rPr>
          <w:lang w:val="en-US"/>
        </w:rPr>
        <w:t xml:space="preserve"> In the appendix, the roles and </w:t>
      </w:r>
      <w:r w:rsidR="008F645F">
        <w:rPr>
          <w:lang w:val="en-US"/>
        </w:rPr>
        <w:t>responsibilities</w:t>
      </w:r>
      <w:r w:rsidR="008D2BAF">
        <w:rPr>
          <w:lang w:val="en-US"/>
        </w:rPr>
        <w:t xml:space="preserve"> were better defined and we can add on. </w:t>
      </w:r>
    </w:p>
    <w:p w14:paraId="32514AA5" w14:textId="76EFA2E7" w:rsidR="00EE1786" w:rsidRDefault="00C3790A" w:rsidP="00A23771">
      <w:pPr>
        <w:spacing w:before="240" w:after="0" w:line="276" w:lineRule="auto"/>
        <w:rPr>
          <w:lang w:val="en-US"/>
        </w:rPr>
      </w:pPr>
      <w:r>
        <w:rPr>
          <w:lang w:val="en-US"/>
        </w:rPr>
        <w:t xml:space="preserve">Kodie Becker: </w:t>
      </w:r>
      <w:r w:rsidR="00EE1786">
        <w:rPr>
          <w:lang w:val="en-US"/>
        </w:rPr>
        <w:t xml:space="preserve"> I want to emphasis that I think it’s a good idea but we need to better plan this. I would like to sit down with the team but I don’t </w:t>
      </w:r>
      <w:r w:rsidR="008F645F">
        <w:rPr>
          <w:lang w:val="en-US"/>
        </w:rPr>
        <w:t xml:space="preserve">this </w:t>
      </w:r>
      <w:r w:rsidR="00EE1786">
        <w:rPr>
          <w:lang w:val="en-US"/>
        </w:rPr>
        <w:t>the planning is there.</w:t>
      </w:r>
      <w:r w:rsidR="008F645F">
        <w:rPr>
          <w:lang w:val="en-US"/>
        </w:rPr>
        <w:t xml:space="preserve"> </w:t>
      </w:r>
      <w:r w:rsidR="00EE1786">
        <w:rPr>
          <w:lang w:val="en-US"/>
        </w:rPr>
        <w:t xml:space="preserve">I would like to motion to table. </w:t>
      </w:r>
    </w:p>
    <w:p w14:paraId="2B03A8E1" w14:textId="77777777" w:rsidR="008F645F" w:rsidRDefault="008F645F" w:rsidP="00A23771">
      <w:pPr>
        <w:spacing w:before="240" w:after="0" w:line="276" w:lineRule="auto"/>
        <w:rPr>
          <w:lang w:val="en-US"/>
        </w:rPr>
      </w:pPr>
    </w:p>
    <w:p w14:paraId="22BF185B" w14:textId="40878B9C" w:rsidR="008F645F" w:rsidRDefault="008F645F" w:rsidP="00A23771">
      <w:pPr>
        <w:spacing w:before="240" w:after="0" w:line="276" w:lineRule="auto"/>
        <w:rPr>
          <w:lang w:val="en-US"/>
        </w:rPr>
      </w:pPr>
      <w:r>
        <w:rPr>
          <w:lang w:val="en-US"/>
        </w:rPr>
        <w:t>Motion to table the motion</w:t>
      </w:r>
    </w:p>
    <w:p w14:paraId="28CA19F3" w14:textId="22E41324" w:rsidR="008F645F" w:rsidRDefault="008F645F" w:rsidP="00A23771">
      <w:pPr>
        <w:spacing w:before="240" w:after="0" w:line="276" w:lineRule="auto"/>
        <w:rPr>
          <w:lang w:val="en-US"/>
        </w:rPr>
      </w:pPr>
      <w:r>
        <w:rPr>
          <w:lang w:val="en-US"/>
        </w:rPr>
        <w:t>Moved by Kodie Becker</w:t>
      </w:r>
    </w:p>
    <w:p w14:paraId="53C0E77C" w14:textId="7E47EFDE" w:rsidR="00EE1786" w:rsidRDefault="00EE1786" w:rsidP="00A23771">
      <w:pPr>
        <w:spacing w:before="240" w:after="0" w:line="276" w:lineRule="auto"/>
        <w:rPr>
          <w:lang w:val="en-US"/>
        </w:rPr>
      </w:pPr>
      <w:r>
        <w:rPr>
          <w:lang w:val="en-US"/>
        </w:rPr>
        <w:t xml:space="preserve">Seconded by </w:t>
      </w:r>
      <w:r w:rsidR="00756DF0">
        <w:rPr>
          <w:lang w:val="en-US"/>
        </w:rPr>
        <w:t>Sarah</w:t>
      </w:r>
    </w:p>
    <w:p w14:paraId="6DE862AF" w14:textId="199CDA9A" w:rsidR="00756DF0" w:rsidRPr="00B91785" w:rsidRDefault="00F26852" w:rsidP="00A23771">
      <w:pPr>
        <w:spacing w:before="240" w:after="0" w:line="276" w:lineRule="auto"/>
        <w:rPr>
          <w:lang w:val="en-US"/>
        </w:rPr>
      </w:pPr>
      <w:r>
        <w:rPr>
          <w:lang w:val="en-US"/>
        </w:rPr>
        <w:t xml:space="preserve">Motion Passes, 8:36 pm </w:t>
      </w:r>
    </w:p>
    <w:p w14:paraId="0B9DE423" w14:textId="77777777" w:rsidR="009C69FF" w:rsidRDefault="009C69FF" w:rsidP="00A23771">
      <w:pPr>
        <w:spacing w:before="240" w:after="0" w:line="276" w:lineRule="auto"/>
        <w:jc w:val="right"/>
        <w:rPr>
          <w:lang w:val="en-US"/>
        </w:rPr>
      </w:pPr>
    </w:p>
    <w:p w14:paraId="071625C5" w14:textId="33B89608" w:rsidR="008D1BB6" w:rsidRDefault="008D1BB6" w:rsidP="00A23771">
      <w:pPr>
        <w:pStyle w:val="Heading5"/>
        <w:spacing w:before="240" w:after="0" w:line="276" w:lineRule="auto"/>
        <w:jc w:val="left"/>
        <w:rPr>
          <w:lang w:val="en-US"/>
        </w:rPr>
      </w:pPr>
      <w:r w:rsidRPr="002944C6">
        <w:rPr>
          <w:lang w:val="en-US"/>
        </w:rPr>
        <w:t xml:space="preserve">Motion </w:t>
      </w:r>
      <w:r>
        <w:rPr>
          <w:lang w:val="en-US"/>
        </w:rPr>
        <w:t>25</w:t>
      </w:r>
    </w:p>
    <w:p w14:paraId="1E80421B" w14:textId="77777777" w:rsidR="00E218E8" w:rsidRDefault="00E218E8" w:rsidP="00A23771">
      <w:pPr>
        <w:spacing w:before="240" w:after="0" w:line="276" w:lineRule="auto"/>
      </w:pPr>
      <w:r>
        <w:t xml:space="preserve">Whereas: </w:t>
      </w:r>
      <w:r>
        <w:tab/>
        <w:t xml:space="preserve">The IT Outreach Coordinator and IT Mentor positions need a similar skillset; </w:t>
      </w:r>
    </w:p>
    <w:p w14:paraId="4BA2D041" w14:textId="77777777" w:rsidR="00E218E8" w:rsidRDefault="00E218E8" w:rsidP="00A23771">
      <w:pPr>
        <w:spacing w:before="240" w:after="0" w:line="276" w:lineRule="auto"/>
      </w:pPr>
      <w:r>
        <w:t xml:space="preserve">&amp; whereas: </w:t>
      </w:r>
      <w:r>
        <w:tab/>
        <w:t xml:space="preserve">The roles could be combined to be more productive and efficient; </w:t>
      </w:r>
    </w:p>
    <w:p w14:paraId="136A3B95" w14:textId="77777777" w:rsidR="00E218E8" w:rsidRDefault="00E218E8" w:rsidP="00A23771">
      <w:pPr>
        <w:spacing w:before="240" w:after="0" w:line="276" w:lineRule="auto"/>
      </w:pPr>
      <w:r>
        <w:t xml:space="preserve">BE IT RESOLVED THAT: </w:t>
      </w:r>
    </w:p>
    <w:p w14:paraId="5C9C75EF" w14:textId="77777777" w:rsidR="00E218E8" w:rsidRDefault="00E218E8" w:rsidP="00A23771">
      <w:pPr>
        <w:spacing w:before="240" w:after="0" w:line="276" w:lineRule="auto"/>
      </w:pPr>
      <w:r>
        <w:t xml:space="preserve">Council approve the creation of the IT Educator which will combine the roles of the IT Outreach Coordinator and the IT Mentor, and the changes to Policy Section </w:t>
      </w:r>
      <w:r>
        <w:sym w:font="Symbol" w:char="F062"/>
      </w:r>
      <w:r>
        <w:t xml:space="preserve">.C.8-Directors, as seen in APPENDIX “INFO TECH”. </w:t>
      </w:r>
    </w:p>
    <w:p w14:paraId="3B3D13ED" w14:textId="77777777" w:rsidR="00E218E8" w:rsidRDefault="00E218E8" w:rsidP="00A23771">
      <w:pPr>
        <w:spacing w:before="240" w:after="0" w:line="276" w:lineRule="auto"/>
        <w:jc w:val="right"/>
      </w:pPr>
      <w:r>
        <w:t xml:space="preserve">Moved by: Andrew “Dextrose” Farley </w:t>
      </w:r>
    </w:p>
    <w:p w14:paraId="073B4015" w14:textId="689A22E8" w:rsidR="008D1BB6" w:rsidRDefault="00E218E8" w:rsidP="00A23771">
      <w:pPr>
        <w:spacing w:before="240" w:after="0" w:line="276" w:lineRule="auto"/>
        <w:jc w:val="right"/>
      </w:pPr>
      <w:r>
        <w:t>Seconded by: Jinho “Daddy” Lee</w:t>
      </w:r>
    </w:p>
    <w:p w14:paraId="0FD2B8E4" w14:textId="3502FE20" w:rsidR="004505BF" w:rsidRDefault="009C69FF" w:rsidP="00A23771">
      <w:pPr>
        <w:spacing w:before="240" w:after="0" w:line="276" w:lineRule="auto"/>
        <w:rPr>
          <w:b/>
          <w:lang w:val="en-US"/>
        </w:rPr>
      </w:pPr>
      <w:r w:rsidRPr="00A5213C">
        <w:rPr>
          <w:b/>
          <w:lang w:val="en-US"/>
        </w:rPr>
        <w:t>Motion Passes</w:t>
      </w:r>
      <w:r w:rsidR="004505BF">
        <w:rPr>
          <w:b/>
          <w:lang w:val="en-US"/>
        </w:rPr>
        <w:t xml:space="preserve">, </w:t>
      </w:r>
      <w:r w:rsidR="001D4E42">
        <w:rPr>
          <w:b/>
          <w:lang w:val="en-US"/>
        </w:rPr>
        <w:t>8:3</w:t>
      </w:r>
      <w:r w:rsidR="00AC78AC">
        <w:rPr>
          <w:b/>
          <w:lang w:val="en-US"/>
        </w:rPr>
        <w:t xml:space="preserve">8 </w:t>
      </w:r>
      <w:r w:rsidR="001D4E42">
        <w:rPr>
          <w:b/>
          <w:lang w:val="en-US"/>
        </w:rPr>
        <w:t xml:space="preserve">pm </w:t>
      </w:r>
    </w:p>
    <w:p w14:paraId="7C3A1AF5" w14:textId="6E289CFD" w:rsidR="009C69FF" w:rsidRDefault="004505BF" w:rsidP="00A23771">
      <w:pPr>
        <w:spacing w:before="240" w:after="0" w:line="276" w:lineRule="auto"/>
        <w:rPr>
          <w:lang w:val="en-US"/>
        </w:rPr>
      </w:pPr>
      <w:r>
        <w:rPr>
          <w:lang w:val="en-US"/>
        </w:rPr>
        <w:t>Jinho</w:t>
      </w:r>
      <w:r w:rsidR="00B660C1">
        <w:rPr>
          <w:lang w:val="en-US"/>
        </w:rPr>
        <w:t xml:space="preserve"> Lee</w:t>
      </w:r>
      <w:r>
        <w:rPr>
          <w:lang w:val="en-US"/>
        </w:rPr>
        <w:t xml:space="preserve">: We reevaluated the roles and figured out that they were similar so the </w:t>
      </w:r>
      <w:r w:rsidR="008F645F">
        <w:rPr>
          <w:lang w:val="en-US"/>
        </w:rPr>
        <w:t xml:space="preserve">Director of </w:t>
      </w:r>
      <w:r>
        <w:rPr>
          <w:lang w:val="en-US"/>
        </w:rPr>
        <w:t xml:space="preserve">IT thought that it </w:t>
      </w:r>
      <w:r w:rsidR="00B660C1">
        <w:rPr>
          <w:lang w:val="en-US"/>
        </w:rPr>
        <w:t>makes</w:t>
      </w:r>
      <w:r>
        <w:rPr>
          <w:lang w:val="en-US"/>
        </w:rPr>
        <w:t xml:space="preserve"> sense to combine. </w:t>
      </w:r>
    </w:p>
    <w:p w14:paraId="5FDAC38B" w14:textId="4141F783" w:rsidR="008D1BB6" w:rsidRDefault="008D1BB6" w:rsidP="00A23771">
      <w:pPr>
        <w:pStyle w:val="Heading5"/>
        <w:spacing w:before="240" w:after="0" w:line="276" w:lineRule="auto"/>
        <w:jc w:val="left"/>
        <w:rPr>
          <w:lang w:val="en-US"/>
        </w:rPr>
      </w:pPr>
      <w:r w:rsidRPr="002944C6">
        <w:rPr>
          <w:lang w:val="en-US"/>
        </w:rPr>
        <w:t xml:space="preserve">Motion </w:t>
      </w:r>
      <w:r>
        <w:rPr>
          <w:lang w:val="en-US"/>
        </w:rPr>
        <w:t>26</w:t>
      </w:r>
    </w:p>
    <w:p w14:paraId="25A7453C" w14:textId="77777777" w:rsidR="00922D6B" w:rsidRDefault="00922D6B" w:rsidP="00A23771">
      <w:pPr>
        <w:spacing w:before="240" w:after="0" w:line="276" w:lineRule="auto"/>
      </w:pPr>
      <w:r>
        <w:t xml:space="preserve">Whereas: </w:t>
      </w:r>
      <w:r>
        <w:tab/>
        <w:t xml:space="preserve">Director of Professional Development is no longer relevant to ExCommComm anymore; </w:t>
      </w:r>
    </w:p>
    <w:p w14:paraId="52D7E466" w14:textId="77777777" w:rsidR="00922D6B" w:rsidRDefault="00922D6B" w:rsidP="00A23771">
      <w:pPr>
        <w:spacing w:before="240" w:after="0" w:line="276" w:lineRule="auto"/>
      </w:pPr>
      <w:r>
        <w:lastRenderedPageBreak/>
        <w:t xml:space="preserve">&amp; whereas: </w:t>
      </w:r>
      <w:r>
        <w:tab/>
        <w:t xml:space="preserve">they should not sit on ExCommComm; </w:t>
      </w:r>
    </w:p>
    <w:p w14:paraId="2E5D48F0" w14:textId="77777777" w:rsidR="00922D6B" w:rsidRDefault="00922D6B" w:rsidP="00A23771">
      <w:pPr>
        <w:spacing w:before="240" w:after="0" w:line="276" w:lineRule="auto"/>
      </w:pPr>
      <w:r>
        <w:t xml:space="preserve">BE IT RESOLVED THAT: </w:t>
      </w:r>
    </w:p>
    <w:p w14:paraId="38DEEB96" w14:textId="77777777" w:rsidR="00922D6B" w:rsidRDefault="00922D6B" w:rsidP="00A23771">
      <w:pPr>
        <w:spacing w:before="240" w:after="0" w:line="276" w:lineRule="auto"/>
      </w:pPr>
      <w:r>
        <w:t xml:space="preserve">Council approve the changes to By-Law 9- Standing Committees, as seen in APPENDIX “EXCOMM”. </w:t>
      </w:r>
    </w:p>
    <w:p w14:paraId="42EA0CB3" w14:textId="77777777" w:rsidR="00922D6B" w:rsidRDefault="00922D6B" w:rsidP="00A23771">
      <w:pPr>
        <w:spacing w:before="240" w:after="0" w:line="276" w:lineRule="auto"/>
        <w:jc w:val="right"/>
      </w:pPr>
      <w:r>
        <w:t xml:space="preserve">Moved by: Juliana “Standing tall” Brown </w:t>
      </w:r>
    </w:p>
    <w:p w14:paraId="45581998" w14:textId="338E9773" w:rsidR="008D1BB6" w:rsidRDefault="00922D6B" w:rsidP="00A23771">
      <w:pPr>
        <w:spacing w:before="240" w:after="0" w:line="276" w:lineRule="auto"/>
        <w:jc w:val="right"/>
      </w:pPr>
      <w:r>
        <w:t>Seconded by: Zaid “Standing Comm” Kasim</w:t>
      </w:r>
    </w:p>
    <w:p w14:paraId="5249F57B" w14:textId="709738B4" w:rsidR="009C69FF" w:rsidRDefault="009C69FF" w:rsidP="00A23771">
      <w:pPr>
        <w:spacing w:before="240" w:after="0" w:line="276" w:lineRule="auto"/>
        <w:rPr>
          <w:b/>
          <w:lang w:val="en-US"/>
        </w:rPr>
      </w:pPr>
      <w:r w:rsidRPr="00A5213C">
        <w:rPr>
          <w:b/>
          <w:lang w:val="en-US"/>
        </w:rPr>
        <w:t>Motion Passes</w:t>
      </w:r>
      <w:r w:rsidR="004505BF">
        <w:rPr>
          <w:b/>
          <w:lang w:val="en-US"/>
        </w:rPr>
        <w:t xml:space="preserve">, </w:t>
      </w:r>
      <w:r w:rsidR="002B12A7">
        <w:rPr>
          <w:b/>
          <w:lang w:val="en-US"/>
        </w:rPr>
        <w:t xml:space="preserve">8:39 pm </w:t>
      </w:r>
    </w:p>
    <w:p w14:paraId="3E65CF94" w14:textId="62D93F19" w:rsidR="004505BF" w:rsidRDefault="004505BF" w:rsidP="00A23771">
      <w:pPr>
        <w:spacing w:before="240" w:after="0" w:line="276" w:lineRule="auto"/>
        <w:rPr>
          <w:lang w:val="en-US"/>
        </w:rPr>
      </w:pPr>
    </w:p>
    <w:p w14:paraId="0054DA5E" w14:textId="52E0151A" w:rsidR="009C69FF" w:rsidRDefault="002268FF" w:rsidP="00A23771">
      <w:pPr>
        <w:spacing w:before="240" w:after="0" w:line="276" w:lineRule="auto"/>
        <w:rPr>
          <w:lang w:val="en-US"/>
        </w:rPr>
      </w:pPr>
      <w:r>
        <w:rPr>
          <w:lang w:val="en-US"/>
        </w:rPr>
        <w:t>Juliana</w:t>
      </w:r>
      <w:r w:rsidR="00B660C1">
        <w:rPr>
          <w:lang w:val="en-US"/>
        </w:rPr>
        <w:t xml:space="preserve"> Brown</w:t>
      </w:r>
      <w:r>
        <w:rPr>
          <w:lang w:val="en-US"/>
        </w:rPr>
        <w:t xml:space="preserve">: I sat on Ex comm comm and </w:t>
      </w:r>
      <w:r w:rsidR="008F645F">
        <w:rPr>
          <w:lang w:val="en-US"/>
        </w:rPr>
        <w:t>it’s</w:t>
      </w:r>
      <w:r>
        <w:rPr>
          <w:lang w:val="en-US"/>
        </w:rPr>
        <w:t xml:space="preserve"> not relevant d</w:t>
      </w:r>
      <w:r w:rsidR="008F645F">
        <w:rPr>
          <w:lang w:val="en-US"/>
        </w:rPr>
        <w:t>ue</w:t>
      </w:r>
      <w:r>
        <w:rPr>
          <w:lang w:val="en-US"/>
        </w:rPr>
        <w:t xml:space="preserve"> its change is direction. </w:t>
      </w:r>
    </w:p>
    <w:p w14:paraId="27B3E665" w14:textId="55A41B62" w:rsidR="008D1BB6" w:rsidRDefault="008D1BB6" w:rsidP="00A23771">
      <w:pPr>
        <w:pStyle w:val="Heading5"/>
        <w:spacing w:before="240" w:after="0" w:line="276" w:lineRule="auto"/>
        <w:jc w:val="left"/>
        <w:rPr>
          <w:lang w:val="en-US"/>
        </w:rPr>
      </w:pPr>
      <w:r w:rsidRPr="002944C6">
        <w:rPr>
          <w:lang w:val="en-US"/>
        </w:rPr>
        <w:t xml:space="preserve">Motion </w:t>
      </w:r>
      <w:r>
        <w:rPr>
          <w:lang w:val="en-US"/>
        </w:rPr>
        <w:t>27</w:t>
      </w:r>
    </w:p>
    <w:p w14:paraId="65306C9F" w14:textId="77777777" w:rsidR="006859DA" w:rsidRDefault="006859DA" w:rsidP="00A23771">
      <w:pPr>
        <w:spacing w:before="240" w:after="0" w:line="276" w:lineRule="auto"/>
      </w:pPr>
      <w:r>
        <w:t xml:space="preserve">Whereas: </w:t>
      </w:r>
      <w:r>
        <w:tab/>
        <w:t xml:space="preserve">Having a lot of applicants is great; </w:t>
      </w:r>
    </w:p>
    <w:p w14:paraId="3CCE29E1" w14:textId="77777777" w:rsidR="006859DA" w:rsidRDefault="006859DA" w:rsidP="00A23771">
      <w:pPr>
        <w:spacing w:before="240" w:after="0" w:line="276" w:lineRule="auto"/>
      </w:pPr>
      <w:r>
        <w:t xml:space="preserve">&amp; whereas: </w:t>
      </w:r>
      <w:r>
        <w:tab/>
        <w:t xml:space="preserve">It's great until you have to do hours of interviews on end; </w:t>
      </w:r>
    </w:p>
    <w:p w14:paraId="7C30FB69" w14:textId="77777777" w:rsidR="006859DA" w:rsidRDefault="006859DA" w:rsidP="00A23771">
      <w:pPr>
        <w:spacing w:before="240" w:after="0" w:line="276" w:lineRule="auto"/>
      </w:pPr>
      <w:r>
        <w:t xml:space="preserve">&amp; whereas: </w:t>
      </w:r>
      <w:r>
        <w:tab/>
        <w:t xml:space="preserve">We should allow people to take breaks during long stretches of interviews; </w:t>
      </w:r>
    </w:p>
    <w:p w14:paraId="288A0ED7" w14:textId="77777777" w:rsidR="006859DA" w:rsidRDefault="006859DA" w:rsidP="00A23771">
      <w:pPr>
        <w:spacing w:before="240" w:after="0" w:line="276" w:lineRule="auto"/>
      </w:pPr>
      <w:r>
        <w:t xml:space="preserve">BE IT RESOLVED THAT: </w:t>
      </w:r>
    </w:p>
    <w:p w14:paraId="5B9DD9EF" w14:textId="77777777" w:rsidR="006859DA" w:rsidRDefault="006859DA" w:rsidP="00A23771">
      <w:pPr>
        <w:spacing w:before="240" w:after="0" w:line="276" w:lineRule="auto"/>
      </w:pPr>
      <w:r>
        <w:t xml:space="preserve">Council approve the changes to Policy Section γ.B.4 - The Hiring Committee as seen in APPENDIX "THE MORE THE MERRIER". </w:t>
      </w:r>
    </w:p>
    <w:p w14:paraId="1473AB96" w14:textId="77777777" w:rsidR="006859DA" w:rsidRDefault="006859DA" w:rsidP="00A23771">
      <w:pPr>
        <w:spacing w:before="240" w:after="0" w:line="276" w:lineRule="auto"/>
        <w:jc w:val="right"/>
      </w:pPr>
      <w:r>
        <w:t xml:space="preserve">Moved by: Kodie "Endless Hiring" Becker </w:t>
      </w:r>
    </w:p>
    <w:p w14:paraId="3AAA05F9" w14:textId="7A5B4566" w:rsidR="008D1BB6" w:rsidRDefault="006859DA" w:rsidP="00A23771">
      <w:pPr>
        <w:spacing w:before="240" w:after="0" w:line="276" w:lineRule="auto"/>
        <w:jc w:val="right"/>
      </w:pPr>
      <w:r>
        <w:t>Seconded by: Carson "Endless Fun" Cook</w:t>
      </w:r>
    </w:p>
    <w:p w14:paraId="3E61EDEE" w14:textId="3B0D6645" w:rsidR="00BF2F28" w:rsidRDefault="009C69FF" w:rsidP="00A23771">
      <w:pPr>
        <w:spacing w:before="240" w:after="0" w:line="276" w:lineRule="auto"/>
        <w:rPr>
          <w:b/>
          <w:lang w:val="en-US"/>
        </w:rPr>
      </w:pPr>
      <w:r w:rsidRPr="00A5213C">
        <w:rPr>
          <w:b/>
          <w:lang w:val="en-US"/>
        </w:rPr>
        <w:t>Motion Passes</w:t>
      </w:r>
      <w:r w:rsidR="00CF0007">
        <w:rPr>
          <w:b/>
          <w:lang w:val="en-US"/>
        </w:rPr>
        <w:t xml:space="preserve">, </w:t>
      </w:r>
      <w:r w:rsidR="00243045">
        <w:rPr>
          <w:b/>
          <w:lang w:val="en-US"/>
        </w:rPr>
        <w:t xml:space="preserve">8:40 pm </w:t>
      </w:r>
    </w:p>
    <w:p w14:paraId="1A8260DA" w14:textId="359825C5" w:rsidR="009C69FF" w:rsidRPr="00BF2F28" w:rsidRDefault="00C3790A" w:rsidP="00A23771">
      <w:pPr>
        <w:spacing w:before="240" w:after="0" w:line="276" w:lineRule="auto"/>
        <w:rPr>
          <w:b/>
          <w:lang w:val="en-US"/>
        </w:rPr>
      </w:pPr>
      <w:r>
        <w:rPr>
          <w:noProof/>
        </w:rPr>
        <w:t xml:space="preserve">Kodie Becker: </w:t>
      </w:r>
      <w:r w:rsidR="000E18F5">
        <w:rPr>
          <w:noProof/>
        </w:rPr>
        <w:t xml:space="preserve"> H</w:t>
      </w:r>
      <w:r w:rsidR="00BF2F28">
        <w:rPr>
          <w:noProof/>
        </w:rPr>
        <w:t xml:space="preserve">aving sat on a panel that hired for a long time, we should allow for breaks. It is taken from how frecs did hiring. They can have a pool of people if they have more then 50 applicants </w:t>
      </w:r>
      <w:r w:rsidR="00E8481F">
        <w:rPr>
          <w:noProof/>
        </w:rPr>
        <w:t>as long as the chair is the same.</w:t>
      </w:r>
    </w:p>
    <w:p w14:paraId="507D1B83" w14:textId="35F374E3" w:rsidR="008D1BB6" w:rsidRDefault="008D1BB6" w:rsidP="00A23771">
      <w:pPr>
        <w:pStyle w:val="Heading5"/>
        <w:spacing w:before="240" w:after="0" w:line="276" w:lineRule="auto"/>
        <w:jc w:val="left"/>
        <w:rPr>
          <w:lang w:val="en-US"/>
        </w:rPr>
      </w:pPr>
      <w:r w:rsidRPr="002944C6">
        <w:rPr>
          <w:lang w:val="en-US"/>
        </w:rPr>
        <w:t xml:space="preserve">Motion </w:t>
      </w:r>
      <w:r>
        <w:rPr>
          <w:lang w:val="en-US"/>
        </w:rPr>
        <w:t>28</w:t>
      </w:r>
    </w:p>
    <w:p w14:paraId="64B17A5C" w14:textId="77777777" w:rsidR="00F00552" w:rsidRDefault="00F00552" w:rsidP="00A23771">
      <w:pPr>
        <w:spacing w:before="240" w:after="0" w:line="276" w:lineRule="auto"/>
      </w:pPr>
      <w:r>
        <w:t xml:space="preserve">Whereas: </w:t>
      </w:r>
      <w:r>
        <w:tab/>
        <w:t xml:space="preserve">Financial planning, sustainability, and oversight need to be improved; </w:t>
      </w:r>
    </w:p>
    <w:p w14:paraId="64FCCEB3" w14:textId="77777777" w:rsidR="00F00552" w:rsidRDefault="00F00552" w:rsidP="00A23771">
      <w:pPr>
        <w:spacing w:before="240" w:after="0" w:line="276" w:lineRule="auto"/>
      </w:pPr>
      <w:r>
        <w:t xml:space="preserve">&amp; whereas: </w:t>
      </w:r>
      <w:r>
        <w:tab/>
        <w:t xml:space="preserve">Proactive measures need to be taken to prevent deficits; </w:t>
      </w:r>
    </w:p>
    <w:p w14:paraId="7E84FB5E" w14:textId="77777777" w:rsidR="00F00552" w:rsidRDefault="00F00552" w:rsidP="00A23771">
      <w:pPr>
        <w:spacing w:before="240" w:after="0" w:line="276" w:lineRule="auto"/>
      </w:pPr>
      <w:r>
        <w:t xml:space="preserve">BE IT RESOLVED THAT: </w:t>
      </w:r>
    </w:p>
    <w:p w14:paraId="3F8BFADC" w14:textId="77777777" w:rsidR="00F00552" w:rsidRDefault="00F00552" w:rsidP="00A23771">
      <w:pPr>
        <w:spacing w:before="240" w:after="0" w:line="276" w:lineRule="auto"/>
      </w:pPr>
      <w:r>
        <w:lastRenderedPageBreak/>
        <w:t xml:space="preserve">Council approve the changes to Policy Section </w:t>
      </w:r>
      <w:r>
        <w:sym w:font="Symbol" w:char="F071"/>
      </w:r>
      <w:r>
        <w:t xml:space="preserve">.C – Affiliated Groups, as seen in APPENDIX “FINANCES”. </w:t>
      </w:r>
    </w:p>
    <w:p w14:paraId="09FAE544" w14:textId="77777777" w:rsidR="00F00552" w:rsidRDefault="00F00552" w:rsidP="00A23771">
      <w:pPr>
        <w:spacing w:before="240" w:after="0" w:line="276" w:lineRule="auto"/>
        <w:jc w:val="right"/>
      </w:pPr>
      <w:r>
        <w:t xml:space="preserve">Moved by: Brandon “The budget will balance itself” Tseung </w:t>
      </w:r>
    </w:p>
    <w:p w14:paraId="2DA2900D" w14:textId="6C456AF1" w:rsidR="008D1BB6" w:rsidRDefault="00F00552" w:rsidP="00A23771">
      <w:pPr>
        <w:spacing w:before="240" w:after="0" w:line="276" w:lineRule="auto"/>
        <w:jc w:val="right"/>
      </w:pPr>
      <w:r>
        <w:t>Seconded by: Emily “No” Wiersma</w:t>
      </w:r>
    </w:p>
    <w:p w14:paraId="3E248AA0" w14:textId="02275C52" w:rsidR="009C69FF" w:rsidRDefault="009C69FF" w:rsidP="00A23771">
      <w:pPr>
        <w:spacing w:before="240" w:after="0" w:line="276" w:lineRule="auto"/>
        <w:rPr>
          <w:b/>
          <w:lang w:val="en-US"/>
        </w:rPr>
      </w:pPr>
      <w:r w:rsidRPr="00A5213C">
        <w:rPr>
          <w:b/>
          <w:lang w:val="en-US"/>
        </w:rPr>
        <w:t>Motion Passes</w:t>
      </w:r>
      <w:r w:rsidR="00327CDC">
        <w:rPr>
          <w:b/>
          <w:lang w:val="en-US"/>
        </w:rPr>
        <w:t xml:space="preserve">, </w:t>
      </w:r>
      <w:r w:rsidR="00544450">
        <w:rPr>
          <w:b/>
          <w:lang w:val="en-US"/>
        </w:rPr>
        <w:t>8:</w:t>
      </w:r>
      <w:r w:rsidR="000C5653">
        <w:rPr>
          <w:b/>
          <w:lang w:val="en-US"/>
        </w:rPr>
        <w:t xml:space="preserve">49 pm </w:t>
      </w:r>
    </w:p>
    <w:p w14:paraId="16FF4E6C" w14:textId="2CA3CBB9" w:rsidR="00FB771C" w:rsidRDefault="00AD07BB" w:rsidP="00A23771">
      <w:pPr>
        <w:spacing w:before="240" w:after="0" w:line="276" w:lineRule="auto"/>
        <w:rPr>
          <w:lang w:val="en-US"/>
        </w:rPr>
      </w:pPr>
      <w:r w:rsidRPr="00791240">
        <w:rPr>
          <w:lang w:val="en-US"/>
        </w:rPr>
        <w:t>Brandon</w:t>
      </w:r>
      <w:r w:rsidR="00B660C1">
        <w:rPr>
          <w:lang w:val="en-US"/>
        </w:rPr>
        <w:t xml:space="preserve"> Tseung</w:t>
      </w:r>
      <w:r w:rsidRPr="00791240">
        <w:rPr>
          <w:lang w:val="en-US"/>
        </w:rPr>
        <w:t>:</w:t>
      </w:r>
      <w:r>
        <w:rPr>
          <w:b/>
          <w:lang w:val="en-US"/>
        </w:rPr>
        <w:t xml:space="preserve"> </w:t>
      </w:r>
      <w:r>
        <w:rPr>
          <w:lang w:val="en-US"/>
        </w:rPr>
        <w:t xml:space="preserve">Any </w:t>
      </w:r>
      <w:r w:rsidR="00791240">
        <w:rPr>
          <w:lang w:val="en-US"/>
        </w:rPr>
        <w:t>ratified</w:t>
      </w:r>
      <w:r>
        <w:rPr>
          <w:lang w:val="en-US"/>
        </w:rPr>
        <w:t xml:space="preserve"> group can bank with us and we track their spending and </w:t>
      </w:r>
      <w:r w:rsidR="00791240">
        <w:rPr>
          <w:lang w:val="en-US"/>
        </w:rPr>
        <w:t>finances</w:t>
      </w:r>
      <w:r>
        <w:rPr>
          <w:lang w:val="en-US"/>
        </w:rPr>
        <w:t xml:space="preserve">. If they overspend, we freeze their funding and create a plan. </w:t>
      </w:r>
      <w:r w:rsidR="00791240">
        <w:rPr>
          <w:lang w:val="en-US"/>
        </w:rPr>
        <w:t>It’s</w:t>
      </w:r>
      <w:r>
        <w:rPr>
          <w:lang w:val="en-US"/>
        </w:rPr>
        <w:t xml:space="preserve"> very </w:t>
      </w:r>
      <w:r w:rsidR="00791240">
        <w:rPr>
          <w:lang w:val="en-US"/>
        </w:rPr>
        <w:t>retroactive</w:t>
      </w:r>
      <w:r>
        <w:rPr>
          <w:lang w:val="en-US"/>
        </w:rPr>
        <w:t xml:space="preserve">. We are having groups present a budget that is reviewed. The financial officers will </w:t>
      </w:r>
      <w:r w:rsidR="002A36B9">
        <w:rPr>
          <w:lang w:val="en-US"/>
        </w:rPr>
        <w:t>cross-reference</w:t>
      </w:r>
      <w:r>
        <w:rPr>
          <w:lang w:val="en-US"/>
        </w:rPr>
        <w:t xml:space="preserve"> with the budget. It also improves internal controls for people committing fraud with submitting expenses. </w:t>
      </w:r>
      <w:r w:rsidR="005219F3">
        <w:rPr>
          <w:lang w:val="en-US"/>
        </w:rPr>
        <w:t xml:space="preserve">What are your thoughts with regards to finance and </w:t>
      </w:r>
      <w:r w:rsidR="002A36B9">
        <w:rPr>
          <w:lang w:val="en-US"/>
        </w:rPr>
        <w:t>oversight?</w:t>
      </w:r>
      <w:r w:rsidR="005219F3">
        <w:rPr>
          <w:lang w:val="en-US"/>
        </w:rPr>
        <w:t xml:space="preserve"> </w:t>
      </w:r>
    </w:p>
    <w:p w14:paraId="3236D202" w14:textId="1968BD26" w:rsidR="00505393" w:rsidRDefault="00B660C1" w:rsidP="00A23771">
      <w:pPr>
        <w:spacing w:before="240" w:after="0" w:line="276" w:lineRule="auto"/>
        <w:rPr>
          <w:lang w:val="en-US"/>
        </w:rPr>
      </w:pPr>
      <w:r>
        <w:rPr>
          <w:lang w:val="en-US"/>
        </w:rPr>
        <w:t xml:space="preserve">Juliana Jeans: </w:t>
      </w:r>
      <w:r w:rsidR="00505393">
        <w:rPr>
          <w:lang w:val="en-US"/>
        </w:rPr>
        <w:t xml:space="preserve"> </w:t>
      </w:r>
      <w:r w:rsidR="002A36B9">
        <w:rPr>
          <w:lang w:val="en-US"/>
        </w:rPr>
        <w:t>Affiliated</w:t>
      </w:r>
      <w:r w:rsidR="00505393">
        <w:rPr>
          <w:lang w:val="en-US"/>
        </w:rPr>
        <w:t xml:space="preserve"> groups are including year execs and </w:t>
      </w:r>
      <w:r w:rsidR="002A36B9">
        <w:rPr>
          <w:lang w:val="en-US"/>
        </w:rPr>
        <w:t>discipline</w:t>
      </w:r>
      <w:r w:rsidR="00505393">
        <w:rPr>
          <w:lang w:val="en-US"/>
        </w:rPr>
        <w:t xml:space="preserve"> clubs. Is this fair for </w:t>
      </w:r>
      <w:r w:rsidR="002A36B9">
        <w:rPr>
          <w:lang w:val="en-US"/>
        </w:rPr>
        <w:t>discipline</w:t>
      </w:r>
      <w:r w:rsidR="00505393">
        <w:rPr>
          <w:lang w:val="en-US"/>
        </w:rPr>
        <w:t xml:space="preserve"> clubs as their second year members are not all elected in august and first year exec does not exist</w:t>
      </w:r>
      <w:r w:rsidR="002A36B9">
        <w:rPr>
          <w:lang w:val="en-US"/>
        </w:rPr>
        <w:t xml:space="preserve"> yet.</w:t>
      </w:r>
    </w:p>
    <w:p w14:paraId="32010654" w14:textId="6BB8B7CE" w:rsidR="00505393" w:rsidRDefault="00B660C1" w:rsidP="00A23771">
      <w:pPr>
        <w:spacing w:before="240" w:after="0" w:line="276" w:lineRule="auto"/>
        <w:rPr>
          <w:lang w:val="en-US"/>
        </w:rPr>
      </w:pPr>
      <w:r>
        <w:rPr>
          <w:lang w:val="en-US"/>
        </w:rPr>
        <w:t>Brandon Tseung:</w:t>
      </w:r>
      <w:r w:rsidR="00505393">
        <w:rPr>
          <w:lang w:val="en-US"/>
        </w:rPr>
        <w:t xml:space="preserve"> </w:t>
      </w:r>
      <w:r w:rsidR="002A36B9">
        <w:rPr>
          <w:lang w:val="en-US"/>
        </w:rPr>
        <w:t>T</w:t>
      </w:r>
      <w:r w:rsidR="00505393">
        <w:rPr>
          <w:lang w:val="en-US"/>
        </w:rPr>
        <w:t xml:space="preserve">hat is an oversight, they are not really an issue. </w:t>
      </w:r>
    </w:p>
    <w:p w14:paraId="14932462" w14:textId="31D3E9C4" w:rsidR="00505393" w:rsidRDefault="00986524" w:rsidP="00A23771">
      <w:pPr>
        <w:spacing w:before="240" w:after="0" w:line="276" w:lineRule="auto"/>
        <w:rPr>
          <w:lang w:val="en-US"/>
        </w:rPr>
      </w:pPr>
      <w:r>
        <w:rPr>
          <w:lang w:val="en-US"/>
        </w:rPr>
        <w:t>Jonathan Corbett:</w:t>
      </w:r>
      <w:r w:rsidR="00505393">
        <w:rPr>
          <w:lang w:val="en-US"/>
        </w:rPr>
        <w:t xml:space="preserve"> EngPhys is also </w:t>
      </w:r>
      <w:r w:rsidR="002A36B9">
        <w:rPr>
          <w:lang w:val="en-US"/>
        </w:rPr>
        <w:t>affiliated</w:t>
      </w:r>
      <w:r w:rsidR="00505393">
        <w:rPr>
          <w:lang w:val="en-US"/>
        </w:rPr>
        <w:t xml:space="preserve"> with physics and we have to submit our budget over the summer. Some people will be elected. </w:t>
      </w:r>
    </w:p>
    <w:p w14:paraId="56CBADFE" w14:textId="29C8F0BF" w:rsidR="00505393" w:rsidRDefault="00505393" w:rsidP="00A23771">
      <w:pPr>
        <w:spacing w:before="240" w:after="0" w:line="276" w:lineRule="auto"/>
        <w:rPr>
          <w:lang w:val="en-US"/>
        </w:rPr>
      </w:pPr>
      <w:r>
        <w:rPr>
          <w:lang w:val="en-US"/>
        </w:rPr>
        <w:t>Emily</w:t>
      </w:r>
      <w:r w:rsidR="00B660C1">
        <w:rPr>
          <w:lang w:val="en-US"/>
        </w:rPr>
        <w:t xml:space="preserve"> Wiersma</w:t>
      </w:r>
      <w:r>
        <w:rPr>
          <w:lang w:val="en-US"/>
        </w:rPr>
        <w:t>: We did plan to keep this separate and we did not catch this. It will be am</w:t>
      </w:r>
      <w:r w:rsidR="002A36B9">
        <w:rPr>
          <w:lang w:val="en-US"/>
        </w:rPr>
        <w:t xml:space="preserve">ended. </w:t>
      </w:r>
    </w:p>
    <w:p w14:paraId="7AAF0250" w14:textId="766D75FF" w:rsidR="00035D29" w:rsidRDefault="00035D29" w:rsidP="00A23771">
      <w:pPr>
        <w:spacing w:before="240" w:after="0" w:line="276" w:lineRule="auto"/>
        <w:rPr>
          <w:lang w:val="en-US"/>
        </w:rPr>
      </w:pPr>
      <w:r>
        <w:rPr>
          <w:lang w:val="en-US"/>
        </w:rPr>
        <w:t xml:space="preserve">Caitlyn: </w:t>
      </w:r>
      <w:r w:rsidR="002A36B9">
        <w:rPr>
          <w:lang w:val="en-US"/>
        </w:rPr>
        <w:t>If</w:t>
      </w:r>
      <w:r>
        <w:rPr>
          <w:lang w:val="en-US"/>
        </w:rPr>
        <w:t xml:space="preserve"> </w:t>
      </w:r>
      <w:r w:rsidR="002A36B9">
        <w:rPr>
          <w:lang w:val="en-US"/>
        </w:rPr>
        <w:t>discipline</w:t>
      </w:r>
      <w:r>
        <w:rPr>
          <w:lang w:val="en-US"/>
        </w:rPr>
        <w:t xml:space="preserve"> clubs are included, how would it work with cross appointed would we include arts and science and engineering money in our budget. </w:t>
      </w:r>
    </w:p>
    <w:p w14:paraId="1699F039" w14:textId="3EEEFE00" w:rsidR="00035D29" w:rsidRDefault="00C3790A" w:rsidP="00A23771">
      <w:pPr>
        <w:spacing w:before="240" w:after="0" w:line="276" w:lineRule="auto"/>
        <w:rPr>
          <w:lang w:val="en-US"/>
        </w:rPr>
      </w:pPr>
      <w:r>
        <w:rPr>
          <w:lang w:val="en-US"/>
        </w:rPr>
        <w:t>Melissa Young:</w:t>
      </w:r>
      <w:r w:rsidR="00035D29">
        <w:rPr>
          <w:lang w:val="en-US"/>
        </w:rPr>
        <w:t xml:space="preserve"> I am also on Engiqueers and we would also not be able to submit a budget as we run fundraisers to raise money for</w:t>
      </w:r>
      <w:r w:rsidR="00347B70">
        <w:rPr>
          <w:lang w:val="en-US"/>
        </w:rPr>
        <w:t xml:space="preserve"> whatever</w:t>
      </w:r>
      <w:r w:rsidR="00035D29">
        <w:rPr>
          <w:lang w:val="en-US"/>
        </w:rPr>
        <w:t xml:space="preserve"> we spend on</w:t>
      </w:r>
      <w:r w:rsidR="00347B70">
        <w:rPr>
          <w:lang w:val="en-US"/>
        </w:rPr>
        <w:t xml:space="preserve">. </w:t>
      </w:r>
    </w:p>
    <w:p w14:paraId="511FDF05" w14:textId="79C4FD2B" w:rsidR="00035D29" w:rsidRDefault="00B660C1" w:rsidP="00A23771">
      <w:pPr>
        <w:spacing w:before="240" w:after="0" w:line="276" w:lineRule="auto"/>
        <w:rPr>
          <w:lang w:val="en-US"/>
        </w:rPr>
      </w:pPr>
      <w:r>
        <w:rPr>
          <w:lang w:val="en-US"/>
        </w:rPr>
        <w:t>Brandon Tseung:</w:t>
      </w:r>
      <w:r w:rsidR="00035D29">
        <w:rPr>
          <w:lang w:val="en-US"/>
        </w:rPr>
        <w:t xml:space="preserve"> If you have two pools of money, there should be a budget for that pool to prevent deficits. If we want to work with art and </w:t>
      </w:r>
      <w:r w:rsidR="00347B70">
        <w:rPr>
          <w:lang w:val="en-US"/>
        </w:rPr>
        <w:t>science</w:t>
      </w:r>
      <w:r w:rsidR="00035D29">
        <w:rPr>
          <w:lang w:val="en-US"/>
        </w:rPr>
        <w:t xml:space="preserve">, we need to look at that. For smaller budgets, for planning, its good to say we are </w:t>
      </w:r>
      <w:r w:rsidR="00347B70">
        <w:rPr>
          <w:lang w:val="en-US"/>
        </w:rPr>
        <w:t>d</w:t>
      </w:r>
      <w:r w:rsidR="00035D29">
        <w:rPr>
          <w:lang w:val="en-US"/>
        </w:rPr>
        <w:t xml:space="preserve">oing </w:t>
      </w:r>
      <w:r w:rsidR="00347B70">
        <w:rPr>
          <w:lang w:val="en-US"/>
        </w:rPr>
        <w:t>fundraisers</w:t>
      </w:r>
      <w:r w:rsidR="00035D29">
        <w:rPr>
          <w:lang w:val="en-US"/>
        </w:rPr>
        <w:t xml:space="preserve"> and this is the target and then base expenses on that. A </w:t>
      </w:r>
      <w:r w:rsidR="00347B70">
        <w:rPr>
          <w:lang w:val="en-US"/>
        </w:rPr>
        <w:t>recommendation</w:t>
      </w:r>
      <w:r w:rsidR="00035D29">
        <w:rPr>
          <w:lang w:val="en-US"/>
        </w:rPr>
        <w:t xml:space="preserve"> is to look</w:t>
      </w:r>
      <w:r w:rsidR="00347B70">
        <w:rPr>
          <w:lang w:val="en-US"/>
        </w:rPr>
        <w:t xml:space="preserve"> </w:t>
      </w:r>
      <w:r w:rsidR="00035D29">
        <w:rPr>
          <w:lang w:val="en-US"/>
        </w:rPr>
        <w:t xml:space="preserve">at events and income from previous years and then use that. </w:t>
      </w:r>
    </w:p>
    <w:p w14:paraId="1A036987" w14:textId="6E1B280C" w:rsidR="00035D29" w:rsidRDefault="00986524" w:rsidP="00A23771">
      <w:pPr>
        <w:spacing w:before="240" w:after="0" w:line="276" w:lineRule="auto"/>
        <w:rPr>
          <w:lang w:val="en-US"/>
        </w:rPr>
      </w:pPr>
      <w:r>
        <w:rPr>
          <w:lang w:val="en-US"/>
        </w:rPr>
        <w:t>Jordan Pernari:</w:t>
      </w:r>
      <w:r w:rsidR="00035D29">
        <w:rPr>
          <w:lang w:val="en-US"/>
        </w:rPr>
        <w:t xml:space="preserve"> </w:t>
      </w:r>
      <w:r w:rsidR="00347B70">
        <w:rPr>
          <w:lang w:val="en-US"/>
        </w:rPr>
        <w:t>E</w:t>
      </w:r>
      <w:r w:rsidR="00035D29">
        <w:rPr>
          <w:lang w:val="en-US"/>
        </w:rPr>
        <w:t xml:space="preserve">ngiqueers is under </w:t>
      </w:r>
      <w:r w:rsidR="00347B70">
        <w:rPr>
          <w:lang w:val="en-US"/>
        </w:rPr>
        <w:t>conferences</w:t>
      </w:r>
      <w:r w:rsidR="00035D29">
        <w:rPr>
          <w:lang w:val="en-US"/>
        </w:rPr>
        <w:t xml:space="preserve"> so it will have oversight. For a director position with committees, they have to submit plans and budgets. This is sometimes covered by </w:t>
      </w:r>
      <w:r w:rsidR="00347B70">
        <w:rPr>
          <w:lang w:val="en-US"/>
        </w:rPr>
        <w:t>fundraisers</w:t>
      </w:r>
      <w:r w:rsidR="00035D29">
        <w:rPr>
          <w:lang w:val="en-US"/>
        </w:rPr>
        <w:t xml:space="preserve"> and </w:t>
      </w:r>
      <w:r w:rsidR="00EB480E">
        <w:rPr>
          <w:lang w:val="en-US"/>
        </w:rPr>
        <w:t xml:space="preserve">donations. They should be able to </w:t>
      </w:r>
      <w:r w:rsidR="00347B70">
        <w:rPr>
          <w:lang w:val="en-US"/>
        </w:rPr>
        <w:t>predict</w:t>
      </w:r>
      <w:r w:rsidR="00EB480E">
        <w:rPr>
          <w:lang w:val="en-US"/>
        </w:rPr>
        <w:t xml:space="preserve"> this</w:t>
      </w:r>
      <w:r w:rsidR="00347B70">
        <w:rPr>
          <w:lang w:val="en-US"/>
        </w:rPr>
        <w:t xml:space="preserve">. </w:t>
      </w:r>
    </w:p>
    <w:p w14:paraId="76B80A36" w14:textId="32CE8901" w:rsidR="00EB480E" w:rsidRDefault="00986524" w:rsidP="00A23771">
      <w:pPr>
        <w:spacing w:before="240" w:after="0" w:line="276" w:lineRule="auto"/>
        <w:rPr>
          <w:lang w:val="en-US"/>
        </w:rPr>
      </w:pPr>
      <w:r>
        <w:rPr>
          <w:lang w:val="en-US"/>
        </w:rPr>
        <w:t>Jamil Pirani:</w:t>
      </w:r>
      <w:r w:rsidR="00EB480E">
        <w:rPr>
          <w:lang w:val="en-US"/>
        </w:rPr>
        <w:t xml:space="preserve"> It does say updated throughout the year. </w:t>
      </w:r>
    </w:p>
    <w:p w14:paraId="05799B10" w14:textId="448A212C" w:rsidR="00307914" w:rsidRDefault="00EB480E" w:rsidP="00A23771">
      <w:pPr>
        <w:spacing w:before="240" w:after="0" w:line="276" w:lineRule="auto"/>
        <w:rPr>
          <w:lang w:val="en-US"/>
        </w:rPr>
      </w:pPr>
      <w:r>
        <w:rPr>
          <w:lang w:val="en-US"/>
        </w:rPr>
        <w:t>Emily</w:t>
      </w:r>
      <w:r w:rsidR="00B660C1">
        <w:rPr>
          <w:lang w:val="en-US"/>
        </w:rPr>
        <w:t xml:space="preserve"> Wiersma</w:t>
      </w:r>
      <w:r>
        <w:rPr>
          <w:lang w:val="en-US"/>
        </w:rPr>
        <w:t xml:space="preserve">: </w:t>
      </w:r>
      <w:r w:rsidR="00347B70">
        <w:rPr>
          <w:lang w:val="en-US"/>
        </w:rPr>
        <w:t>Discipline</w:t>
      </w:r>
      <w:r>
        <w:rPr>
          <w:lang w:val="en-US"/>
        </w:rPr>
        <w:t xml:space="preserve"> clubs are their own thing and we are working on that. I would like to propose an </w:t>
      </w:r>
      <w:r w:rsidR="00347B70">
        <w:rPr>
          <w:lang w:val="en-US"/>
        </w:rPr>
        <w:t>amendment</w:t>
      </w:r>
      <w:r>
        <w:rPr>
          <w:lang w:val="en-US"/>
        </w:rPr>
        <w:t xml:space="preserve"> that year execs and discipline clubs do not have to propose a budget. </w:t>
      </w:r>
    </w:p>
    <w:p w14:paraId="6A3F5A1D" w14:textId="77777777" w:rsidR="004F2792" w:rsidRDefault="004F2792" w:rsidP="00A23771">
      <w:pPr>
        <w:spacing w:before="240" w:after="0" w:line="276" w:lineRule="auto"/>
        <w:rPr>
          <w:lang w:val="en-US"/>
        </w:rPr>
      </w:pPr>
    </w:p>
    <w:p w14:paraId="6744C444" w14:textId="3CCEF2A4" w:rsidR="00307914" w:rsidRDefault="00307914" w:rsidP="00A23771">
      <w:pPr>
        <w:spacing w:before="240" w:after="0" w:line="276" w:lineRule="auto"/>
        <w:rPr>
          <w:lang w:val="en-US"/>
        </w:rPr>
      </w:pPr>
      <w:r>
        <w:rPr>
          <w:lang w:val="en-US"/>
        </w:rPr>
        <w:lastRenderedPageBreak/>
        <w:t>Motion to extend council</w:t>
      </w:r>
    </w:p>
    <w:p w14:paraId="5E1EF973" w14:textId="46995EE9" w:rsidR="00307914" w:rsidRDefault="00307914" w:rsidP="00A23771">
      <w:pPr>
        <w:spacing w:before="240" w:after="0" w:line="276" w:lineRule="auto"/>
        <w:rPr>
          <w:lang w:val="en-US"/>
        </w:rPr>
      </w:pPr>
      <w:r>
        <w:rPr>
          <w:lang w:val="en-US"/>
        </w:rPr>
        <w:t xml:space="preserve">Moved by Carson Cook </w:t>
      </w:r>
    </w:p>
    <w:p w14:paraId="6B6E4568" w14:textId="0C192C8E" w:rsidR="00307914" w:rsidRDefault="00307914" w:rsidP="00A23771">
      <w:pPr>
        <w:spacing w:before="240" w:after="0" w:line="276" w:lineRule="auto"/>
        <w:rPr>
          <w:lang w:val="en-US"/>
        </w:rPr>
      </w:pPr>
      <w:r>
        <w:rPr>
          <w:lang w:val="en-US"/>
        </w:rPr>
        <w:t>Seconded by Brandon Tseung</w:t>
      </w:r>
    </w:p>
    <w:p w14:paraId="4E47ABFA" w14:textId="6BC8B435" w:rsidR="00307914" w:rsidRPr="00307914" w:rsidRDefault="00307914" w:rsidP="00A23771">
      <w:pPr>
        <w:spacing w:before="240" w:after="0" w:line="276" w:lineRule="auto"/>
        <w:rPr>
          <w:b/>
          <w:lang w:val="en-US"/>
        </w:rPr>
      </w:pPr>
      <w:r w:rsidRPr="00307914">
        <w:rPr>
          <w:b/>
          <w:lang w:val="en-US"/>
        </w:rPr>
        <w:t xml:space="preserve">Motion Passes, </w:t>
      </w:r>
      <w:r>
        <w:rPr>
          <w:b/>
          <w:lang w:val="en-US"/>
        </w:rPr>
        <w:t>8:52 pm</w:t>
      </w:r>
    </w:p>
    <w:p w14:paraId="74111000" w14:textId="690242EC" w:rsidR="00261C81" w:rsidRPr="00A5213C" w:rsidRDefault="002C18D5" w:rsidP="00A23771">
      <w:pPr>
        <w:pStyle w:val="Heading1"/>
        <w:spacing w:before="240" w:after="0" w:line="276" w:lineRule="auto"/>
        <w:jc w:val="both"/>
      </w:pPr>
      <w:r>
        <w:t>IX</w:t>
      </w:r>
      <w:r w:rsidR="00261C81" w:rsidRPr="00A5213C">
        <w:t>. Executive</w:t>
      </w:r>
      <w:r w:rsidR="00AD07BB">
        <w:t xml:space="preserve"> </w:t>
      </w:r>
      <w:r w:rsidR="00261C81" w:rsidRPr="00A5213C">
        <w:t>reports</w:t>
      </w:r>
    </w:p>
    <w:p w14:paraId="32BE1A41" w14:textId="479C5ABB" w:rsidR="00CC775E" w:rsidRPr="00A5213C" w:rsidRDefault="00104E58" w:rsidP="00A23771">
      <w:pPr>
        <w:pStyle w:val="Heading5"/>
        <w:spacing w:before="240" w:after="0" w:line="276" w:lineRule="auto"/>
        <w:jc w:val="both"/>
      </w:pPr>
      <w:r w:rsidRPr="00A5213C">
        <w:t xml:space="preserve">i) </w:t>
      </w:r>
      <w:r w:rsidR="00261C81" w:rsidRPr="00A5213C">
        <w:t>President</w:t>
      </w:r>
    </w:p>
    <w:p w14:paraId="7000FEDE" w14:textId="4EDBE2A9" w:rsidR="008C4646" w:rsidRPr="00EF71D0" w:rsidRDefault="007E1BCE" w:rsidP="00A23771">
      <w:pPr>
        <w:spacing w:before="240" w:after="0" w:line="276" w:lineRule="auto"/>
        <w:jc w:val="both"/>
      </w:pPr>
      <w:r w:rsidRPr="00A5213C">
        <w:t xml:space="preserve">Carson Cook: </w:t>
      </w:r>
      <w:r w:rsidR="00222442">
        <w:t>First, congrats to new ED and thanks for staying engaged. Shout out to Natalie. We tal</w:t>
      </w:r>
      <w:r w:rsidR="008C4646">
        <w:t>k</w:t>
      </w:r>
      <w:r w:rsidR="00222442">
        <w:t xml:space="preserve">ed about the student choice a lot and we have lots of </w:t>
      </w:r>
      <w:r w:rsidR="008C4646">
        <w:t>positions</w:t>
      </w:r>
      <w:r w:rsidR="00222442">
        <w:t xml:space="preserve"> on dash so check it out. </w:t>
      </w:r>
    </w:p>
    <w:p w14:paraId="299C5EE7" w14:textId="4C122ACE" w:rsidR="005E7814" w:rsidRPr="00A5213C" w:rsidRDefault="00D033CF" w:rsidP="00A23771">
      <w:pPr>
        <w:spacing w:before="240" w:after="0" w:line="276" w:lineRule="auto"/>
        <w:jc w:val="both"/>
        <w:rPr>
          <w:i/>
        </w:rPr>
      </w:pPr>
      <w:r w:rsidRPr="00A5213C">
        <w:rPr>
          <w:i/>
        </w:rPr>
        <w:t>Council sings the engineering hymn</w:t>
      </w:r>
      <w:r w:rsidR="005E7814" w:rsidRPr="00A5213C">
        <w:rPr>
          <w:i/>
        </w:rPr>
        <w:t>.</w:t>
      </w:r>
    </w:p>
    <w:p w14:paraId="42020DA6" w14:textId="6C4BC7AE" w:rsidR="00CC775E" w:rsidRPr="00A5213C" w:rsidRDefault="00104E58" w:rsidP="00A23771">
      <w:pPr>
        <w:pStyle w:val="Heading5"/>
        <w:spacing w:before="240" w:after="0" w:line="276" w:lineRule="auto"/>
        <w:jc w:val="both"/>
      </w:pPr>
      <w:r w:rsidRPr="00A5213C">
        <w:t xml:space="preserve">II) </w:t>
      </w:r>
      <w:r w:rsidR="0089070B" w:rsidRPr="00A5213C">
        <w:t>V</w:t>
      </w:r>
      <w:r w:rsidR="00D8331F" w:rsidRPr="00A5213C">
        <w:t>ice president of operations</w:t>
      </w:r>
    </w:p>
    <w:p w14:paraId="382ED7AC" w14:textId="1CBE8754" w:rsidR="00F6516C" w:rsidRPr="00A5213C" w:rsidRDefault="007E1BCE" w:rsidP="00A23771">
      <w:pPr>
        <w:spacing w:before="240" w:after="0" w:line="276" w:lineRule="auto"/>
        <w:jc w:val="both"/>
      </w:pPr>
      <w:r w:rsidRPr="00A5213C">
        <w:t>Behshid Behrouzi:</w:t>
      </w:r>
      <w:r w:rsidR="008C4646">
        <w:t xml:space="preserve"> </w:t>
      </w:r>
      <w:r w:rsidR="001571FA">
        <w:t xml:space="preserve">All in the report. </w:t>
      </w:r>
    </w:p>
    <w:p w14:paraId="37BF2B8E" w14:textId="034E7C24" w:rsidR="0089070B" w:rsidRPr="00A5213C" w:rsidRDefault="00104E58" w:rsidP="00A23771">
      <w:pPr>
        <w:pStyle w:val="Heading5"/>
        <w:spacing w:before="240" w:after="0" w:line="276" w:lineRule="auto"/>
        <w:jc w:val="both"/>
      </w:pPr>
      <w:r w:rsidRPr="00A5213C">
        <w:t xml:space="preserve">III) </w:t>
      </w:r>
      <w:r w:rsidR="00D8331F" w:rsidRPr="00A5213C">
        <w:t>vice president of student affairs</w:t>
      </w:r>
    </w:p>
    <w:p w14:paraId="457690D6" w14:textId="3B58847D" w:rsidR="007376F7" w:rsidRPr="00A5213C" w:rsidRDefault="007E1BCE" w:rsidP="00A23771">
      <w:pPr>
        <w:spacing w:before="240" w:after="0" w:line="276" w:lineRule="auto"/>
        <w:jc w:val="both"/>
      </w:pPr>
      <w:r w:rsidRPr="00A5213C">
        <w:t>Emily Wiersma:</w:t>
      </w:r>
      <w:r w:rsidR="00F16A4D" w:rsidRPr="00A5213C">
        <w:t xml:space="preserve"> </w:t>
      </w:r>
      <w:r w:rsidR="00465B9C">
        <w:t xml:space="preserve">All in the report. </w:t>
      </w:r>
    </w:p>
    <w:p w14:paraId="66AAF4A4" w14:textId="16CE3E2A" w:rsidR="004479C4" w:rsidRPr="00A5213C" w:rsidRDefault="00DE7CC1" w:rsidP="00A23771">
      <w:pPr>
        <w:pStyle w:val="Heading1"/>
        <w:spacing w:before="240" w:after="0" w:line="276" w:lineRule="auto"/>
        <w:jc w:val="both"/>
      </w:pPr>
      <w:r>
        <w:t>X</w:t>
      </w:r>
      <w:r w:rsidR="009847DE" w:rsidRPr="00A5213C">
        <w:t>. Director Reports  </w:t>
      </w:r>
    </w:p>
    <w:p w14:paraId="50C47FA3" w14:textId="7FFBAB2A" w:rsidR="007E1BCE" w:rsidRPr="00A5213C" w:rsidRDefault="009847DE" w:rsidP="00A23771">
      <w:pPr>
        <w:pStyle w:val="Heading5"/>
        <w:spacing w:before="240" w:after="0" w:line="276" w:lineRule="auto"/>
        <w:jc w:val="both"/>
      </w:pPr>
      <w:r w:rsidRPr="00A5213C">
        <w:t xml:space="preserve">i) </w:t>
      </w:r>
      <w:r w:rsidR="007E1BCE" w:rsidRPr="00A5213C">
        <w:t>Academics</w:t>
      </w:r>
    </w:p>
    <w:p w14:paraId="2D3D8110" w14:textId="193CC021" w:rsidR="007E1BCE" w:rsidRPr="00A5213C" w:rsidRDefault="007E1BCE" w:rsidP="00A23771">
      <w:pPr>
        <w:spacing w:before="240" w:after="0" w:line="276" w:lineRule="auto"/>
        <w:jc w:val="both"/>
      </w:pPr>
      <w:r w:rsidRPr="00A5213C">
        <w:t xml:space="preserve">Sidney Picco: </w:t>
      </w:r>
      <w:r w:rsidR="004E5739">
        <w:t>All in the report but shout out to Helen and the BED fund team</w:t>
      </w:r>
      <w:r w:rsidR="00CD5C99">
        <w:t xml:space="preserve">. </w:t>
      </w:r>
    </w:p>
    <w:p w14:paraId="2B8D1828" w14:textId="77777777" w:rsidR="007E1BCE" w:rsidRPr="00A5213C" w:rsidRDefault="007E1BCE" w:rsidP="00A23771">
      <w:pPr>
        <w:pBdr>
          <w:bottom w:val="single" w:sz="6" w:space="1" w:color="auto"/>
        </w:pBdr>
        <w:spacing w:before="240" w:after="0" w:line="276" w:lineRule="auto"/>
        <w:jc w:val="both"/>
      </w:pPr>
    </w:p>
    <w:p w14:paraId="2EF76E4F" w14:textId="1A1376B3" w:rsidR="004479C4" w:rsidRPr="00A5213C" w:rsidRDefault="007E1BCE" w:rsidP="00A23771">
      <w:pPr>
        <w:pStyle w:val="Heading5"/>
        <w:spacing w:before="240" w:after="0" w:line="276" w:lineRule="auto"/>
        <w:jc w:val="both"/>
      </w:pPr>
      <w:r w:rsidRPr="00A5213C">
        <w:t xml:space="preserve">II) </w:t>
      </w:r>
      <w:r w:rsidR="009847DE" w:rsidRPr="00A5213C">
        <w:t>Communications  </w:t>
      </w:r>
    </w:p>
    <w:p w14:paraId="4C110705" w14:textId="4334791C" w:rsidR="0062546B" w:rsidRPr="00A5213C" w:rsidRDefault="007E1BCE" w:rsidP="00A23771">
      <w:pPr>
        <w:spacing w:before="240" w:after="0" w:line="276" w:lineRule="auto"/>
        <w:jc w:val="both"/>
      </w:pPr>
      <w:r w:rsidRPr="00A5213C">
        <w:t>Alexander McKinnon</w:t>
      </w:r>
      <w:r w:rsidR="00F379D9" w:rsidRPr="00A5213C">
        <w:t>:</w:t>
      </w:r>
      <w:r w:rsidR="000106F2" w:rsidRPr="00A5213C">
        <w:t xml:space="preserve"> </w:t>
      </w:r>
      <w:r w:rsidR="00F16A4D" w:rsidRPr="00A5213C">
        <w:t xml:space="preserve"> </w:t>
      </w:r>
      <w:r w:rsidR="004E5739">
        <w:t xml:space="preserve">All in the report. Four months in the making, we have sweaters. </w:t>
      </w:r>
    </w:p>
    <w:p w14:paraId="6B97F142" w14:textId="77777777" w:rsidR="00110A4C" w:rsidRPr="00A5213C" w:rsidRDefault="00110A4C" w:rsidP="00A23771">
      <w:pPr>
        <w:pBdr>
          <w:bottom w:val="single" w:sz="6" w:space="1" w:color="auto"/>
        </w:pBdr>
        <w:spacing w:before="240" w:after="0" w:line="276" w:lineRule="auto"/>
        <w:jc w:val="both"/>
      </w:pPr>
    </w:p>
    <w:p w14:paraId="3F0F711B" w14:textId="4896EE86" w:rsidR="00110A4C" w:rsidRPr="00A5213C" w:rsidRDefault="00110A4C" w:rsidP="00A23771">
      <w:pPr>
        <w:pStyle w:val="Heading5"/>
        <w:spacing w:before="240" w:after="0" w:line="276" w:lineRule="auto"/>
        <w:jc w:val="both"/>
      </w:pPr>
      <w:r w:rsidRPr="00A5213C">
        <w:t>i</w:t>
      </w:r>
      <w:r w:rsidR="002068F4" w:rsidRPr="00A5213C">
        <w:t>II</w:t>
      </w:r>
      <w:r w:rsidRPr="00A5213C">
        <w:t xml:space="preserve">) conferences </w:t>
      </w:r>
    </w:p>
    <w:p w14:paraId="367EC70F" w14:textId="57A91819" w:rsidR="0089070B" w:rsidRPr="00A5213C" w:rsidRDefault="007E1BCE" w:rsidP="00A23771">
      <w:pPr>
        <w:pBdr>
          <w:bottom w:val="single" w:sz="6" w:space="1" w:color="auto"/>
        </w:pBdr>
        <w:spacing w:before="240" w:after="0" w:line="276" w:lineRule="auto"/>
        <w:jc w:val="both"/>
      </w:pPr>
      <w:r w:rsidRPr="00A5213C">
        <w:t xml:space="preserve">Sam Roper: </w:t>
      </w:r>
      <w:r w:rsidR="00014274">
        <w:t xml:space="preserve">All in the report. </w:t>
      </w:r>
    </w:p>
    <w:p w14:paraId="0823B6DE" w14:textId="77777777" w:rsidR="007E1BCE" w:rsidRPr="00A5213C" w:rsidRDefault="007E1BCE" w:rsidP="00A23771">
      <w:pPr>
        <w:pBdr>
          <w:bottom w:val="single" w:sz="6" w:space="1" w:color="auto"/>
        </w:pBdr>
        <w:spacing w:before="240" w:after="0" w:line="276" w:lineRule="auto"/>
        <w:jc w:val="both"/>
      </w:pPr>
    </w:p>
    <w:p w14:paraId="04BF616E" w14:textId="6704D555" w:rsidR="004479C4" w:rsidRPr="00A5213C" w:rsidRDefault="002068F4" w:rsidP="00A23771">
      <w:pPr>
        <w:pStyle w:val="Heading5"/>
        <w:spacing w:before="240" w:after="0" w:line="276" w:lineRule="auto"/>
        <w:jc w:val="both"/>
      </w:pPr>
      <w:r w:rsidRPr="00A5213C">
        <w:lastRenderedPageBreak/>
        <w:t>IV</w:t>
      </w:r>
      <w:r w:rsidR="00D65876" w:rsidRPr="00A5213C">
        <w:t xml:space="preserve">) </w:t>
      </w:r>
      <w:r w:rsidR="009847DE" w:rsidRPr="00A5213C">
        <w:t xml:space="preserve">Design   </w:t>
      </w:r>
    </w:p>
    <w:p w14:paraId="56426601" w14:textId="7B8EFFD8" w:rsidR="00852516" w:rsidRPr="00A5213C" w:rsidRDefault="002068F4" w:rsidP="00A23771">
      <w:pPr>
        <w:pBdr>
          <w:bottom w:val="single" w:sz="6" w:space="1" w:color="auto"/>
        </w:pBdr>
        <w:spacing w:before="240" w:after="0" w:line="276" w:lineRule="auto"/>
        <w:jc w:val="both"/>
      </w:pPr>
      <w:r w:rsidRPr="00A5213C">
        <w:rPr>
          <w:rFonts w:eastAsia="Times New Roman" w:cs="Times New Roman"/>
          <w:lang w:val="en-US"/>
        </w:rPr>
        <w:t xml:space="preserve">Hatem Dawaghreh: </w:t>
      </w:r>
      <w:r w:rsidR="00014274">
        <w:t xml:space="preserve">All in the report. But shout out to </w:t>
      </w:r>
      <w:r w:rsidR="00CD5C99">
        <w:t>M</w:t>
      </w:r>
      <w:r w:rsidR="00014274">
        <w:t xml:space="preserve">ax. </w:t>
      </w:r>
    </w:p>
    <w:p w14:paraId="0757B7DE" w14:textId="77777777" w:rsidR="00863A1F" w:rsidRPr="00A5213C" w:rsidRDefault="00863A1F" w:rsidP="00A23771">
      <w:pPr>
        <w:pBdr>
          <w:bottom w:val="single" w:sz="6" w:space="1" w:color="auto"/>
        </w:pBdr>
        <w:spacing w:before="240" w:after="0" w:line="276" w:lineRule="auto"/>
        <w:jc w:val="both"/>
      </w:pPr>
    </w:p>
    <w:p w14:paraId="097D5693" w14:textId="74C98786" w:rsidR="00B22052" w:rsidRPr="00A5213C" w:rsidRDefault="009847DE" w:rsidP="00A23771">
      <w:pPr>
        <w:pStyle w:val="Heading5"/>
        <w:spacing w:before="240" w:after="0" w:line="276" w:lineRule="auto"/>
        <w:jc w:val="both"/>
      </w:pPr>
      <w:r w:rsidRPr="00A5213C">
        <w:t xml:space="preserve">v) Events   </w:t>
      </w:r>
    </w:p>
    <w:p w14:paraId="00A3829D" w14:textId="3F233EE1" w:rsidR="003351B4" w:rsidRPr="00A5213C" w:rsidRDefault="002068F4" w:rsidP="00A23771">
      <w:pPr>
        <w:spacing w:before="240" w:after="0" w:line="276" w:lineRule="auto"/>
      </w:pPr>
      <w:r w:rsidRPr="00A5213C">
        <w:t>Miranda Bundgard</w:t>
      </w:r>
      <w:r w:rsidR="00332426" w:rsidRPr="00A5213C">
        <w:t xml:space="preserve">: </w:t>
      </w:r>
      <w:r w:rsidR="00014274">
        <w:t>All in the report.</w:t>
      </w:r>
    </w:p>
    <w:p w14:paraId="05F1B989" w14:textId="77777777" w:rsidR="002068F4" w:rsidRPr="00A5213C" w:rsidRDefault="002068F4" w:rsidP="00A23771">
      <w:pPr>
        <w:pBdr>
          <w:bottom w:val="single" w:sz="6" w:space="1" w:color="auto"/>
        </w:pBdr>
        <w:spacing w:before="240" w:after="0" w:line="276" w:lineRule="auto"/>
        <w:jc w:val="both"/>
      </w:pPr>
    </w:p>
    <w:p w14:paraId="25677F75" w14:textId="1A355D0F" w:rsidR="002068F4" w:rsidRPr="00A5213C" w:rsidRDefault="002068F4" w:rsidP="00A23771">
      <w:pPr>
        <w:pStyle w:val="Heading5"/>
        <w:spacing w:before="240" w:after="0" w:line="276" w:lineRule="auto"/>
        <w:jc w:val="both"/>
      </w:pPr>
      <w:r w:rsidRPr="00A5213C">
        <w:t xml:space="preserve">VI) External Relations  </w:t>
      </w:r>
    </w:p>
    <w:p w14:paraId="0E91784F" w14:textId="78A831B1" w:rsidR="002068F4" w:rsidRPr="00A5213C" w:rsidRDefault="002068F4" w:rsidP="00A23771">
      <w:pPr>
        <w:spacing w:before="240" w:after="0" w:line="276" w:lineRule="auto"/>
      </w:pPr>
      <w:r w:rsidRPr="00A5213C">
        <w:t>Zaid Kasim:</w:t>
      </w:r>
      <w:r w:rsidR="00014274">
        <w:t xml:space="preserve"> The kids hockey team one the </w:t>
      </w:r>
      <w:r w:rsidR="00077EF3">
        <w:t xml:space="preserve">hockey game and you are all invited to tabs night on Sunday. </w:t>
      </w:r>
    </w:p>
    <w:p w14:paraId="27791149" w14:textId="77777777" w:rsidR="002068F4" w:rsidRPr="00A5213C" w:rsidRDefault="002068F4" w:rsidP="00A23771">
      <w:pPr>
        <w:pBdr>
          <w:bottom w:val="single" w:sz="6" w:space="1" w:color="auto"/>
        </w:pBdr>
        <w:spacing w:before="240" w:after="0" w:line="276" w:lineRule="auto"/>
        <w:jc w:val="both"/>
      </w:pPr>
    </w:p>
    <w:p w14:paraId="00A5475C" w14:textId="7260E2A3" w:rsidR="004479C4" w:rsidRPr="00A5213C" w:rsidRDefault="009847DE" w:rsidP="00A23771">
      <w:pPr>
        <w:pStyle w:val="Heading5"/>
        <w:spacing w:before="240" w:after="0" w:line="276" w:lineRule="auto"/>
        <w:jc w:val="both"/>
      </w:pPr>
      <w:r w:rsidRPr="00A5213C">
        <w:t>vi</w:t>
      </w:r>
      <w:r w:rsidR="007E1BCE" w:rsidRPr="00A5213C">
        <w:t>I</w:t>
      </w:r>
      <w:r w:rsidRPr="00A5213C">
        <w:t xml:space="preserve">) Finance   </w:t>
      </w:r>
      <w:r w:rsidR="00B22052" w:rsidRPr="00A5213C">
        <w:t xml:space="preserve"> </w:t>
      </w:r>
    </w:p>
    <w:p w14:paraId="6BEF5346" w14:textId="30CC605B" w:rsidR="00B22052" w:rsidRPr="00A5213C" w:rsidRDefault="002068F4" w:rsidP="00A23771">
      <w:pPr>
        <w:spacing w:before="240" w:after="0" w:line="276" w:lineRule="auto"/>
      </w:pPr>
      <w:r w:rsidRPr="00A5213C">
        <w:t xml:space="preserve">Brandon Tseung: </w:t>
      </w:r>
      <w:r w:rsidR="00CC0AEB">
        <w:t xml:space="preserve">All in the report. </w:t>
      </w:r>
      <w:r w:rsidR="00CD5C99">
        <w:t>Shout out</w:t>
      </w:r>
      <w:r w:rsidR="00CC0AEB">
        <w:t xml:space="preserve"> to Liam</w:t>
      </w:r>
    </w:p>
    <w:p w14:paraId="1BD67676" w14:textId="77777777" w:rsidR="003351B4" w:rsidRPr="00A5213C" w:rsidRDefault="003351B4" w:rsidP="00A23771">
      <w:pPr>
        <w:pBdr>
          <w:bottom w:val="single" w:sz="6" w:space="1" w:color="auto"/>
        </w:pBdr>
        <w:spacing w:before="240" w:after="0" w:line="276" w:lineRule="auto"/>
        <w:jc w:val="both"/>
      </w:pPr>
    </w:p>
    <w:p w14:paraId="5FB72A22" w14:textId="09E38C37" w:rsidR="004479C4" w:rsidRPr="00A5213C" w:rsidRDefault="004479C4" w:rsidP="00A23771">
      <w:pPr>
        <w:pStyle w:val="Heading5"/>
        <w:spacing w:before="240" w:after="0" w:line="276" w:lineRule="auto"/>
        <w:jc w:val="both"/>
      </w:pPr>
      <w:r w:rsidRPr="00A5213C">
        <w:t>v</w:t>
      </w:r>
      <w:r w:rsidR="00110A4C" w:rsidRPr="00A5213C">
        <w:t>i</w:t>
      </w:r>
      <w:r w:rsidR="007E1BCE" w:rsidRPr="00A5213C">
        <w:t>I</w:t>
      </w:r>
      <w:r w:rsidRPr="00A5213C">
        <w:t xml:space="preserve">i) First </w:t>
      </w:r>
      <w:r w:rsidR="009847DE" w:rsidRPr="00A5213C">
        <w:t xml:space="preserve">Year   </w:t>
      </w:r>
    </w:p>
    <w:p w14:paraId="6FD7DC5A" w14:textId="336B8DCD" w:rsidR="00996DA6" w:rsidRPr="00A5213C" w:rsidRDefault="002068F4" w:rsidP="00A23771">
      <w:pPr>
        <w:spacing w:before="240" w:after="0" w:line="276" w:lineRule="auto"/>
        <w:jc w:val="both"/>
      </w:pPr>
      <w:r w:rsidRPr="00A5213C">
        <w:t>Emma Prairie:</w:t>
      </w:r>
      <w:r w:rsidR="00CC0AEB">
        <w:t xml:space="preserve"> It’s there</w:t>
      </w:r>
      <w:r w:rsidR="00CD5C99">
        <w:t xml:space="preserve">. </w:t>
      </w:r>
    </w:p>
    <w:p w14:paraId="2A5BD028" w14:textId="77777777" w:rsidR="000C3EDE" w:rsidRPr="00A5213C" w:rsidRDefault="000C3EDE" w:rsidP="00A23771">
      <w:pPr>
        <w:pBdr>
          <w:bottom w:val="single" w:sz="6" w:space="1" w:color="auto"/>
        </w:pBdr>
        <w:spacing w:before="240" w:after="0" w:line="276" w:lineRule="auto"/>
        <w:jc w:val="both"/>
      </w:pPr>
    </w:p>
    <w:p w14:paraId="50ECB242" w14:textId="33D81EE5" w:rsidR="004479C4" w:rsidRPr="00A5213C" w:rsidRDefault="007E1BCE" w:rsidP="00A23771">
      <w:pPr>
        <w:pStyle w:val="Heading5"/>
        <w:spacing w:before="240" w:after="0" w:line="276" w:lineRule="auto"/>
        <w:jc w:val="both"/>
      </w:pPr>
      <w:r w:rsidRPr="00A5213C">
        <w:t>IX</w:t>
      </w:r>
      <w:r w:rsidR="004479C4" w:rsidRPr="00A5213C">
        <w:t xml:space="preserve">) Human </w:t>
      </w:r>
      <w:r w:rsidR="009847DE" w:rsidRPr="00A5213C">
        <w:t xml:space="preserve">Resources   </w:t>
      </w:r>
    </w:p>
    <w:p w14:paraId="12F2D4E2" w14:textId="2149D85D" w:rsidR="007355CE" w:rsidRPr="00A5213C" w:rsidRDefault="002068F4" w:rsidP="00A23771">
      <w:pPr>
        <w:spacing w:before="240" w:after="0" w:line="276" w:lineRule="auto"/>
        <w:jc w:val="both"/>
      </w:pPr>
      <w:r w:rsidRPr="00A5213C">
        <w:t>Kodie Becker:</w:t>
      </w:r>
      <w:r w:rsidR="00CC0AEB">
        <w:t xml:space="preserve"> All in the report but two things. Feedback event in the tea room. Its new so any feedback about it would be great. Congrats to Bethany. If you ask about hiring, I</w:t>
      </w:r>
      <w:r w:rsidR="00CD5C99">
        <w:t>’</w:t>
      </w:r>
      <w:r w:rsidR="00CC0AEB">
        <w:t xml:space="preserve">ll get to it as fast as I can. </w:t>
      </w:r>
    </w:p>
    <w:p w14:paraId="255830BE" w14:textId="77777777" w:rsidR="003351B4" w:rsidRPr="00A5213C" w:rsidRDefault="003351B4" w:rsidP="00A23771">
      <w:pPr>
        <w:pBdr>
          <w:bottom w:val="single" w:sz="6" w:space="1" w:color="auto"/>
        </w:pBdr>
        <w:spacing w:before="240" w:after="0" w:line="276" w:lineRule="auto"/>
        <w:jc w:val="both"/>
      </w:pPr>
    </w:p>
    <w:p w14:paraId="2F5E96D5" w14:textId="0525F828" w:rsidR="009847DE" w:rsidRPr="00A5213C" w:rsidRDefault="004479C4" w:rsidP="00A23771">
      <w:pPr>
        <w:pStyle w:val="Heading5"/>
        <w:spacing w:before="240" w:after="0" w:line="276" w:lineRule="auto"/>
        <w:jc w:val="both"/>
      </w:pPr>
      <w:r w:rsidRPr="00A5213C">
        <w:t xml:space="preserve">x) Information </w:t>
      </w:r>
      <w:r w:rsidR="009847DE" w:rsidRPr="00A5213C">
        <w:t>Technology  </w:t>
      </w:r>
    </w:p>
    <w:p w14:paraId="08E82E08" w14:textId="2972D120" w:rsidR="00422DBE" w:rsidRPr="00A5213C" w:rsidRDefault="004F2792" w:rsidP="00A23771">
      <w:pPr>
        <w:pBdr>
          <w:bottom w:val="single" w:sz="6" w:space="1" w:color="auto"/>
        </w:pBdr>
        <w:spacing w:before="240" w:after="0" w:line="276" w:lineRule="auto"/>
        <w:jc w:val="both"/>
      </w:pPr>
      <w:r>
        <w:t>None</w:t>
      </w:r>
    </w:p>
    <w:p w14:paraId="231FDCC7" w14:textId="77777777" w:rsidR="00F72794" w:rsidRPr="00A5213C" w:rsidRDefault="00F72794" w:rsidP="00A23771">
      <w:pPr>
        <w:pBdr>
          <w:bottom w:val="single" w:sz="6" w:space="1" w:color="auto"/>
        </w:pBdr>
        <w:spacing w:before="240" w:after="0" w:line="276" w:lineRule="auto"/>
        <w:jc w:val="both"/>
      </w:pPr>
    </w:p>
    <w:p w14:paraId="63C35B02" w14:textId="1CADDC84" w:rsidR="006C21C4" w:rsidRPr="00A5213C" w:rsidRDefault="004479C4" w:rsidP="00A23771">
      <w:pPr>
        <w:pStyle w:val="Heading5"/>
        <w:spacing w:before="240" w:after="0" w:line="276" w:lineRule="auto"/>
        <w:jc w:val="both"/>
      </w:pPr>
      <w:r w:rsidRPr="00A5213C">
        <w:t>x</w:t>
      </w:r>
      <w:r w:rsidR="007E1BCE" w:rsidRPr="00A5213C">
        <w:t>I</w:t>
      </w:r>
      <w:r w:rsidRPr="00A5213C">
        <w:t xml:space="preserve">) Internal </w:t>
      </w:r>
      <w:r w:rsidR="009847DE" w:rsidRPr="00A5213C">
        <w:t>Affairs  </w:t>
      </w:r>
    </w:p>
    <w:p w14:paraId="600D4D32" w14:textId="2E7D43F5" w:rsidR="00F25A0F" w:rsidRPr="00A5213C" w:rsidRDefault="008D1BB6" w:rsidP="00A23771">
      <w:pPr>
        <w:pBdr>
          <w:bottom w:val="single" w:sz="6" w:space="1" w:color="auto"/>
        </w:pBdr>
        <w:spacing w:before="240" w:after="0" w:line="276" w:lineRule="auto"/>
        <w:jc w:val="both"/>
      </w:pPr>
      <w:r>
        <w:lastRenderedPageBreak/>
        <w:t xml:space="preserve">Emily Varga: </w:t>
      </w:r>
      <w:r w:rsidR="00B540A5">
        <w:t xml:space="preserve">All in the report. Thanks to </w:t>
      </w:r>
      <w:r w:rsidR="00CD5C99">
        <w:t>B</w:t>
      </w:r>
      <w:r w:rsidR="00B540A5">
        <w:t>en for your help with the agenda. AGM is march 21</w:t>
      </w:r>
      <w:r w:rsidR="00B540A5" w:rsidRPr="00B540A5">
        <w:rPr>
          <w:vertAlign w:val="superscript"/>
        </w:rPr>
        <w:t>st</w:t>
      </w:r>
      <w:r w:rsidR="00B540A5">
        <w:t xml:space="preserve"> in Jeffery 127. Year exec </w:t>
      </w:r>
      <w:r w:rsidR="00CD5C99">
        <w:t>elections</w:t>
      </w:r>
      <w:r w:rsidR="00B540A5">
        <w:t xml:space="preserve"> are next week and the dates are on </w:t>
      </w:r>
      <w:r w:rsidR="00CD5C99">
        <w:t>Facebook</w:t>
      </w:r>
      <w:r w:rsidR="00B540A5">
        <w:t xml:space="preserve">. Award </w:t>
      </w:r>
      <w:r w:rsidR="00CD5C99">
        <w:t>nominations</w:t>
      </w:r>
      <w:r w:rsidR="00B540A5">
        <w:t xml:space="preserve"> are still open. You can nominate student volunteers, </w:t>
      </w:r>
      <w:r w:rsidR="00CD5C99">
        <w:t>TA</w:t>
      </w:r>
      <w:r w:rsidR="00B540A5">
        <w:t xml:space="preserve">’s and </w:t>
      </w:r>
      <w:r w:rsidR="00CD5C99">
        <w:t>professors</w:t>
      </w:r>
      <w:r w:rsidR="00B540A5">
        <w:t xml:space="preserve"> </w:t>
      </w:r>
    </w:p>
    <w:p w14:paraId="3104C562" w14:textId="77777777" w:rsidR="009D6E6E" w:rsidRPr="00A5213C" w:rsidRDefault="009D6E6E" w:rsidP="00A23771">
      <w:pPr>
        <w:pBdr>
          <w:bottom w:val="single" w:sz="6" w:space="1" w:color="auto"/>
        </w:pBdr>
        <w:spacing w:before="240" w:after="0" w:line="276" w:lineRule="auto"/>
        <w:jc w:val="both"/>
      </w:pPr>
    </w:p>
    <w:p w14:paraId="5B62FC28" w14:textId="54F18074" w:rsidR="006C21C4" w:rsidRPr="00A5213C" w:rsidRDefault="004479C4" w:rsidP="00A23771">
      <w:pPr>
        <w:pStyle w:val="Heading5"/>
        <w:spacing w:before="240" w:after="0" w:line="276" w:lineRule="auto"/>
        <w:jc w:val="both"/>
      </w:pPr>
      <w:r w:rsidRPr="00A5213C">
        <w:t>xi</w:t>
      </w:r>
      <w:r w:rsidR="007E1BCE" w:rsidRPr="00A5213C">
        <w:t>I</w:t>
      </w:r>
      <w:r w:rsidRPr="00A5213C">
        <w:t>) Professional</w:t>
      </w:r>
      <w:r w:rsidR="009847DE" w:rsidRPr="00A5213C">
        <w:t xml:space="preserve"> Development   </w:t>
      </w:r>
    </w:p>
    <w:p w14:paraId="1E7C7B77" w14:textId="69EE2C39" w:rsidR="00C5162B" w:rsidRPr="00A5213C" w:rsidRDefault="002068F4" w:rsidP="00A23771">
      <w:pPr>
        <w:pBdr>
          <w:bottom w:val="single" w:sz="6" w:space="1" w:color="auto"/>
        </w:pBdr>
        <w:spacing w:before="240" w:after="0" w:line="276" w:lineRule="auto"/>
        <w:jc w:val="both"/>
      </w:pPr>
      <w:r w:rsidRPr="00A5213C">
        <w:t>Juliana Brown:</w:t>
      </w:r>
      <w:r w:rsidR="00B540A5" w:rsidRPr="00B540A5">
        <w:t xml:space="preserve"> </w:t>
      </w:r>
      <w:r w:rsidR="00B540A5">
        <w:t>All in the report.</w:t>
      </w:r>
    </w:p>
    <w:p w14:paraId="51B105BD" w14:textId="77777777" w:rsidR="00442AB1" w:rsidRPr="00A5213C" w:rsidRDefault="00442AB1" w:rsidP="00A23771">
      <w:pPr>
        <w:pBdr>
          <w:bottom w:val="single" w:sz="6" w:space="1" w:color="auto"/>
        </w:pBdr>
        <w:spacing w:before="240" w:after="0" w:line="276" w:lineRule="auto"/>
        <w:jc w:val="both"/>
      </w:pPr>
    </w:p>
    <w:p w14:paraId="1811C7CE" w14:textId="4FD9CD70" w:rsidR="006C21C4" w:rsidRPr="00A5213C" w:rsidRDefault="009847DE" w:rsidP="00A23771">
      <w:pPr>
        <w:pStyle w:val="Heading5"/>
        <w:spacing w:before="240" w:after="0" w:line="276" w:lineRule="auto"/>
        <w:jc w:val="both"/>
      </w:pPr>
      <w:r w:rsidRPr="00A5213C">
        <w:t>xii</w:t>
      </w:r>
      <w:r w:rsidR="007E1BCE" w:rsidRPr="00A5213C">
        <w:t>I</w:t>
      </w:r>
      <w:r w:rsidRPr="00A5213C">
        <w:t>) Services  </w:t>
      </w:r>
    </w:p>
    <w:p w14:paraId="70EFA79E" w14:textId="26459E75" w:rsidR="00F16A4D" w:rsidRPr="00A5213C" w:rsidRDefault="00BC409C" w:rsidP="00A23771">
      <w:pPr>
        <w:spacing w:before="240" w:after="0" w:line="276" w:lineRule="auto"/>
      </w:pPr>
      <w:r>
        <w:t xml:space="preserve">Sarah Hatherly: </w:t>
      </w:r>
      <w:r w:rsidR="002068F4" w:rsidRPr="00A5213C">
        <w:t xml:space="preserve"> </w:t>
      </w:r>
      <w:r w:rsidR="00B540A5">
        <w:t>All in the report.</w:t>
      </w:r>
    </w:p>
    <w:p w14:paraId="76212F01" w14:textId="0133905A" w:rsidR="00530A7E" w:rsidRPr="00A5213C" w:rsidRDefault="00CC6615" w:rsidP="00A23771">
      <w:pPr>
        <w:pStyle w:val="Heading1"/>
        <w:spacing w:before="240" w:after="0" w:line="276" w:lineRule="auto"/>
        <w:jc w:val="both"/>
      </w:pPr>
      <w:r w:rsidRPr="00A5213C">
        <w:t>x</w:t>
      </w:r>
      <w:r w:rsidR="002C18D5">
        <w:t>I</w:t>
      </w:r>
      <w:r w:rsidR="00C3588E" w:rsidRPr="00A5213C">
        <w:t>.</w:t>
      </w:r>
      <w:r w:rsidR="009847DE" w:rsidRPr="00A5213C">
        <w:t xml:space="preserve"> Questio</w:t>
      </w:r>
      <w:r w:rsidR="004479C4" w:rsidRPr="00A5213C">
        <w:t>n</w:t>
      </w:r>
      <w:r w:rsidR="009847DE" w:rsidRPr="00A5213C">
        <w:t xml:space="preserve"> Period </w:t>
      </w:r>
    </w:p>
    <w:p w14:paraId="4497CD61" w14:textId="3EEB5017" w:rsidR="00530A7E" w:rsidRPr="00A5213C" w:rsidRDefault="00986524" w:rsidP="00A23771">
      <w:pPr>
        <w:spacing w:before="240" w:after="0" w:line="276" w:lineRule="auto"/>
      </w:pPr>
      <w:r>
        <w:t>Jamil Pirani:</w:t>
      </w:r>
      <w:r w:rsidR="00F64AAB">
        <w:t xml:space="preserve"> </w:t>
      </w:r>
      <w:r w:rsidR="00B660C1">
        <w:t>D</w:t>
      </w:r>
      <w:r w:rsidR="00F64AAB">
        <w:t xml:space="preserve">id </w:t>
      </w:r>
      <w:r w:rsidR="00011D31">
        <w:t>C</w:t>
      </w:r>
      <w:r w:rsidR="00F64AAB">
        <w:t>om</w:t>
      </w:r>
      <w:r w:rsidR="00011D31">
        <w:t>S</w:t>
      </w:r>
      <w:r w:rsidR="00F64AAB">
        <w:t xml:space="preserve">oc approve joint </w:t>
      </w:r>
      <w:r w:rsidR="00011D31">
        <w:t>hiring</w:t>
      </w:r>
      <w:r w:rsidR="00F64AAB">
        <w:t xml:space="preserve"> policy</w:t>
      </w:r>
      <w:r w:rsidR="00011D31">
        <w:t>?</w:t>
      </w:r>
      <w:r w:rsidR="00F64AAB">
        <w:br/>
      </w:r>
      <w:r w:rsidR="00C3790A">
        <w:t xml:space="preserve">Kodie Becker: </w:t>
      </w:r>
      <w:r w:rsidR="00F64AAB">
        <w:t xml:space="preserve"> </w:t>
      </w:r>
      <w:r w:rsidR="00011D31">
        <w:t>T</w:t>
      </w:r>
      <w:r w:rsidR="00F64AAB">
        <w:t>hey have not gotten back to me about t</w:t>
      </w:r>
      <w:r w:rsidR="001203E8">
        <w:t>h</w:t>
      </w:r>
      <w:r w:rsidR="00F64AAB">
        <w:t xml:space="preserve">at yet. </w:t>
      </w:r>
    </w:p>
    <w:p w14:paraId="12ECAED1" w14:textId="32357DED" w:rsidR="00530A7E" w:rsidRPr="00A5213C" w:rsidRDefault="00D30935" w:rsidP="00A23771">
      <w:pPr>
        <w:pStyle w:val="Heading1"/>
        <w:spacing w:before="240" w:after="0" w:line="276" w:lineRule="auto"/>
        <w:jc w:val="both"/>
      </w:pPr>
      <w:r w:rsidRPr="00A5213C">
        <w:t>X</w:t>
      </w:r>
      <w:r w:rsidR="00DE7CC1">
        <w:t>I</w:t>
      </w:r>
      <w:r w:rsidR="002C18D5">
        <w:t>I</w:t>
      </w:r>
      <w:r w:rsidR="004479C4" w:rsidRPr="00A5213C">
        <w:t xml:space="preserve">. Faculty Board </w:t>
      </w:r>
      <w:r w:rsidR="009847DE" w:rsidRPr="00A5213C">
        <w:t>Report  </w:t>
      </w:r>
      <w:r w:rsidR="00530A7E" w:rsidRPr="00A5213C">
        <w:t xml:space="preserve">    </w:t>
      </w:r>
    </w:p>
    <w:p w14:paraId="21F943CC" w14:textId="66149222" w:rsidR="00530A7E" w:rsidRPr="00A5213C" w:rsidRDefault="00E375EF" w:rsidP="00A23771">
      <w:pPr>
        <w:spacing w:before="240" w:after="0" w:line="276" w:lineRule="auto"/>
      </w:pPr>
      <w:r>
        <w:t>Christina</w:t>
      </w:r>
      <w:r w:rsidR="00B660C1">
        <w:t xml:space="preserve"> Bisol</w:t>
      </w:r>
      <w:r w:rsidR="001203E8">
        <w:t xml:space="preserve">: USATS are changing and Sci’23 is 28% girls. </w:t>
      </w:r>
    </w:p>
    <w:p w14:paraId="3F3569EB" w14:textId="492CAD89" w:rsidR="00146332" w:rsidRPr="00A5213C" w:rsidRDefault="00182FF0" w:rsidP="00A23771">
      <w:pPr>
        <w:pStyle w:val="Heading1"/>
        <w:spacing w:before="240" w:after="0" w:line="276" w:lineRule="auto"/>
        <w:jc w:val="both"/>
      </w:pPr>
      <w:r w:rsidRPr="00A5213C">
        <w:t>X</w:t>
      </w:r>
      <w:r w:rsidR="00DE7CC1">
        <w:t>I</w:t>
      </w:r>
      <w:r w:rsidR="00605F27" w:rsidRPr="00A5213C">
        <w:t>i</w:t>
      </w:r>
      <w:r w:rsidR="002C18D5">
        <w:t>I</w:t>
      </w:r>
      <w:r w:rsidR="004479C4" w:rsidRPr="00A5213C">
        <w:t xml:space="preserve">. Alma Mater Society </w:t>
      </w:r>
      <w:r w:rsidR="009847DE" w:rsidRPr="00A5213C">
        <w:t>Report  </w:t>
      </w:r>
      <w:r w:rsidR="00573B12" w:rsidRPr="00A5213C">
        <w:t xml:space="preserve"> </w:t>
      </w:r>
    </w:p>
    <w:p w14:paraId="17BA9BEC" w14:textId="5C40D52B" w:rsidR="00A91D44" w:rsidRPr="004F477F" w:rsidRDefault="00986524" w:rsidP="00A23771">
      <w:pPr>
        <w:spacing w:before="240" w:after="0" w:line="276" w:lineRule="auto"/>
        <w:jc w:val="both"/>
      </w:pPr>
      <w:r w:rsidRPr="004F477F">
        <w:t>Jamil Pirani:</w:t>
      </w:r>
      <w:r w:rsidR="00BA03B1" w:rsidRPr="004F477F">
        <w:t xml:space="preserve"> The most </w:t>
      </w:r>
      <w:r w:rsidR="00710BEF" w:rsidRPr="004F477F">
        <w:t>important</w:t>
      </w:r>
      <w:r w:rsidR="00BA03B1" w:rsidRPr="004F477F">
        <w:t xml:space="preserve"> things is that Miguel presented on what items with be cut or change, they consulted with </w:t>
      </w:r>
      <w:r w:rsidR="004F477F">
        <w:t>assembly</w:t>
      </w:r>
      <w:r w:rsidR="00BA03B1" w:rsidRPr="004F477F">
        <w:t xml:space="preserve">, student </w:t>
      </w:r>
      <w:r w:rsidR="004F477F" w:rsidRPr="004F477F">
        <w:t>input</w:t>
      </w:r>
      <w:r w:rsidR="00BA03B1" w:rsidRPr="004F477F">
        <w:t xml:space="preserve">, </w:t>
      </w:r>
      <w:r w:rsidR="004F477F" w:rsidRPr="004F477F">
        <w:t>financial</w:t>
      </w:r>
      <w:r w:rsidR="00BA03B1" w:rsidRPr="004F477F">
        <w:t xml:space="preserve"> impact</w:t>
      </w:r>
      <w:r w:rsidR="004F477F">
        <w:t>, value of services to students, student employment</w:t>
      </w:r>
      <w:r w:rsidR="00BA03B1" w:rsidRPr="004F477F">
        <w:t xml:space="preserve"> and </w:t>
      </w:r>
      <w:r w:rsidR="004F477F" w:rsidRPr="004F477F">
        <w:t>importance</w:t>
      </w:r>
      <w:r w:rsidR="00BA03B1" w:rsidRPr="004F477F">
        <w:t xml:space="preserve">. Board of </w:t>
      </w:r>
      <w:r w:rsidR="004F477F" w:rsidRPr="004F477F">
        <w:t>Directors</w:t>
      </w:r>
      <w:r w:rsidR="00BA03B1" w:rsidRPr="004F477F">
        <w:t xml:space="preserve"> made the </w:t>
      </w:r>
      <w:r w:rsidR="004F477F" w:rsidRPr="004F477F">
        <w:t>decisions</w:t>
      </w:r>
      <w:r w:rsidR="00BA03B1" w:rsidRPr="004F477F">
        <w:t xml:space="preserve"> made off the </w:t>
      </w:r>
      <w:r w:rsidR="004F477F">
        <w:t>o</w:t>
      </w:r>
      <w:r w:rsidR="00BA03B1" w:rsidRPr="004F477F">
        <w:t xml:space="preserve">pt-out </w:t>
      </w:r>
      <w:r w:rsidR="004F477F">
        <w:t>of</w:t>
      </w:r>
      <w:r w:rsidR="00BA03B1" w:rsidRPr="004F477F">
        <w:t xml:space="preserve"> 40%</w:t>
      </w:r>
      <w:r w:rsidR="004F477F">
        <w:t>, and they normally have a rate of 33%.</w:t>
      </w:r>
      <w:r w:rsidR="00BA03B1" w:rsidRPr="004F477F">
        <w:t xml:space="preserve"> </w:t>
      </w:r>
      <w:r w:rsidR="004F477F">
        <w:t>T</w:t>
      </w:r>
      <w:r w:rsidR="00BA03B1" w:rsidRPr="004F477F">
        <w:t>he</w:t>
      </w:r>
      <w:r w:rsidR="00F05246" w:rsidRPr="004F477F">
        <w:t>y combined two commissions</w:t>
      </w:r>
      <w:r w:rsidR="004F477F">
        <w:t>. T</w:t>
      </w:r>
      <w:r w:rsidR="00F05246" w:rsidRPr="004F477F">
        <w:t xml:space="preserve">hey cut </w:t>
      </w:r>
      <w:r w:rsidR="004F477F">
        <w:t xml:space="preserve">Boys and girls club, breakfast club, generations, greenovations, helping young people excel, high school liaison, kaleidoscope, united way committee, youth mentoring youth teaching awards committee, student faculty relations committee, recreation committee, ORT coordinator </w:t>
      </w:r>
      <w:r w:rsidR="00FB02E1">
        <w:t xml:space="preserve">which was </w:t>
      </w:r>
      <w:r w:rsidR="004F477F">
        <w:t xml:space="preserve">moved to commissioner, mental health awareness committee, students for sustainability committee, students against poverty committee, indigenous affairs deputy, equity affairs manager, assistant club director moved to </w:t>
      </w:r>
      <w:r w:rsidR="00215739">
        <w:t xml:space="preserve">a </w:t>
      </w:r>
      <w:r w:rsidR="004F477F">
        <w:t>volunteer</w:t>
      </w:r>
      <w:r w:rsidR="00215739">
        <w:t xml:space="preserve"> position</w:t>
      </w:r>
      <w:r w:rsidR="004F477F">
        <w:t>, ReUnion Street Festival and coordinator</w:t>
      </w:r>
      <w:r w:rsidR="00215739">
        <w:t>. The P</w:t>
      </w:r>
      <w:r w:rsidR="00215739" w:rsidRPr="004F477F">
        <w:t>rovincial</w:t>
      </w:r>
      <w:r w:rsidR="00F05246" w:rsidRPr="004F477F">
        <w:t xml:space="preserve"> </w:t>
      </w:r>
      <w:r w:rsidR="00215739">
        <w:t>A</w:t>
      </w:r>
      <w:r w:rsidR="00F05246" w:rsidRPr="004F477F">
        <w:t>dvocacy committee, this was cut due to a change on</w:t>
      </w:r>
      <w:r w:rsidR="00215739">
        <w:t xml:space="preserve"> </w:t>
      </w:r>
      <w:r w:rsidR="00F05246" w:rsidRPr="004F477F">
        <w:t>t</w:t>
      </w:r>
      <w:r w:rsidR="00215739">
        <w:t>he</w:t>
      </w:r>
      <w:r w:rsidR="00F05246" w:rsidRPr="004F477F">
        <w:t xml:space="preserve"> </w:t>
      </w:r>
      <w:r w:rsidR="00215739" w:rsidRPr="004F477F">
        <w:t>provincial</w:t>
      </w:r>
      <w:r w:rsidR="00F05246" w:rsidRPr="004F477F">
        <w:t xml:space="preserve"> level. That committee seeks to make students aware based on </w:t>
      </w:r>
      <w:r w:rsidR="00215739">
        <w:t>the</w:t>
      </w:r>
      <w:r w:rsidR="00F05246" w:rsidRPr="004F477F">
        <w:t xml:space="preserve"> what </w:t>
      </w:r>
      <w:r w:rsidR="00215739" w:rsidRPr="004F477F">
        <w:t>happens</w:t>
      </w:r>
      <w:r w:rsidR="00F05246" w:rsidRPr="004F477F">
        <w:t xml:space="preserve"> at the external level</w:t>
      </w:r>
      <w:r w:rsidR="00215739">
        <w:t xml:space="preserve">. </w:t>
      </w:r>
    </w:p>
    <w:p w14:paraId="2BFAE45B" w14:textId="133D084D" w:rsidR="00F05246" w:rsidRPr="004F477F" w:rsidRDefault="00F05246" w:rsidP="00A23771">
      <w:pPr>
        <w:spacing w:before="240" w:after="0" w:line="276" w:lineRule="auto"/>
        <w:jc w:val="both"/>
      </w:pPr>
      <w:r w:rsidRPr="004F477F">
        <w:t>Queen’s model parliament that has lost $22000 last year, have been put on a 1 -year prohibition. They will be looked at in a year. T</w:t>
      </w:r>
      <w:r w:rsidR="003B3E06">
        <w:t>his</w:t>
      </w:r>
      <w:r w:rsidRPr="004F477F">
        <w:t xml:space="preserve"> was </w:t>
      </w:r>
      <w:r w:rsidR="00215739" w:rsidRPr="004F477F">
        <w:t>disappointing</w:t>
      </w:r>
      <w:r w:rsidRPr="004F477F">
        <w:t xml:space="preserve"> as it losses a lot of money.</w:t>
      </w:r>
      <w:r w:rsidR="003B3E06">
        <w:t xml:space="preserve"> If it continues to run a deficit, it will be dissolved but they under </w:t>
      </w:r>
      <w:r w:rsidR="003B3E06" w:rsidRPr="003B3E06">
        <w:t>no obligation to as there is no binding policy here.</w:t>
      </w:r>
      <w:r w:rsidRPr="004F477F">
        <w:t xml:space="preserve"> Reunion street festival was cut for homecoming. The university gave a token amount. The university decided to not pick it up. </w:t>
      </w:r>
      <w:r w:rsidRPr="004F477F">
        <w:lastRenderedPageBreak/>
        <w:t xml:space="preserve">There was a list of clubs approved that gives the chance to apply for funding. We ratified </w:t>
      </w:r>
      <w:r w:rsidR="003B3E06" w:rsidRPr="004F477F">
        <w:t>commissioners</w:t>
      </w:r>
      <w:r w:rsidRPr="004F477F">
        <w:t xml:space="preserve"> and there was a discussion on training for officer</w:t>
      </w:r>
      <w:r w:rsidR="00C12980">
        <w:t>s</w:t>
      </w:r>
      <w:r w:rsidRPr="004F477F">
        <w:t xml:space="preserve">. There was a </w:t>
      </w:r>
      <w:r w:rsidR="00C12980" w:rsidRPr="004F477F">
        <w:t>disc</w:t>
      </w:r>
      <w:r w:rsidR="00C12980">
        <w:t>us</w:t>
      </w:r>
      <w:r w:rsidR="00C12980" w:rsidRPr="004F477F">
        <w:t>sion</w:t>
      </w:r>
      <w:r w:rsidRPr="004F477F">
        <w:t xml:space="preserve"> on </w:t>
      </w:r>
      <w:r w:rsidR="00C12980" w:rsidRPr="004F477F">
        <w:t>removing</w:t>
      </w:r>
      <w:r w:rsidRPr="004F477F">
        <w:t xml:space="preserve"> O </w:t>
      </w:r>
      <w:r w:rsidR="00C12980" w:rsidRPr="004F477F">
        <w:t>Canada</w:t>
      </w:r>
      <w:r w:rsidRPr="004F477F">
        <w:t xml:space="preserve"> from </w:t>
      </w:r>
      <w:r w:rsidR="00C12980" w:rsidRPr="004F477F">
        <w:t>convocation</w:t>
      </w:r>
      <w:r w:rsidRPr="004F477F">
        <w:t xml:space="preserve"> due to colonist </w:t>
      </w:r>
      <w:r w:rsidR="00C12980" w:rsidRPr="004F477F">
        <w:t>attitude</w:t>
      </w:r>
      <w:r w:rsidRPr="004F477F">
        <w:t xml:space="preserve"> and i</w:t>
      </w:r>
      <w:r w:rsidR="00C12980">
        <w:t>nternational</w:t>
      </w:r>
      <w:r w:rsidRPr="004F477F">
        <w:t xml:space="preserve"> students. God Save the Queen is still played and it continues. They kept it last year. </w:t>
      </w:r>
      <w:r w:rsidR="00AA5638" w:rsidRPr="004F477F">
        <w:t>So,</w:t>
      </w:r>
      <w:r w:rsidRPr="004F477F">
        <w:t xml:space="preserve"> if O Canada is removed, God Save the Queen wil</w:t>
      </w:r>
      <w:r w:rsidR="00AA5638">
        <w:t>l</w:t>
      </w:r>
      <w:r w:rsidRPr="004F477F">
        <w:t xml:space="preserve"> be played b</w:t>
      </w:r>
      <w:r w:rsidR="00AA5638">
        <w:t>u</w:t>
      </w:r>
      <w:r w:rsidRPr="004F477F">
        <w:t xml:space="preserve">t not O </w:t>
      </w:r>
      <w:r w:rsidR="00AA5638" w:rsidRPr="004F477F">
        <w:t>Canada</w:t>
      </w:r>
      <w:r w:rsidRPr="004F477F">
        <w:t>. They are also looking to withdraw from OUS</w:t>
      </w:r>
      <w:r w:rsidR="00AA5638">
        <w:t>A</w:t>
      </w:r>
    </w:p>
    <w:p w14:paraId="22213606" w14:textId="0E2E1AAD" w:rsidR="00F05246" w:rsidRPr="004F477F" w:rsidRDefault="00986524" w:rsidP="00A23771">
      <w:pPr>
        <w:spacing w:before="240" w:after="0" w:line="276" w:lineRule="auto"/>
        <w:jc w:val="both"/>
      </w:pPr>
      <w:r w:rsidRPr="004F477F">
        <w:t>Carson Cook:</w:t>
      </w:r>
      <w:r w:rsidR="00F05246" w:rsidRPr="004F477F">
        <w:t xml:space="preserve"> </w:t>
      </w:r>
      <w:r w:rsidR="00AA5638">
        <w:t>If</w:t>
      </w:r>
      <w:r w:rsidR="00F05246" w:rsidRPr="004F477F">
        <w:t xml:space="preserve"> QMP runs a deficit they will be cut. For all the changes, they should come in policy, they are not </w:t>
      </w:r>
      <w:r w:rsidR="00AA5638">
        <w:t>f</w:t>
      </w:r>
      <w:r w:rsidR="00F05246" w:rsidRPr="004F477F">
        <w:t xml:space="preserve">inal but </w:t>
      </w:r>
      <w:r w:rsidR="00AA5638">
        <w:t xml:space="preserve">for </w:t>
      </w:r>
      <w:r w:rsidR="00F05246" w:rsidRPr="004F477F">
        <w:t>b</w:t>
      </w:r>
      <w:r w:rsidR="00AA5638">
        <w:t>o</w:t>
      </w:r>
      <w:r w:rsidR="00F05246" w:rsidRPr="004F477F">
        <w:t xml:space="preserve">ard to </w:t>
      </w:r>
      <w:r w:rsidR="00AA5638">
        <w:t>review</w:t>
      </w:r>
      <w:r w:rsidR="00F05246" w:rsidRPr="004F477F">
        <w:t xml:space="preserve">. They are doing a review of O Canada, not sure if Queen’s want to cut it or not. </w:t>
      </w:r>
    </w:p>
    <w:p w14:paraId="0537BF46" w14:textId="00B7F307" w:rsidR="006C21C4" w:rsidRPr="00A5213C" w:rsidRDefault="00D30935" w:rsidP="00A23771">
      <w:pPr>
        <w:pStyle w:val="Heading1"/>
        <w:spacing w:before="240" w:after="0" w:line="276" w:lineRule="auto"/>
        <w:jc w:val="both"/>
      </w:pPr>
      <w:r w:rsidRPr="004F477F">
        <w:t>X</w:t>
      </w:r>
      <w:r w:rsidR="002C18D5" w:rsidRPr="004F477F">
        <w:t>IV</w:t>
      </w:r>
      <w:r w:rsidR="004479C4" w:rsidRPr="004F477F">
        <w:t xml:space="preserve">. Senate </w:t>
      </w:r>
      <w:r w:rsidR="009847DE" w:rsidRPr="004F477F">
        <w:t>Report</w:t>
      </w:r>
      <w:r w:rsidR="009847DE" w:rsidRPr="00A5213C">
        <w:t xml:space="preserve">  </w:t>
      </w:r>
    </w:p>
    <w:p w14:paraId="75E2F55B" w14:textId="2BF0C083" w:rsidR="00557B99" w:rsidRPr="00A5213C" w:rsidRDefault="00B0760B" w:rsidP="00A23771">
      <w:pPr>
        <w:spacing w:before="240" w:after="0" w:line="276" w:lineRule="auto"/>
        <w:jc w:val="both"/>
      </w:pPr>
      <w:r>
        <w:t>Sam</w:t>
      </w:r>
      <w:r w:rsidR="00B660C1">
        <w:t xml:space="preserve"> White</w:t>
      </w:r>
      <w:r w:rsidR="00E375EF">
        <w:t>: N</w:t>
      </w:r>
      <w:r>
        <w:t xml:space="preserve">o update on new budgets and allocation on things from the provost. If you have questions you want asked, let me know. </w:t>
      </w:r>
    </w:p>
    <w:p w14:paraId="2766E73A" w14:textId="2BF2F50A" w:rsidR="006C21C4" w:rsidRPr="00A5213C" w:rsidRDefault="00C3588E" w:rsidP="00A23771">
      <w:pPr>
        <w:pStyle w:val="Heading1"/>
        <w:spacing w:before="240" w:after="0" w:line="276" w:lineRule="auto"/>
        <w:jc w:val="both"/>
      </w:pPr>
      <w:r w:rsidRPr="00A5213C">
        <w:t>X</w:t>
      </w:r>
      <w:r w:rsidR="00DE7CC1">
        <w:t>V</w:t>
      </w:r>
      <w:r w:rsidR="004479C4" w:rsidRPr="00A5213C">
        <w:t xml:space="preserve">. Engineering Review Board </w:t>
      </w:r>
      <w:r w:rsidR="009847DE" w:rsidRPr="00A5213C">
        <w:t xml:space="preserve">Report </w:t>
      </w:r>
    </w:p>
    <w:p w14:paraId="68AC1BD0" w14:textId="2FE04CE8" w:rsidR="000C3EDE" w:rsidRPr="00A5213C" w:rsidRDefault="00F52ECF" w:rsidP="00A23771">
      <w:pPr>
        <w:spacing w:before="240" w:after="0" w:line="276" w:lineRule="auto"/>
        <w:jc w:val="both"/>
      </w:pPr>
      <w:r>
        <w:t>Rebecca</w:t>
      </w:r>
      <w:r w:rsidR="00B660C1">
        <w:t xml:space="preserve"> Leblonde</w:t>
      </w:r>
      <w:r>
        <w:t>: We are looking over policy and I am workin</w:t>
      </w:r>
      <w:r w:rsidR="00E375EF">
        <w:t>g</w:t>
      </w:r>
      <w:r>
        <w:t xml:space="preserve"> with Kodie to update policy. Looked it over and it looks good.</w:t>
      </w:r>
    </w:p>
    <w:p w14:paraId="657F0132" w14:textId="22AF3B88" w:rsidR="006C21C4" w:rsidRPr="00A5213C" w:rsidRDefault="008C44B0" w:rsidP="00A23771">
      <w:pPr>
        <w:pStyle w:val="Heading1"/>
        <w:spacing w:before="240" w:after="0" w:line="276" w:lineRule="auto"/>
        <w:jc w:val="both"/>
      </w:pPr>
      <w:r w:rsidRPr="00A5213C">
        <w:t>X</w:t>
      </w:r>
      <w:r w:rsidR="00CE6BEC" w:rsidRPr="00A5213C">
        <w:t>V</w:t>
      </w:r>
      <w:r w:rsidR="002C18D5">
        <w:t>I</w:t>
      </w:r>
      <w:r w:rsidRPr="00A5213C">
        <w:t>. Advisory B</w:t>
      </w:r>
      <w:r w:rsidR="006C21C4" w:rsidRPr="00A5213C">
        <w:t xml:space="preserve">oard </w:t>
      </w:r>
      <w:r w:rsidR="009847DE" w:rsidRPr="00A5213C">
        <w:t xml:space="preserve">Report </w:t>
      </w:r>
    </w:p>
    <w:p w14:paraId="5F3F8FE7" w14:textId="3D9E03CA" w:rsidR="00121C2F" w:rsidRPr="00A5213C" w:rsidRDefault="00986524" w:rsidP="00A23771">
      <w:pPr>
        <w:spacing w:before="240" w:after="0" w:line="276" w:lineRule="auto"/>
      </w:pPr>
      <w:r>
        <w:t>Jamil Pirani:</w:t>
      </w:r>
      <w:r w:rsidR="00F52ECF">
        <w:t xml:space="preserve"> Had </w:t>
      </w:r>
      <w:r w:rsidR="00E375EF">
        <w:t>o</w:t>
      </w:r>
      <w:r w:rsidR="00F52ECF">
        <w:t xml:space="preserve">rientation week and sci formal </w:t>
      </w:r>
      <w:r w:rsidR="00E375EF">
        <w:t>presentations</w:t>
      </w:r>
      <w:r w:rsidR="00F52ECF">
        <w:t>. At AGM, new members will be elected. If you</w:t>
      </w:r>
      <w:r w:rsidR="00E375EF">
        <w:t xml:space="preserve"> </w:t>
      </w:r>
      <w:r w:rsidR="00F52ECF">
        <w:t>are intereste</w:t>
      </w:r>
      <w:r w:rsidR="00E375EF">
        <w:t>d</w:t>
      </w:r>
      <w:r w:rsidR="00F52ECF">
        <w:t xml:space="preserve"> in anyway, send me a message at baord@engsoc.queensu.ca. I can answer any questions.</w:t>
      </w:r>
    </w:p>
    <w:p w14:paraId="219E02EE" w14:textId="378B868B" w:rsidR="00121C2F" w:rsidRPr="00A5213C" w:rsidRDefault="00121C2F" w:rsidP="00A23771">
      <w:pPr>
        <w:pStyle w:val="Heading1"/>
        <w:spacing w:before="240" w:after="0" w:line="276" w:lineRule="auto"/>
        <w:jc w:val="both"/>
      </w:pPr>
      <w:r w:rsidRPr="00A5213C">
        <w:t>XV</w:t>
      </w:r>
      <w:r w:rsidR="00DE7CC1">
        <w:t>I</w:t>
      </w:r>
      <w:r w:rsidR="002C18D5">
        <w:t>I</w:t>
      </w:r>
      <w:r w:rsidRPr="00A5213C">
        <w:t xml:space="preserve">. Equity officer Report </w:t>
      </w:r>
    </w:p>
    <w:p w14:paraId="01A8FA2B" w14:textId="39DD7079" w:rsidR="004A7CA3" w:rsidRPr="00A5213C" w:rsidRDefault="00F52ECF" w:rsidP="00A23771">
      <w:pPr>
        <w:spacing w:before="240" w:after="0" w:line="276" w:lineRule="auto"/>
        <w:jc w:val="both"/>
      </w:pPr>
      <w:r>
        <w:t>Delany</w:t>
      </w:r>
      <w:r w:rsidR="00B660C1">
        <w:t xml:space="preserve"> Benoit</w:t>
      </w:r>
      <w:r>
        <w:t xml:space="preserve">: </w:t>
      </w:r>
      <w:r w:rsidR="00E375EF">
        <w:t>N</w:t>
      </w:r>
      <w:r>
        <w:t>ext Tuesday is my F</w:t>
      </w:r>
      <w:r w:rsidR="00E375EF">
        <w:t>Y</w:t>
      </w:r>
      <w:r>
        <w:t xml:space="preserve">PCO’s cultural diversity night in the atrium and there will be cool snacks and clothing. </w:t>
      </w:r>
      <w:r w:rsidR="00D95588">
        <w:t>Abby, is the new D</w:t>
      </w:r>
      <w:r w:rsidR="00E375EF">
        <w:t>irector of Social Issues</w:t>
      </w:r>
      <w:r w:rsidR="00D95588">
        <w:t xml:space="preserve"> has a lot hiring coming up relating to equity and </w:t>
      </w:r>
      <w:r w:rsidR="00E375EF">
        <w:t>sustainability</w:t>
      </w:r>
      <w:r w:rsidR="00D95588">
        <w:t xml:space="preserve"> </w:t>
      </w:r>
      <w:r w:rsidR="00E375EF">
        <w:t>coming</w:t>
      </w:r>
      <w:r w:rsidR="00D95588">
        <w:t xml:space="preserve"> up if you are interested. </w:t>
      </w:r>
    </w:p>
    <w:p w14:paraId="2B2C2B12" w14:textId="7EB5522E" w:rsidR="00884BD4" w:rsidRPr="00A5213C" w:rsidRDefault="00D30935" w:rsidP="00A23771">
      <w:pPr>
        <w:pStyle w:val="Heading1"/>
        <w:spacing w:before="240" w:after="0" w:line="276" w:lineRule="auto"/>
        <w:jc w:val="both"/>
      </w:pPr>
      <w:r w:rsidRPr="00A5213C">
        <w:t>XV</w:t>
      </w:r>
      <w:r w:rsidR="00121C2F" w:rsidRPr="00A5213C">
        <w:t>I</w:t>
      </w:r>
      <w:r w:rsidR="002C18D5">
        <w:t>I</w:t>
      </w:r>
      <w:r w:rsidR="00DE7CC1">
        <w:t>I</w:t>
      </w:r>
      <w:r w:rsidR="004479C4" w:rsidRPr="00A5213C">
        <w:t xml:space="preserve">. Club </w:t>
      </w:r>
      <w:r w:rsidR="009847DE" w:rsidRPr="00A5213C">
        <w:t>Reports</w:t>
      </w:r>
    </w:p>
    <w:p w14:paraId="587D13D9" w14:textId="6041DC2E" w:rsidR="00C3588E" w:rsidRPr="00A5213C" w:rsidRDefault="00F3054C" w:rsidP="00A23771">
      <w:pPr>
        <w:pStyle w:val="Heading5"/>
        <w:spacing w:before="240" w:after="0" w:line="276" w:lineRule="auto"/>
        <w:jc w:val="both"/>
      </w:pPr>
      <w:r w:rsidRPr="00A5213C">
        <w:t xml:space="preserve">I) </w:t>
      </w:r>
      <w:r w:rsidR="003D596C">
        <w:t>Eng Phys</w:t>
      </w:r>
    </w:p>
    <w:p w14:paraId="0770420F" w14:textId="2373A983" w:rsidR="00A91D44" w:rsidRPr="00A5213C" w:rsidRDefault="00986524" w:rsidP="00A23771">
      <w:pPr>
        <w:spacing w:before="240" w:after="0" w:line="276" w:lineRule="auto"/>
      </w:pPr>
      <w:r>
        <w:t>Jonathan Corbett:</w:t>
      </w:r>
      <w:r w:rsidR="00B40E6E">
        <w:t xml:space="preserve"> Our winter term merch order came in. Winters </w:t>
      </w:r>
      <w:r w:rsidR="00E375EF">
        <w:t>semester</w:t>
      </w:r>
      <w:r w:rsidR="00B40E6E">
        <w:t xml:space="preserve"> pool with profs and games </w:t>
      </w:r>
      <w:r w:rsidR="00E375EF">
        <w:t>night. Having</w:t>
      </w:r>
      <w:r w:rsidR="00B40E6E">
        <w:t xml:space="preserve"> a high school night and </w:t>
      </w:r>
      <w:r w:rsidR="00E375EF">
        <w:t>banquet</w:t>
      </w:r>
      <w:r w:rsidR="00B40E6E">
        <w:t xml:space="preserve">. We are also </w:t>
      </w:r>
      <w:r w:rsidR="00E375EF">
        <w:t>having</w:t>
      </w:r>
      <w:r w:rsidR="00B40E6E">
        <w:t xml:space="preserve"> elections next Tuesday. </w:t>
      </w:r>
    </w:p>
    <w:p w14:paraId="29E168AF" w14:textId="77777777" w:rsidR="00D30935" w:rsidRPr="00A5213C" w:rsidRDefault="00D30935" w:rsidP="00A23771">
      <w:pPr>
        <w:pBdr>
          <w:bottom w:val="single" w:sz="6" w:space="1" w:color="auto"/>
        </w:pBdr>
        <w:spacing w:before="240" w:after="0" w:line="276" w:lineRule="auto"/>
        <w:jc w:val="both"/>
      </w:pPr>
    </w:p>
    <w:p w14:paraId="3923575E" w14:textId="3EE2110A" w:rsidR="006C21C4" w:rsidRPr="00A5213C" w:rsidRDefault="00A02E67" w:rsidP="00A23771">
      <w:pPr>
        <w:pStyle w:val="Heading5"/>
        <w:spacing w:before="240" w:after="0" w:line="276" w:lineRule="auto"/>
        <w:jc w:val="both"/>
      </w:pPr>
      <w:r w:rsidRPr="00A5213C">
        <w:t xml:space="preserve">ii) </w:t>
      </w:r>
      <w:r w:rsidR="001D1D9E" w:rsidRPr="00A5213C">
        <w:t>ece</w:t>
      </w:r>
    </w:p>
    <w:p w14:paraId="4779D32C" w14:textId="67ACE23B" w:rsidR="00D30935" w:rsidRPr="00A5213C" w:rsidRDefault="00076D38" w:rsidP="00A23771">
      <w:pPr>
        <w:pBdr>
          <w:bottom w:val="single" w:sz="6" w:space="1" w:color="auto"/>
        </w:pBdr>
        <w:spacing w:before="240" w:after="0" w:line="276" w:lineRule="auto"/>
        <w:jc w:val="both"/>
      </w:pPr>
      <w:r>
        <w:lastRenderedPageBreak/>
        <w:t>Andrew</w:t>
      </w:r>
      <w:r w:rsidR="00986524">
        <w:t xml:space="preserve"> Farley</w:t>
      </w:r>
      <w:r>
        <w:t xml:space="preserve">: We are planning event. A formal is in the works. We did some feedback stuff. </w:t>
      </w:r>
    </w:p>
    <w:p w14:paraId="5EAEE9E6" w14:textId="77777777" w:rsidR="0019630F" w:rsidRPr="00A5213C" w:rsidRDefault="0019630F" w:rsidP="00A23771">
      <w:pPr>
        <w:pBdr>
          <w:bottom w:val="single" w:sz="6" w:space="1" w:color="auto"/>
        </w:pBdr>
        <w:spacing w:before="240" w:after="0" w:line="276" w:lineRule="auto"/>
        <w:jc w:val="both"/>
      </w:pPr>
    </w:p>
    <w:p w14:paraId="7484CAC1" w14:textId="3F9D5598" w:rsidR="00A82AE4" w:rsidRPr="00A5213C" w:rsidRDefault="00A02E67" w:rsidP="00A23771">
      <w:pPr>
        <w:pStyle w:val="Heading5"/>
        <w:spacing w:before="240" w:after="0" w:line="276" w:lineRule="auto"/>
        <w:jc w:val="both"/>
      </w:pPr>
      <w:r w:rsidRPr="00A5213C">
        <w:t>iii</w:t>
      </w:r>
      <w:r w:rsidR="004479C4" w:rsidRPr="00A5213C">
        <w:t xml:space="preserve">) </w:t>
      </w:r>
      <w:r w:rsidR="003D596C">
        <w:t xml:space="preserve">MEchanical </w:t>
      </w:r>
    </w:p>
    <w:p w14:paraId="435C5E63" w14:textId="5EEF676C" w:rsidR="00077C4C" w:rsidRPr="00A5213C" w:rsidRDefault="00916EF4" w:rsidP="00A23771">
      <w:pPr>
        <w:pBdr>
          <w:bottom w:val="single" w:sz="6" w:space="1" w:color="auto"/>
        </w:pBdr>
        <w:spacing w:before="240" w:after="0" w:line="276" w:lineRule="auto"/>
        <w:jc w:val="both"/>
      </w:pPr>
      <w:r>
        <w:t>Thomas</w:t>
      </w:r>
      <w:r w:rsidR="00B660C1">
        <w:t xml:space="preserve"> Wright</w:t>
      </w:r>
      <w:r>
        <w:t xml:space="preserve">: We have more people saying </w:t>
      </w:r>
      <w:r w:rsidR="00E375EF">
        <w:t>mechanical</w:t>
      </w:r>
      <w:r>
        <w:t xml:space="preserve">! USATS </w:t>
      </w:r>
      <w:r w:rsidR="00E375EF">
        <w:t>are</w:t>
      </w:r>
      <w:r>
        <w:t xml:space="preserve"> coming up and march break open </w:t>
      </w:r>
      <w:r w:rsidR="00E375EF">
        <w:t>house</w:t>
      </w:r>
      <w:r>
        <w:t xml:space="preserve">. Banquet ticket sales are open. </w:t>
      </w:r>
    </w:p>
    <w:p w14:paraId="1C284470" w14:textId="7EB8D79E" w:rsidR="00A91D44" w:rsidRPr="00A5213C" w:rsidRDefault="00A91D44" w:rsidP="00A23771">
      <w:pPr>
        <w:pBdr>
          <w:bottom w:val="single" w:sz="6" w:space="1" w:color="auto"/>
        </w:pBdr>
        <w:spacing w:before="240" w:after="0" w:line="276" w:lineRule="auto"/>
        <w:jc w:val="both"/>
      </w:pPr>
    </w:p>
    <w:p w14:paraId="66AED2B2" w14:textId="24CDA403" w:rsidR="00472B5B" w:rsidRPr="00A5213C" w:rsidRDefault="00A02E67" w:rsidP="00A23771">
      <w:pPr>
        <w:pStyle w:val="Heading5"/>
        <w:spacing w:before="240" w:after="0" w:line="276" w:lineRule="auto"/>
        <w:jc w:val="both"/>
      </w:pPr>
      <w:r w:rsidRPr="00A5213C">
        <w:t xml:space="preserve">iv) </w:t>
      </w:r>
      <w:r w:rsidR="001D1D9E" w:rsidRPr="00A5213C">
        <w:t xml:space="preserve">Minning </w:t>
      </w:r>
    </w:p>
    <w:p w14:paraId="0019DDA3" w14:textId="56AC630D" w:rsidR="00A91D44" w:rsidRPr="00A5213C" w:rsidRDefault="00916EF4" w:rsidP="00A23771">
      <w:pPr>
        <w:spacing w:before="240" w:after="0" w:line="276" w:lineRule="auto"/>
      </w:pPr>
      <w:r>
        <w:t>Andrew</w:t>
      </w:r>
      <w:r w:rsidR="00986524">
        <w:t xml:space="preserve"> Farley</w:t>
      </w:r>
      <w:r>
        <w:t xml:space="preserve">: No one from mining. </w:t>
      </w:r>
    </w:p>
    <w:p w14:paraId="232407E9" w14:textId="7A1DC9E9" w:rsidR="004479C4" w:rsidRPr="00A5213C" w:rsidRDefault="00D30935" w:rsidP="00A23771">
      <w:pPr>
        <w:pStyle w:val="Heading1"/>
        <w:spacing w:before="240" w:after="0" w:line="276" w:lineRule="auto"/>
        <w:jc w:val="both"/>
      </w:pPr>
      <w:r w:rsidRPr="00A5213C">
        <w:t>X</w:t>
      </w:r>
      <w:r w:rsidR="002C18D5">
        <w:t>IX</w:t>
      </w:r>
      <w:r w:rsidR="004479C4" w:rsidRPr="00A5213C">
        <w:t xml:space="preserve">. Year </w:t>
      </w:r>
      <w:r w:rsidR="009847DE" w:rsidRPr="00A5213C">
        <w:t xml:space="preserve">Reports   </w:t>
      </w:r>
    </w:p>
    <w:p w14:paraId="28C1FDC0" w14:textId="48C10C9C" w:rsidR="006841F5" w:rsidRPr="00A5213C" w:rsidRDefault="00C45A3B" w:rsidP="00A23771">
      <w:pPr>
        <w:pStyle w:val="Heading5"/>
        <w:spacing w:before="240" w:after="0" w:line="276" w:lineRule="auto"/>
        <w:jc w:val="both"/>
      </w:pPr>
      <w:r w:rsidRPr="00A5213C">
        <w:t>I</w:t>
      </w:r>
      <w:r w:rsidR="00B818C3" w:rsidRPr="00A5213C">
        <w:t>) Sci’1</w:t>
      </w:r>
      <w:r w:rsidR="002068F4" w:rsidRPr="00A5213C">
        <w:t>9</w:t>
      </w:r>
    </w:p>
    <w:p w14:paraId="78FE10A9" w14:textId="7A3D4320" w:rsidR="00454748" w:rsidRPr="00A5213C" w:rsidRDefault="00986524" w:rsidP="00A23771">
      <w:pPr>
        <w:spacing w:before="240" w:after="0" w:line="276" w:lineRule="auto"/>
      </w:pPr>
      <w:r>
        <w:t>Jordan Pernari:</w:t>
      </w:r>
      <w:r w:rsidR="00ED7C12">
        <w:t xml:space="preserve"> </w:t>
      </w:r>
      <w:r w:rsidR="00153A06">
        <w:t xml:space="preserve">We put up a survey for ideas for the thank you gift. Even if you aren’t in Sci’19, it’s a sneaky way of getting what you want. Looking for year book </w:t>
      </w:r>
      <w:r w:rsidR="00E375EF">
        <w:t>pictures</w:t>
      </w:r>
      <w:r w:rsidR="00153A06">
        <w:t xml:space="preserve"> and send them to </w:t>
      </w:r>
      <w:r w:rsidR="00E375EF">
        <w:t>sci19yearbook@engsoc.queensu.ca</w:t>
      </w:r>
      <w:r w:rsidR="00153A06">
        <w:t xml:space="preserve">. We are selling iron ring afterparty tickets and the link is in the </w:t>
      </w:r>
      <w:r w:rsidR="00E375EF">
        <w:t>Facebook</w:t>
      </w:r>
      <w:r w:rsidR="00153A06">
        <w:t xml:space="preserve"> event and the </w:t>
      </w:r>
      <w:r w:rsidR="00E375EF">
        <w:t>EngSoc</w:t>
      </w:r>
      <w:r w:rsidR="00153A06">
        <w:t xml:space="preserve"> website. Anyone can come as long as you are over 19. </w:t>
      </w:r>
      <w:r w:rsidR="00664FCF">
        <w:t xml:space="preserve">Get your tickets because the are $10 now and $15 at the door. </w:t>
      </w:r>
    </w:p>
    <w:p w14:paraId="01D20880" w14:textId="77777777" w:rsidR="00886BB9" w:rsidRPr="00A5213C" w:rsidRDefault="00886BB9" w:rsidP="00A23771">
      <w:pPr>
        <w:pBdr>
          <w:bottom w:val="single" w:sz="6" w:space="1" w:color="auto"/>
        </w:pBdr>
        <w:spacing w:before="240" w:after="0" w:line="276" w:lineRule="auto"/>
        <w:jc w:val="both"/>
      </w:pPr>
    </w:p>
    <w:p w14:paraId="09C4118A" w14:textId="5338683C" w:rsidR="00030F5E" w:rsidRPr="00A5213C" w:rsidRDefault="00030F5E" w:rsidP="00A23771">
      <w:pPr>
        <w:pStyle w:val="Heading5"/>
        <w:spacing w:before="240" w:after="0" w:line="276" w:lineRule="auto"/>
        <w:jc w:val="both"/>
      </w:pPr>
      <w:r w:rsidRPr="00A5213C">
        <w:t>II) Sci’</w:t>
      </w:r>
      <w:r w:rsidR="002068F4" w:rsidRPr="00A5213C">
        <w:t>20</w:t>
      </w:r>
    </w:p>
    <w:p w14:paraId="41F96086" w14:textId="315C4DC2" w:rsidR="00A91D44" w:rsidRPr="00A5213C" w:rsidRDefault="00C3790A" w:rsidP="00A23771">
      <w:pPr>
        <w:spacing w:before="240" w:after="0" w:line="276" w:lineRule="auto"/>
        <w:jc w:val="both"/>
      </w:pPr>
      <w:r>
        <w:t>Melissa Young:</w:t>
      </w:r>
      <w:r w:rsidR="002E5D1E">
        <w:t xml:space="preserve"> We have not had a meeting since January. We are having elections soon. </w:t>
      </w:r>
    </w:p>
    <w:p w14:paraId="04C70CBF" w14:textId="77777777" w:rsidR="00030F5E" w:rsidRPr="00A5213C" w:rsidRDefault="00030F5E" w:rsidP="00A23771">
      <w:pPr>
        <w:pBdr>
          <w:bottom w:val="single" w:sz="6" w:space="1" w:color="auto"/>
        </w:pBdr>
        <w:spacing w:before="240" w:after="0" w:line="276" w:lineRule="auto"/>
        <w:jc w:val="both"/>
      </w:pPr>
    </w:p>
    <w:p w14:paraId="30A44CFB" w14:textId="0198024E" w:rsidR="00030F5E" w:rsidRPr="00A5213C" w:rsidRDefault="00030F5E" w:rsidP="00A23771">
      <w:pPr>
        <w:pStyle w:val="Heading5"/>
        <w:spacing w:before="240" w:after="0" w:line="276" w:lineRule="auto"/>
        <w:jc w:val="both"/>
      </w:pPr>
      <w:r w:rsidRPr="00A5213C">
        <w:t>III) Sci’2</w:t>
      </w:r>
      <w:r w:rsidR="002068F4" w:rsidRPr="00A5213C">
        <w:t>1</w:t>
      </w:r>
      <w:r w:rsidRPr="00A5213C">
        <w:t xml:space="preserve">  </w:t>
      </w:r>
    </w:p>
    <w:p w14:paraId="2A29FAE6" w14:textId="411B0528" w:rsidR="00030F5E" w:rsidRPr="00A5213C" w:rsidRDefault="00D8359F" w:rsidP="00A23771">
      <w:pPr>
        <w:spacing w:before="240" w:after="0" w:line="276" w:lineRule="auto"/>
        <w:jc w:val="both"/>
      </w:pPr>
      <w:r>
        <w:t>Andrew V</w:t>
      </w:r>
      <w:r w:rsidR="00986524">
        <w:t>asila</w:t>
      </w:r>
      <w:r>
        <w:t xml:space="preserve">: Sci 21 is planning some events and we are excited for elections. </w:t>
      </w:r>
    </w:p>
    <w:p w14:paraId="278B087F" w14:textId="77777777" w:rsidR="00030F5E" w:rsidRPr="00A5213C" w:rsidRDefault="00030F5E" w:rsidP="00A23771">
      <w:pPr>
        <w:pBdr>
          <w:bottom w:val="single" w:sz="6" w:space="1" w:color="auto"/>
        </w:pBdr>
        <w:spacing w:before="240" w:after="0" w:line="276" w:lineRule="auto"/>
        <w:jc w:val="both"/>
      </w:pPr>
    </w:p>
    <w:p w14:paraId="7F66E834" w14:textId="09A9E3E7" w:rsidR="00E809CC" w:rsidRPr="00A5213C" w:rsidRDefault="00030F5E" w:rsidP="00A23771">
      <w:pPr>
        <w:pStyle w:val="Heading5"/>
        <w:spacing w:before="240" w:after="0" w:line="276" w:lineRule="auto"/>
        <w:jc w:val="both"/>
      </w:pPr>
      <w:r w:rsidRPr="00A5213C">
        <w:t>IV) Sci’2</w:t>
      </w:r>
      <w:r w:rsidR="002068F4" w:rsidRPr="00A5213C">
        <w:t>2</w:t>
      </w:r>
    </w:p>
    <w:p w14:paraId="0DBA7F12" w14:textId="7E116390" w:rsidR="00A92E1E" w:rsidRPr="00A5213C" w:rsidRDefault="00BF2E12" w:rsidP="00A23771">
      <w:pPr>
        <w:spacing w:before="240" w:after="0" w:line="276" w:lineRule="auto"/>
        <w:jc w:val="both"/>
      </w:pPr>
      <w:r>
        <w:t>Julia</w:t>
      </w:r>
      <w:r w:rsidR="00B660C1">
        <w:t xml:space="preserve"> Takimoto</w:t>
      </w:r>
      <w:r>
        <w:t xml:space="preserve">: Selling mech, tickets came in and semi formal was moved. </w:t>
      </w:r>
    </w:p>
    <w:p w14:paraId="668B4D19" w14:textId="63D7ED99" w:rsidR="00C93D7F" w:rsidRPr="00A5213C" w:rsidRDefault="00900F3A" w:rsidP="00A23771">
      <w:pPr>
        <w:pStyle w:val="Heading1"/>
        <w:spacing w:before="240" w:after="0" w:line="276" w:lineRule="auto"/>
        <w:jc w:val="both"/>
      </w:pPr>
      <w:r w:rsidRPr="00A5213C">
        <w:t>X</w:t>
      </w:r>
      <w:r w:rsidR="00DE7CC1">
        <w:t>X</w:t>
      </w:r>
      <w:r w:rsidR="004479C4" w:rsidRPr="00A5213C">
        <w:t>. Statements and Questions by Members  </w:t>
      </w:r>
    </w:p>
    <w:p w14:paraId="07BC5E24" w14:textId="4807FD4F" w:rsidR="00B92DF4" w:rsidRDefault="00986524" w:rsidP="00A23771">
      <w:pPr>
        <w:spacing w:before="240" w:after="0" w:line="276" w:lineRule="auto"/>
      </w:pPr>
      <w:r>
        <w:lastRenderedPageBreak/>
        <w:t>Jordan Pernari:</w:t>
      </w:r>
      <w:r w:rsidR="0019241D">
        <w:t xml:space="preserve"> </w:t>
      </w:r>
      <w:r w:rsidR="004D5C1C">
        <w:t>For anyone at the most recent faculty board meeting, what changes are made to USAT’s</w:t>
      </w:r>
      <w:r w:rsidR="00E375EF">
        <w:t>?</w:t>
      </w:r>
    </w:p>
    <w:p w14:paraId="01567C7F" w14:textId="42798CC2" w:rsidR="004D5C1C" w:rsidRDefault="00E375EF" w:rsidP="00A23771">
      <w:pPr>
        <w:spacing w:before="240" w:after="0" w:line="276" w:lineRule="auto"/>
      </w:pPr>
      <w:r>
        <w:t>Christina</w:t>
      </w:r>
      <w:r w:rsidR="004D5C1C">
        <w:t xml:space="preserve">: </w:t>
      </w:r>
      <w:r>
        <w:t>T</w:t>
      </w:r>
      <w:r w:rsidR="004D5C1C">
        <w:t xml:space="preserve">hey are still investigating but they will tell use when they know. </w:t>
      </w:r>
    </w:p>
    <w:p w14:paraId="56732006" w14:textId="24B5707F" w:rsidR="004D5C1C" w:rsidRDefault="00986524" w:rsidP="00A23771">
      <w:pPr>
        <w:spacing w:before="240" w:after="0" w:line="276" w:lineRule="auto"/>
      </w:pPr>
      <w:r>
        <w:t>Jamil Pirani:</w:t>
      </w:r>
      <w:r w:rsidR="004D5C1C">
        <w:t xml:space="preserve"> </w:t>
      </w:r>
      <w:r w:rsidR="00E375EF">
        <w:t>T</w:t>
      </w:r>
      <w:r w:rsidR="004D5C1C">
        <w:t xml:space="preserve">he AGM for the bookstore is before </w:t>
      </w:r>
      <w:r w:rsidR="00E375EF">
        <w:t>EngS</w:t>
      </w:r>
      <w:r w:rsidR="004D5C1C">
        <w:t xml:space="preserve">oc </w:t>
      </w:r>
      <w:r w:rsidR="00E375EF">
        <w:t>A</w:t>
      </w:r>
      <w:r w:rsidR="004D5C1C">
        <w:t xml:space="preserve">GM. The campus bookstore is run by students in </w:t>
      </w:r>
      <w:r w:rsidR="007B75D9">
        <w:t>engineering</w:t>
      </w:r>
      <w:r w:rsidR="004D5C1C">
        <w:t xml:space="preserve">. We have our AGM where we talk about finances and what we do. Come to AGM. </w:t>
      </w:r>
    </w:p>
    <w:p w14:paraId="1F232D18" w14:textId="4E8836FD" w:rsidR="004D5C1C" w:rsidRDefault="00986524" w:rsidP="00A23771">
      <w:pPr>
        <w:spacing w:before="240" w:after="0" w:line="276" w:lineRule="auto"/>
      </w:pPr>
      <w:r>
        <w:t>Tayo Oduyemi:</w:t>
      </w:r>
      <w:r w:rsidR="004D5C1C">
        <w:t xml:space="preserve"> You said that AMS cut the mental health committee, why and what replaces it. </w:t>
      </w:r>
    </w:p>
    <w:p w14:paraId="5B3E50EA" w14:textId="17745F6F" w:rsidR="008B72D5" w:rsidRDefault="00B660C1" w:rsidP="00A23771">
      <w:pPr>
        <w:spacing w:before="240" w:after="0" w:line="276" w:lineRule="auto"/>
      </w:pPr>
      <w:r>
        <w:t xml:space="preserve">Juliana Jeans: </w:t>
      </w:r>
      <w:r w:rsidR="008B72D5">
        <w:t xml:space="preserve"> </w:t>
      </w:r>
      <w:r w:rsidR="007B75D9">
        <w:t>Anything</w:t>
      </w:r>
      <w:r w:rsidR="008B72D5">
        <w:t xml:space="preserve"> cut is because </w:t>
      </w:r>
      <w:r w:rsidR="00A453FE">
        <w:t>an</w:t>
      </w:r>
      <w:r w:rsidR="008B72D5">
        <w:t xml:space="preserve"> AMS ratified club is duplicating the service. </w:t>
      </w:r>
    </w:p>
    <w:p w14:paraId="2F6033AF" w14:textId="13FBC58B" w:rsidR="00166315" w:rsidRDefault="00C3790A" w:rsidP="00A23771">
      <w:pPr>
        <w:spacing w:before="240" w:after="0" w:line="276" w:lineRule="auto"/>
      </w:pPr>
      <w:r>
        <w:t xml:space="preserve">Kodie Becker: </w:t>
      </w:r>
      <w:r w:rsidR="00166315">
        <w:t xml:space="preserve"> I was curious as to how they decided what to cut as I heard that </w:t>
      </w:r>
      <w:r w:rsidR="007B75D9">
        <w:t>t</w:t>
      </w:r>
      <w:r w:rsidR="00166315">
        <w:t xml:space="preserve">he </w:t>
      </w:r>
      <w:r w:rsidR="007B75D9">
        <w:t>commissioners</w:t>
      </w:r>
      <w:r w:rsidR="00166315">
        <w:t xml:space="preserve"> wer</w:t>
      </w:r>
      <w:r w:rsidR="007B75D9">
        <w:t>e</w:t>
      </w:r>
      <w:r w:rsidR="00166315">
        <w:t xml:space="preserve"> asked to produce a report about what to cut and that J Comm is the only one that </w:t>
      </w:r>
      <w:r w:rsidR="007B75D9">
        <w:t>produced</w:t>
      </w:r>
      <w:r w:rsidR="00166315">
        <w:t xml:space="preserve"> a r</w:t>
      </w:r>
      <w:r w:rsidR="007B75D9">
        <w:t>e</w:t>
      </w:r>
      <w:r w:rsidR="00166315">
        <w:t xml:space="preserve">port. </w:t>
      </w:r>
    </w:p>
    <w:p w14:paraId="501C5EAA" w14:textId="77778B83" w:rsidR="00ED1414" w:rsidRPr="00A5213C" w:rsidRDefault="00986524" w:rsidP="00A23771">
      <w:pPr>
        <w:spacing w:before="240" w:after="0" w:line="276" w:lineRule="auto"/>
      </w:pPr>
      <w:r>
        <w:t>Jamil Pirani:</w:t>
      </w:r>
      <w:r w:rsidR="00166315">
        <w:t xml:space="preserve"> </w:t>
      </w:r>
      <w:r w:rsidR="007B75D9">
        <w:t>T</w:t>
      </w:r>
      <w:r w:rsidR="00166315">
        <w:t>he ones that did not wer</w:t>
      </w:r>
      <w:r w:rsidR="007B75D9">
        <w:t>e</w:t>
      </w:r>
      <w:r w:rsidR="00166315">
        <w:t xml:space="preserve"> combined but they all have cuts. The board of directors is </w:t>
      </w:r>
      <w:r w:rsidR="007B75D9">
        <w:t>responsible</w:t>
      </w:r>
      <w:r w:rsidR="00166315">
        <w:t xml:space="preserve"> for financial </w:t>
      </w:r>
      <w:r w:rsidR="007B75D9">
        <w:t>substantiality</w:t>
      </w:r>
      <w:r w:rsidR="00166315">
        <w:t xml:space="preserve"> so they decide what to cut. </w:t>
      </w:r>
      <w:r w:rsidR="00ED1414">
        <w:t xml:space="preserve"> </w:t>
      </w:r>
    </w:p>
    <w:p w14:paraId="7364BE84" w14:textId="2E9518F7" w:rsidR="005C1DD1" w:rsidRPr="00A5213C" w:rsidRDefault="00295255" w:rsidP="00A23771">
      <w:pPr>
        <w:pStyle w:val="Heading5"/>
        <w:spacing w:before="240" w:after="0" w:line="276" w:lineRule="auto"/>
        <w:jc w:val="both"/>
      </w:pPr>
      <w:r w:rsidRPr="00A5213C">
        <w:t>Motion to Close:</w:t>
      </w:r>
    </w:p>
    <w:p w14:paraId="7AEDB547" w14:textId="24971633" w:rsidR="00295255" w:rsidRPr="00A5213C" w:rsidRDefault="00295255" w:rsidP="00A23771">
      <w:pPr>
        <w:spacing w:before="240" w:after="0" w:line="276" w:lineRule="auto"/>
        <w:jc w:val="both"/>
      </w:pPr>
      <w:r w:rsidRPr="00A5213C">
        <w:t>Moved by:</w:t>
      </w:r>
      <w:r w:rsidR="001138D9" w:rsidRPr="00A5213C">
        <w:t xml:space="preserve"> </w:t>
      </w:r>
      <w:r w:rsidR="00F715B5">
        <w:t>Kodie Becker</w:t>
      </w:r>
    </w:p>
    <w:p w14:paraId="0C505138" w14:textId="5B7BF698" w:rsidR="00437EED" w:rsidRPr="00A5213C" w:rsidRDefault="00295255" w:rsidP="00A23771">
      <w:pPr>
        <w:spacing w:before="240" w:after="0" w:line="276" w:lineRule="auto"/>
        <w:jc w:val="both"/>
      </w:pPr>
      <w:r w:rsidRPr="00A5213C">
        <w:t>Seconded by:</w:t>
      </w:r>
      <w:r w:rsidR="001138D9" w:rsidRPr="00A5213C">
        <w:t xml:space="preserve"> </w:t>
      </w:r>
      <w:r w:rsidR="00F715B5">
        <w:t>Andrew Vasila</w:t>
      </w:r>
    </w:p>
    <w:p w14:paraId="00487E88" w14:textId="77777777" w:rsidR="00BE7763" w:rsidRPr="00A5213C" w:rsidRDefault="00BE7763" w:rsidP="00A23771">
      <w:pPr>
        <w:spacing w:before="240" w:after="0" w:line="276" w:lineRule="auto"/>
        <w:jc w:val="both"/>
      </w:pPr>
    </w:p>
    <w:p w14:paraId="65D8AEEB" w14:textId="2FBE8353" w:rsidR="00D56238" w:rsidRPr="00A5213C" w:rsidRDefault="008A20E2" w:rsidP="00A23771">
      <w:pPr>
        <w:spacing w:before="240" w:after="0" w:line="276" w:lineRule="auto"/>
        <w:jc w:val="both"/>
        <w:rPr>
          <w:rFonts w:cs="Times New Roman"/>
          <w:b/>
        </w:rPr>
      </w:pPr>
      <w:r w:rsidRPr="00A5213C">
        <w:rPr>
          <w:rFonts w:cs="Times New Roman"/>
          <w:b/>
        </w:rPr>
        <w:t>Motion Passes</w:t>
      </w:r>
      <w:r w:rsidR="00792F1F">
        <w:rPr>
          <w:rFonts w:cs="Times New Roman"/>
          <w:b/>
        </w:rPr>
        <w:t>,</w:t>
      </w:r>
      <w:r w:rsidRPr="00A5213C">
        <w:rPr>
          <w:rFonts w:cs="Times New Roman"/>
          <w:b/>
        </w:rPr>
        <w:t xml:space="preserve"> </w:t>
      </w:r>
      <w:r w:rsidR="00F715B5">
        <w:rPr>
          <w:rFonts w:cs="Times New Roman"/>
          <w:b/>
        </w:rPr>
        <w:t xml:space="preserve">9:17 pm </w:t>
      </w:r>
    </w:p>
    <w:sectPr w:rsidR="00D56238" w:rsidRPr="00A5213C" w:rsidSect="00BD3658">
      <w:headerReference w:type="default" r:id="rId9"/>
      <w:footerReference w:type="even"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D6E7C5" w14:textId="77777777" w:rsidR="007929F2" w:rsidRDefault="007929F2" w:rsidP="00A926C5">
      <w:pPr>
        <w:spacing w:after="0" w:line="240" w:lineRule="auto"/>
      </w:pPr>
      <w:r>
        <w:separator/>
      </w:r>
    </w:p>
  </w:endnote>
  <w:endnote w:type="continuationSeparator" w:id="0">
    <w:p w14:paraId="739F00EA" w14:textId="77777777" w:rsidR="007929F2" w:rsidRDefault="007929F2" w:rsidP="00A92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79FE3" w14:textId="77777777" w:rsidR="00AA6298" w:rsidRDefault="00AA6298" w:rsidP="00BD365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0D9DDB" w14:textId="77777777" w:rsidR="00AA6298" w:rsidRDefault="00AA6298" w:rsidP="00BD36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DF8E5" w14:textId="5EB14C4D" w:rsidR="00AA6298" w:rsidRDefault="00AA6298" w:rsidP="003C3A0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B09E8CB" w14:textId="4EBBC676" w:rsidR="00AA6298" w:rsidRDefault="00AA6298" w:rsidP="00BD3658">
    <w:pPr>
      <w:pStyle w:val="Footer"/>
      <w:ind w:right="360"/>
    </w:pPr>
    <w:r w:rsidRPr="00BD3658">
      <w:rPr>
        <w:i/>
      </w:rPr>
      <w:t>Engineering Society of Queen’s University</w:t>
    </w:r>
    <w:r>
      <w:t xml:space="preserve"> | Council Meeting Minu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A31EBF" w14:textId="77777777" w:rsidR="007929F2" w:rsidRDefault="007929F2" w:rsidP="00A926C5">
      <w:pPr>
        <w:spacing w:after="0" w:line="240" w:lineRule="auto"/>
      </w:pPr>
      <w:r>
        <w:separator/>
      </w:r>
    </w:p>
  </w:footnote>
  <w:footnote w:type="continuationSeparator" w:id="0">
    <w:p w14:paraId="411B314F" w14:textId="77777777" w:rsidR="007929F2" w:rsidRDefault="007929F2" w:rsidP="00A926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DE690" w14:textId="476386C8" w:rsidR="00AA6298" w:rsidRDefault="00AA6298">
    <w:pPr>
      <w:pStyle w:val="Header"/>
    </w:pPr>
    <w:r>
      <w:rPr>
        <w:noProof/>
        <w:lang w:val="en-US"/>
      </w:rPr>
      <w:drawing>
        <wp:anchor distT="0" distB="0" distL="114300" distR="114300" simplePos="0" relativeHeight="251659264" behindDoc="0" locked="0" layoutInCell="1" allowOverlap="1" wp14:anchorId="5036745B" wp14:editId="72D2C81C">
          <wp:simplePos x="0" y="0"/>
          <wp:positionH relativeFrom="margin">
            <wp:posOffset>-1320165</wp:posOffset>
          </wp:positionH>
          <wp:positionV relativeFrom="margin">
            <wp:posOffset>-796290</wp:posOffset>
          </wp:positionV>
          <wp:extent cx="9065260" cy="574040"/>
          <wp:effectExtent l="0" t="0" r="2540" b="10160"/>
          <wp:wrapSquare wrapText="bothSides"/>
          <wp:docPr id="8" name="Picture 8"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1">
                    <a:extLst>
                      <a:ext uri="{28A0092B-C50C-407E-A947-70E740481C1C}">
                        <a14:useLocalDpi xmlns:a14="http://schemas.microsoft.com/office/drawing/2010/main" val="0"/>
                      </a:ext>
                    </a:extLst>
                  </a:blip>
                  <a:srcRect l="857" t="86818" r="1070"/>
                  <a:stretch/>
                </pic:blipFill>
                <pic:spPr bwMode="auto">
                  <a:xfrm rot="10800000">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4055E"/>
    <w:multiLevelType w:val="hybridMultilevel"/>
    <w:tmpl w:val="81E4970C"/>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4192C41"/>
    <w:multiLevelType w:val="hybridMultilevel"/>
    <w:tmpl w:val="28AA4C4C"/>
    <w:lvl w:ilvl="0" w:tplc="BF825F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67437E"/>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937899"/>
    <w:multiLevelType w:val="hybridMultilevel"/>
    <w:tmpl w:val="9B20BFCA"/>
    <w:lvl w:ilvl="0" w:tplc="FBCA1B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AB407F"/>
    <w:multiLevelType w:val="hybridMultilevel"/>
    <w:tmpl w:val="67D84E1C"/>
    <w:lvl w:ilvl="0" w:tplc="B712A2A6">
      <w:start w:val="1"/>
      <w:numFmt w:val="lowerRoman"/>
      <w:lvlText w:val="%1."/>
      <w:lvlJc w:val="left"/>
      <w:pPr>
        <w:ind w:left="1480" w:hanging="72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5" w15:restartNumberingAfterBreak="0">
    <w:nsid w:val="2EC33071"/>
    <w:multiLevelType w:val="hybridMultilevel"/>
    <w:tmpl w:val="7FBA65AA"/>
    <w:lvl w:ilvl="0" w:tplc="58B6D6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68680A"/>
    <w:multiLevelType w:val="hybridMultilevel"/>
    <w:tmpl w:val="4DA2A26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061315"/>
    <w:multiLevelType w:val="hybridMultilevel"/>
    <w:tmpl w:val="4C4C7ED8"/>
    <w:lvl w:ilvl="0" w:tplc="3DF8C2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8C7E0D"/>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BA381E"/>
    <w:multiLevelType w:val="hybridMultilevel"/>
    <w:tmpl w:val="54F6D56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7485B29"/>
    <w:multiLevelType w:val="hybridMultilevel"/>
    <w:tmpl w:val="E6EA4C1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9758F3"/>
    <w:multiLevelType w:val="hybridMultilevel"/>
    <w:tmpl w:val="A4C46914"/>
    <w:lvl w:ilvl="0" w:tplc="2EFA94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7549DA"/>
    <w:multiLevelType w:val="hybridMultilevel"/>
    <w:tmpl w:val="955C7382"/>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C367E3D"/>
    <w:multiLevelType w:val="hybridMultilevel"/>
    <w:tmpl w:val="794A8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CF610C"/>
    <w:multiLevelType w:val="hybridMultilevel"/>
    <w:tmpl w:val="8B06ED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9"/>
  </w:num>
  <w:num w:numId="2">
    <w:abstractNumId w:val="10"/>
  </w:num>
  <w:num w:numId="3">
    <w:abstractNumId w:val="6"/>
  </w:num>
  <w:num w:numId="4">
    <w:abstractNumId w:val="4"/>
  </w:num>
  <w:num w:numId="5">
    <w:abstractNumId w:val="3"/>
  </w:num>
  <w:num w:numId="6">
    <w:abstractNumId w:val="11"/>
  </w:num>
  <w:num w:numId="7">
    <w:abstractNumId w:val="7"/>
  </w:num>
  <w:num w:numId="8">
    <w:abstractNumId w:val="1"/>
  </w:num>
  <w:num w:numId="9">
    <w:abstractNumId w:val="5"/>
  </w:num>
  <w:num w:numId="10">
    <w:abstractNumId w:val="13"/>
  </w:num>
  <w:num w:numId="11">
    <w:abstractNumId w:val="2"/>
  </w:num>
  <w:num w:numId="12">
    <w:abstractNumId w:val="8"/>
  </w:num>
  <w:num w:numId="13">
    <w:abstractNumId w:val="14"/>
  </w:num>
  <w:num w:numId="14">
    <w:abstractNumId w:val="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2NDCzNDKxMDEytzRV0lEKTi0uzszPAykwrgUAvSSWyywAAAA="/>
  </w:docVars>
  <w:rsids>
    <w:rsidRoot w:val="0085290D"/>
    <w:rsid w:val="00000067"/>
    <w:rsid w:val="0000104D"/>
    <w:rsid w:val="0000107A"/>
    <w:rsid w:val="000014F8"/>
    <w:rsid w:val="0000172F"/>
    <w:rsid w:val="00001AD6"/>
    <w:rsid w:val="00002235"/>
    <w:rsid w:val="0000233E"/>
    <w:rsid w:val="0000248E"/>
    <w:rsid w:val="000026A4"/>
    <w:rsid w:val="00002F29"/>
    <w:rsid w:val="00002FD8"/>
    <w:rsid w:val="000032C8"/>
    <w:rsid w:val="000032EE"/>
    <w:rsid w:val="0000342B"/>
    <w:rsid w:val="00003675"/>
    <w:rsid w:val="000036A7"/>
    <w:rsid w:val="000036DB"/>
    <w:rsid w:val="0000371A"/>
    <w:rsid w:val="000037E2"/>
    <w:rsid w:val="0000431A"/>
    <w:rsid w:val="000044F3"/>
    <w:rsid w:val="00004555"/>
    <w:rsid w:val="00004C57"/>
    <w:rsid w:val="00005400"/>
    <w:rsid w:val="000055AB"/>
    <w:rsid w:val="00005989"/>
    <w:rsid w:val="00005B17"/>
    <w:rsid w:val="00005D30"/>
    <w:rsid w:val="00005FA7"/>
    <w:rsid w:val="000061DE"/>
    <w:rsid w:val="00006222"/>
    <w:rsid w:val="00006DB1"/>
    <w:rsid w:val="00006E29"/>
    <w:rsid w:val="00006FB7"/>
    <w:rsid w:val="00007139"/>
    <w:rsid w:val="00007342"/>
    <w:rsid w:val="00007424"/>
    <w:rsid w:val="00007484"/>
    <w:rsid w:val="000079C5"/>
    <w:rsid w:val="00007FC9"/>
    <w:rsid w:val="0001004E"/>
    <w:rsid w:val="00010122"/>
    <w:rsid w:val="00010382"/>
    <w:rsid w:val="000106F2"/>
    <w:rsid w:val="00010756"/>
    <w:rsid w:val="00011723"/>
    <w:rsid w:val="000118D8"/>
    <w:rsid w:val="00011AFE"/>
    <w:rsid w:val="00011D31"/>
    <w:rsid w:val="000120BB"/>
    <w:rsid w:val="0001254A"/>
    <w:rsid w:val="00012BC6"/>
    <w:rsid w:val="00013067"/>
    <w:rsid w:val="00013212"/>
    <w:rsid w:val="00013503"/>
    <w:rsid w:val="00013896"/>
    <w:rsid w:val="0001393A"/>
    <w:rsid w:val="00013A42"/>
    <w:rsid w:val="00013B63"/>
    <w:rsid w:val="00014274"/>
    <w:rsid w:val="000148F6"/>
    <w:rsid w:val="00014BF2"/>
    <w:rsid w:val="00015263"/>
    <w:rsid w:val="0001526E"/>
    <w:rsid w:val="00015970"/>
    <w:rsid w:val="000159EB"/>
    <w:rsid w:val="000160C6"/>
    <w:rsid w:val="00016395"/>
    <w:rsid w:val="0001659D"/>
    <w:rsid w:val="000167C3"/>
    <w:rsid w:val="00016E11"/>
    <w:rsid w:val="000178D7"/>
    <w:rsid w:val="00021C27"/>
    <w:rsid w:val="00021D33"/>
    <w:rsid w:val="00023003"/>
    <w:rsid w:val="0002387A"/>
    <w:rsid w:val="00023BDC"/>
    <w:rsid w:val="00023E4D"/>
    <w:rsid w:val="000246AD"/>
    <w:rsid w:val="0002476C"/>
    <w:rsid w:val="0002492E"/>
    <w:rsid w:val="00024B6F"/>
    <w:rsid w:val="000253AE"/>
    <w:rsid w:val="00025442"/>
    <w:rsid w:val="000254C7"/>
    <w:rsid w:val="0002571B"/>
    <w:rsid w:val="00025A5C"/>
    <w:rsid w:val="00025DF4"/>
    <w:rsid w:val="00026742"/>
    <w:rsid w:val="00027C43"/>
    <w:rsid w:val="00030153"/>
    <w:rsid w:val="0003066E"/>
    <w:rsid w:val="00030F5E"/>
    <w:rsid w:val="00031587"/>
    <w:rsid w:val="00031A5F"/>
    <w:rsid w:val="00031B67"/>
    <w:rsid w:val="00031BA4"/>
    <w:rsid w:val="00031F45"/>
    <w:rsid w:val="00031F84"/>
    <w:rsid w:val="000322A7"/>
    <w:rsid w:val="0003248A"/>
    <w:rsid w:val="00032877"/>
    <w:rsid w:val="00032973"/>
    <w:rsid w:val="00032D4F"/>
    <w:rsid w:val="00032FA6"/>
    <w:rsid w:val="00033CD1"/>
    <w:rsid w:val="00033F41"/>
    <w:rsid w:val="00035440"/>
    <w:rsid w:val="00035A5D"/>
    <w:rsid w:val="00035A5F"/>
    <w:rsid w:val="00035B2C"/>
    <w:rsid w:val="00035B3B"/>
    <w:rsid w:val="00035D29"/>
    <w:rsid w:val="00036222"/>
    <w:rsid w:val="0003648D"/>
    <w:rsid w:val="000364CA"/>
    <w:rsid w:val="00036B5E"/>
    <w:rsid w:val="00036FBA"/>
    <w:rsid w:val="00037190"/>
    <w:rsid w:val="000373D2"/>
    <w:rsid w:val="00037A25"/>
    <w:rsid w:val="00037AB8"/>
    <w:rsid w:val="00037C39"/>
    <w:rsid w:val="0004053F"/>
    <w:rsid w:val="00040B9E"/>
    <w:rsid w:val="00041772"/>
    <w:rsid w:val="0004191D"/>
    <w:rsid w:val="00041A43"/>
    <w:rsid w:val="00041A7B"/>
    <w:rsid w:val="00041F09"/>
    <w:rsid w:val="000421C7"/>
    <w:rsid w:val="0004220E"/>
    <w:rsid w:val="0004225B"/>
    <w:rsid w:val="00042276"/>
    <w:rsid w:val="000423C2"/>
    <w:rsid w:val="000423C7"/>
    <w:rsid w:val="00042495"/>
    <w:rsid w:val="00042D95"/>
    <w:rsid w:val="00042E48"/>
    <w:rsid w:val="00043267"/>
    <w:rsid w:val="00043454"/>
    <w:rsid w:val="00043C44"/>
    <w:rsid w:val="00043EB5"/>
    <w:rsid w:val="0004618C"/>
    <w:rsid w:val="0004648C"/>
    <w:rsid w:val="000466CC"/>
    <w:rsid w:val="00046D2E"/>
    <w:rsid w:val="00047267"/>
    <w:rsid w:val="000477D5"/>
    <w:rsid w:val="00047F10"/>
    <w:rsid w:val="00050835"/>
    <w:rsid w:val="00050DD8"/>
    <w:rsid w:val="00050E05"/>
    <w:rsid w:val="0005160B"/>
    <w:rsid w:val="0005191B"/>
    <w:rsid w:val="00052B16"/>
    <w:rsid w:val="00052B8B"/>
    <w:rsid w:val="00053102"/>
    <w:rsid w:val="00053A0A"/>
    <w:rsid w:val="00053C23"/>
    <w:rsid w:val="00053F4A"/>
    <w:rsid w:val="000542DF"/>
    <w:rsid w:val="000547DB"/>
    <w:rsid w:val="0005495D"/>
    <w:rsid w:val="00054DC2"/>
    <w:rsid w:val="000550C7"/>
    <w:rsid w:val="00055FE9"/>
    <w:rsid w:val="00056F9F"/>
    <w:rsid w:val="00056FF1"/>
    <w:rsid w:val="00057697"/>
    <w:rsid w:val="00057A4C"/>
    <w:rsid w:val="00057E53"/>
    <w:rsid w:val="00057F65"/>
    <w:rsid w:val="000605A2"/>
    <w:rsid w:val="00061BD2"/>
    <w:rsid w:val="00061C27"/>
    <w:rsid w:val="00061CD1"/>
    <w:rsid w:val="00062049"/>
    <w:rsid w:val="000622BA"/>
    <w:rsid w:val="0006254A"/>
    <w:rsid w:val="00062633"/>
    <w:rsid w:val="00062B6F"/>
    <w:rsid w:val="000631D4"/>
    <w:rsid w:val="00063762"/>
    <w:rsid w:val="00063764"/>
    <w:rsid w:val="00063A4F"/>
    <w:rsid w:val="00063B32"/>
    <w:rsid w:val="00063C08"/>
    <w:rsid w:val="00063CBD"/>
    <w:rsid w:val="00063F49"/>
    <w:rsid w:val="00063FF5"/>
    <w:rsid w:val="000640E2"/>
    <w:rsid w:val="000642F5"/>
    <w:rsid w:val="00064721"/>
    <w:rsid w:val="00064918"/>
    <w:rsid w:val="00066216"/>
    <w:rsid w:val="000668B5"/>
    <w:rsid w:val="00066C61"/>
    <w:rsid w:val="00066DDD"/>
    <w:rsid w:val="000670C8"/>
    <w:rsid w:val="0006764B"/>
    <w:rsid w:val="00067BFD"/>
    <w:rsid w:val="00067EFD"/>
    <w:rsid w:val="00071166"/>
    <w:rsid w:val="000711F1"/>
    <w:rsid w:val="00071450"/>
    <w:rsid w:val="000714D4"/>
    <w:rsid w:val="00072650"/>
    <w:rsid w:val="00072762"/>
    <w:rsid w:val="0007346C"/>
    <w:rsid w:val="00073C6E"/>
    <w:rsid w:val="00073F82"/>
    <w:rsid w:val="000742F8"/>
    <w:rsid w:val="000743FC"/>
    <w:rsid w:val="00074671"/>
    <w:rsid w:val="00074903"/>
    <w:rsid w:val="00074938"/>
    <w:rsid w:val="00074B5F"/>
    <w:rsid w:val="00075391"/>
    <w:rsid w:val="00075447"/>
    <w:rsid w:val="000755F8"/>
    <w:rsid w:val="00075882"/>
    <w:rsid w:val="0007598B"/>
    <w:rsid w:val="00075CC5"/>
    <w:rsid w:val="00075D82"/>
    <w:rsid w:val="0007657B"/>
    <w:rsid w:val="00076CC3"/>
    <w:rsid w:val="00076D38"/>
    <w:rsid w:val="000775B8"/>
    <w:rsid w:val="00077B46"/>
    <w:rsid w:val="00077C4C"/>
    <w:rsid w:val="00077EF3"/>
    <w:rsid w:val="000804C9"/>
    <w:rsid w:val="00080ABD"/>
    <w:rsid w:val="000810FD"/>
    <w:rsid w:val="00081446"/>
    <w:rsid w:val="0008218F"/>
    <w:rsid w:val="000822FB"/>
    <w:rsid w:val="000831DF"/>
    <w:rsid w:val="00083500"/>
    <w:rsid w:val="00083C77"/>
    <w:rsid w:val="00083F9D"/>
    <w:rsid w:val="00084097"/>
    <w:rsid w:val="0008446D"/>
    <w:rsid w:val="00084C59"/>
    <w:rsid w:val="00084F03"/>
    <w:rsid w:val="00084F25"/>
    <w:rsid w:val="000854D1"/>
    <w:rsid w:val="00085A0E"/>
    <w:rsid w:val="00085D5A"/>
    <w:rsid w:val="0008603D"/>
    <w:rsid w:val="000860D9"/>
    <w:rsid w:val="0008685D"/>
    <w:rsid w:val="00086A00"/>
    <w:rsid w:val="00086EE3"/>
    <w:rsid w:val="00086F12"/>
    <w:rsid w:val="00087378"/>
    <w:rsid w:val="00087F1E"/>
    <w:rsid w:val="0009048B"/>
    <w:rsid w:val="000906D5"/>
    <w:rsid w:val="00090D23"/>
    <w:rsid w:val="00090E90"/>
    <w:rsid w:val="00090EC3"/>
    <w:rsid w:val="00091420"/>
    <w:rsid w:val="0009154E"/>
    <w:rsid w:val="00091623"/>
    <w:rsid w:val="00091EAB"/>
    <w:rsid w:val="00092142"/>
    <w:rsid w:val="0009224C"/>
    <w:rsid w:val="00092A48"/>
    <w:rsid w:val="00092C54"/>
    <w:rsid w:val="00093180"/>
    <w:rsid w:val="0009394F"/>
    <w:rsid w:val="00093C96"/>
    <w:rsid w:val="00095038"/>
    <w:rsid w:val="00095250"/>
    <w:rsid w:val="00095849"/>
    <w:rsid w:val="000962C6"/>
    <w:rsid w:val="00096663"/>
    <w:rsid w:val="0009686F"/>
    <w:rsid w:val="00096D25"/>
    <w:rsid w:val="00097005"/>
    <w:rsid w:val="000975FA"/>
    <w:rsid w:val="00097714"/>
    <w:rsid w:val="00097B14"/>
    <w:rsid w:val="000A01C4"/>
    <w:rsid w:val="000A0222"/>
    <w:rsid w:val="000A05D5"/>
    <w:rsid w:val="000A0756"/>
    <w:rsid w:val="000A07AA"/>
    <w:rsid w:val="000A0BAB"/>
    <w:rsid w:val="000A14C7"/>
    <w:rsid w:val="000A1B71"/>
    <w:rsid w:val="000A219C"/>
    <w:rsid w:val="000A2924"/>
    <w:rsid w:val="000A2D44"/>
    <w:rsid w:val="000A355A"/>
    <w:rsid w:val="000A3B86"/>
    <w:rsid w:val="000A43ED"/>
    <w:rsid w:val="000A49BE"/>
    <w:rsid w:val="000A4C00"/>
    <w:rsid w:val="000A556F"/>
    <w:rsid w:val="000A5628"/>
    <w:rsid w:val="000A5D1F"/>
    <w:rsid w:val="000A6035"/>
    <w:rsid w:val="000A62E1"/>
    <w:rsid w:val="000A6B6B"/>
    <w:rsid w:val="000A718F"/>
    <w:rsid w:val="000A76C7"/>
    <w:rsid w:val="000B02D2"/>
    <w:rsid w:val="000B088A"/>
    <w:rsid w:val="000B1227"/>
    <w:rsid w:val="000B1407"/>
    <w:rsid w:val="000B1C2F"/>
    <w:rsid w:val="000B1C5D"/>
    <w:rsid w:val="000B2B8E"/>
    <w:rsid w:val="000B3910"/>
    <w:rsid w:val="000B3A18"/>
    <w:rsid w:val="000B423D"/>
    <w:rsid w:val="000B4491"/>
    <w:rsid w:val="000B4D48"/>
    <w:rsid w:val="000B53E9"/>
    <w:rsid w:val="000B5E8C"/>
    <w:rsid w:val="000B6371"/>
    <w:rsid w:val="000B64B9"/>
    <w:rsid w:val="000B6672"/>
    <w:rsid w:val="000B7C0C"/>
    <w:rsid w:val="000C085C"/>
    <w:rsid w:val="000C0961"/>
    <w:rsid w:val="000C09E2"/>
    <w:rsid w:val="000C0A9A"/>
    <w:rsid w:val="000C1567"/>
    <w:rsid w:val="000C161B"/>
    <w:rsid w:val="000C2570"/>
    <w:rsid w:val="000C2D97"/>
    <w:rsid w:val="000C39B2"/>
    <w:rsid w:val="000C3A5E"/>
    <w:rsid w:val="000C3EDE"/>
    <w:rsid w:val="000C3EFC"/>
    <w:rsid w:val="000C3FB2"/>
    <w:rsid w:val="000C4191"/>
    <w:rsid w:val="000C4987"/>
    <w:rsid w:val="000C4F4A"/>
    <w:rsid w:val="000C52B2"/>
    <w:rsid w:val="000C5653"/>
    <w:rsid w:val="000C5839"/>
    <w:rsid w:val="000C5FFA"/>
    <w:rsid w:val="000C61EE"/>
    <w:rsid w:val="000C62AA"/>
    <w:rsid w:val="000C6553"/>
    <w:rsid w:val="000C6602"/>
    <w:rsid w:val="000C6687"/>
    <w:rsid w:val="000C74DA"/>
    <w:rsid w:val="000C79CC"/>
    <w:rsid w:val="000C7A0C"/>
    <w:rsid w:val="000D0261"/>
    <w:rsid w:val="000D0428"/>
    <w:rsid w:val="000D0D47"/>
    <w:rsid w:val="000D0DE6"/>
    <w:rsid w:val="000D0E08"/>
    <w:rsid w:val="000D0F14"/>
    <w:rsid w:val="000D15A4"/>
    <w:rsid w:val="000D199A"/>
    <w:rsid w:val="000D19F9"/>
    <w:rsid w:val="000D1C57"/>
    <w:rsid w:val="000D1FD9"/>
    <w:rsid w:val="000D23A9"/>
    <w:rsid w:val="000D3249"/>
    <w:rsid w:val="000D3395"/>
    <w:rsid w:val="000D3909"/>
    <w:rsid w:val="000D3963"/>
    <w:rsid w:val="000D3C26"/>
    <w:rsid w:val="000D4105"/>
    <w:rsid w:val="000D4531"/>
    <w:rsid w:val="000D4B11"/>
    <w:rsid w:val="000D4B97"/>
    <w:rsid w:val="000D4E2E"/>
    <w:rsid w:val="000D5213"/>
    <w:rsid w:val="000D522F"/>
    <w:rsid w:val="000D52A6"/>
    <w:rsid w:val="000D60C3"/>
    <w:rsid w:val="000D617A"/>
    <w:rsid w:val="000D62BA"/>
    <w:rsid w:val="000D62D0"/>
    <w:rsid w:val="000D6702"/>
    <w:rsid w:val="000D679B"/>
    <w:rsid w:val="000D6827"/>
    <w:rsid w:val="000D74D4"/>
    <w:rsid w:val="000D7551"/>
    <w:rsid w:val="000D777D"/>
    <w:rsid w:val="000D7C8B"/>
    <w:rsid w:val="000D7FA5"/>
    <w:rsid w:val="000E023E"/>
    <w:rsid w:val="000E0797"/>
    <w:rsid w:val="000E0818"/>
    <w:rsid w:val="000E0B10"/>
    <w:rsid w:val="000E0B81"/>
    <w:rsid w:val="000E0DD5"/>
    <w:rsid w:val="000E11D8"/>
    <w:rsid w:val="000E131C"/>
    <w:rsid w:val="000E136A"/>
    <w:rsid w:val="000E1382"/>
    <w:rsid w:val="000E18F5"/>
    <w:rsid w:val="000E1AA2"/>
    <w:rsid w:val="000E1B52"/>
    <w:rsid w:val="000E20EC"/>
    <w:rsid w:val="000E249D"/>
    <w:rsid w:val="000E43AE"/>
    <w:rsid w:val="000E43C8"/>
    <w:rsid w:val="000E43E6"/>
    <w:rsid w:val="000E49AA"/>
    <w:rsid w:val="000E4E89"/>
    <w:rsid w:val="000E4EF0"/>
    <w:rsid w:val="000E53CA"/>
    <w:rsid w:val="000E593F"/>
    <w:rsid w:val="000E5CE7"/>
    <w:rsid w:val="000E5F4B"/>
    <w:rsid w:val="000E5FAA"/>
    <w:rsid w:val="000E6800"/>
    <w:rsid w:val="000E6BCF"/>
    <w:rsid w:val="000E6CC0"/>
    <w:rsid w:val="000E7014"/>
    <w:rsid w:val="000E717A"/>
    <w:rsid w:val="000E74D8"/>
    <w:rsid w:val="000F0A0C"/>
    <w:rsid w:val="000F12A5"/>
    <w:rsid w:val="000F1963"/>
    <w:rsid w:val="000F1C15"/>
    <w:rsid w:val="000F2081"/>
    <w:rsid w:val="000F218E"/>
    <w:rsid w:val="000F2A28"/>
    <w:rsid w:val="000F2AFA"/>
    <w:rsid w:val="000F34D5"/>
    <w:rsid w:val="000F3D6D"/>
    <w:rsid w:val="000F40A3"/>
    <w:rsid w:val="000F42C9"/>
    <w:rsid w:val="000F46BF"/>
    <w:rsid w:val="000F4980"/>
    <w:rsid w:val="000F500F"/>
    <w:rsid w:val="000F5586"/>
    <w:rsid w:val="000F5BD1"/>
    <w:rsid w:val="000F5BE3"/>
    <w:rsid w:val="000F5C5E"/>
    <w:rsid w:val="000F60E9"/>
    <w:rsid w:val="000F65F4"/>
    <w:rsid w:val="000F6BA6"/>
    <w:rsid w:val="000F6BC8"/>
    <w:rsid w:val="000F7F59"/>
    <w:rsid w:val="00100190"/>
    <w:rsid w:val="0010021A"/>
    <w:rsid w:val="00100369"/>
    <w:rsid w:val="001004B0"/>
    <w:rsid w:val="00100A6D"/>
    <w:rsid w:val="00100A81"/>
    <w:rsid w:val="00100BAC"/>
    <w:rsid w:val="00100E59"/>
    <w:rsid w:val="00101050"/>
    <w:rsid w:val="0010168F"/>
    <w:rsid w:val="001017DA"/>
    <w:rsid w:val="00101FC6"/>
    <w:rsid w:val="00102484"/>
    <w:rsid w:val="001026D2"/>
    <w:rsid w:val="00102A47"/>
    <w:rsid w:val="00103672"/>
    <w:rsid w:val="001042BC"/>
    <w:rsid w:val="001046CE"/>
    <w:rsid w:val="00104ABE"/>
    <w:rsid w:val="00104CAF"/>
    <w:rsid w:val="00104E2B"/>
    <w:rsid w:val="00104E58"/>
    <w:rsid w:val="00104E89"/>
    <w:rsid w:val="00105225"/>
    <w:rsid w:val="00105A00"/>
    <w:rsid w:val="00105A36"/>
    <w:rsid w:val="00105C4E"/>
    <w:rsid w:val="00106411"/>
    <w:rsid w:val="0010673B"/>
    <w:rsid w:val="0010709F"/>
    <w:rsid w:val="001071EC"/>
    <w:rsid w:val="001075A2"/>
    <w:rsid w:val="00107C36"/>
    <w:rsid w:val="001107D7"/>
    <w:rsid w:val="001108F3"/>
    <w:rsid w:val="001109FF"/>
    <w:rsid w:val="00110A4C"/>
    <w:rsid w:val="00110C7B"/>
    <w:rsid w:val="0011166E"/>
    <w:rsid w:val="00111A4D"/>
    <w:rsid w:val="00111AA9"/>
    <w:rsid w:val="0011219D"/>
    <w:rsid w:val="001123A8"/>
    <w:rsid w:val="001125C9"/>
    <w:rsid w:val="00113094"/>
    <w:rsid w:val="001138D9"/>
    <w:rsid w:val="00113AD4"/>
    <w:rsid w:val="00113F36"/>
    <w:rsid w:val="00114C73"/>
    <w:rsid w:val="00115C81"/>
    <w:rsid w:val="00115C8B"/>
    <w:rsid w:val="00116B75"/>
    <w:rsid w:val="00116BB6"/>
    <w:rsid w:val="00116CA5"/>
    <w:rsid w:val="00116E6F"/>
    <w:rsid w:val="0011717C"/>
    <w:rsid w:val="001175EF"/>
    <w:rsid w:val="0012031A"/>
    <w:rsid w:val="001203E8"/>
    <w:rsid w:val="0012073E"/>
    <w:rsid w:val="001208BF"/>
    <w:rsid w:val="001209D7"/>
    <w:rsid w:val="00120A84"/>
    <w:rsid w:val="00120C0B"/>
    <w:rsid w:val="00120E15"/>
    <w:rsid w:val="00120E8D"/>
    <w:rsid w:val="00120EDB"/>
    <w:rsid w:val="00120FD3"/>
    <w:rsid w:val="00121207"/>
    <w:rsid w:val="00121760"/>
    <w:rsid w:val="00121B06"/>
    <w:rsid w:val="00121C2F"/>
    <w:rsid w:val="001220A3"/>
    <w:rsid w:val="0012218C"/>
    <w:rsid w:val="00122518"/>
    <w:rsid w:val="00122B4A"/>
    <w:rsid w:val="00123237"/>
    <w:rsid w:val="0012337C"/>
    <w:rsid w:val="00123778"/>
    <w:rsid w:val="0012387E"/>
    <w:rsid w:val="001239DB"/>
    <w:rsid w:val="00123BA0"/>
    <w:rsid w:val="00123F76"/>
    <w:rsid w:val="001243B8"/>
    <w:rsid w:val="001246E5"/>
    <w:rsid w:val="001248E1"/>
    <w:rsid w:val="00124B50"/>
    <w:rsid w:val="00125795"/>
    <w:rsid w:val="00125C7D"/>
    <w:rsid w:val="0012629E"/>
    <w:rsid w:val="00126314"/>
    <w:rsid w:val="00126444"/>
    <w:rsid w:val="0012662E"/>
    <w:rsid w:val="00126AD9"/>
    <w:rsid w:val="001272D4"/>
    <w:rsid w:val="00127392"/>
    <w:rsid w:val="00127B48"/>
    <w:rsid w:val="00130CEA"/>
    <w:rsid w:val="00130EA1"/>
    <w:rsid w:val="001316BC"/>
    <w:rsid w:val="00131A82"/>
    <w:rsid w:val="00131FBF"/>
    <w:rsid w:val="00132D78"/>
    <w:rsid w:val="00133027"/>
    <w:rsid w:val="001331C4"/>
    <w:rsid w:val="001333E1"/>
    <w:rsid w:val="00133692"/>
    <w:rsid w:val="0013426B"/>
    <w:rsid w:val="001345A0"/>
    <w:rsid w:val="00134904"/>
    <w:rsid w:val="00134AF6"/>
    <w:rsid w:val="00134BED"/>
    <w:rsid w:val="00134FB2"/>
    <w:rsid w:val="001363F2"/>
    <w:rsid w:val="00136DCD"/>
    <w:rsid w:val="00137BC9"/>
    <w:rsid w:val="00137BE9"/>
    <w:rsid w:val="00140231"/>
    <w:rsid w:val="00140777"/>
    <w:rsid w:val="0014077E"/>
    <w:rsid w:val="00141178"/>
    <w:rsid w:val="00141687"/>
    <w:rsid w:val="001416E1"/>
    <w:rsid w:val="001416F2"/>
    <w:rsid w:val="00142292"/>
    <w:rsid w:val="001424AC"/>
    <w:rsid w:val="00142CAD"/>
    <w:rsid w:val="00142DB1"/>
    <w:rsid w:val="00143795"/>
    <w:rsid w:val="0014392A"/>
    <w:rsid w:val="00144016"/>
    <w:rsid w:val="00144086"/>
    <w:rsid w:val="00144980"/>
    <w:rsid w:val="00144C04"/>
    <w:rsid w:val="00144DDB"/>
    <w:rsid w:val="00145299"/>
    <w:rsid w:val="00145617"/>
    <w:rsid w:val="0014564E"/>
    <w:rsid w:val="0014596D"/>
    <w:rsid w:val="00146332"/>
    <w:rsid w:val="00146B17"/>
    <w:rsid w:val="00146BF0"/>
    <w:rsid w:val="001475C6"/>
    <w:rsid w:val="001476DD"/>
    <w:rsid w:val="00147997"/>
    <w:rsid w:val="00147A07"/>
    <w:rsid w:val="001509C8"/>
    <w:rsid w:val="00150D40"/>
    <w:rsid w:val="00151443"/>
    <w:rsid w:val="00151665"/>
    <w:rsid w:val="00151891"/>
    <w:rsid w:val="00152069"/>
    <w:rsid w:val="00152655"/>
    <w:rsid w:val="00152830"/>
    <w:rsid w:val="00152946"/>
    <w:rsid w:val="00152EA0"/>
    <w:rsid w:val="001532E0"/>
    <w:rsid w:val="00153356"/>
    <w:rsid w:val="00153A06"/>
    <w:rsid w:val="00153DF1"/>
    <w:rsid w:val="00153F8A"/>
    <w:rsid w:val="00154085"/>
    <w:rsid w:val="00154238"/>
    <w:rsid w:val="0015425C"/>
    <w:rsid w:val="001546DF"/>
    <w:rsid w:val="001548E1"/>
    <w:rsid w:val="00154906"/>
    <w:rsid w:val="00154B03"/>
    <w:rsid w:val="00155296"/>
    <w:rsid w:val="00155CCC"/>
    <w:rsid w:val="001562F4"/>
    <w:rsid w:val="00156C2F"/>
    <w:rsid w:val="00156C82"/>
    <w:rsid w:val="00156CED"/>
    <w:rsid w:val="0015702B"/>
    <w:rsid w:val="001571FA"/>
    <w:rsid w:val="001577C5"/>
    <w:rsid w:val="00157E0D"/>
    <w:rsid w:val="001602FC"/>
    <w:rsid w:val="001607BC"/>
    <w:rsid w:val="00160B24"/>
    <w:rsid w:val="00160FDF"/>
    <w:rsid w:val="0016147C"/>
    <w:rsid w:val="00161932"/>
    <w:rsid w:val="00161B72"/>
    <w:rsid w:val="0016274B"/>
    <w:rsid w:val="00162C59"/>
    <w:rsid w:val="00162D21"/>
    <w:rsid w:val="00163331"/>
    <w:rsid w:val="00163685"/>
    <w:rsid w:val="00164A63"/>
    <w:rsid w:val="00164C60"/>
    <w:rsid w:val="00164C82"/>
    <w:rsid w:val="00164F3B"/>
    <w:rsid w:val="0016585F"/>
    <w:rsid w:val="00165885"/>
    <w:rsid w:val="00166239"/>
    <w:rsid w:val="00166315"/>
    <w:rsid w:val="0016665B"/>
    <w:rsid w:val="001667E7"/>
    <w:rsid w:val="00166D50"/>
    <w:rsid w:val="00166E1F"/>
    <w:rsid w:val="0016746B"/>
    <w:rsid w:val="001676AE"/>
    <w:rsid w:val="00170E47"/>
    <w:rsid w:val="00171451"/>
    <w:rsid w:val="00171720"/>
    <w:rsid w:val="00171B76"/>
    <w:rsid w:val="001721DB"/>
    <w:rsid w:val="001723FA"/>
    <w:rsid w:val="00172647"/>
    <w:rsid w:val="00172E34"/>
    <w:rsid w:val="001734C4"/>
    <w:rsid w:val="0017396F"/>
    <w:rsid w:val="0017419B"/>
    <w:rsid w:val="00174509"/>
    <w:rsid w:val="00174560"/>
    <w:rsid w:val="00174CD6"/>
    <w:rsid w:val="00175287"/>
    <w:rsid w:val="0017595B"/>
    <w:rsid w:val="00175AC9"/>
    <w:rsid w:val="00175E92"/>
    <w:rsid w:val="00176067"/>
    <w:rsid w:val="00176286"/>
    <w:rsid w:val="00176E4E"/>
    <w:rsid w:val="00177005"/>
    <w:rsid w:val="00177110"/>
    <w:rsid w:val="0017747D"/>
    <w:rsid w:val="00177898"/>
    <w:rsid w:val="001778ED"/>
    <w:rsid w:val="00177FC2"/>
    <w:rsid w:val="001804AF"/>
    <w:rsid w:val="00180A40"/>
    <w:rsid w:val="00181240"/>
    <w:rsid w:val="001813CD"/>
    <w:rsid w:val="001819BF"/>
    <w:rsid w:val="00181EB5"/>
    <w:rsid w:val="00182E69"/>
    <w:rsid w:val="00182FF0"/>
    <w:rsid w:val="001832C2"/>
    <w:rsid w:val="00183B7C"/>
    <w:rsid w:val="00183D15"/>
    <w:rsid w:val="00184CF9"/>
    <w:rsid w:val="0018545E"/>
    <w:rsid w:val="0018616A"/>
    <w:rsid w:val="00186D48"/>
    <w:rsid w:val="001877EB"/>
    <w:rsid w:val="00187ED5"/>
    <w:rsid w:val="00190064"/>
    <w:rsid w:val="00190BA6"/>
    <w:rsid w:val="00191156"/>
    <w:rsid w:val="001913FD"/>
    <w:rsid w:val="00191410"/>
    <w:rsid w:val="00191BA0"/>
    <w:rsid w:val="00191E27"/>
    <w:rsid w:val="00191EFD"/>
    <w:rsid w:val="00191FA8"/>
    <w:rsid w:val="001920ED"/>
    <w:rsid w:val="0019214D"/>
    <w:rsid w:val="0019241D"/>
    <w:rsid w:val="00192C8F"/>
    <w:rsid w:val="00193240"/>
    <w:rsid w:val="001932FB"/>
    <w:rsid w:val="0019394A"/>
    <w:rsid w:val="00194000"/>
    <w:rsid w:val="001944F4"/>
    <w:rsid w:val="00194944"/>
    <w:rsid w:val="00194AEB"/>
    <w:rsid w:val="00194C32"/>
    <w:rsid w:val="001958B1"/>
    <w:rsid w:val="001958FB"/>
    <w:rsid w:val="00195A98"/>
    <w:rsid w:val="00195E58"/>
    <w:rsid w:val="0019630F"/>
    <w:rsid w:val="001967A5"/>
    <w:rsid w:val="00196C2E"/>
    <w:rsid w:val="00196EFB"/>
    <w:rsid w:val="001970F3"/>
    <w:rsid w:val="001970F9"/>
    <w:rsid w:val="0019738E"/>
    <w:rsid w:val="001973BD"/>
    <w:rsid w:val="0019746A"/>
    <w:rsid w:val="00197581"/>
    <w:rsid w:val="001975E0"/>
    <w:rsid w:val="001978C2"/>
    <w:rsid w:val="001979C8"/>
    <w:rsid w:val="00197A45"/>
    <w:rsid w:val="00197A82"/>
    <w:rsid w:val="00197E04"/>
    <w:rsid w:val="00197F74"/>
    <w:rsid w:val="001A02AA"/>
    <w:rsid w:val="001A0B77"/>
    <w:rsid w:val="001A0C07"/>
    <w:rsid w:val="001A1271"/>
    <w:rsid w:val="001A14C1"/>
    <w:rsid w:val="001A19DA"/>
    <w:rsid w:val="001A23AA"/>
    <w:rsid w:val="001A2610"/>
    <w:rsid w:val="001A2A50"/>
    <w:rsid w:val="001A2A92"/>
    <w:rsid w:val="001A32A5"/>
    <w:rsid w:val="001A3561"/>
    <w:rsid w:val="001A3572"/>
    <w:rsid w:val="001A3793"/>
    <w:rsid w:val="001A37BE"/>
    <w:rsid w:val="001A406C"/>
    <w:rsid w:val="001A407B"/>
    <w:rsid w:val="001A4203"/>
    <w:rsid w:val="001A422E"/>
    <w:rsid w:val="001A42A5"/>
    <w:rsid w:val="001A49E9"/>
    <w:rsid w:val="001A4BDD"/>
    <w:rsid w:val="001A5138"/>
    <w:rsid w:val="001A5788"/>
    <w:rsid w:val="001A607B"/>
    <w:rsid w:val="001A632E"/>
    <w:rsid w:val="001A6731"/>
    <w:rsid w:val="001A6A17"/>
    <w:rsid w:val="001A6DB0"/>
    <w:rsid w:val="001A6E62"/>
    <w:rsid w:val="001A6EA4"/>
    <w:rsid w:val="001A6F4E"/>
    <w:rsid w:val="001A79A1"/>
    <w:rsid w:val="001B06DC"/>
    <w:rsid w:val="001B08F6"/>
    <w:rsid w:val="001B0DC4"/>
    <w:rsid w:val="001B1287"/>
    <w:rsid w:val="001B1292"/>
    <w:rsid w:val="001B1421"/>
    <w:rsid w:val="001B16D3"/>
    <w:rsid w:val="001B19D0"/>
    <w:rsid w:val="001B21E3"/>
    <w:rsid w:val="001B2526"/>
    <w:rsid w:val="001B2BF6"/>
    <w:rsid w:val="001B33AE"/>
    <w:rsid w:val="001B43AF"/>
    <w:rsid w:val="001B4614"/>
    <w:rsid w:val="001B4991"/>
    <w:rsid w:val="001B4C45"/>
    <w:rsid w:val="001B4CC2"/>
    <w:rsid w:val="001B4F71"/>
    <w:rsid w:val="001B54A5"/>
    <w:rsid w:val="001B57E0"/>
    <w:rsid w:val="001B5EDF"/>
    <w:rsid w:val="001B6683"/>
    <w:rsid w:val="001B6F9D"/>
    <w:rsid w:val="001B71F4"/>
    <w:rsid w:val="001B7231"/>
    <w:rsid w:val="001B744E"/>
    <w:rsid w:val="001B769B"/>
    <w:rsid w:val="001B7C33"/>
    <w:rsid w:val="001B7D20"/>
    <w:rsid w:val="001C0771"/>
    <w:rsid w:val="001C1000"/>
    <w:rsid w:val="001C1144"/>
    <w:rsid w:val="001C1234"/>
    <w:rsid w:val="001C12ED"/>
    <w:rsid w:val="001C12FF"/>
    <w:rsid w:val="001C2047"/>
    <w:rsid w:val="001C2915"/>
    <w:rsid w:val="001C3935"/>
    <w:rsid w:val="001C43A4"/>
    <w:rsid w:val="001C4714"/>
    <w:rsid w:val="001C50A4"/>
    <w:rsid w:val="001C5282"/>
    <w:rsid w:val="001C56C2"/>
    <w:rsid w:val="001C5753"/>
    <w:rsid w:val="001C58E3"/>
    <w:rsid w:val="001C5C93"/>
    <w:rsid w:val="001C5DD5"/>
    <w:rsid w:val="001C632A"/>
    <w:rsid w:val="001C6628"/>
    <w:rsid w:val="001C6BBA"/>
    <w:rsid w:val="001C6D07"/>
    <w:rsid w:val="001C733F"/>
    <w:rsid w:val="001C7385"/>
    <w:rsid w:val="001C758B"/>
    <w:rsid w:val="001C7652"/>
    <w:rsid w:val="001C7A02"/>
    <w:rsid w:val="001C7D14"/>
    <w:rsid w:val="001C7D78"/>
    <w:rsid w:val="001C7EB5"/>
    <w:rsid w:val="001D006B"/>
    <w:rsid w:val="001D0778"/>
    <w:rsid w:val="001D0DA4"/>
    <w:rsid w:val="001D107D"/>
    <w:rsid w:val="001D10CF"/>
    <w:rsid w:val="001D11C9"/>
    <w:rsid w:val="001D1B2C"/>
    <w:rsid w:val="001D1D9E"/>
    <w:rsid w:val="001D3212"/>
    <w:rsid w:val="001D3941"/>
    <w:rsid w:val="001D3CC5"/>
    <w:rsid w:val="001D48B0"/>
    <w:rsid w:val="001D4E42"/>
    <w:rsid w:val="001D53EA"/>
    <w:rsid w:val="001D5CA8"/>
    <w:rsid w:val="001D67BD"/>
    <w:rsid w:val="001D69A6"/>
    <w:rsid w:val="001D6DE8"/>
    <w:rsid w:val="001D6F90"/>
    <w:rsid w:val="001D76DE"/>
    <w:rsid w:val="001D7B4C"/>
    <w:rsid w:val="001D7ECB"/>
    <w:rsid w:val="001D7F13"/>
    <w:rsid w:val="001E0591"/>
    <w:rsid w:val="001E063C"/>
    <w:rsid w:val="001E11BF"/>
    <w:rsid w:val="001E1703"/>
    <w:rsid w:val="001E1B41"/>
    <w:rsid w:val="001E1D67"/>
    <w:rsid w:val="001E26F0"/>
    <w:rsid w:val="001E2EBC"/>
    <w:rsid w:val="001E316B"/>
    <w:rsid w:val="001E3655"/>
    <w:rsid w:val="001E411B"/>
    <w:rsid w:val="001E530A"/>
    <w:rsid w:val="001E5560"/>
    <w:rsid w:val="001E593D"/>
    <w:rsid w:val="001E59C3"/>
    <w:rsid w:val="001E619A"/>
    <w:rsid w:val="001E67D9"/>
    <w:rsid w:val="001E6FAE"/>
    <w:rsid w:val="001E7992"/>
    <w:rsid w:val="001F0132"/>
    <w:rsid w:val="001F10B2"/>
    <w:rsid w:val="001F128E"/>
    <w:rsid w:val="001F1A01"/>
    <w:rsid w:val="001F2433"/>
    <w:rsid w:val="001F2593"/>
    <w:rsid w:val="001F274A"/>
    <w:rsid w:val="001F2814"/>
    <w:rsid w:val="001F31C8"/>
    <w:rsid w:val="001F3BA3"/>
    <w:rsid w:val="001F3BDA"/>
    <w:rsid w:val="001F4A1D"/>
    <w:rsid w:val="001F50DA"/>
    <w:rsid w:val="001F55B4"/>
    <w:rsid w:val="001F5768"/>
    <w:rsid w:val="001F58FA"/>
    <w:rsid w:val="001F5F46"/>
    <w:rsid w:val="001F5FB6"/>
    <w:rsid w:val="001F647F"/>
    <w:rsid w:val="001F6634"/>
    <w:rsid w:val="001F6BE9"/>
    <w:rsid w:val="001F7257"/>
    <w:rsid w:val="001F737B"/>
    <w:rsid w:val="001F7631"/>
    <w:rsid w:val="001F7665"/>
    <w:rsid w:val="001F76C9"/>
    <w:rsid w:val="001F7BC9"/>
    <w:rsid w:val="001F7BF0"/>
    <w:rsid w:val="001F7CFC"/>
    <w:rsid w:val="001F7CFF"/>
    <w:rsid w:val="001F7E7E"/>
    <w:rsid w:val="001F7EF7"/>
    <w:rsid w:val="00200265"/>
    <w:rsid w:val="00200685"/>
    <w:rsid w:val="002007D9"/>
    <w:rsid w:val="00201113"/>
    <w:rsid w:val="00201B31"/>
    <w:rsid w:val="00201BF0"/>
    <w:rsid w:val="00201E43"/>
    <w:rsid w:val="002020DD"/>
    <w:rsid w:val="00203116"/>
    <w:rsid w:val="0020314A"/>
    <w:rsid w:val="0020448E"/>
    <w:rsid w:val="002045B5"/>
    <w:rsid w:val="00204D13"/>
    <w:rsid w:val="0020515C"/>
    <w:rsid w:val="0020546E"/>
    <w:rsid w:val="00205678"/>
    <w:rsid w:val="00205BDC"/>
    <w:rsid w:val="002061A7"/>
    <w:rsid w:val="00206575"/>
    <w:rsid w:val="002068F4"/>
    <w:rsid w:val="00206ABD"/>
    <w:rsid w:val="00206E7D"/>
    <w:rsid w:val="00206FC1"/>
    <w:rsid w:val="00207393"/>
    <w:rsid w:val="00210193"/>
    <w:rsid w:val="0021103E"/>
    <w:rsid w:val="00211FFF"/>
    <w:rsid w:val="002120CA"/>
    <w:rsid w:val="002121CC"/>
    <w:rsid w:val="0021220A"/>
    <w:rsid w:val="002127FA"/>
    <w:rsid w:val="00212E2C"/>
    <w:rsid w:val="00212F0D"/>
    <w:rsid w:val="002130DD"/>
    <w:rsid w:val="002136B6"/>
    <w:rsid w:val="00213BCF"/>
    <w:rsid w:val="00213F73"/>
    <w:rsid w:val="002141D4"/>
    <w:rsid w:val="0021468E"/>
    <w:rsid w:val="00214E82"/>
    <w:rsid w:val="00215366"/>
    <w:rsid w:val="00215515"/>
    <w:rsid w:val="00215739"/>
    <w:rsid w:val="002158BD"/>
    <w:rsid w:val="0021631B"/>
    <w:rsid w:val="00217C53"/>
    <w:rsid w:val="00217D1C"/>
    <w:rsid w:val="0022037A"/>
    <w:rsid w:val="00220730"/>
    <w:rsid w:val="00220A73"/>
    <w:rsid w:val="00221595"/>
    <w:rsid w:val="002217FD"/>
    <w:rsid w:val="00221D69"/>
    <w:rsid w:val="00221FBB"/>
    <w:rsid w:val="00222005"/>
    <w:rsid w:val="00222442"/>
    <w:rsid w:val="00222730"/>
    <w:rsid w:val="002229E4"/>
    <w:rsid w:val="0022302F"/>
    <w:rsid w:val="00223B82"/>
    <w:rsid w:val="00223B88"/>
    <w:rsid w:val="00223D8A"/>
    <w:rsid w:val="002240CE"/>
    <w:rsid w:val="00224167"/>
    <w:rsid w:val="00224381"/>
    <w:rsid w:val="00224903"/>
    <w:rsid w:val="00224B67"/>
    <w:rsid w:val="00224FD0"/>
    <w:rsid w:val="00225BE5"/>
    <w:rsid w:val="002268FF"/>
    <w:rsid w:val="00226989"/>
    <w:rsid w:val="002275BA"/>
    <w:rsid w:val="00227903"/>
    <w:rsid w:val="0023082D"/>
    <w:rsid w:val="00230D04"/>
    <w:rsid w:val="00230E4E"/>
    <w:rsid w:val="00231324"/>
    <w:rsid w:val="0023142A"/>
    <w:rsid w:val="00231CEE"/>
    <w:rsid w:val="00231CF8"/>
    <w:rsid w:val="00231E78"/>
    <w:rsid w:val="002321DE"/>
    <w:rsid w:val="00232512"/>
    <w:rsid w:val="00232572"/>
    <w:rsid w:val="0023266E"/>
    <w:rsid w:val="00232A9F"/>
    <w:rsid w:val="00232F00"/>
    <w:rsid w:val="00232FEA"/>
    <w:rsid w:val="0023341A"/>
    <w:rsid w:val="00233D5E"/>
    <w:rsid w:val="00233F56"/>
    <w:rsid w:val="0023415E"/>
    <w:rsid w:val="00234413"/>
    <w:rsid w:val="002347AC"/>
    <w:rsid w:val="002348A9"/>
    <w:rsid w:val="002349F4"/>
    <w:rsid w:val="00234A96"/>
    <w:rsid w:val="002352BB"/>
    <w:rsid w:val="00235926"/>
    <w:rsid w:val="002359C9"/>
    <w:rsid w:val="00236FCB"/>
    <w:rsid w:val="0023726A"/>
    <w:rsid w:val="0023733E"/>
    <w:rsid w:val="0023775E"/>
    <w:rsid w:val="0023795F"/>
    <w:rsid w:val="002411DB"/>
    <w:rsid w:val="0024122C"/>
    <w:rsid w:val="00241EEE"/>
    <w:rsid w:val="00242734"/>
    <w:rsid w:val="00242A2B"/>
    <w:rsid w:val="00242E10"/>
    <w:rsid w:val="00242F3B"/>
    <w:rsid w:val="00242F3C"/>
    <w:rsid w:val="00243045"/>
    <w:rsid w:val="002430FA"/>
    <w:rsid w:val="0024317D"/>
    <w:rsid w:val="00243438"/>
    <w:rsid w:val="002440D5"/>
    <w:rsid w:val="00244B7C"/>
    <w:rsid w:val="002450FD"/>
    <w:rsid w:val="0024543C"/>
    <w:rsid w:val="002458D8"/>
    <w:rsid w:val="00245A45"/>
    <w:rsid w:val="00245A92"/>
    <w:rsid w:val="00245CA9"/>
    <w:rsid w:val="00245D40"/>
    <w:rsid w:val="00245D85"/>
    <w:rsid w:val="0024675C"/>
    <w:rsid w:val="0024680A"/>
    <w:rsid w:val="00246924"/>
    <w:rsid w:val="00246AC2"/>
    <w:rsid w:val="00246F91"/>
    <w:rsid w:val="00247931"/>
    <w:rsid w:val="002501BA"/>
    <w:rsid w:val="00250601"/>
    <w:rsid w:val="00251B8E"/>
    <w:rsid w:val="00251D15"/>
    <w:rsid w:val="00251D3C"/>
    <w:rsid w:val="00251E8E"/>
    <w:rsid w:val="00252E0D"/>
    <w:rsid w:val="00252FC2"/>
    <w:rsid w:val="0025330F"/>
    <w:rsid w:val="00253388"/>
    <w:rsid w:val="00253470"/>
    <w:rsid w:val="00253CA1"/>
    <w:rsid w:val="00253E69"/>
    <w:rsid w:val="002540CF"/>
    <w:rsid w:val="002548D1"/>
    <w:rsid w:val="00254938"/>
    <w:rsid w:val="00254B36"/>
    <w:rsid w:val="00254D0E"/>
    <w:rsid w:val="00254F62"/>
    <w:rsid w:val="002553CF"/>
    <w:rsid w:val="002557AB"/>
    <w:rsid w:val="002559BC"/>
    <w:rsid w:val="00255E7C"/>
    <w:rsid w:val="002567BB"/>
    <w:rsid w:val="00257176"/>
    <w:rsid w:val="0025717D"/>
    <w:rsid w:val="002574FF"/>
    <w:rsid w:val="002576D2"/>
    <w:rsid w:val="00257D08"/>
    <w:rsid w:val="0026038A"/>
    <w:rsid w:val="002603B7"/>
    <w:rsid w:val="002603F4"/>
    <w:rsid w:val="0026073E"/>
    <w:rsid w:val="00260B42"/>
    <w:rsid w:val="00260C88"/>
    <w:rsid w:val="002611C8"/>
    <w:rsid w:val="002617B3"/>
    <w:rsid w:val="00261AF1"/>
    <w:rsid w:val="00261C81"/>
    <w:rsid w:val="00261E98"/>
    <w:rsid w:val="0026226C"/>
    <w:rsid w:val="00262CC1"/>
    <w:rsid w:val="00262D60"/>
    <w:rsid w:val="0026313D"/>
    <w:rsid w:val="00263A7C"/>
    <w:rsid w:val="00263BEE"/>
    <w:rsid w:val="002640B6"/>
    <w:rsid w:val="0026412A"/>
    <w:rsid w:val="00264717"/>
    <w:rsid w:val="0026472F"/>
    <w:rsid w:val="002647AF"/>
    <w:rsid w:val="00264B7C"/>
    <w:rsid w:val="00265967"/>
    <w:rsid w:val="002659F7"/>
    <w:rsid w:val="0026618A"/>
    <w:rsid w:val="00266226"/>
    <w:rsid w:val="00266EAD"/>
    <w:rsid w:val="0026703B"/>
    <w:rsid w:val="00267476"/>
    <w:rsid w:val="00267530"/>
    <w:rsid w:val="002679E2"/>
    <w:rsid w:val="00267A6E"/>
    <w:rsid w:val="00267BFD"/>
    <w:rsid w:val="00267CD1"/>
    <w:rsid w:val="00267F6C"/>
    <w:rsid w:val="002701DB"/>
    <w:rsid w:val="00270B5C"/>
    <w:rsid w:val="00271051"/>
    <w:rsid w:val="00271FBF"/>
    <w:rsid w:val="00272244"/>
    <w:rsid w:val="00272375"/>
    <w:rsid w:val="00273238"/>
    <w:rsid w:val="00273374"/>
    <w:rsid w:val="00273462"/>
    <w:rsid w:val="00273DCB"/>
    <w:rsid w:val="0027406C"/>
    <w:rsid w:val="002740F2"/>
    <w:rsid w:val="00274227"/>
    <w:rsid w:val="0027487A"/>
    <w:rsid w:val="002748BE"/>
    <w:rsid w:val="00274E6C"/>
    <w:rsid w:val="002751F3"/>
    <w:rsid w:val="002753B0"/>
    <w:rsid w:val="002756F6"/>
    <w:rsid w:val="00275C29"/>
    <w:rsid w:val="002762D0"/>
    <w:rsid w:val="00276756"/>
    <w:rsid w:val="00276807"/>
    <w:rsid w:val="00276916"/>
    <w:rsid w:val="00276952"/>
    <w:rsid w:val="00277718"/>
    <w:rsid w:val="0027798F"/>
    <w:rsid w:val="00277B07"/>
    <w:rsid w:val="00277B94"/>
    <w:rsid w:val="00277BFB"/>
    <w:rsid w:val="00277DBF"/>
    <w:rsid w:val="00280281"/>
    <w:rsid w:val="0028096C"/>
    <w:rsid w:val="00280A67"/>
    <w:rsid w:val="00280B38"/>
    <w:rsid w:val="00280D91"/>
    <w:rsid w:val="00281132"/>
    <w:rsid w:val="00281157"/>
    <w:rsid w:val="002815F5"/>
    <w:rsid w:val="0028169C"/>
    <w:rsid w:val="00281ADA"/>
    <w:rsid w:val="00281CA2"/>
    <w:rsid w:val="00282B4C"/>
    <w:rsid w:val="00282B52"/>
    <w:rsid w:val="00282FFF"/>
    <w:rsid w:val="002830FA"/>
    <w:rsid w:val="002836DA"/>
    <w:rsid w:val="00283721"/>
    <w:rsid w:val="00283C19"/>
    <w:rsid w:val="00283C89"/>
    <w:rsid w:val="00284522"/>
    <w:rsid w:val="0028477A"/>
    <w:rsid w:val="00284F7F"/>
    <w:rsid w:val="00285278"/>
    <w:rsid w:val="002852FF"/>
    <w:rsid w:val="00285728"/>
    <w:rsid w:val="00285839"/>
    <w:rsid w:val="00285C1F"/>
    <w:rsid w:val="00285DAA"/>
    <w:rsid w:val="00285E08"/>
    <w:rsid w:val="00286506"/>
    <w:rsid w:val="00286968"/>
    <w:rsid w:val="00286CBC"/>
    <w:rsid w:val="00287482"/>
    <w:rsid w:val="0028780A"/>
    <w:rsid w:val="00287820"/>
    <w:rsid w:val="00287864"/>
    <w:rsid w:val="00287C28"/>
    <w:rsid w:val="00287CFB"/>
    <w:rsid w:val="00287F12"/>
    <w:rsid w:val="00290038"/>
    <w:rsid w:val="002902F2"/>
    <w:rsid w:val="00290B8E"/>
    <w:rsid w:val="0029124E"/>
    <w:rsid w:val="00291555"/>
    <w:rsid w:val="00291F42"/>
    <w:rsid w:val="00292527"/>
    <w:rsid w:val="0029281E"/>
    <w:rsid w:val="0029287A"/>
    <w:rsid w:val="00293132"/>
    <w:rsid w:val="00293444"/>
    <w:rsid w:val="0029355E"/>
    <w:rsid w:val="002936D1"/>
    <w:rsid w:val="00293B57"/>
    <w:rsid w:val="002941F9"/>
    <w:rsid w:val="002943E9"/>
    <w:rsid w:val="002944C6"/>
    <w:rsid w:val="00294A27"/>
    <w:rsid w:val="00294C9A"/>
    <w:rsid w:val="00295226"/>
    <w:rsid w:val="00295255"/>
    <w:rsid w:val="0029563B"/>
    <w:rsid w:val="002956C9"/>
    <w:rsid w:val="00295792"/>
    <w:rsid w:val="002957C2"/>
    <w:rsid w:val="002961D3"/>
    <w:rsid w:val="00296327"/>
    <w:rsid w:val="0029643B"/>
    <w:rsid w:val="00296A37"/>
    <w:rsid w:val="00297417"/>
    <w:rsid w:val="002977D9"/>
    <w:rsid w:val="00297B8B"/>
    <w:rsid w:val="002A0C82"/>
    <w:rsid w:val="002A0F42"/>
    <w:rsid w:val="002A20E0"/>
    <w:rsid w:val="002A27BD"/>
    <w:rsid w:val="002A2A58"/>
    <w:rsid w:val="002A2BB8"/>
    <w:rsid w:val="002A3059"/>
    <w:rsid w:val="002A328F"/>
    <w:rsid w:val="002A36B9"/>
    <w:rsid w:val="002A3F28"/>
    <w:rsid w:val="002A47A8"/>
    <w:rsid w:val="002A4C4B"/>
    <w:rsid w:val="002A4DBE"/>
    <w:rsid w:val="002A4DCC"/>
    <w:rsid w:val="002A5EF1"/>
    <w:rsid w:val="002A61A0"/>
    <w:rsid w:val="002A643C"/>
    <w:rsid w:val="002A6601"/>
    <w:rsid w:val="002A66A5"/>
    <w:rsid w:val="002A69C5"/>
    <w:rsid w:val="002A69D3"/>
    <w:rsid w:val="002A70ED"/>
    <w:rsid w:val="002A7958"/>
    <w:rsid w:val="002B0286"/>
    <w:rsid w:val="002B02A3"/>
    <w:rsid w:val="002B0827"/>
    <w:rsid w:val="002B095C"/>
    <w:rsid w:val="002B09E9"/>
    <w:rsid w:val="002B0DA8"/>
    <w:rsid w:val="002B0F41"/>
    <w:rsid w:val="002B12A7"/>
    <w:rsid w:val="002B12F7"/>
    <w:rsid w:val="002B1305"/>
    <w:rsid w:val="002B1B5A"/>
    <w:rsid w:val="002B242F"/>
    <w:rsid w:val="002B29F4"/>
    <w:rsid w:val="002B356B"/>
    <w:rsid w:val="002B37AD"/>
    <w:rsid w:val="002B40E1"/>
    <w:rsid w:val="002B4CE6"/>
    <w:rsid w:val="002B5374"/>
    <w:rsid w:val="002B5596"/>
    <w:rsid w:val="002B5C6B"/>
    <w:rsid w:val="002B6477"/>
    <w:rsid w:val="002B653D"/>
    <w:rsid w:val="002B684B"/>
    <w:rsid w:val="002B6966"/>
    <w:rsid w:val="002B698B"/>
    <w:rsid w:val="002B6C8F"/>
    <w:rsid w:val="002B7516"/>
    <w:rsid w:val="002B790F"/>
    <w:rsid w:val="002B7BDC"/>
    <w:rsid w:val="002B7F53"/>
    <w:rsid w:val="002B7F55"/>
    <w:rsid w:val="002C02D5"/>
    <w:rsid w:val="002C05FB"/>
    <w:rsid w:val="002C06A7"/>
    <w:rsid w:val="002C0DDA"/>
    <w:rsid w:val="002C16C1"/>
    <w:rsid w:val="002C18D5"/>
    <w:rsid w:val="002C19C7"/>
    <w:rsid w:val="002C1BE4"/>
    <w:rsid w:val="002C27F7"/>
    <w:rsid w:val="002C28CA"/>
    <w:rsid w:val="002C321F"/>
    <w:rsid w:val="002C340D"/>
    <w:rsid w:val="002C36E1"/>
    <w:rsid w:val="002C3F4D"/>
    <w:rsid w:val="002C4185"/>
    <w:rsid w:val="002C4382"/>
    <w:rsid w:val="002C49CC"/>
    <w:rsid w:val="002C57AB"/>
    <w:rsid w:val="002C5D1A"/>
    <w:rsid w:val="002C62B0"/>
    <w:rsid w:val="002C7086"/>
    <w:rsid w:val="002C789C"/>
    <w:rsid w:val="002C78E6"/>
    <w:rsid w:val="002C7DD3"/>
    <w:rsid w:val="002D07A2"/>
    <w:rsid w:val="002D0946"/>
    <w:rsid w:val="002D0AE5"/>
    <w:rsid w:val="002D1A1C"/>
    <w:rsid w:val="002D1B50"/>
    <w:rsid w:val="002D20E6"/>
    <w:rsid w:val="002D24A5"/>
    <w:rsid w:val="002D2D8A"/>
    <w:rsid w:val="002D3179"/>
    <w:rsid w:val="002D3339"/>
    <w:rsid w:val="002D3BCD"/>
    <w:rsid w:val="002D3DE9"/>
    <w:rsid w:val="002D3EDA"/>
    <w:rsid w:val="002D3F3C"/>
    <w:rsid w:val="002D4252"/>
    <w:rsid w:val="002D4366"/>
    <w:rsid w:val="002D4CC6"/>
    <w:rsid w:val="002D4E32"/>
    <w:rsid w:val="002D4ECD"/>
    <w:rsid w:val="002D5DEF"/>
    <w:rsid w:val="002D5E14"/>
    <w:rsid w:val="002D61DC"/>
    <w:rsid w:val="002D6F07"/>
    <w:rsid w:val="002D7B09"/>
    <w:rsid w:val="002E0B68"/>
    <w:rsid w:val="002E0DDD"/>
    <w:rsid w:val="002E0F86"/>
    <w:rsid w:val="002E0F8E"/>
    <w:rsid w:val="002E1499"/>
    <w:rsid w:val="002E2788"/>
    <w:rsid w:val="002E2859"/>
    <w:rsid w:val="002E2B66"/>
    <w:rsid w:val="002E2BAF"/>
    <w:rsid w:val="002E2D2A"/>
    <w:rsid w:val="002E2FFD"/>
    <w:rsid w:val="002E35B7"/>
    <w:rsid w:val="002E3D8F"/>
    <w:rsid w:val="002E41F2"/>
    <w:rsid w:val="002E435D"/>
    <w:rsid w:val="002E46F3"/>
    <w:rsid w:val="002E48F6"/>
    <w:rsid w:val="002E4D2C"/>
    <w:rsid w:val="002E53BC"/>
    <w:rsid w:val="002E53CC"/>
    <w:rsid w:val="002E57B6"/>
    <w:rsid w:val="002E5D1E"/>
    <w:rsid w:val="002E64BE"/>
    <w:rsid w:val="002E654A"/>
    <w:rsid w:val="002E6CFC"/>
    <w:rsid w:val="002E6E94"/>
    <w:rsid w:val="002E7041"/>
    <w:rsid w:val="002E7117"/>
    <w:rsid w:val="002E787C"/>
    <w:rsid w:val="002E78E3"/>
    <w:rsid w:val="002E7C2E"/>
    <w:rsid w:val="002E7E2A"/>
    <w:rsid w:val="002F06B1"/>
    <w:rsid w:val="002F06CA"/>
    <w:rsid w:val="002F07D4"/>
    <w:rsid w:val="002F1A3E"/>
    <w:rsid w:val="002F29B1"/>
    <w:rsid w:val="002F3247"/>
    <w:rsid w:val="002F342A"/>
    <w:rsid w:val="002F3D53"/>
    <w:rsid w:val="002F3D93"/>
    <w:rsid w:val="002F405A"/>
    <w:rsid w:val="002F4B36"/>
    <w:rsid w:val="002F4C8A"/>
    <w:rsid w:val="002F544A"/>
    <w:rsid w:val="002F54C5"/>
    <w:rsid w:val="002F5524"/>
    <w:rsid w:val="002F5862"/>
    <w:rsid w:val="002F5AA1"/>
    <w:rsid w:val="002F61E1"/>
    <w:rsid w:val="002F6445"/>
    <w:rsid w:val="002F68F0"/>
    <w:rsid w:val="002F74CA"/>
    <w:rsid w:val="002F79C7"/>
    <w:rsid w:val="002F7B76"/>
    <w:rsid w:val="002F7B78"/>
    <w:rsid w:val="002F7BDD"/>
    <w:rsid w:val="003000C8"/>
    <w:rsid w:val="00300334"/>
    <w:rsid w:val="00300739"/>
    <w:rsid w:val="00300B0D"/>
    <w:rsid w:val="00300BAC"/>
    <w:rsid w:val="00300F17"/>
    <w:rsid w:val="00301016"/>
    <w:rsid w:val="003011C5"/>
    <w:rsid w:val="00301577"/>
    <w:rsid w:val="00301CCB"/>
    <w:rsid w:val="00301EDE"/>
    <w:rsid w:val="00301FE3"/>
    <w:rsid w:val="0030232E"/>
    <w:rsid w:val="0030247C"/>
    <w:rsid w:val="00302557"/>
    <w:rsid w:val="003031AA"/>
    <w:rsid w:val="003034B1"/>
    <w:rsid w:val="003034FB"/>
    <w:rsid w:val="003040F7"/>
    <w:rsid w:val="0030423F"/>
    <w:rsid w:val="00304526"/>
    <w:rsid w:val="00304800"/>
    <w:rsid w:val="00304D62"/>
    <w:rsid w:val="00304DC0"/>
    <w:rsid w:val="00305FA9"/>
    <w:rsid w:val="003061AD"/>
    <w:rsid w:val="00306D11"/>
    <w:rsid w:val="00306F8F"/>
    <w:rsid w:val="00307027"/>
    <w:rsid w:val="00307462"/>
    <w:rsid w:val="003076FE"/>
    <w:rsid w:val="00307914"/>
    <w:rsid w:val="00307939"/>
    <w:rsid w:val="00307B9D"/>
    <w:rsid w:val="00307CF5"/>
    <w:rsid w:val="003105C5"/>
    <w:rsid w:val="00310665"/>
    <w:rsid w:val="0031128D"/>
    <w:rsid w:val="0031132C"/>
    <w:rsid w:val="003115CD"/>
    <w:rsid w:val="00311DC1"/>
    <w:rsid w:val="003124B3"/>
    <w:rsid w:val="0031253C"/>
    <w:rsid w:val="00312898"/>
    <w:rsid w:val="003130BA"/>
    <w:rsid w:val="003131EC"/>
    <w:rsid w:val="00313B11"/>
    <w:rsid w:val="00313F97"/>
    <w:rsid w:val="003145A6"/>
    <w:rsid w:val="003148E0"/>
    <w:rsid w:val="00314D3E"/>
    <w:rsid w:val="00314DC3"/>
    <w:rsid w:val="003156AF"/>
    <w:rsid w:val="0031571E"/>
    <w:rsid w:val="00315A74"/>
    <w:rsid w:val="00315F84"/>
    <w:rsid w:val="00316059"/>
    <w:rsid w:val="00316723"/>
    <w:rsid w:val="003175F8"/>
    <w:rsid w:val="00317602"/>
    <w:rsid w:val="003179F9"/>
    <w:rsid w:val="00317BE8"/>
    <w:rsid w:val="00321E41"/>
    <w:rsid w:val="003220EA"/>
    <w:rsid w:val="003227C5"/>
    <w:rsid w:val="00322BFC"/>
    <w:rsid w:val="00322FE6"/>
    <w:rsid w:val="0032381B"/>
    <w:rsid w:val="003241DB"/>
    <w:rsid w:val="00324452"/>
    <w:rsid w:val="0032541A"/>
    <w:rsid w:val="00326028"/>
    <w:rsid w:val="003265C4"/>
    <w:rsid w:val="003265DE"/>
    <w:rsid w:val="00326725"/>
    <w:rsid w:val="00326CAB"/>
    <w:rsid w:val="00327939"/>
    <w:rsid w:val="00327CDC"/>
    <w:rsid w:val="00327D23"/>
    <w:rsid w:val="00327D73"/>
    <w:rsid w:val="003305DF"/>
    <w:rsid w:val="003307AA"/>
    <w:rsid w:val="003307D7"/>
    <w:rsid w:val="00330B1D"/>
    <w:rsid w:val="00330FA3"/>
    <w:rsid w:val="003319E3"/>
    <w:rsid w:val="00331A9E"/>
    <w:rsid w:val="00331FB5"/>
    <w:rsid w:val="00331FDB"/>
    <w:rsid w:val="003321EE"/>
    <w:rsid w:val="00332426"/>
    <w:rsid w:val="00332666"/>
    <w:rsid w:val="003327A4"/>
    <w:rsid w:val="003327B0"/>
    <w:rsid w:val="0033294F"/>
    <w:rsid w:val="00332D67"/>
    <w:rsid w:val="00332E30"/>
    <w:rsid w:val="0033413C"/>
    <w:rsid w:val="003347E8"/>
    <w:rsid w:val="00334914"/>
    <w:rsid w:val="00334E63"/>
    <w:rsid w:val="003350C9"/>
    <w:rsid w:val="003351B4"/>
    <w:rsid w:val="0033526C"/>
    <w:rsid w:val="00335A1E"/>
    <w:rsid w:val="00335B28"/>
    <w:rsid w:val="00335EB9"/>
    <w:rsid w:val="00336909"/>
    <w:rsid w:val="00336B34"/>
    <w:rsid w:val="00336C85"/>
    <w:rsid w:val="00336FF2"/>
    <w:rsid w:val="003374EC"/>
    <w:rsid w:val="003375E2"/>
    <w:rsid w:val="003376C0"/>
    <w:rsid w:val="00337D4C"/>
    <w:rsid w:val="003401CF"/>
    <w:rsid w:val="003407D5"/>
    <w:rsid w:val="00340CE4"/>
    <w:rsid w:val="00340ED3"/>
    <w:rsid w:val="003416E1"/>
    <w:rsid w:val="0034261E"/>
    <w:rsid w:val="00342A44"/>
    <w:rsid w:val="00343080"/>
    <w:rsid w:val="00343415"/>
    <w:rsid w:val="003437F8"/>
    <w:rsid w:val="003439D3"/>
    <w:rsid w:val="003441F3"/>
    <w:rsid w:val="00344502"/>
    <w:rsid w:val="00344513"/>
    <w:rsid w:val="00344515"/>
    <w:rsid w:val="00344791"/>
    <w:rsid w:val="003448EE"/>
    <w:rsid w:val="00344C3A"/>
    <w:rsid w:val="00344E3D"/>
    <w:rsid w:val="00344FA3"/>
    <w:rsid w:val="003456E1"/>
    <w:rsid w:val="0034571E"/>
    <w:rsid w:val="003462DF"/>
    <w:rsid w:val="00346F1E"/>
    <w:rsid w:val="00347B09"/>
    <w:rsid w:val="00347B70"/>
    <w:rsid w:val="00347B88"/>
    <w:rsid w:val="00347CD9"/>
    <w:rsid w:val="00350618"/>
    <w:rsid w:val="00350E3A"/>
    <w:rsid w:val="00350E3D"/>
    <w:rsid w:val="00350E3F"/>
    <w:rsid w:val="00351208"/>
    <w:rsid w:val="00351212"/>
    <w:rsid w:val="00351522"/>
    <w:rsid w:val="00351E51"/>
    <w:rsid w:val="00351F66"/>
    <w:rsid w:val="00352449"/>
    <w:rsid w:val="00353288"/>
    <w:rsid w:val="003533A3"/>
    <w:rsid w:val="003536AA"/>
    <w:rsid w:val="00353B61"/>
    <w:rsid w:val="00353C51"/>
    <w:rsid w:val="00354387"/>
    <w:rsid w:val="003545AD"/>
    <w:rsid w:val="003545D4"/>
    <w:rsid w:val="003545E8"/>
    <w:rsid w:val="00354A48"/>
    <w:rsid w:val="00354A8F"/>
    <w:rsid w:val="00354B3B"/>
    <w:rsid w:val="00355094"/>
    <w:rsid w:val="003554AB"/>
    <w:rsid w:val="003557B9"/>
    <w:rsid w:val="00356247"/>
    <w:rsid w:val="0035656C"/>
    <w:rsid w:val="003566C0"/>
    <w:rsid w:val="00356D83"/>
    <w:rsid w:val="003576C8"/>
    <w:rsid w:val="00357CB9"/>
    <w:rsid w:val="00357CE0"/>
    <w:rsid w:val="00357E7C"/>
    <w:rsid w:val="003601B0"/>
    <w:rsid w:val="003605C9"/>
    <w:rsid w:val="00360848"/>
    <w:rsid w:val="00361037"/>
    <w:rsid w:val="00361251"/>
    <w:rsid w:val="003612A4"/>
    <w:rsid w:val="00361940"/>
    <w:rsid w:val="00361EC9"/>
    <w:rsid w:val="00361F62"/>
    <w:rsid w:val="00362232"/>
    <w:rsid w:val="0036241D"/>
    <w:rsid w:val="003634E0"/>
    <w:rsid w:val="00363984"/>
    <w:rsid w:val="00363D5B"/>
    <w:rsid w:val="00364094"/>
    <w:rsid w:val="0036463E"/>
    <w:rsid w:val="00364728"/>
    <w:rsid w:val="00364821"/>
    <w:rsid w:val="0036489C"/>
    <w:rsid w:val="00364A06"/>
    <w:rsid w:val="00364D0A"/>
    <w:rsid w:val="00364F41"/>
    <w:rsid w:val="00364F74"/>
    <w:rsid w:val="003651BC"/>
    <w:rsid w:val="0036540B"/>
    <w:rsid w:val="0036563B"/>
    <w:rsid w:val="00365C0A"/>
    <w:rsid w:val="003662D9"/>
    <w:rsid w:val="003664A8"/>
    <w:rsid w:val="003673B4"/>
    <w:rsid w:val="003674CD"/>
    <w:rsid w:val="003702CF"/>
    <w:rsid w:val="003705CD"/>
    <w:rsid w:val="00370F28"/>
    <w:rsid w:val="00371315"/>
    <w:rsid w:val="0037144A"/>
    <w:rsid w:val="00372637"/>
    <w:rsid w:val="00372760"/>
    <w:rsid w:val="0037286C"/>
    <w:rsid w:val="00373331"/>
    <w:rsid w:val="003734C4"/>
    <w:rsid w:val="00373673"/>
    <w:rsid w:val="00373899"/>
    <w:rsid w:val="00374DE2"/>
    <w:rsid w:val="00374EA5"/>
    <w:rsid w:val="00374EC8"/>
    <w:rsid w:val="00374FA6"/>
    <w:rsid w:val="003754F0"/>
    <w:rsid w:val="0037550B"/>
    <w:rsid w:val="0037555C"/>
    <w:rsid w:val="003756AE"/>
    <w:rsid w:val="00375950"/>
    <w:rsid w:val="003759FD"/>
    <w:rsid w:val="00375BB9"/>
    <w:rsid w:val="00375BCD"/>
    <w:rsid w:val="003761EF"/>
    <w:rsid w:val="003765DC"/>
    <w:rsid w:val="003770E7"/>
    <w:rsid w:val="0037750F"/>
    <w:rsid w:val="003779F3"/>
    <w:rsid w:val="003803CF"/>
    <w:rsid w:val="0038165A"/>
    <w:rsid w:val="00381D96"/>
    <w:rsid w:val="003820BF"/>
    <w:rsid w:val="00382B77"/>
    <w:rsid w:val="003831C7"/>
    <w:rsid w:val="00383418"/>
    <w:rsid w:val="00383766"/>
    <w:rsid w:val="00383A9C"/>
    <w:rsid w:val="00383E9C"/>
    <w:rsid w:val="00384168"/>
    <w:rsid w:val="00384264"/>
    <w:rsid w:val="003847D8"/>
    <w:rsid w:val="003847E9"/>
    <w:rsid w:val="00385290"/>
    <w:rsid w:val="003855F9"/>
    <w:rsid w:val="0038564A"/>
    <w:rsid w:val="003869B7"/>
    <w:rsid w:val="00386C7A"/>
    <w:rsid w:val="00386E3F"/>
    <w:rsid w:val="00386FED"/>
    <w:rsid w:val="003911A7"/>
    <w:rsid w:val="00391CF5"/>
    <w:rsid w:val="00392170"/>
    <w:rsid w:val="0039289E"/>
    <w:rsid w:val="00392AC2"/>
    <w:rsid w:val="00392D41"/>
    <w:rsid w:val="00392D7E"/>
    <w:rsid w:val="00392E28"/>
    <w:rsid w:val="00392E2B"/>
    <w:rsid w:val="00393467"/>
    <w:rsid w:val="00394064"/>
    <w:rsid w:val="0039432B"/>
    <w:rsid w:val="00394418"/>
    <w:rsid w:val="00394B4B"/>
    <w:rsid w:val="00394B4E"/>
    <w:rsid w:val="00394E48"/>
    <w:rsid w:val="00394FF9"/>
    <w:rsid w:val="00395422"/>
    <w:rsid w:val="003958A7"/>
    <w:rsid w:val="00395FC0"/>
    <w:rsid w:val="003961BA"/>
    <w:rsid w:val="003966A7"/>
    <w:rsid w:val="0039689B"/>
    <w:rsid w:val="00396B1A"/>
    <w:rsid w:val="00397588"/>
    <w:rsid w:val="00397BA9"/>
    <w:rsid w:val="00397BEE"/>
    <w:rsid w:val="00397FEF"/>
    <w:rsid w:val="003A104B"/>
    <w:rsid w:val="003A13A5"/>
    <w:rsid w:val="003A170F"/>
    <w:rsid w:val="003A18B1"/>
    <w:rsid w:val="003A191C"/>
    <w:rsid w:val="003A1952"/>
    <w:rsid w:val="003A1B1E"/>
    <w:rsid w:val="003A1DE2"/>
    <w:rsid w:val="003A2320"/>
    <w:rsid w:val="003A3144"/>
    <w:rsid w:val="003A3442"/>
    <w:rsid w:val="003A387E"/>
    <w:rsid w:val="003A4A60"/>
    <w:rsid w:val="003A4B40"/>
    <w:rsid w:val="003A4E7B"/>
    <w:rsid w:val="003A4FF0"/>
    <w:rsid w:val="003A51A3"/>
    <w:rsid w:val="003A5E88"/>
    <w:rsid w:val="003A5F8F"/>
    <w:rsid w:val="003A60C9"/>
    <w:rsid w:val="003A6124"/>
    <w:rsid w:val="003A62A9"/>
    <w:rsid w:val="003A686A"/>
    <w:rsid w:val="003A71B5"/>
    <w:rsid w:val="003A78FB"/>
    <w:rsid w:val="003A7ACD"/>
    <w:rsid w:val="003A7DC0"/>
    <w:rsid w:val="003B0124"/>
    <w:rsid w:val="003B04D5"/>
    <w:rsid w:val="003B06AF"/>
    <w:rsid w:val="003B06E3"/>
    <w:rsid w:val="003B0762"/>
    <w:rsid w:val="003B0B4A"/>
    <w:rsid w:val="003B1180"/>
    <w:rsid w:val="003B22AE"/>
    <w:rsid w:val="003B2432"/>
    <w:rsid w:val="003B2683"/>
    <w:rsid w:val="003B29D8"/>
    <w:rsid w:val="003B2A4D"/>
    <w:rsid w:val="003B2FDA"/>
    <w:rsid w:val="003B3B49"/>
    <w:rsid w:val="003B3C08"/>
    <w:rsid w:val="003B3E06"/>
    <w:rsid w:val="003B4045"/>
    <w:rsid w:val="003B46F4"/>
    <w:rsid w:val="003B48B6"/>
    <w:rsid w:val="003B4920"/>
    <w:rsid w:val="003B4C6F"/>
    <w:rsid w:val="003B4E74"/>
    <w:rsid w:val="003B5A9C"/>
    <w:rsid w:val="003B5BC5"/>
    <w:rsid w:val="003B5C15"/>
    <w:rsid w:val="003B69F1"/>
    <w:rsid w:val="003B7248"/>
    <w:rsid w:val="003B75BB"/>
    <w:rsid w:val="003C0901"/>
    <w:rsid w:val="003C09DE"/>
    <w:rsid w:val="003C0D29"/>
    <w:rsid w:val="003C0D39"/>
    <w:rsid w:val="003C13F1"/>
    <w:rsid w:val="003C16D0"/>
    <w:rsid w:val="003C23AD"/>
    <w:rsid w:val="003C277A"/>
    <w:rsid w:val="003C2945"/>
    <w:rsid w:val="003C2B8C"/>
    <w:rsid w:val="003C3494"/>
    <w:rsid w:val="003C3518"/>
    <w:rsid w:val="003C39A4"/>
    <w:rsid w:val="003C3A0E"/>
    <w:rsid w:val="003C413C"/>
    <w:rsid w:val="003C4341"/>
    <w:rsid w:val="003C4CA3"/>
    <w:rsid w:val="003C5E1F"/>
    <w:rsid w:val="003C5F4B"/>
    <w:rsid w:val="003C62B9"/>
    <w:rsid w:val="003C6660"/>
    <w:rsid w:val="003C6BFF"/>
    <w:rsid w:val="003C6D12"/>
    <w:rsid w:val="003C7115"/>
    <w:rsid w:val="003C72D8"/>
    <w:rsid w:val="003C7755"/>
    <w:rsid w:val="003C7A47"/>
    <w:rsid w:val="003C7B2F"/>
    <w:rsid w:val="003C7EEA"/>
    <w:rsid w:val="003C7F88"/>
    <w:rsid w:val="003D0321"/>
    <w:rsid w:val="003D07B8"/>
    <w:rsid w:val="003D115B"/>
    <w:rsid w:val="003D130E"/>
    <w:rsid w:val="003D2366"/>
    <w:rsid w:val="003D25B2"/>
    <w:rsid w:val="003D25F1"/>
    <w:rsid w:val="003D2787"/>
    <w:rsid w:val="003D2F4F"/>
    <w:rsid w:val="003D31DF"/>
    <w:rsid w:val="003D33D3"/>
    <w:rsid w:val="003D3C8C"/>
    <w:rsid w:val="003D3D6D"/>
    <w:rsid w:val="003D3DDA"/>
    <w:rsid w:val="003D4254"/>
    <w:rsid w:val="003D49AB"/>
    <w:rsid w:val="003D4D4A"/>
    <w:rsid w:val="003D501C"/>
    <w:rsid w:val="003D5086"/>
    <w:rsid w:val="003D524E"/>
    <w:rsid w:val="003D5438"/>
    <w:rsid w:val="003D596C"/>
    <w:rsid w:val="003D5B26"/>
    <w:rsid w:val="003D5D65"/>
    <w:rsid w:val="003D5DB4"/>
    <w:rsid w:val="003D6027"/>
    <w:rsid w:val="003D60B7"/>
    <w:rsid w:val="003D61E3"/>
    <w:rsid w:val="003D6A3D"/>
    <w:rsid w:val="003D715E"/>
    <w:rsid w:val="003D7436"/>
    <w:rsid w:val="003D7711"/>
    <w:rsid w:val="003D798F"/>
    <w:rsid w:val="003D7A9A"/>
    <w:rsid w:val="003D7D5B"/>
    <w:rsid w:val="003D7E64"/>
    <w:rsid w:val="003E02FB"/>
    <w:rsid w:val="003E03AE"/>
    <w:rsid w:val="003E0429"/>
    <w:rsid w:val="003E0905"/>
    <w:rsid w:val="003E1034"/>
    <w:rsid w:val="003E16E3"/>
    <w:rsid w:val="003E1E4E"/>
    <w:rsid w:val="003E2211"/>
    <w:rsid w:val="003E2B68"/>
    <w:rsid w:val="003E2EF5"/>
    <w:rsid w:val="003E403F"/>
    <w:rsid w:val="003E4452"/>
    <w:rsid w:val="003E45FE"/>
    <w:rsid w:val="003E5052"/>
    <w:rsid w:val="003E52F6"/>
    <w:rsid w:val="003E5613"/>
    <w:rsid w:val="003E5FEC"/>
    <w:rsid w:val="003E6117"/>
    <w:rsid w:val="003E67E3"/>
    <w:rsid w:val="003E6DE6"/>
    <w:rsid w:val="003E6FA5"/>
    <w:rsid w:val="003E73A1"/>
    <w:rsid w:val="003E76F0"/>
    <w:rsid w:val="003E7736"/>
    <w:rsid w:val="003E78AA"/>
    <w:rsid w:val="003E78F7"/>
    <w:rsid w:val="003E79EA"/>
    <w:rsid w:val="003F010E"/>
    <w:rsid w:val="003F0241"/>
    <w:rsid w:val="003F070B"/>
    <w:rsid w:val="003F1020"/>
    <w:rsid w:val="003F13E7"/>
    <w:rsid w:val="003F2190"/>
    <w:rsid w:val="003F2598"/>
    <w:rsid w:val="003F26D6"/>
    <w:rsid w:val="003F2742"/>
    <w:rsid w:val="003F292E"/>
    <w:rsid w:val="003F2959"/>
    <w:rsid w:val="003F29B9"/>
    <w:rsid w:val="003F2B6C"/>
    <w:rsid w:val="003F318A"/>
    <w:rsid w:val="003F3DAC"/>
    <w:rsid w:val="003F3F2C"/>
    <w:rsid w:val="003F4702"/>
    <w:rsid w:val="003F4B08"/>
    <w:rsid w:val="003F4BB0"/>
    <w:rsid w:val="003F4C28"/>
    <w:rsid w:val="003F54CF"/>
    <w:rsid w:val="003F5CC5"/>
    <w:rsid w:val="003F5ED1"/>
    <w:rsid w:val="003F5FF5"/>
    <w:rsid w:val="003F619A"/>
    <w:rsid w:val="003F65D4"/>
    <w:rsid w:val="003F675A"/>
    <w:rsid w:val="003F731D"/>
    <w:rsid w:val="003F7742"/>
    <w:rsid w:val="003F7896"/>
    <w:rsid w:val="003F79F2"/>
    <w:rsid w:val="003F7C4D"/>
    <w:rsid w:val="003F7DDC"/>
    <w:rsid w:val="003F7E79"/>
    <w:rsid w:val="0040000E"/>
    <w:rsid w:val="0040017F"/>
    <w:rsid w:val="00400449"/>
    <w:rsid w:val="00401372"/>
    <w:rsid w:val="004014CC"/>
    <w:rsid w:val="004021BE"/>
    <w:rsid w:val="0040223A"/>
    <w:rsid w:val="00402265"/>
    <w:rsid w:val="0040277E"/>
    <w:rsid w:val="00403114"/>
    <w:rsid w:val="004035A2"/>
    <w:rsid w:val="00403A13"/>
    <w:rsid w:val="00403DBA"/>
    <w:rsid w:val="00403F76"/>
    <w:rsid w:val="00404248"/>
    <w:rsid w:val="004042A8"/>
    <w:rsid w:val="00404336"/>
    <w:rsid w:val="004043D0"/>
    <w:rsid w:val="00404E45"/>
    <w:rsid w:val="00404EF7"/>
    <w:rsid w:val="00405043"/>
    <w:rsid w:val="00405561"/>
    <w:rsid w:val="0040565A"/>
    <w:rsid w:val="00405A43"/>
    <w:rsid w:val="00405ED8"/>
    <w:rsid w:val="00406772"/>
    <w:rsid w:val="0040722D"/>
    <w:rsid w:val="00407496"/>
    <w:rsid w:val="004074D4"/>
    <w:rsid w:val="00407891"/>
    <w:rsid w:val="004078E2"/>
    <w:rsid w:val="00407C29"/>
    <w:rsid w:val="00407CCF"/>
    <w:rsid w:val="00407CFF"/>
    <w:rsid w:val="00407F1D"/>
    <w:rsid w:val="00410238"/>
    <w:rsid w:val="00410596"/>
    <w:rsid w:val="00410D93"/>
    <w:rsid w:val="00410E5A"/>
    <w:rsid w:val="00411D4E"/>
    <w:rsid w:val="00411E9D"/>
    <w:rsid w:val="004123B2"/>
    <w:rsid w:val="004125C4"/>
    <w:rsid w:val="00412A8E"/>
    <w:rsid w:val="004137BA"/>
    <w:rsid w:val="00413D14"/>
    <w:rsid w:val="004141D3"/>
    <w:rsid w:val="0041454C"/>
    <w:rsid w:val="00414D5A"/>
    <w:rsid w:val="00414EF2"/>
    <w:rsid w:val="00414F1C"/>
    <w:rsid w:val="0041591E"/>
    <w:rsid w:val="00415CCC"/>
    <w:rsid w:val="0041638F"/>
    <w:rsid w:val="00416498"/>
    <w:rsid w:val="00416502"/>
    <w:rsid w:val="0041665F"/>
    <w:rsid w:val="004167FE"/>
    <w:rsid w:val="00417047"/>
    <w:rsid w:val="004172A5"/>
    <w:rsid w:val="00417BBE"/>
    <w:rsid w:val="00417FD0"/>
    <w:rsid w:val="00420721"/>
    <w:rsid w:val="004208C3"/>
    <w:rsid w:val="00420AD9"/>
    <w:rsid w:val="00420C96"/>
    <w:rsid w:val="0042136E"/>
    <w:rsid w:val="004219E1"/>
    <w:rsid w:val="004229CA"/>
    <w:rsid w:val="00422DAC"/>
    <w:rsid w:val="00422DBE"/>
    <w:rsid w:val="004231EB"/>
    <w:rsid w:val="0042335C"/>
    <w:rsid w:val="00423630"/>
    <w:rsid w:val="00423697"/>
    <w:rsid w:val="004237C6"/>
    <w:rsid w:val="00423953"/>
    <w:rsid w:val="00423E83"/>
    <w:rsid w:val="00424A37"/>
    <w:rsid w:val="00424B00"/>
    <w:rsid w:val="00425211"/>
    <w:rsid w:val="00425279"/>
    <w:rsid w:val="0042538D"/>
    <w:rsid w:val="00425828"/>
    <w:rsid w:val="004259A1"/>
    <w:rsid w:val="00425B54"/>
    <w:rsid w:val="00425C8E"/>
    <w:rsid w:val="00426178"/>
    <w:rsid w:val="0042641F"/>
    <w:rsid w:val="00426BA4"/>
    <w:rsid w:val="00427210"/>
    <w:rsid w:val="00427262"/>
    <w:rsid w:val="004274CC"/>
    <w:rsid w:val="00427632"/>
    <w:rsid w:val="00427F30"/>
    <w:rsid w:val="00427FC2"/>
    <w:rsid w:val="0043021F"/>
    <w:rsid w:val="004302A6"/>
    <w:rsid w:val="00430592"/>
    <w:rsid w:val="00430662"/>
    <w:rsid w:val="004307D4"/>
    <w:rsid w:val="00430907"/>
    <w:rsid w:val="0043152B"/>
    <w:rsid w:val="00431D3C"/>
    <w:rsid w:val="00431E18"/>
    <w:rsid w:val="00431E57"/>
    <w:rsid w:val="00432450"/>
    <w:rsid w:val="0043265E"/>
    <w:rsid w:val="00432CE7"/>
    <w:rsid w:val="00432DDD"/>
    <w:rsid w:val="00433527"/>
    <w:rsid w:val="00433D8C"/>
    <w:rsid w:val="004343BC"/>
    <w:rsid w:val="00434452"/>
    <w:rsid w:val="00434A90"/>
    <w:rsid w:val="00434BE1"/>
    <w:rsid w:val="00434CCA"/>
    <w:rsid w:val="00435265"/>
    <w:rsid w:val="00436261"/>
    <w:rsid w:val="004368B3"/>
    <w:rsid w:val="00436C5E"/>
    <w:rsid w:val="00436F7F"/>
    <w:rsid w:val="00437445"/>
    <w:rsid w:val="0043751F"/>
    <w:rsid w:val="004377AE"/>
    <w:rsid w:val="00437876"/>
    <w:rsid w:val="00437EED"/>
    <w:rsid w:val="004401A6"/>
    <w:rsid w:val="004401BD"/>
    <w:rsid w:val="004408C6"/>
    <w:rsid w:val="00441104"/>
    <w:rsid w:val="00441578"/>
    <w:rsid w:val="004417F7"/>
    <w:rsid w:val="00441B69"/>
    <w:rsid w:val="004420A6"/>
    <w:rsid w:val="00442244"/>
    <w:rsid w:val="00442276"/>
    <w:rsid w:val="0044229C"/>
    <w:rsid w:val="0044235F"/>
    <w:rsid w:val="00442A80"/>
    <w:rsid w:val="00442AB1"/>
    <w:rsid w:val="00442B73"/>
    <w:rsid w:val="004434B5"/>
    <w:rsid w:val="00443578"/>
    <w:rsid w:val="00443A41"/>
    <w:rsid w:val="00443F42"/>
    <w:rsid w:val="0044404E"/>
    <w:rsid w:val="004443D2"/>
    <w:rsid w:val="00444C1B"/>
    <w:rsid w:val="0044553C"/>
    <w:rsid w:val="0044565D"/>
    <w:rsid w:val="00445AA7"/>
    <w:rsid w:val="00445DBD"/>
    <w:rsid w:val="004460D3"/>
    <w:rsid w:val="004460E8"/>
    <w:rsid w:val="004462B7"/>
    <w:rsid w:val="00446362"/>
    <w:rsid w:val="004464FD"/>
    <w:rsid w:val="004465E2"/>
    <w:rsid w:val="00446BF0"/>
    <w:rsid w:val="00446E8B"/>
    <w:rsid w:val="004479C4"/>
    <w:rsid w:val="00447F4C"/>
    <w:rsid w:val="004505BF"/>
    <w:rsid w:val="00450701"/>
    <w:rsid w:val="00450996"/>
    <w:rsid w:val="00450CBD"/>
    <w:rsid w:val="00450CDD"/>
    <w:rsid w:val="00450D68"/>
    <w:rsid w:val="00451298"/>
    <w:rsid w:val="0045181F"/>
    <w:rsid w:val="0045186A"/>
    <w:rsid w:val="0045193E"/>
    <w:rsid w:val="004532EB"/>
    <w:rsid w:val="004534F7"/>
    <w:rsid w:val="004535BA"/>
    <w:rsid w:val="00453858"/>
    <w:rsid w:val="00453A2E"/>
    <w:rsid w:val="004544E8"/>
    <w:rsid w:val="00454748"/>
    <w:rsid w:val="00454BCD"/>
    <w:rsid w:val="00454FE1"/>
    <w:rsid w:val="004556B2"/>
    <w:rsid w:val="00455A70"/>
    <w:rsid w:val="004563C1"/>
    <w:rsid w:val="00456B12"/>
    <w:rsid w:val="004575B9"/>
    <w:rsid w:val="004575C0"/>
    <w:rsid w:val="00457A1B"/>
    <w:rsid w:val="00457B1D"/>
    <w:rsid w:val="00457C82"/>
    <w:rsid w:val="004606FC"/>
    <w:rsid w:val="00460C1F"/>
    <w:rsid w:val="00461397"/>
    <w:rsid w:val="00461646"/>
    <w:rsid w:val="00461752"/>
    <w:rsid w:val="0046177F"/>
    <w:rsid w:val="00461C3A"/>
    <w:rsid w:val="00461D74"/>
    <w:rsid w:val="0046238B"/>
    <w:rsid w:val="004629BB"/>
    <w:rsid w:val="00462ADB"/>
    <w:rsid w:val="00462C9D"/>
    <w:rsid w:val="004638C6"/>
    <w:rsid w:val="00463C37"/>
    <w:rsid w:val="00463C93"/>
    <w:rsid w:val="00463D61"/>
    <w:rsid w:val="00464345"/>
    <w:rsid w:val="004643AD"/>
    <w:rsid w:val="0046455C"/>
    <w:rsid w:val="004657BE"/>
    <w:rsid w:val="00465A94"/>
    <w:rsid w:val="00465B1D"/>
    <w:rsid w:val="00465B9C"/>
    <w:rsid w:val="00465DC3"/>
    <w:rsid w:val="00466995"/>
    <w:rsid w:val="004669E3"/>
    <w:rsid w:val="00467001"/>
    <w:rsid w:val="004677F6"/>
    <w:rsid w:val="00467A67"/>
    <w:rsid w:val="00467AB6"/>
    <w:rsid w:val="00467C1F"/>
    <w:rsid w:val="00467D66"/>
    <w:rsid w:val="00470ED0"/>
    <w:rsid w:val="0047196E"/>
    <w:rsid w:val="00471EB6"/>
    <w:rsid w:val="00472247"/>
    <w:rsid w:val="00472B5B"/>
    <w:rsid w:val="00472C93"/>
    <w:rsid w:val="0047335D"/>
    <w:rsid w:val="0047339C"/>
    <w:rsid w:val="00473579"/>
    <w:rsid w:val="004736F6"/>
    <w:rsid w:val="004744C6"/>
    <w:rsid w:val="00474906"/>
    <w:rsid w:val="00474BC8"/>
    <w:rsid w:val="00475A09"/>
    <w:rsid w:val="00475AE8"/>
    <w:rsid w:val="004768AE"/>
    <w:rsid w:val="00477063"/>
    <w:rsid w:val="00477995"/>
    <w:rsid w:val="00477A8C"/>
    <w:rsid w:val="00477EE4"/>
    <w:rsid w:val="0048012E"/>
    <w:rsid w:val="00480156"/>
    <w:rsid w:val="004803DA"/>
    <w:rsid w:val="00480956"/>
    <w:rsid w:val="00480C7F"/>
    <w:rsid w:val="00481187"/>
    <w:rsid w:val="004811A0"/>
    <w:rsid w:val="004815FF"/>
    <w:rsid w:val="00481A06"/>
    <w:rsid w:val="00481B3C"/>
    <w:rsid w:val="0048210B"/>
    <w:rsid w:val="00482A35"/>
    <w:rsid w:val="00482E1B"/>
    <w:rsid w:val="00482ED4"/>
    <w:rsid w:val="00482F13"/>
    <w:rsid w:val="0048311E"/>
    <w:rsid w:val="004831EC"/>
    <w:rsid w:val="00483BE7"/>
    <w:rsid w:val="00483DEA"/>
    <w:rsid w:val="00483F8B"/>
    <w:rsid w:val="004841F5"/>
    <w:rsid w:val="004849A4"/>
    <w:rsid w:val="00485D66"/>
    <w:rsid w:val="00485DD5"/>
    <w:rsid w:val="00486576"/>
    <w:rsid w:val="00487412"/>
    <w:rsid w:val="004878C5"/>
    <w:rsid w:val="004879FF"/>
    <w:rsid w:val="004906AB"/>
    <w:rsid w:val="004906C5"/>
    <w:rsid w:val="00490C35"/>
    <w:rsid w:val="004917E7"/>
    <w:rsid w:val="00491A3C"/>
    <w:rsid w:val="00491DFB"/>
    <w:rsid w:val="004921C3"/>
    <w:rsid w:val="00492539"/>
    <w:rsid w:val="00493891"/>
    <w:rsid w:val="00493E49"/>
    <w:rsid w:val="00494008"/>
    <w:rsid w:val="004940F0"/>
    <w:rsid w:val="0049430D"/>
    <w:rsid w:val="00494E2F"/>
    <w:rsid w:val="004951BF"/>
    <w:rsid w:val="00495268"/>
    <w:rsid w:val="00495582"/>
    <w:rsid w:val="004955B9"/>
    <w:rsid w:val="00495AC8"/>
    <w:rsid w:val="00495B56"/>
    <w:rsid w:val="00495D8E"/>
    <w:rsid w:val="00496274"/>
    <w:rsid w:val="00496343"/>
    <w:rsid w:val="0049643E"/>
    <w:rsid w:val="00496A68"/>
    <w:rsid w:val="00496E6A"/>
    <w:rsid w:val="00496EBC"/>
    <w:rsid w:val="00497045"/>
    <w:rsid w:val="004971CA"/>
    <w:rsid w:val="00497C34"/>
    <w:rsid w:val="004A0937"/>
    <w:rsid w:val="004A0CAA"/>
    <w:rsid w:val="004A0ECC"/>
    <w:rsid w:val="004A0F17"/>
    <w:rsid w:val="004A1063"/>
    <w:rsid w:val="004A1506"/>
    <w:rsid w:val="004A1B46"/>
    <w:rsid w:val="004A1B61"/>
    <w:rsid w:val="004A1B8E"/>
    <w:rsid w:val="004A1C7B"/>
    <w:rsid w:val="004A1E25"/>
    <w:rsid w:val="004A1FE5"/>
    <w:rsid w:val="004A24C1"/>
    <w:rsid w:val="004A24C9"/>
    <w:rsid w:val="004A24EE"/>
    <w:rsid w:val="004A2A86"/>
    <w:rsid w:val="004A2AD4"/>
    <w:rsid w:val="004A3017"/>
    <w:rsid w:val="004A333A"/>
    <w:rsid w:val="004A3689"/>
    <w:rsid w:val="004A381E"/>
    <w:rsid w:val="004A3909"/>
    <w:rsid w:val="004A3A78"/>
    <w:rsid w:val="004A3F3B"/>
    <w:rsid w:val="004A4095"/>
    <w:rsid w:val="004A415C"/>
    <w:rsid w:val="004A42D4"/>
    <w:rsid w:val="004A4631"/>
    <w:rsid w:val="004A4913"/>
    <w:rsid w:val="004A4EEE"/>
    <w:rsid w:val="004A5078"/>
    <w:rsid w:val="004A55EC"/>
    <w:rsid w:val="004A605F"/>
    <w:rsid w:val="004A614C"/>
    <w:rsid w:val="004A66C4"/>
    <w:rsid w:val="004A6922"/>
    <w:rsid w:val="004A697D"/>
    <w:rsid w:val="004A6A00"/>
    <w:rsid w:val="004A6C64"/>
    <w:rsid w:val="004A6F95"/>
    <w:rsid w:val="004A7579"/>
    <w:rsid w:val="004A7CA3"/>
    <w:rsid w:val="004B0231"/>
    <w:rsid w:val="004B0768"/>
    <w:rsid w:val="004B0C4A"/>
    <w:rsid w:val="004B0F09"/>
    <w:rsid w:val="004B101D"/>
    <w:rsid w:val="004B1668"/>
    <w:rsid w:val="004B1C1B"/>
    <w:rsid w:val="004B1DF4"/>
    <w:rsid w:val="004B244D"/>
    <w:rsid w:val="004B29C4"/>
    <w:rsid w:val="004B2FC9"/>
    <w:rsid w:val="004B327A"/>
    <w:rsid w:val="004B3E26"/>
    <w:rsid w:val="004B48DA"/>
    <w:rsid w:val="004B4ADB"/>
    <w:rsid w:val="004B4D3F"/>
    <w:rsid w:val="004B509F"/>
    <w:rsid w:val="004B52B8"/>
    <w:rsid w:val="004B53FF"/>
    <w:rsid w:val="004B6CC8"/>
    <w:rsid w:val="004B75F9"/>
    <w:rsid w:val="004B7959"/>
    <w:rsid w:val="004B7A6C"/>
    <w:rsid w:val="004B7AE7"/>
    <w:rsid w:val="004B7D26"/>
    <w:rsid w:val="004C017A"/>
    <w:rsid w:val="004C0AE2"/>
    <w:rsid w:val="004C129F"/>
    <w:rsid w:val="004C14F9"/>
    <w:rsid w:val="004C16BD"/>
    <w:rsid w:val="004C1B7C"/>
    <w:rsid w:val="004C1FED"/>
    <w:rsid w:val="004C20B2"/>
    <w:rsid w:val="004C2469"/>
    <w:rsid w:val="004C24BE"/>
    <w:rsid w:val="004C26EE"/>
    <w:rsid w:val="004C2902"/>
    <w:rsid w:val="004C2926"/>
    <w:rsid w:val="004C29FB"/>
    <w:rsid w:val="004C318E"/>
    <w:rsid w:val="004C341A"/>
    <w:rsid w:val="004C3722"/>
    <w:rsid w:val="004C3AEE"/>
    <w:rsid w:val="004C3E31"/>
    <w:rsid w:val="004C4283"/>
    <w:rsid w:val="004C4384"/>
    <w:rsid w:val="004C4385"/>
    <w:rsid w:val="004C44B3"/>
    <w:rsid w:val="004C477E"/>
    <w:rsid w:val="004C56EF"/>
    <w:rsid w:val="004C5D48"/>
    <w:rsid w:val="004C5EBC"/>
    <w:rsid w:val="004C62C8"/>
    <w:rsid w:val="004C6755"/>
    <w:rsid w:val="004C68D8"/>
    <w:rsid w:val="004C6DB4"/>
    <w:rsid w:val="004C71F5"/>
    <w:rsid w:val="004C72EC"/>
    <w:rsid w:val="004C7D8C"/>
    <w:rsid w:val="004D05EE"/>
    <w:rsid w:val="004D1586"/>
    <w:rsid w:val="004D1CF7"/>
    <w:rsid w:val="004D237F"/>
    <w:rsid w:val="004D2619"/>
    <w:rsid w:val="004D2865"/>
    <w:rsid w:val="004D29EC"/>
    <w:rsid w:val="004D2CAD"/>
    <w:rsid w:val="004D31CB"/>
    <w:rsid w:val="004D34B2"/>
    <w:rsid w:val="004D36C7"/>
    <w:rsid w:val="004D374E"/>
    <w:rsid w:val="004D380D"/>
    <w:rsid w:val="004D3E7A"/>
    <w:rsid w:val="004D4457"/>
    <w:rsid w:val="004D45D0"/>
    <w:rsid w:val="004D4A75"/>
    <w:rsid w:val="004D4C99"/>
    <w:rsid w:val="004D5645"/>
    <w:rsid w:val="004D5C1C"/>
    <w:rsid w:val="004D5FBA"/>
    <w:rsid w:val="004D6148"/>
    <w:rsid w:val="004D6300"/>
    <w:rsid w:val="004D65E6"/>
    <w:rsid w:val="004D6C5D"/>
    <w:rsid w:val="004D6EA7"/>
    <w:rsid w:val="004D769A"/>
    <w:rsid w:val="004D7F4D"/>
    <w:rsid w:val="004E0238"/>
    <w:rsid w:val="004E0305"/>
    <w:rsid w:val="004E0444"/>
    <w:rsid w:val="004E09DD"/>
    <w:rsid w:val="004E0D13"/>
    <w:rsid w:val="004E1234"/>
    <w:rsid w:val="004E190B"/>
    <w:rsid w:val="004E1C92"/>
    <w:rsid w:val="004E2248"/>
    <w:rsid w:val="004E228F"/>
    <w:rsid w:val="004E285B"/>
    <w:rsid w:val="004E2F3A"/>
    <w:rsid w:val="004E3028"/>
    <w:rsid w:val="004E339F"/>
    <w:rsid w:val="004E374F"/>
    <w:rsid w:val="004E38FA"/>
    <w:rsid w:val="004E3E32"/>
    <w:rsid w:val="004E3E70"/>
    <w:rsid w:val="004E3EC8"/>
    <w:rsid w:val="004E461B"/>
    <w:rsid w:val="004E4F39"/>
    <w:rsid w:val="004E5739"/>
    <w:rsid w:val="004E6052"/>
    <w:rsid w:val="004E6196"/>
    <w:rsid w:val="004E68E0"/>
    <w:rsid w:val="004E6CC5"/>
    <w:rsid w:val="004E7862"/>
    <w:rsid w:val="004E7FCA"/>
    <w:rsid w:val="004F0E96"/>
    <w:rsid w:val="004F19A4"/>
    <w:rsid w:val="004F1CE6"/>
    <w:rsid w:val="004F2792"/>
    <w:rsid w:val="004F29D3"/>
    <w:rsid w:val="004F304B"/>
    <w:rsid w:val="004F30C0"/>
    <w:rsid w:val="004F37D4"/>
    <w:rsid w:val="004F3842"/>
    <w:rsid w:val="004F3A89"/>
    <w:rsid w:val="004F3E8A"/>
    <w:rsid w:val="004F4702"/>
    <w:rsid w:val="004F477F"/>
    <w:rsid w:val="004F4D98"/>
    <w:rsid w:val="004F5579"/>
    <w:rsid w:val="004F59E9"/>
    <w:rsid w:val="004F5EC8"/>
    <w:rsid w:val="004F5F41"/>
    <w:rsid w:val="004F5F8D"/>
    <w:rsid w:val="004F6194"/>
    <w:rsid w:val="004F6592"/>
    <w:rsid w:val="004F69F4"/>
    <w:rsid w:val="004F737D"/>
    <w:rsid w:val="004F77C5"/>
    <w:rsid w:val="00500162"/>
    <w:rsid w:val="00500388"/>
    <w:rsid w:val="00500F94"/>
    <w:rsid w:val="00502323"/>
    <w:rsid w:val="0050265A"/>
    <w:rsid w:val="00502A63"/>
    <w:rsid w:val="00502AB9"/>
    <w:rsid w:val="0050319F"/>
    <w:rsid w:val="005031D5"/>
    <w:rsid w:val="005031FD"/>
    <w:rsid w:val="005032E8"/>
    <w:rsid w:val="00503A3F"/>
    <w:rsid w:val="00503B5C"/>
    <w:rsid w:val="0050481C"/>
    <w:rsid w:val="00505039"/>
    <w:rsid w:val="00505393"/>
    <w:rsid w:val="00505789"/>
    <w:rsid w:val="00505CDD"/>
    <w:rsid w:val="00506497"/>
    <w:rsid w:val="00506809"/>
    <w:rsid w:val="00506DB0"/>
    <w:rsid w:val="00506FF2"/>
    <w:rsid w:val="00507537"/>
    <w:rsid w:val="005078BB"/>
    <w:rsid w:val="0051057B"/>
    <w:rsid w:val="0051061E"/>
    <w:rsid w:val="005106C4"/>
    <w:rsid w:val="00510915"/>
    <w:rsid w:val="00510AB0"/>
    <w:rsid w:val="00510CE6"/>
    <w:rsid w:val="00511EEC"/>
    <w:rsid w:val="005121BB"/>
    <w:rsid w:val="0051235D"/>
    <w:rsid w:val="00512935"/>
    <w:rsid w:val="00512B5B"/>
    <w:rsid w:val="00512DE2"/>
    <w:rsid w:val="00513DE3"/>
    <w:rsid w:val="005144AA"/>
    <w:rsid w:val="00514814"/>
    <w:rsid w:val="005148A3"/>
    <w:rsid w:val="00514A06"/>
    <w:rsid w:val="005150F1"/>
    <w:rsid w:val="005152B6"/>
    <w:rsid w:val="00515629"/>
    <w:rsid w:val="005156CF"/>
    <w:rsid w:val="005157B4"/>
    <w:rsid w:val="00515B40"/>
    <w:rsid w:val="00515E92"/>
    <w:rsid w:val="00516030"/>
    <w:rsid w:val="005166DB"/>
    <w:rsid w:val="00516CC1"/>
    <w:rsid w:val="00516ED3"/>
    <w:rsid w:val="00516F52"/>
    <w:rsid w:val="005170B4"/>
    <w:rsid w:val="00517CE3"/>
    <w:rsid w:val="00517F7B"/>
    <w:rsid w:val="00520091"/>
    <w:rsid w:val="00520173"/>
    <w:rsid w:val="0052035D"/>
    <w:rsid w:val="00520A11"/>
    <w:rsid w:val="00520F76"/>
    <w:rsid w:val="005219F3"/>
    <w:rsid w:val="00521BAC"/>
    <w:rsid w:val="00521CBF"/>
    <w:rsid w:val="0052206D"/>
    <w:rsid w:val="00522187"/>
    <w:rsid w:val="00522500"/>
    <w:rsid w:val="005225E8"/>
    <w:rsid w:val="00522E61"/>
    <w:rsid w:val="005230BE"/>
    <w:rsid w:val="0052356F"/>
    <w:rsid w:val="00523B0A"/>
    <w:rsid w:val="00523EE4"/>
    <w:rsid w:val="00523F4E"/>
    <w:rsid w:val="0052403E"/>
    <w:rsid w:val="00524356"/>
    <w:rsid w:val="005244AB"/>
    <w:rsid w:val="00524558"/>
    <w:rsid w:val="00524C14"/>
    <w:rsid w:val="005256FC"/>
    <w:rsid w:val="00525BFE"/>
    <w:rsid w:val="00525D75"/>
    <w:rsid w:val="00525DAD"/>
    <w:rsid w:val="00525E3E"/>
    <w:rsid w:val="00526600"/>
    <w:rsid w:val="00526D20"/>
    <w:rsid w:val="00527495"/>
    <w:rsid w:val="00527598"/>
    <w:rsid w:val="00527B33"/>
    <w:rsid w:val="00527D21"/>
    <w:rsid w:val="00527EB3"/>
    <w:rsid w:val="00530A7E"/>
    <w:rsid w:val="00530AF0"/>
    <w:rsid w:val="00531270"/>
    <w:rsid w:val="005315D8"/>
    <w:rsid w:val="00531B4D"/>
    <w:rsid w:val="00531F50"/>
    <w:rsid w:val="005328E2"/>
    <w:rsid w:val="00532C39"/>
    <w:rsid w:val="00532E02"/>
    <w:rsid w:val="00532FCA"/>
    <w:rsid w:val="005340FB"/>
    <w:rsid w:val="00534783"/>
    <w:rsid w:val="00534997"/>
    <w:rsid w:val="00534FA2"/>
    <w:rsid w:val="00535668"/>
    <w:rsid w:val="00535E29"/>
    <w:rsid w:val="0053612F"/>
    <w:rsid w:val="005365F8"/>
    <w:rsid w:val="00536716"/>
    <w:rsid w:val="00536F78"/>
    <w:rsid w:val="00537133"/>
    <w:rsid w:val="00537359"/>
    <w:rsid w:val="00537925"/>
    <w:rsid w:val="00540707"/>
    <w:rsid w:val="00540E83"/>
    <w:rsid w:val="00541088"/>
    <w:rsid w:val="0054155F"/>
    <w:rsid w:val="005417D2"/>
    <w:rsid w:val="005419EE"/>
    <w:rsid w:val="005428DA"/>
    <w:rsid w:val="00542A6E"/>
    <w:rsid w:val="00542D43"/>
    <w:rsid w:val="00542D72"/>
    <w:rsid w:val="00542FFC"/>
    <w:rsid w:val="005438C3"/>
    <w:rsid w:val="00543D4C"/>
    <w:rsid w:val="00544209"/>
    <w:rsid w:val="00544326"/>
    <w:rsid w:val="00544450"/>
    <w:rsid w:val="0054449F"/>
    <w:rsid w:val="005449C4"/>
    <w:rsid w:val="00544EE8"/>
    <w:rsid w:val="00545022"/>
    <w:rsid w:val="005450EC"/>
    <w:rsid w:val="005455E1"/>
    <w:rsid w:val="00545635"/>
    <w:rsid w:val="00545C9A"/>
    <w:rsid w:val="00546029"/>
    <w:rsid w:val="00546885"/>
    <w:rsid w:val="005469D9"/>
    <w:rsid w:val="00546A7A"/>
    <w:rsid w:val="00546C0A"/>
    <w:rsid w:val="00546CC8"/>
    <w:rsid w:val="00547805"/>
    <w:rsid w:val="00547963"/>
    <w:rsid w:val="00547CF3"/>
    <w:rsid w:val="005500BE"/>
    <w:rsid w:val="005509C4"/>
    <w:rsid w:val="00551121"/>
    <w:rsid w:val="0055116A"/>
    <w:rsid w:val="00551446"/>
    <w:rsid w:val="00551BD2"/>
    <w:rsid w:val="005530B4"/>
    <w:rsid w:val="00553241"/>
    <w:rsid w:val="00553A57"/>
    <w:rsid w:val="00554118"/>
    <w:rsid w:val="005542CC"/>
    <w:rsid w:val="005545ED"/>
    <w:rsid w:val="00554B0B"/>
    <w:rsid w:val="00554D08"/>
    <w:rsid w:val="00554ECE"/>
    <w:rsid w:val="00555001"/>
    <w:rsid w:val="005552EA"/>
    <w:rsid w:val="00555809"/>
    <w:rsid w:val="00555A19"/>
    <w:rsid w:val="00555A6D"/>
    <w:rsid w:val="00555B70"/>
    <w:rsid w:val="00556046"/>
    <w:rsid w:val="005560D2"/>
    <w:rsid w:val="00556103"/>
    <w:rsid w:val="00556AB0"/>
    <w:rsid w:val="00556F91"/>
    <w:rsid w:val="005571A4"/>
    <w:rsid w:val="005573E7"/>
    <w:rsid w:val="00557B99"/>
    <w:rsid w:val="00557E41"/>
    <w:rsid w:val="00557E62"/>
    <w:rsid w:val="0056076B"/>
    <w:rsid w:val="00560C08"/>
    <w:rsid w:val="0056110D"/>
    <w:rsid w:val="00561945"/>
    <w:rsid w:val="00561D68"/>
    <w:rsid w:val="00562057"/>
    <w:rsid w:val="005625A9"/>
    <w:rsid w:val="00562656"/>
    <w:rsid w:val="00563282"/>
    <w:rsid w:val="005632AC"/>
    <w:rsid w:val="00563B53"/>
    <w:rsid w:val="00563D08"/>
    <w:rsid w:val="00563DDB"/>
    <w:rsid w:val="0056413B"/>
    <w:rsid w:val="00564341"/>
    <w:rsid w:val="00564597"/>
    <w:rsid w:val="0056470E"/>
    <w:rsid w:val="00564FAF"/>
    <w:rsid w:val="00565421"/>
    <w:rsid w:val="00565510"/>
    <w:rsid w:val="00565BE7"/>
    <w:rsid w:val="00565C40"/>
    <w:rsid w:val="00565DD3"/>
    <w:rsid w:val="005663F1"/>
    <w:rsid w:val="00566739"/>
    <w:rsid w:val="005668E7"/>
    <w:rsid w:val="00566A47"/>
    <w:rsid w:val="005675E5"/>
    <w:rsid w:val="00567E52"/>
    <w:rsid w:val="00570075"/>
    <w:rsid w:val="00570D94"/>
    <w:rsid w:val="00570F55"/>
    <w:rsid w:val="00570FCE"/>
    <w:rsid w:val="0057106B"/>
    <w:rsid w:val="0057125A"/>
    <w:rsid w:val="00571706"/>
    <w:rsid w:val="00571DBE"/>
    <w:rsid w:val="00572717"/>
    <w:rsid w:val="00572748"/>
    <w:rsid w:val="005733E9"/>
    <w:rsid w:val="005738A3"/>
    <w:rsid w:val="00573B12"/>
    <w:rsid w:val="00573BA5"/>
    <w:rsid w:val="00573FED"/>
    <w:rsid w:val="005740DC"/>
    <w:rsid w:val="00575292"/>
    <w:rsid w:val="0057598A"/>
    <w:rsid w:val="00575F66"/>
    <w:rsid w:val="00576044"/>
    <w:rsid w:val="00576166"/>
    <w:rsid w:val="00576311"/>
    <w:rsid w:val="0057667E"/>
    <w:rsid w:val="0057683A"/>
    <w:rsid w:val="00576878"/>
    <w:rsid w:val="00576AE9"/>
    <w:rsid w:val="005770D3"/>
    <w:rsid w:val="00577862"/>
    <w:rsid w:val="005802E2"/>
    <w:rsid w:val="00580637"/>
    <w:rsid w:val="00580B91"/>
    <w:rsid w:val="00581A52"/>
    <w:rsid w:val="00581B1F"/>
    <w:rsid w:val="005822EC"/>
    <w:rsid w:val="0058280E"/>
    <w:rsid w:val="00582AE3"/>
    <w:rsid w:val="00582B22"/>
    <w:rsid w:val="00582B85"/>
    <w:rsid w:val="0058326E"/>
    <w:rsid w:val="0058356B"/>
    <w:rsid w:val="005836B5"/>
    <w:rsid w:val="005838E6"/>
    <w:rsid w:val="00583AAA"/>
    <w:rsid w:val="00583B21"/>
    <w:rsid w:val="005842C3"/>
    <w:rsid w:val="005849A7"/>
    <w:rsid w:val="00584A9E"/>
    <w:rsid w:val="0058572C"/>
    <w:rsid w:val="0058606B"/>
    <w:rsid w:val="005866ED"/>
    <w:rsid w:val="00586DA6"/>
    <w:rsid w:val="00587267"/>
    <w:rsid w:val="0058756F"/>
    <w:rsid w:val="005876B6"/>
    <w:rsid w:val="00587914"/>
    <w:rsid w:val="00587CCA"/>
    <w:rsid w:val="00590444"/>
    <w:rsid w:val="0059061E"/>
    <w:rsid w:val="00590720"/>
    <w:rsid w:val="005907BF"/>
    <w:rsid w:val="00590A26"/>
    <w:rsid w:val="00590F14"/>
    <w:rsid w:val="0059100D"/>
    <w:rsid w:val="005913D8"/>
    <w:rsid w:val="00591910"/>
    <w:rsid w:val="005919DC"/>
    <w:rsid w:val="00591AEF"/>
    <w:rsid w:val="00591E4D"/>
    <w:rsid w:val="00592FC9"/>
    <w:rsid w:val="00593045"/>
    <w:rsid w:val="00593224"/>
    <w:rsid w:val="00593DDE"/>
    <w:rsid w:val="00594673"/>
    <w:rsid w:val="0059501C"/>
    <w:rsid w:val="005951D6"/>
    <w:rsid w:val="005952BC"/>
    <w:rsid w:val="005955DC"/>
    <w:rsid w:val="00595BB9"/>
    <w:rsid w:val="0059621F"/>
    <w:rsid w:val="00596328"/>
    <w:rsid w:val="0059698A"/>
    <w:rsid w:val="005969EF"/>
    <w:rsid w:val="00596F90"/>
    <w:rsid w:val="005970DD"/>
    <w:rsid w:val="00597121"/>
    <w:rsid w:val="0059735A"/>
    <w:rsid w:val="00597609"/>
    <w:rsid w:val="00597870"/>
    <w:rsid w:val="00597B4E"/>
    <w:rsid w:val="00597F94"/>
    <w:rsid w:val="005A0062"/>
    <w:rsid w:val="005A0279"/>
    <w:rsid w:val="005A02EB"/>
    <w:rsid w:val="005A05F7"/>
    <w:rsid w:val="005A07B8"/>
    <w:rsid w:val="005A253C"/>
    <w:rsid w:val="005A314E"/>
    <w:rsid w:val="005A325D"/>
    <w:rsid w:val="005A3926"/>
    <w:rsid w:val="005A3B81"/>
    <w:rsid w:val="005A4509"/>
    <w:rsid w:val="005A47AB"/>
    <w:rsid w:val="005A4EF7"/>
    <w:rsid w:val="005A68F5"/>
    <w:rsid w:val="005A69B4"/>
    <w:rsid w:val="005A6BB0"/>
    <w:rsid w:val="005A734D"/>
    <w:rsid w:val="005A7CAB"/>
    <w:rsid w:val="005B09C2"/>
    <w:rsid w:val="005B16C1"/>
    <w:rsid w:val="005B1C4B"/>
    <w:rsid w:val="005B1F53"/>
    <w:rsid w:val="005B24AC"/>
    <w:rsid w:val="005B3499"/>
    <w:rsid w:val="005B3FC0"/>
    <w:rsid w:val="005B41CD"/>
    <w:rsid w:val="005B4E3B"/>
    <w:rsid w:val="005B4F13"/>
    <w:rsid w:val="005B52DD"/>
    <w:rsid w:val="005B5616"/>
    <w:rsid w:val="005B5640"/>
    <w:rsid w:val="005B56BC"/>
    <w:rsid w:val="005B59D0"/>
    <w:rsid w:val="005B5B61"/>
    <w:rsid w:val="005B5BC4"/>
    <w:rsid w:val="005B5DDE"/>
    <w:rsid w:val="005B6630"/>
    <w:rsid w:val="005B6B3E"/>
    <w:rsid w:val="005B7639"/>
    <w:rsid w:val="005B76CE"/>
    <w:rsid w:val="005B78B0"/>
    <w:rsid w:val="005B7F41"/>
    <w:rsid w:val="005C0B90"/>
    <w:rsid w:val="005C0FCC"/>
    <w:rsid w:val="005C16D2"/>
    <w:rsid w:val="005C1892"/>
    <w:rsid w:val="005C1DD1"/>
    <w:rsid w:val="005C2373"/>
    <w:rsid w:val="005C2396"/>
    <w:rsid w:val="005C2A34"/>
    <w:rsid w:val="005C3036"/>
    <w:rsid w:val="005C3224"/>
    <w:rsid w:val="005C3255"/>
    <w:rsid w:val="005C339E"/>
    <w:rsid w:val="005C3910"/>
    <w:rsid w:val="005C39D9"/>
    <w:rsid w:val="005C3D9C"/>
    <w:rsid w:val="005C3E21"/>
    <w:rsid w:val="005C3F4B"/>
    <w:rsid w:val="005C42CC"/>
    <w:rsid w:val="005C43F4"/>
    <w:rsid w:val="005C4478"/>
    <w:rsid w:val="005C44CF"/>
    <w:rsid w:val="005C4858"/>
    <w:rsid w:val="005C4AA1"/>
    <w:rsid w:val="005C4C3B"/>
    <w:rsid w:val="005C50E2"/>
    <w:rsid w:val="005C53EE"/>
    <w:rsid w:val="005C584B"/>
    <w:rsid w:val="005C5C06"/>
    <w:rsid w:val="005C60DA"/>
    <w:rsid w:val="005C6D7E"/>
    <w:rsid w:val="005C780D"/>
    <w:rsid w:val="005C7DE9"/>
    <w:rsid w:val="005C7EBE"/>
    <w:rsid w:val="005D0678"/>
    <w:rsid w:val="005D0781"/>
    <w:rsid w:val="005D09C7"/>
    <w:rsid w:val="005D0A3D"/>
    <w:rsid w:val="005D13A9"/>
    <w:rsid w:val="005D1CBF"/>
    <w:rsid w:val="005D20E0"/>
    <w:rsid w:val="005D21DC"/>
    <w:rsid w:val="005D21DE"/>
    <w:rsid w:val="005D23CB"/>
    <w:rsid w:val="005D36D8"/>
    <w:rsid w:val="005D376B"/>
    <w:rsid w:val="005D3A65"/>
    <w:rsid w:val="005D3AAB"/>
    <w:rsid w:val="005D3DF8"/>
    <w:rsid w:val="005D3EF7"/>
    <w:rsid w:val="005D40CA"/>
    <w:rsid w:val="005D4AA7"/>
    <w:rsid w:val="005D4C8C"/>
    <w:rsid w:val="005D54FE"/>
    <w:rsid w:val="005D558D"/>
    <w:rsid w:val="005D55B0"/>
    <w:rsid w:val="005D56F2"/>
    <w:rsid w:val="005D5B51"/>
    <w:rsid w:val="005D5CBB"/>
    <w:rsid w:val="005D632F"/>
    <w:rsid w:val="005D653C"/>
    <w:rsid w:val="005D72ED"/>
    <w:rsid w:val="005E0884"/>
    <w:rsid w:val="005E0E0D"/>
    <w:rsid w:val="005E0EE9"/>
    <w:rsid w:val="005E1392"/>
    <w:rsid w:val="005E13F2"/>
    <w:rsid w:val="005E1C06"/>
    <w:rsid w:val="005E2495"/>
    <w:rsid w:val="005E2B44"/>
    <w:rsid w:val="005E2B70"/>
    <w:rsid w:val="005E2D6E"/>
    <w:rsid w:val="005E2DBF"/>
    <w:rsid w:val="005E314B"/>
    <w:rsid w:val="005E329F"/>
    <w:rsid w:val="005E3ADE"/>
    <w:rsid w:val="005E4275"/>
    <w:rsid w:val="005E47E1"/>
    <w:rsid w:val="005E56C4"/>
    <w:rsid w:val="005E5854"/>
    <w:rsid w:val="005E5BA1"/>
    <w:rsid w:val="005E5F75"/>
    <w:rsid w:val="005E5FF8"/>
    <w:rsid w:val="005E6421"/>
    <w:rsid w:val="005E6CE2"/>
    <w:rsid w:val="005E6FF1"/>
    <w:rsid w:val="005E73C8"/>
    <w:rsid w:val="005E77E5"/>
    <w:rsid w:val="005E7814"/>
    <w:rsid w:val="005E7D8F"/>
    <w:rsid w:val="005F014D"/>
    <w:rsid w:val="005F0383"/>
    <w:rsid w:val="005F03A3"/>
    <w:rsid w:val="005F04F3"/>
    <w:rsid w:val="005F0636"/>
    <w:rsid w:val="005F06AC"/>
    <w:rsid w:val="005F070E"/>
    <w:rsid w:val="005F0C93"/>
    <w:rsid w:val="005F0CF8"/>
    <w:rsid w:val="005F0D47"/>
    <w:rsid w:val="005F1DC5"/>
    <w:rsid w:val="005F1EF7"/>
    <w:rsid w:val="005F23AD"/>
    <w:rsid w:val="005F2401"/>
    <w:rsid w:val="005F24A7"/>
    <w:rsid w:val="005F2C98"/>
    <w:rsid w:val="005F2EC7"/>
    <w:rsid w:val="005F2EC9"/>
    <w:rsid w:val="005F3159"/>
    <w:rsid w:val="005F39E9"/>
    <w:rsid w:val="005F3A50"/>
    <w:rsid w:val="005F4037"/>
    <w:rsid w:val="005F48BA"/>
    <w:rsid w:val="005F50D7"/>
    <w:rsid w:val="005F5E1D"/>
    <w:rsid w:val="005F5E26"/>
    <w:rsid w:val="005F6775"/>
    <w:rsid w:val="005F6794"/>
    <w:rsid w:val="005F6A5A"/>
    <w:rsid w:val="005F6E0A"/>
    <w:rsid w:val="00600240"/>
    <w:rsid w:val="006002D8"/>
    <w:rsid w:val="006004A0"/>
    <w:rsid w:val="00600650"/>
    <w:rsid w:val="00600665"/>
    <w:rsid w:val="00600846"/>
    <w:rsid w:val="00601066"/>
    <w:rsid w:val="006018A4"/>
    <w:rsid w:val="00601B54"/>
    <w:rsid w:val="00601F22"/>
    <w:rsid w:val="0060242E"/>
    <w:rsid w:val="006025B7"/>
    <w:rsid w:val="00602976"/>
    <w:rsid w:val="00602C58"/>
    <w:rsid w:val="006034AB"/>
    <w:rsid w:val="006035E7"/>
    <w:rsid w:val="00603F7C"/>
    <w:rsid w:val="00604457"/>
    <w:rsid w:val="00604A46"/>
    <w:rsid w:val="00604A7E"/>
    <w:rsid w:val="00604BA3"/>
    <w:rsid w:val="00604D5A"/>
    <w:rsid w:val="0060547C"/>
    <w:rsid w:val="0060559A"/>
    <w:rsid w:val="00605A5A"/>
    <w:rsid w:val="00605E82"/>
    <w:rsid w:val="00605F27"/>
    <w:rsid w:val="00606560"/>
    <w:rsid w:val="00606C71"/>
    <w:rsid w:val="00606E60"/>
    <w:rsid w:val="006072A5"/>
    <w:rsid w:val="00607AC8"/>
    <w:rsid w:val="00607CDC"/>
    <w:rsid w:val="00607F1F"/>
    <w:rsid w:val="00607F71"/>
    <w:rsid w:val="0061062E"/>
    <w:rsid w:val="006106B5"/>
    <w:rsid w:val="0061079F"/>
    <w:rsid w:val="00610FD8"/>
    <w:rsid w:val="00610FEA"/>
    <w:rsid w:val="0061108C"/>
    <w:rsid w:val="00611118"/>
    <w:rsid w:val="00611279"/>
    <w:rsid w:val="00611553"/>
    <w:rsid w:val="00611577"/>
    <w:rsid w:val="00611A6F"/>
    <w:rsid w:val="00612DB6"/>
    <w:rsid w:val="006132E2"/>
    <w:rsid w:val="00613B15"/>
    <w:rsid w:val="00613BFA"/>
    <w:rsid w:val="00614309"/>
    <w:rsid w:val="006146E7"/>
    <w:rsid w:val="006157FB"/>
    <w:rsid w:val="006158C9"/>
    <w:rsid w:val="00616CAA"/>
    <w:rsid w:val="0061768A"/>
    <w:rsid w:val="00617A12"/>
    <w:rsid w:val="006208DC"/>
    <w:rsid w:val="00620C32"/>
    <w:rsid w:val="006213EA"/>
    <w:rsid w:val="006219D3"/>
    <w:rsid w:val="00621FA1"/>
    <w:rsid w:val="006220EF"/>
    <w:rsid w:val="00622122"/>
    <w:rsid w:val="0062277B"/>
    <w:rsid w:val="00622864"/>
    <w:rsid w:val="00622922"/>
    <w:rsid w:val="00622C09"/>
    <w:rsid w:val="00623460"/>
    <w:rsid w:val="00623795"/>
    <w:rsid w:val="00623E23"/>
    <w:rsid w:val="00623E2A"/>
    <w:rsid w:val="00624C22"/>
    <w:rsid w:val="00624CFE"/>
    <w:rsid w:val="0062546B"/>
    <w:rsid w:val="00625A0D"/>
    <w:rsid w:val="00625B51"/>
    <w:rsid w:val="00625B74"/>
    <w:rsid w:val="0062616C"/>
    <w:rsid w:val="0062625A"/>
    <w:rsid w:val="0062627E"/>
    <w:rsid w:val="006262D0"/>
    <w:rsid w:val="00626392"/>
    <w:rsid w:val="00626802"/>
    <w:rsid w:val="00626E15"/>
    <w:rsid w:val="0062742B"/>
    <w:rsid w:val="0062768D"/>
    <w:rsid w:val="0062777A"/>
    <w:rsid w:val="00627827"/>
    <w:rsid w:val="00627F08"/>
    <w:rsid w:val="006301E0"/>
    <w:rsid w:val="006305BA"/>
    <w:rsid w:val="00630BC6"/>
    <w:rsid w:val="00630CAD"/>
    <w:rsid w:val="0063108F"/>
    <w:rsid w:val="006310B9"/>
    <w:rsid w:val="0063187A"/>
    <w:rsid w:val="006318E6"/>
    <w:rsid w:val="00631925"/>
    <w:rsid w:val="00631947"/>
    <w:rsid w:val="006319B4"/>
    <w:rsid w:val="00631BD1"/>
    <w:rsid w:val="00631DCC"/>
    <w:rsid w:val="00631F54"/>
    <w:rsid w:val="00631FE0"/>
    <w:rsid w:val="006321B7"/>
    <w:rsid w:val="00632314"/>
    <w:rsid w:val="00632E77"/>
    <w:rsid w:val="00633467"/>
    <w:rsid w:val="00633AE0"/>
    <w:rsid w:val="00633F46"/>
    <w:rsid w:val="00634C9F"/>
    <w:rsid w:val="00634D78"/>
    <w:rsid w:val="00636B28"/>
    <w:rsid w:val="00636FFA"/>
    <w:rsid w:val="00637BE4"/>
    <w:rsid w:val="00637DF7"/>
    <w:rsid w:val="006403B3"/>
    <w:rsid w:val="006404B6"/>
    <w:rsid w:val="0064091D"/>
    <w:rsid w:val="00640ACD"/>
    <w:rsid w:val="00640BE4"/>
    <w:rsid w:val="006410F1"/>
    <w:rsid w:val="0064121D"/>
    <w:rsid w:val="00641DCB"/>
    <w:rsid w:val="00642934"/>
    <w:rsid w:val="00643009"/>
    <w:rsid w:val="0064336C"/>
    <w:rsid w:val="00643A5D"/>
    <w:rsid w:val="00643C3A"/>
    <w:rsid w:val="00643EB0"/>
    <w:rsid w:val="00644411"/>
    <w:rsid w:val="00644779"/>
    <w:rsid w:val="00644C82"/>
    <w:rsid w:val="00644D19"/>
    <w:rsid w:val="00644FA7"/>
    <w:rsid w:val="006450E9"/>
    <w:rsid w:val="006452E0"/>
    <w:rsid w:val="006457CB"/>
    <w:rsid w:val="00645BB0"/>
    <w:rsid w:val="00646308"/>
    <w:rsid w:val="0064731B"/>
    <w:rsid w:val="006479F4"/>
    <w:rsid w:val="00647C7C"/>
    <w:rsid w:val="00647EC5"/>
    <w:rsid w:val="0065065D"/>
    <w:rsid w:val="0065141A"/>
    <w:rsid w:val="00651624"/>
    <w:rsid w:val="00651D04"/>
    <w:rsid w:val="00652157"/>
    <w:rsid w:val="006524BC"/>
    <w:rsid w:val="00652790"/>
    <w:rsid w:val="00652A1B"/>
    <w:rsid w:val="00652A42"/>
    <w:rsid w:val="00652B9A"/>
    <w:rsid w:val="00652C29"/>
    <w:rsid w:val="00652DE2"/>
    <w:rsid w:val="00653133"/>
    <w:rsid w:val="0065352D"/>
    <w:rsid w:val="0065390D"/>
    <w:rsid w:val="00653B9C"/>
    <w:rsid w:val="00653D12"/>
    <w:rsid w:val="00653E33"/>
    <w:rsid w:val="00653F82"/>
    <w:rsid w:val="006540BA"/>
    <w:rsid w:val="0065422D"/>
    <w:rsid w:val="006545DE"/>
    <w:rsid w:val="00654630"/>
    <w:rsid w:val="00654660"/>
    <w:rsid w:val="00654E4E"/>
    <w:rsid w:val="00654FB8"/>
    <w:rsid w:val="006552AE"/>
    <w:rsid w:val="00655409"/>
    <w:rsid w:val="006562FD"/>
    <w:rsid w:val="006565CB"/>
    <w:rsid w:val="00657383"/>
    <w:rsid w:val="00657389"/>
    <w:rsid w:val="00657C73"/>
    <w:rsid w:val="0066005D"/>
    <w:rsid w:val="006601C5"/>
    <w:rsid w:val="00660A34"/>
    <w:rsid w:val="00661087"/>
    <w:rsid w:val="00661886"/>
    <w:rsid w:val="006618D7"/>
    <w:rsid w:val="00661DDC"/>
    <w:rsid w:val="00662034"/>
    <w:rsid w:val="006620AF"/>
    <w:rsid w:val="006621F9"/>
    <w:rsid w:val="006624EB"/>
    <w:rsid w:val="0066277D"/>
    <w:rsid w:val="00662804"/>
    <w:rsid w:val="00662D2F"/>
    <w:rsid w:val="00662E64"/>
    <w:rsid w:val="00662F29"/>
    <w:rsid w:val="006636CC"/>
    <w:rsid w:val="006637A4"/>
    <w:rsid w:val="00663808"/>
    <w:rsid w:val="0066381D"/>
    <w:rsid w:val="00663857"/>
    <w:rsid w:val="00663A52"/>
    <w:rsid w:val="00663C55"/>
    <w:rsid w:val="00663DC4"/>
    <w:rsid w:val="006641C1"/>
    <w:rsid w:val="00664260"/>
    <w:rsid w:val="00664317"/>
    <w:rsid w:val="00664534"/>
    <w:rsid w:val="00664CD3"/>
    <w:rsid w:val="00664FCF"/>
    <w:rsid w:val="00665027"/>
    <w:rsid w:val="00665604"/>
    <w:rsid w:val="00665639"/>
    <w:rsid w:val="00665675"/>
    <w:rsid w:val="00665C69"/>
    <w:rsid w:val="00665C7C"/>
    <w:rsid w:val="006660AA"/>
    <w:rsid w:val="0066681B"/>
    <w:rsid w:val="00667547"/>
    <w:rsid w:val="0066767E"/>
    <w:rsid w:val="00667F67"/>
    <w:rsid w:val="006700B6"/>
    <w:rsid w:val="0067010D"/>
    <w:rsid w:val="0067034A"/>
    <w:rsid w:val="0067058D"/>
    <w:rsid w:val="00670C9B"/>
    <w:rsid w:val="00671220"/>
    <w:rsid w:val="006714D6"/>
    <w:rsid w:val="00671586"/>
    <w:rsid w:val="00671825"/>
    <w:rsid w:val="00671A22"/>
    <w:rsid w:val="00671A3A"/>
    <w:rsid w:val="00671E52"/>
    <w:rsid w:val="00672275"/>
    <w:rsid w:val="00672DBF"/>
    <w:rsid w:val="006734CA"/>
    <w:rsid w:val="00673563"/>
    <w:rsid w:val="00673A27"/>
    <w:rsid w:val="0067449B"/>
    <w:rsid w:val="006748CE"/>
    <w:rsid w:val="00674905"/>
    <w:rsid w:val="0067519F"/>
    <w:rsid w:val="0067568C"/>
    <w:rsid w:val="00675863"/>
    <w:rsid w:val="006759C4"/>
    <w:rsid w:val="0067658F"/>
    <w:rsid w:val="006765ED"/>
    <w:rsid w:val="00676670"/>
    <w:rsid w:val="006768ED"/>
    <w:rsid w:val="006769A1"/>
    <w:rsid w:val="00676D1F"/>
    <w:rsid w:val="00676D66"/>
    <w:rsid w:val="00676E0E"/>
    <w:rsid w:val="006774B3"/>
    <w:rsid w:val="00677AD4"/>
    <w:rsid w:val="006804C5"/>
    <w:rsid w:val="00680602"/>
    <w:rsid w:val="00680686"/>
    <w:rsid w:val="0068068A"/>
    <w:rsid w:val="006807CC"/>
    <w:rsid w:val="006809D2"/>
    <w:rsid w:val="0068182E"/>
    <w:rsid w:val="00681F3E"/>
    <w:rsid w:val="00681FAF"/>
    <w:rsid w:val="0068231F"/>
    <w:rsid w:val="006825E1"/>
    <w:rsid w:val="00682810"/>
    <w:rsid w:val="0068306F"/>
    <w:rsid w:val="0068324E"/>
    <w:rsid w:val="00683513"/>
    <w:rsid w:val="00683562"/>
    <w:rsid w:val="006835AB"/>
    <w:rsid w:val="0068369F"/>
    <w:rsid w:val="00683844"/>
    <w:rsid w:val="006841F5"/>
    <w:rsid w:val="006845D1"/>
    <w:rsid w:val="00684601"/>
    <w:rsid w:val="006846D7"/>
    <w:rsid w:val="006847B6"/>
    <w:rsid w:val="0068496F"/>
    <w:rsid w:val="00684E4F"/>
    <w:rsid w:val="006859DA"/>
    <w:rsid w:val="00685B31"/>
    <w:rsid w:val="00685CDB"/>
    <w:rsid w:val="00685D94"/>
    <w:rsid w:val="00686158"/>
    <w:rsid w:val="0068619E"/>
    <w:rsid w:val="00686663"/>
    <w:rsid w:val="00686672"/>
    <w:rsid w:val="006874F6"/>
    <w:rsid w:val="00687594"/>
    <w:rsid w:val="00687B51"/>
    <w:rsid w:val="006906A9"/>
    <w:rsid w:val="00690A9E"/>
    <w:rsid w:val="00690BF8"/>
    <w:rsid w:val="00690CAF"/>
    <w:rsid w:val="00690DFF"/>
    <w:rsid w:val="00690F59"/>
    <w:rsid w:val="006911B8"/>
    <w:rsid w:val="00691A1D"/>
    <w:rsid w:val="00691D32"/>
    <w:rsid w:val="00692082"/>
    <w:rsid w:val="0069217A"/>
    <w:rsid w:val="006922DB"/>
    <w:rsid w:val="00692477"/>
    <w:rsid w:val="00692799"/>
    <w:rsid w:val="00692B2D"/>
    <w:rsid w:val="00692F11"/>
    <w:rsid w:val="0069331F"/>
    <w:rsid w:val="00693490"/>
    <w:rsid w:val="0069411B"/>
    <w:rsid w:val="0069438D"/>
    <w:rsid w:val="006944FA"/>
    <w:rsid w:val="0069466F"/>
    <w:rsid w:val="0069468D"/>
    <w:rsid w:val="00695480"/>
    <w:rsid w:val="0069548C"/>
    <w:rsid w:val="00695CF6"/>
    <w:rsid w:val="00695D4D"/>
    <w:rsid w:val="006960DD"/>
    <w:rsid w:val="006964C8"/>
    <w:rsid w:val="006965D7"/>
    <w:rsid w:val="006969D5"/>
    <w:rsid w:val="00696F89"/>
    <w:rsid w:val="00697263"/>
    <w:rsid w:val="0069766F"/>
    <w:rsid w:val="006976F3"/>
    <w:rsid w:val="00697AA5"/>
    <w:rsid w:val="00697F36"/>
    <w:rsid w:val="006A02BE"/>
    <w:rsid w:val="006A0612"/>
    <w:rsid w:val="006A0958"/>
    <w:rsid w:val="006A112B"/>
    <w:rsid w:val="006A1360"/>
    <w:rsid w:val="006A15FD"/>
    <w:rsid w:val="006A1E6D"/>
    <w:rsid w:val="006A2113"/>
    <w:rsid w:val="006A2377"/>
    <w:rsid w:val="006A23CB"/>
    <w:rsid w:val="006A29D9"/>
    <w:rsid w:val="006A2FC5"/>
    <w:rsid w:val="006A32C8"/>
    <w:rsid w:val="006A3426"/>
    <w:rsid w:val="006A3A73"/>
    <w:rsid w:val="006A3DC7"/>
    <w:rsid w:val="006A3F89"/>
    <w:rsid w:val="006A4065"/>
    <w:rsid w:val="006A4325"/>
    <w:rsid w:val="006A47C9"/>
    <w:rsid w:val="006A4BFD"/>
    <w:rsid w:val="006A5613"/>
    <w:rsid w:val="006A57E4"/>
    <w:rsid w:val="006A5E34"/>
    <w:rsid w:val="006A697D"/>
    <w:rsid w:val="006A6BCD"/>
    <w:rsid w:val="006A6CCF"/>
    <w:rsid w:val="006A70CE"/>
    <w:rsid w:val="006A75DB"/>
    <w:rsid w:val="006A79AA"/>
    <w:rsid w:val="006A7CA6"/>
    <w:rsid w:val="006B031C"/>
    <w:rsid w:val="006B0C1E"/>
    <w:rsid w:val="006B10D2"/>
    <w:rsid w:val="006B13C1"/>
    <w:rsid w:val="006B203D"/>
    <w:rsid w:val="006B20C1"/>
    <w:rsid w:val="006B219C"/>
    <w:rsid w:val="006B2F35"/>
    <w:rsid w:val="006B32E5"/>
    <w:rsid w:val="006B3A63"/>
    <w:rsid w:val="006B3C3F"/>
    <w:rsid w:val="006B421B"/>
    <w:rsid w:val="006B4ACB"/>
    <w:rsid w:val="006B59C3"/>
    <w:rsid w:val="006B5A1F"/>
    <w:rsid w:val="006B5D06"/>
    <w:rsid w:val="006B5E79"/>
    <w:rsid w:val="006B6237"/>
    <w:rsid w:val="006B6280"/>
    <w:rsid w:val="006B6503"/>
    <w:rsid w:val="006B6AB5"/>
    <w:rsid w:val="006B6C8E"/>
    <w:rsid w:val="006B6E31"/>
    <w:rsid w:val="006B756F"/>
    <w:rsid w:val="006B7A8B"/>
    <w:rsid w:val="006B7D6A"/>
    <w:rsid w:val="006C00F9"/>
    <w:rsid w:val="006C0D92"/>
    <w:rsid w:val="006C0E9F"/>
    <w:rsid w:val="006C1024"/>
    <w:rsid w:val="006C1250"/>
    <w:rsid w:val="006C1405"/>
    <w:rsid w:val="006C1ABE"/>
    <w:rsid w:val="006C1C0D"/>
    <w:rsid w:val="006C1F5E"/>
    <w:rsid w:val="006C21C4"/>
    <w:rsid w:val="006C301C"/>
    <w:rsid w:val="006C306F"/>
    <w:rsid w:val="006C32B3"/>
    <w:rsid w:val="006C45C1"/>
    <w:rsid w:val="006C4CE4"/>
    <w:rsid w:val="006C561B"/>
    <w:rsid w:val="006C57C8"/>
    <w:rsid w:val="006C5F0E"/>
    <w:rsid w:val="006C687F"/>
    <w:rsid w:val="006C6A8D"/>
    <w:rsid w:val="006C6BA1"/>
    <w:rsid w:val="006C6CAE"/>
    <w:rsid w:val="006C7B5B"/>
    <w:rsid w:val="006C7D65"/>
    <w:rsid w:val="006C7EB8"/>
    <w:rsid w:val="006C7F52"/>
    <w:rsid w:val="006C7FAB"/>
    <w:rsid w:val="006D00A4"/>
    <w:rsid w:val="006D00F9"/>
    <w:rsid w:val="006D02D3"/>
    <w:rsid w:val="006D0438"/>
    <w:rsid w:val="006D0471"/>
    <w:rsid w:val="006D0558"/>
    <w:rsid w:val="006D0879"/>
    <w:rsid w:val="006D0EFE"/>
    <w:rsid w:val="006D0F90"/>
    <w:rsid w:val="006D1348"/>
    <w:rsid w:val="006D1D15"/>
    <w:rsid w:val="006D1F68"/>
    <w:rsid w:val="006D298A"/>
    <w:rsid w:val="006D2DF7"/>
    <w:rsid w:val="006D3355"/>
    <w:rsid w:val="006D34E6"/>
    <w:rsid w:val="006D3509"/>
    <w:rsid w:val="006D3D2F"/>
    <w:rsid w:val="006D42D7"/>
    <w:rsid w:val="006D44DB"/>
    <w:rsid w:val="006D474F"/>
    <w:rsid w:val="006D4843"/>
    <w:rsid w:val="006D4F58"/>
    <w:rsid w:val="006D523B"/>
    <w:rsid w:val="006D5C08"/>
    <w:rsid w:val="006D5D27"/>
    <w:rsid w:val="006D5E66"/>
    <w:rsid w:val="006D60F2"/>
    <w:rsid w:val="006D67E6"/>
    <w:rsid w:val="006D6970"/>
    <w:rsid w:val="006D6ACD"/>
    <w:rsid w:val="006D7060"/>
    <w:rsid w:val="006D7303"/>
    <w:rsid w:val="006D7535"/>
    <w:rsid w:val="006D7615"/>
    <w:rsid w:val="006D77B1"/>
    <w:rsid w:val="006D794E"/>
    <w:rsid w:val="006E05B1"/>
    <w:rsid w:val="006E05E9"/>
    <w:rsid w:val="006E06DD"/>
    <w:rsid w:val="006E0922"/>
    <w:rsid w:val="006E0E68"/>
    <w:rsid w:val="006E137D"/>
    <w:rsid w:val="006E164C"/>
    <w:rsid w:val="006E1707"/>
    <w:rsid w:val="006E1737"/>
    <w:rsid w:val="006E1997"/>
    <w:rsid w:val="006E19BF"/>
    <w:rsid w:val="006E1C3B"/>
    <w:rsid w:val="006E233C"/>
    <w:rsid w:val="006E2892"/>
    <w:rsid w:val="006E2BE1"/>
    <w:rsid w:val="006E2D43"/>
    <w:rsid w:val="006E2E11"/>
    <w:rsid w:val="006E3732"/>
    <w:rsid w:val="006E38F2"/>
    <w:rsid w:val="006E3FED"/>
    <w:rsid w:val="006E492C"/>
    <w:rsid w:val="006E5653"/>
    <w:rsid w:val="006E5B56"/>
    <w:rsid w:val="006E5FFE"/>
    <w:rsid w:val="006E647F"/>
    <w:rsid w:val="006E6577"/>
    <w:rsid w:val="006E6B6B"/>
    <w:rsid w:val="006E6B9B"/>
    <w:rsid w:val="006E6E50"/>
    <w:rsid w:val="006E72F6"/>
    <w:rsid w:val="006E77E2"/>
    <w:rsid w:val="006E7B58"/>
    <w:rsid w:val="006F010F"/>
    <w:rsid w:val="006F09D3"/>
    <w:rsid w:val="006F14D3"/>
    <w:rsid w:val="006F17DA"/>
    <w:rsid w:val="006F2D66"/>
    <w:rsid w:val="006F2F51"/>
    <w:rsid w:val="006F2FB8"/>
    <w:rsid w:val="006F33BD"/>
    <w:rsid w:val="006F38CC"/>
    <w:rsid w:val="006F3AA5"/>
    <w:rsid w:val="006F3BEF"/>
    <w:rsid w:val="006F3C3E"/>
    <w:rsid w:val="006F54E6"/>
    <w:rsid w:val="006F5502"/>
    <w:rsid w:val="006F5B4A"/>
    <w:rsid w:val="006F66AD"/>
    <w:rsid w:val="006F67A9"/>
    <w:rsid w:val="006F6F3F"/>
    <w:rsid w:val="006F7B10"/>
    <w:rsid w:val="007000EA"/>
    <w:rsid w:val="007001DA"/>
    <w:rsid w:val="007003BA"/>
    <w:rsid w:val="00700765"/>
    <w:rsid w:val="007007C7"/>
    <w:rsid w:val="00700982"/>
    <w:rsid w:val="00700CA3"/>
    <w:rsid w:val="00701245"/>
    <w:rsid w:val="00701719"/>
    <w:rsid w:val="00701796"/>
    <w:rsid w:val="00701EA7"/>
    <w:rsid w:val="007023DA"/>
    <w:rsid w:val="00702AD6"/>
    <w:rsid w:val="00702BBF"/>
    <w:rsid w:val="00703007"/>
    <w:rsid w:val="00703844"/>
    <w:rsid w:val="00703A29"/>
    <w:rsid w:val="00703FBF"/>
    <w:rsid w:val="00704D02"/>
    <w:rsid w:val="00705311"/>
    <w:rsid w:val="00705339"/>
    <w:rsid w:val="00705F3D"/>
    <w:rsid w:val="007063BD"/>
    <w:rsid w:val="00707019"/>
    <w:rsid w:val="0070789D"/>
    <w:rsid w:val="007100C8"/>
    <w:rsid w:val="007102D7"/>
    <w:rsid w:val="007104BE"/>
    <w:rsid w:val="00710BEA"/>
    <w:rsid w:val="00710BEF"/>
    <w:rsid w:val="00711144"/>
    <w:rsid w:val="00711871"/>
    <w:rsid w:val="00711A98"/>
    <w:rsid w:val="00711ABD"/>
    <w:rsid w:val="00711F17"/>
    <w:rsid w:val="007122A5"/>
    <w:rsid w:val="007122D5"/>
    <w:rsid w:val="00714439"/>
    <w:rsid w:val="007147F7"/>
    <w:rsid w:val="00714C58"/>
    <w:rsid w:val="00714EF5"/>
    <w:rsid w:val="00715C3A"/>
    <w:rsid w:val="007161C9"/>
    <w:rsid w:val="007162B2"/>
    <w:rsid w:val="00716A88"/>
    <w:rsid w:val="00716C34"/>
    <w:rsid w:val="0071745D"/>
    <w:rsid w:val="00717642"/>
    <w:rsid w:val="007176AE"/>
    <w:rsid w:val="007176F9"/>
    <w:rsid w:val="00717A0B"/>
    <w:rsid w:val="00717A17"/>
    <w:rsid w:val="00717BBD"/>
    <w:rsid w:val="00717ECC"/>
    <w:rsid w:val="0072027A"/>
    <w:rsid w:val="007205D0"/>
    <w:rsid w:val="00720D26"/>
    <w:rsid w:val="007216B1"/>
    <w:rsid w:val="00721877"/>
    <w:rsid w:val="007224DC"/>
    <w:rsid w:val="00722945"/>
    <w:rsid w:val="00723180"/>
    <w:rsid w:val="007234D6"/>
    <w:rsid w:val="0072362A"/>
    <w:rsid w:val="0072421D"/>
    <w:rsid w:val="00724DE0"/>
    <w:rsid w:val="00725003"/>
    <w:rsid w:val="007255B6"/>
    <w:rsid w:val="00725D79"/>
    <w:rsid w:val="00725EC6"/>
    <w:rsid w:val="007274B6"/>
    <w:rsid w:val="00727559"/>
    <w:rsid w:val="00727BF7"/>
    <w:rsid w:val="00727EC9"/>
    <w:rsid w:val="00730224"/>
    <w:rsid w:val="00731228"/>
    <w:rsid w:val="007318FD"/>
    <w:rsid w:val="00732147"/>
    <w:rsid w:val="00732812"/>
    <w:rsid w:val="0073343B"/>
    <w:rsid w:val="0073363D"/>
    <w:rsid w:val="0073369C"/>
    <w:rsid w:val="007339F4"/>
    <w:rsid w:val="0073411D"/>
    <w:rsid w:val="007351F9"/>
    <w:rsid w:val="007355CE"/>
    <w:rsid w:val="00735661"/>
    <w:rsid w:val="007357A5"/>
    <w:rsid w:val="00735CB6"/>
    <w:rsid w:val="00735DAF"/>
    <w:rsid w:val="00735E57"/>
    <w:rsid w:val="0073645C"/>
    <w:rsid w:val="00736810"/>
    <w:rsid w:val="0073681B"/>
    <w:rsid w:val="007369A5"/>
    <w:rsid w:val="00737201"/>
    <w:rsid w:val="00737629"/>
    <w:rsid w:val="007376F7"/>
    <w:rsid w:val="00737AF5"/>
    <w:rsid w:val="00737E75"/>
    <w:rsid w:val="00740723"/>
    <w:rsid w:val="00740ADD"/>
    <w:rsid w:val="00741012"/>
    <w:rsid w:val="00741077"/>
    <w:rsid w:val="00741083"/>
    <w:rsid w:val="00741A4F"/>
    <w:rsid w:val="00741B71"/>
    <w:rsid w:val="00742B9B"/>
    <w:rsid w:val="00743632"/>
    <w:rsid w:val="0074490E"/>
    <w:rsid w:val="0074537C"/>
    <w:rsid w:val="007454BE"/>
    <w:rsid w:val="00745EF4"/>
    <w:rsid w:val="007462E5"/>
    <w:rsid w:val="00746814"/>
    <w:rsid w:val="00746BDC"/>
    <w:rsid w:val="0074761F"/>
    <w:rsid w:val="0074780C"/>
    <w:rsid w:val="00747858"/>
    <w:rsid w:val="00747888"/>
    <w:rsid w:val="0075015D"/>
    <w:rsid w:val="0075018F"/>
    <w:rsid w:val="007501C6"/>
    <w:rsid w:val="00750921"/>
    <w:rsid w:val="00750E36"/>
    <w:rsid w:val="00750F27"/>
    <w:rsid w:val="00752471"/>
    <w:rsid w:val="0075247F"/>
    <w:rsid w:val="00752523"/>
    <w:rsid w:val="0075262A"/>
    <w:rsid w:val="00753066"/>
    <w:rsid w:val="0075325C"/>
    <w:rsid w:val="007533A2"/>
    <w:rsid w:val="00753AF2"/>
    <w:rsid w:val="00753B88"/>
    <w:rsid w:val="00753CC6"/>
    <w:rsid w:val="0075404F"/>
    <w:rsid w:val="007543C7"/>
    <w:rsid w:val="007545C7"/>
    <w:rsid w:val="00754CEB"/>
    <w:rsid w:val="007564E8"/>
    <w:rsid w:val="00756DC5"/>
    <w:rsid w:val="00756DF0"/>
    <w:rsid w:val="00757008"/>
    <w:rsid w:val="00757627"/>
    <w:rsid w:val="00757D78"/>
    <w:rsid w:val="00760E18"/>
    <w:rsid w:val="00760F6C"/>
    <w:rsid w:val="007614AD"/>
    <w:rsid w:val="00761AC3"/>
    <w:rsid w:val="00761BEE"/>
    <w:rsid w:val="007623F4"/>
    <w:rsid w:val="007626C5"/>
    <w:rsid w:val="0076273F"/>
    <w:rsid w:val="007627DF"/>
    <w:rsid w:val="00762A13"/>
    <w:rsid w:val="00763C1F"/>
    <w:rsid w:val="00763E50"/>
    <w:rsid w:val="007641F8"/>
    <w:rsid w:val="00764635"/>
    <w:rsid w:val="00764990"/>
    <w:rsid w:val="00764A31"/>
    <w:rsid w:val="00764E62"/>
    <w:rsid w:val="00765B54"/>
    <w:rsid w:val="00765C9C"/>
    <w:rsid w:val="00766ECC"/>
    <w:rsid w:val="00767049"/>
    <w:rsid w:val="007672BF"/>
    <w:rsid w:val="00767429"/>
    <w:rsid w:val="007701E3"/>
    <w:rsid w:val="00770C85"/>
    <w:rsid w:val="00770D73"/>
    <w:rsid w:val="00771142"/>
    <w:rsid w:val="007715EB"/>
    <w:rsid w:val="00771846"/>
    <w:rsid w:val="00771D14"/>
    <w:rsid w:val="00771E6B"/>
    <w:rsid w:val="00771EB1"/>
    <w:rsid w:val="00771FCF"/>
    <w:rsid w:val="007721C9"/>
    <w:rsid w:val="00772231"/>
    <w:rsid w:val="007723CA"/>
    <w:rsid w:val="00772AAC"/>
    <w:rsid w:val="00772B38"/>
    <w:rsid w:val="00772BA4"/>
    <w:rsid w:val="00772CF5"/>
    <w:rsid w:val="007730B8"/>
    <w:rsid w:val="007730DE"/>
    <w:rsid w:val="00773284"/>
    <w:rsid w:val="00773E37"/>
    <w:rsid w:val="00774104"/>
    <w:rsid w:val="00774289"/>
    <w:rsid w:val="00774A37"/>
    <w:rsid w:val="00774C90"/>
    <w:rsid w:val="00774E38"/>
    <w:rsid w:val="00775C6E"/>
    <w:rsid w:val="00775D44"/>
    <w:rsid w:val="007769C2"/>
    <w:rsid w:val="00777BCE"/>
    <w:rsid w:val="00777BEF"/>
    <w:rsid w:val="00777C83"/>
    <w:rsid w:val="00777E43"/>
    <w:rsid w:val="0078001B"/>
    <w:rsid w:val="007800D7"/>
    <w:rsid w:val="00780251"/>
    <w:rsid w:val="00780A14"/>
    <w:rsid w:val="00780D21"/>
    <w:rsid w:val="00781417"/>
    <w:rsid w:val="0078164A"/>
    <w:rsid w:val="00781B8C"/>
    <w:rsid w:val="00781F99"/>
    <w:rsid w:val="007824BC"/>
    <w:rsid w:val="0078259A"/>
    <w:rsid w:val="00782877"/>
    <w:rsid w:val="00782D13"/>
    <w:rsid w:val="00782E1F"/>
    <w:rsid w:val="00782F77"/>
    <w:rsid w:val="00783042"/>
    <w:rsid w:val="00783BDA"/>
    <w:rsid w:val="00783F8E"/>
    <w:rsid w:val="0078449B"/>
    <w:rsid w:val="007852D6"/>
    <w:rsid w:val="007853B6"/>
    <w:rsid w:val="00785D1F"/>
    <w:rsid w:val="007862EB"/>
    <w:rsid w:val="007864E8"/>
    <w:rsid w:val="00786F1A"/>
    <w:rsid w:val="00787059"/>
    <w:rsid w:val="00787650"/>
    <w:rsid w:val="00787DA3"/>
    <w:rsid w:val="00787E14"/>
    <w:rsid w:val="007903AA"/>
    <w:rsid w:val="007903B8"/>
    <w:rsid w:val="00790466"/>
    <w:rsid w:val="0079068F"/>
    <w:rsid w:val="00790E6E"/>
    <w:rsid w:val="00791240"/>
    <w:rsid w:val="0079154C"/>
    <w:rsid w:val="0079156D"/>
    <w:rsid w:val="00791963"/>
    <w:rsid w:val="00791976"/>
    <w:rsid w:val="007919BD"/>
    <w:rsid w:val="007929F2"/>
    <w:rsid w:val="00792F1F"/>
    <w:rsid w:val="00793190"/>
    <w:rsid w:val="0079350D"/>
    <w:rsid w:val="00793BB4"/>
    <w:rsid w:val="00793E7B"/>
    <w:rsid w:val="00794700"/>
    <w:rsid w:val="007947F0"/>
    <w:rsid w:val="00794C4C"/>
    <w:rsid w:val="00795027"/>
    <w:rsid w:val="00795142"/>
    <w:rsid w:val="00795867"/>
    <w:rsid w:val="00795D5A"/>
    <w:rsid w:val="00796407"/>
    <w:rsid w:val="00796724"/>
    <w:rsid w:val="0079676A"/>
    <w:rsid w:val="00797176"/>
    <w:rsid w:val="0079790F"/>
    <w:rsid w:val="007A02C6"/>
    <w:rsid w:val="007A08D5"/>
    <w:rsid w:val="007A09BE"/>
    <w:rsid w:val="007A1048"/>
    <w:rsid w:val="007A11B5"/>
    <w:rsid w:val="007A121B"/>
    <w:rsid w:val="007A137D"/>
    <w:rsid w:val="007A1400"/>
    <w:rsid w:val="007A1483"/>
    <w:rsid w:val="007A14CC"/>
    <w:rsid w:val="007A15A8"/>
    <w:rsid w:val="007A15F2"/>
    <w:rsid w:val="007A1BF9"/>
    <w:rsid w:val="007A27E1"/>
    <w:rsid w:val="007A34CC"/>
    <w:rsid w:val="007A3667"/>
    <w:rsid w:val="007A401B"/>
    <w:rsid w:val="007A4366"/>
    <w:rsid w:val="007A43F6"/>
    <w:rsid w:val="007A4657"/>
    <w:rsid w:val="007A48B7"/>
    <w:rsid w:val="007A4C2A"/>
    <w:rsid w:val="007A5618"/>
    <w:rsid w:val="007A5A2B"/>
    <w:rsid w:val="007A5CED"/>
    <w:rsid w:val="007A6420"/>
    <w:rsid w:val="007A65EE"/>
    <w:rsid w:val="007A663B"/>
    <w:rsid w:val="007A689C"/>
    <w:rsid w:val="007A6C74"/>
    <w:rsid w:val="007A711A"/>
    <w:rsid w:val="007A71AE"/>
    <w:rsid w:val="007A7447"/>
    <w:rsid w:val="007A7A4F"/>
    <w:rsid w:val="007A7BC8"/>
    <w:rsid w:val="007A7D60"/>
    <w:rsid w:val="007B05B2"/>
    <w:rsid w:val="007B0670"/>
    <w:rsid w:val="007B06AC"/>
    <w:rsid w:val="007B0CFD"/>
    <w:rsid w:val="007B0DBC"/>
    <w:rsid w:val="007B1555"/>
    <w:rsid w:val="007B1DE3"/>
    <w:rsid w:val="007B25DE"/>
    <w:rsid w:val="007B277D"/>
    <w:rsid w:val="007B2792"/>
    <w:rsid w:val="007B2DBB"/>
    <w:rsid w:val="007B356E"/>
    <w:rsid w:val="007B3D3B"/>
    <w:rsid w:val="007B432C"/>
    <w:rsid w:val="007B45AF"/>
    <w:rsid w:val="007B4628"/>
    <w:rsid w:val="007B4EB1"/>
    <w:rsid w:val="007B5189"/>
    <w:rsid w:val="007B5A0A"/>
    <w:rsid w:val="007B6627"/>
    <w:rsid w:val="007B66FB"/>
    <w:rsid w:val="007B6BA1"/>
    <w:rsid w:val="007B6CC8"/>
    <w:rsid w:val="007B75D9"/>
    <w:rsid w:val="007B76EE"/>
    <w:rsid w:val="007B7785"/>
    <w:rsid w:val="007B77E3"/>
    <w:rsid w:val="007B7F5D"/>
    <w:rsid w:val="007C0357"/>
    <w:rsid w:val="007C046A"/>
    <w:rsid w:val="007C10C7"/>
    <w:rsid w:val="007C1874"/>
    <w:rsid w:val="007C1A6F"/>
    <w:rsid w:val="007C2560"/>
    <w:rsid w:val="007C25E3"/>
    <w:rsid w:val="007C2779"/>
    <w:rsid w:val="007C2AF3"/>
    <w:rsid w:val="007C313E"/>
    <w:rsid w:val="007C34B7"/>
    <w:rsid w:val="007C3871"/>
    <w:rsid w:val="007C3B7C"/>
    <w:rsid w:val="007C3DEC"/>
    <w:rsid w:val="007C3E4A"/>
    <w:rsid w:val="007C4929"/>
    <w:rsid w:val="007C4F40"/>
    <w:rsid w:val="007C532D"/>
    <w:rsid w:val="007C5C13"/>
    <w:rsid w:val="007C6129"/>
    <w:rsid w:val="007C61BC"/>
    <w:rsid w:val="007C62FB"/>
    <w:rsid w:val="007C63C7"/>
    <w:rsid w:val="007C6860"/>
    <w:rsid w:val="007C6B94"/>
    <w:rsid w:val="007C7358"/>
    <w:rsid w:val="007C7E4A"/>
    <w:rsid w:val="007D00EA"/>
    <w:rsid w:val="007D08A7"/>
    <w:rsid w:val="007D0945"/>
    <w:rsid w:val="007D0DE7"/>
    <w:rsid w:val="007D105D"/>
    <w:rsid w:val="007D205B"/>
    <w:rsid w:val="007D2524"/>
    <w:rsid w:val="007D2678"/>
    <w:rsid w:val="007D2B4B"/>
    <w:rsid w:val="007D2BF3"/>
    <w:rsid w:val="007D2EA8"/>
    <w:rsid w:val="007D3051"/>
    <w:rsid w:val="007D30AA"/>
    <w:rsid w:val="007D364E"/>
    <w:rsid w:val="007D368A"/>
    <w:rsid w:val="007D3702"/>
    <w:rsid w:val="007D37C2"/>
    <w:rsid w:val="007D407A"/>
    <w:rsid w:val="007D494E"/>
    <w:rsid w:val="007D4A62"/>
    <w:rsid w:val="007D4E45"/>
    <w:rsid w:val="007D4F52"/>
    <w:rsid w:val="007D50A2"/>
    <w:rsid w:val="007D54D3"/>
    <w:rsid w:val="007D5CA2"/>
    <w:rsid w:val="007D611F"/>
    <w:rsid w:val="007D6369"/>
    <w:rsid w:val="007D6C26"/>
    <w:rsid w:val="007D7077"/>
    <w:rsid w:val="007D77CB"/>
    <w:rsid w:val="007E02E4"/>
    <w:rsid w:val="007E08CF"/>
    <w:rsid w:val="007E0A4C"/>
    <w:rsid w:val="007E127F"/>
    <w:rsid w:val="007E13AA"/>
    <w:rsid w:val="007E16ED"/>
    <w:rsid w:val="007E1BCE"/>
    <w:rsid w:val="007E1C44"/>
    <w:rsid w:val="007E26D1"/>
    <w:rsid w:val="007E2C0D"/>
    <w:rsid w:val="007E2EF0"/>
    <w:rsid w:val="007E318C"/>
    <w:rsid w:val="007E347A"/>
    <w:rsid w:val="007E34BD"/>
    <w:rsid w:val="007E42DA"/>
    <w:rsid w:val="007E45B0"/>
    <w:rsid w:val="007E46BC"/>
    <w:rsid w:val="007E4D71"/>
    <w:rsid w:val="007E5369"/>
    <w:rsid w:val="007E5565"/>
    <w:rsid w:val="007E560C"/>
    <w:rsid w:val="007E5BE4"/>
    <w:rsid w:val="007E610D"/>
    <w:rsid w:val="007E630C"/>
    <w:rsid w:val="007E6590"/>
    <w:rsid w:val="007E6830"/>
    <w:rsid w:val="007E69D4"/>
    <w:rsid w:val="007E78DC"/>
    <w:rsid w:val="007E79C1"/>
    <w:rsid w:val="007E7CFC"/>
    <w:rsid w:val="007E7F49"/>
    <w:rsid w:val="007F0038"/>
    <w:rsid w:val="007F039C"/>
    <w:rsid w:val="007F03EC"/>
    <w:rsid w:val="007F0522"/>
    <w:rsid w:val="007F06B2"/>
    <w:rsid w:val="007F0959"/>
    <w:rsid w:val="007F0CB0"/>
    <w:rsid w:val="007F1D29"/>
    <w:rsid w:val="007F1D8C"/>
    <w:rsid w:val="007F1F21"/>
    <w:rsid w:val="007F21BE"/>
    <w:rsid w:val="007F2297"/>
    <w:rsid w:val="007F279E"/>
    <w:rsid w:val="007F29DF"/>
    <w:rsid w:val="007F2B27"/>
    <w:rsid w:val="007F36C9"/>
    <w:rsid w:val="007F386E"/>
    <w:rsid w:val="007F413F"/>
    <w:rsid w:val="007F501C"/>
    <w:rsid w:val="007F5454"/>
    <w:rsid w:val="007F5552"/>
    <w:rsid w:val="007F5602"/>
    <w:rsid w:val="007F57F1"/>
    <w:rsid w:val="007F5AB2"/>
    <w:rsid w:val="007F5BF7"/>
    <w:rsid w:val="007F5DEB"/>
    <w:rsid w:val="007F6FEF"/>
    <w:rsid w:val="007F7A33"/>
    <w:rsid w:val="007F7B6A"/>
    <w:rsid w:val="007F7C0F"/>
    <w:rsid w:val="00800493"/>
    <w:rsid w:val="0080095C"/>
    <w:rsid w:val="00800C0B"/>
    <w:rsid w:val="00800E95"/>
    <w:rsid w:val="00800EAF"/>
    <w:rsid w:val="00801087"/>
    <w:rsid w:val="0080189E"/>
    <w:rsid w:val="00801C28"/>
    <w:rsid w:val="00802436"/>
    <w:rsid w:val="00802559"/>
    <w:rsid w:val="00802847"/>
    <w:rsid w:val="00802E27"/>
    <w:rsid w:val="00803256"/>
    <w:rsid w:val="00803DAB"/>
    <w:rsid w:val="00804679"/>
    <w:rsid w:val="00804E47"/>
    <w:rsid w:val="0080514D"/>
    <w:rsid w:val="008053D4"/>
    <w:rsid w:val="0080549F"/>
    <w:rsid w:val="008056FC"/>
    <w:rsid w:val="00805891"/>
    <w:rsid w:val="008059E0"/>
    <w:rsid w:val="00805FDE"/>
    <w:rsid w:val="0080622F"/>
    <w:rsid w:val="00806979"/>
    <w:rsid w:val="00806C7C"/>
    <w:rsid w:val="00806DB6"/>
    <w:rsid w:val="00806E84"/>
    <w:rsid w:val="00806E94"/>
    <w:rsid w:val="008078BB"/>
    <w:rsid w:val="008100AC"/>
    <w:rsid w:val="0081018C"/>
    <w:rsid w:val="0081098F"/>
    <w:rsid w:val="008111EF"/>
    <w:rsid w:val="008112EF"/>
    <w:rsid w:val="00812347"/>
    <w:rsid w:val="00812B1A"/>
    <w:rsid w:val="00813132"/>
    <w:rsid w:val="008136B0"/>
    <w:rsid w:val="008137DF"/>
    <w:rsid w:val="00813CD6"/>
    <w:rsid w:val="00815211"/>
    <w:rsid w:val="0081599A"/>
    <w:rsid w:val="00815B72"/>
    <w:rsid w:val="00815B91"/>
    <w:rsid w:val="00815F61"/>
    <w:rsid w:val="00816089"/>
    <w:rsid w:val="008160AE"/>
    <w:rsid w:val="00816372"/>
    <w:rsid w:val="00816600"/>
    <w:rsid w:val="00816EFE"/>
    <w:rsid w:val="0082040B"/>
    <w:rsid w:val="008204DE"/>
    <w:rsid w:val="00820643"/>
    <w:rsid w:val="00820D61"/>
    <w:rsid w:val="00820F36"/>
    <w:rsid w:val="00820F50"/>
    <w:rsid w:val="00820FBA"/>
    <w:rsid w:val="00820FCF"/>
    <w:rsid w:val="008212E1"/>
    <w:rsid w:val="00821335"/>
    <w:rsid w:val="00821CBF"/>
    <w:rsid w:val="00821DB2"/>
    <w:rsid w:val="008229FD"/>
    <w:rsid w:val="00822FB8"/>
    <w:rsid w:val="008238D0"/>
    <w:rsid w:val="00823EC3"/>
    <w:rsid w:val="00823F2A"/>
    <w:rsid w:val="008245E6"/>
    <w:rsid w:val="00824AB3"/>
    <w:rsid w:val="008253D1"/>
    <w:rsid w:val="008254A7"/>
    <w:rsid w:val="0082564B"/>
    <w:rsid w:val="008256C2"/>
    <w:rsid w:val="008257CE"/>
    <w:rsid w:val="00825EB7"/>
    <w:rsid w:val="00826320"/>
    <w:rsid w:val="00826833"/>
    <w:rsid w:val="00827A4F"/>
    <w:rsid w:val="00827ADC"/>
    <w:rsid w:val="00827E6F"/>
    <w:rsid w:val="00830BEE"/>
    <w:rsid w:val="00830CBA"/>
    <w:rsid w:val="0083171D"/>
    <w:rsid w:val="00831A26"/>
    <w:rsid w:val="00831C35"/>
    <w:rsid w:val="00831DA9"/>
    <w:rsid w:val="008320B7"/>
    <w:rsid w:val="00832359"/>
    <w:rsid w:val="00832CB1"/>
    <w:rsid w:val="00832FFC"/>
    <w:rsid w:val="00833002"/>
    <w:rsid w:val="008331E9"/>
    <w:rsid w:val="0083371A"/>
    <w:rsid w:val="00833F6A"/>
    <w:rsid w:val="0083417A"/>
    <w:rsid w:val="008343EC"/>
    <w:rsid w:val="00834A76"/>
    <w:rsid w:val="00834B16"/>
    <w:rsid w:val="00834D1E"/>
    <w:rsid w:val="0083564F"/>
    <w:rsid w:val="008359C2"/>
    <w:rsid w:val="008359CC"/>
    <w:rsid w:val="00835B21"/>
    <w:rsid w:val="00835E60"/>
    <w:rsid w:val="00835ED8"/>
    <w:rsid w:val="00836EC2"/>
    <w:rsid w:val="0083732D"/>
    <w:rsid w:val="008377EE"/>
    <w:rsid w:val="00837AA2"/>
    <w:rsid w:val="00837C50"/>
    <w:rsid w:val="008405AD"/>
    <w:rsid w:val="008409D3"/>
    <w:rsid w:val="00840B76"/>
    <w:rsid w:val="008413B4"/>
    <w:rsid w:val="0084149A"/>
    <w:rsid w:val="0084265E"/>
    <w:rsid w:val="00842CDF"/>
    <w:rsid w:val="00842DCC"/>
    <w:rsid w:val="00842EC6"/>
    <w:rsid w:val="0084359F"/>
    <w:rsid w:val="008437AD"/>
    <w:rsid w:val="00843B9D"/>
    <w:rsid w:val="00843BFE"/>
    <w:rsid w:val="00843C1A"/>
    <w:rsid w:val="00844388"/>
    <w:rsid w:val="008446CE"/>
    <w:rsid w:val="0084474F"/>
    <w:rsid w:val="008447E2"/>
    <w:rsid w:val="00845126"/>
    <w:rsid w:val="008452DC"/>
    <w:rsid w:val="00845546"/>
    <w:rsid w:val="00845A38"/>
    <w:rsid w:val="00845AF9"/>
    <w:rsid w:val="00845BD9"/>
    <w:rsid w:val="00845BF9"/>
    <w:rsid w:val="00845CF3"/>
    <w:rsid w:val="008463C2"/>
    <w:rsid w:val="0084725E"/>
    <w:rsid w:val="008475CD"/>
    <w:rsid w:val="00850016"/>
    <w:rsid w:val="00850F79"/>
    <w:rsid w:val="0085114D"/>
    <w:rsid w:val="008512EE"/>
    <w:rsid w:val="00852194"/>
    <w:rsid w:val="00852516"/>
    <w:rsid w:val="008525F0"/>
    <w:rsid w:val="00852868"/>
    <w:rsid w:val="0085290D"/>
    <w:rsid w:val="00852AB0"/>
    <w:rsid w:val="00852BE8"/>
    <w:rsid w:val="00852CCC"/>
    <w:rsid w:val="00853A38"/>
    <w:rsid w:val="00853D83"/>
    <w:rsid w:val="00854010"/>
    <w:rsid w:val="00854052"/>
    <w:rsid w:val="00854222"/>
    <w:rsid w:val="0085449E"/>
    <w:rsid w:val="0085467E"/>
    <w:rsid w:val="008548A6"/>
    <w:rsid w:val="008549EE"/>
    <w:rsid w:val="00854B98"/>
    <w:rsid w:val="00854CEE"/>
    <w:rsid w:val="00856A71"/>
    <w:rsid w:val="00856C85"/>
    <w:rsid w:val="00856E4A"/>
    <w:rsid w:val="008574A8"/>
    <w:rsid w:val="00857509"/>
    <w:rsid w:val="00857FFA"/>
    <w:rsid w:val="008602DF"/>
    <w:rsid w:val="008603AF"/>
    <w:rsid w:val="00860F58"/>
    <w:rsid w:val="00861104"/>
    <w:rsid w:val="00861110"/>
    <w:rsid w:val="00861563"/>
    <w:rsid w:val="0086192B"/>
    <w:rsid w:val="00861ED5"/>
    <w:rsid w:val="00861FE2"/>
    <w:rsid w:val="00862494"/>
    <w:rsid w:val="00862D60"/>
    <w:rsid w:val="008639EF"/>
    <w:rsid w:val="00863A1F"/>
    <w:rsid w:val="00863A94"/>
    <w:rsid w:val="00863FBA"/>
    <w:rsid w:val="00864510"/>
    <w:rsid w:val="00864A8E"/>
    <w:rsid w:val="00865547"/>
    <w:rsid w:val="00865A96"/>
    <w:rsid w:val="008664EA"/>
    <w:rsid w:val="00866A23"/>
    <w:rsid w:val="00866AB8"/>
    <w:rsid w:val="00866C20"/>
    <w:rsid w:val="00866F46"/>
    <w:rsid w:val="00866FD6"/>
    <w:rsid w:val="0086777E"/>
    <w:rsid w:val="008678B9"/>
    <w:rsid w:val="00867B83"/>
    <w:rsid w:val="00870370"/>
    <w:rsid w:val="0087070F"/>
    <w:rsid w:val="00870AD1"/>
    <w:rsid w:val="008714AF"/>
    <w:rsid w:val="00871691"/>
    <w:rsid w:val="00872300"/>
    <w:rsid w:val="00872572"/>
    <w:rsid w:val="008726BA"/>
    <w:rsid w:val="0087279B"/>
    <w:rsid w:val="00872B85"/>
    <w:rsid w:val="00872E16"/>
    <w:rsid w:val="00872FE0"/>
    <w:rsid w:val="008731C8"/>
    <w:rsid w:val="008738F5"/>
    <w:rsid w:val="00873BD5"/>
    <w:rsid w:val="008749E1"/>
    <w:rsid w:val="00874FE5"/>
    <w:rsid w:val="008751FF"/>
    <w:rsid w:val="00875A5F"/>
    <w:rsid w:val="00875B50"/>
    <w:rsid w:val="00875F35"/>
    <w:rsid w:val="008763CA"/>
    <w:rsid w:val="0087681C"/>
    <w:rsid w:val="00876950"/>
    <w:rsid w:val="00876A59"/>
    <w:rsid w:val="00876B5B"/>
    <w:rsid w:val="00877642"/>
    <w:rsid w:val="00877B69"/>
    <w:rsid w:val="00877C91"/>
    <w:rsid w:val="008800DF"/>
    <w:rsid w:val="0088065D"/>
    <w:rsid w:val="008808FB"/>
    <w:rsid w:val="00880CDB"/>
    <w:rsid w:val="00880CED"/>
    <w:rsid w:val="00880E58"/>
    <w:rsid w:val="008814FE"/>
    <w:rsid w:val="008815F4"/>
    <w:rsid w:val="00881773"/>
    <w:rsid w:val="008820A3"/>
    <w:rsid w:val="0088226B"/>
    <w:rsid w:val="008822F7"/>
    <w:rsid w:val="008827C0"/>
    <w:rsid w:val="0088293E"/>
    <w:rsid w:val="00882ADD"/>
    <w:rsid w:val="00882C8B"/>
    <w:rsid w:val="00882F31"/>
    <w:rsid w:val="00883170"/>
    <w:rsid w:val="00883334"/>
    <w:rsid w:val="008835C7"/>
    <w:rsid w:val="00883B7A"/>
    <w:rsid w:val="00884618"/>
    <w:rsid w:val="0088489F"/>
    <w:rsid w:val="00884AD7"/>
    <w:rsid w:val="00884BCC"/>
    <w:rsid w:val="00884BD4"/>
    <w:rsid w:val="00884D24"/>
    <w:rsid w:val="00884D4B"/>
    <w:rsid w:val="0088652A"/>
    <w:rsid w:val="00886BB9"/>
    <w:rsid w:val="008872FF"/>
    <w:rsid w:val="00887964"/>
    <w:rsid w:val="0089070B"/>
    <w:rsid w:val="00891252"/>
    <w:rsid w:val="00891391"/>
    <w:rsid w:val="0089140C"/>
    <w:rsid w:val="00891550"/>
    <w:rsid w:val="00891726"/>
    <w:rsid w:val="008918B7"/>
    <w:rsid w:val="00891A96"/>
    <w:rsid w:val="00891B1F"/>
    <w:rsid w:val="00891C82"/>
    <w:rsid w:val="00891DCB"/>
    <w:rsid w:val="00892122"/>
    <w:rsid w:val="0089285C"/>
    <w:rsid w:val="008935CB"/>
    <w:rsid w:val="008936A9"/>
    <w:rsid w:val="00893735"/>
    <w:rsid w:val="00894552"/>
    <w:rsid w:val="008945FC"/>
    <w:rsid w:val="00894716"/>
    <w:rsid w:val="00894960"/>
    <w:rsid w:val="00894B30"/>
    <w:rsid w:val="00894D37"/>
    <w:rsid w:val="00894EC6"/>
    <w:rsid w:val="00894F51"/>
    <w:rsid w:val="0089552A"/>
    <w:rsid w:val="00895E06"/>
    <w:rsid w:val="00896503"/>
    <w:rsid w:val="00896570"/>
    <w:rsid w:val="008965A2"/>
    <w:rsid w:val="00896A79"/>
    <w:rsid w:val="00897212"/>
    <w:rsid w:val="008A043E"/>
    <w:rsid w:val="008A0D3B"/>
    <w:rsid w:val="008A0F2B"/>
    <w:rsid w:val="008A133D"/>
    <w:rsid w:val="008A1625"/>
    <w:rsid w:val="008A186D"/>
    <w:rsid w:val="008A1F0F"/>
    <w:rsid w:val="008A20E2"/>
    <w:rsid w:val="008A22BC"/>
    <w:rsid w:val="008A2479"/>
    <w:rsid w:val="008A2F12"/>
    <w:rsid w:val="008A3176"/>
    <w:rsid w:val="008A3344"/>
    <w:rsid w:val="008A36AE"/>
    <w:rsid w:val="008A3B5D"/>
    <w:rsid w:val="008A3C1B"/>
    <w:rsid w:val="008A43C3"/>
    <w:rsid w:val="008A4647"/>
    <w:rsid w:val="008A5365"/>
    <w:rsid w:val="008A584A"/>
    <w:rsid w:val="008A5EC4"/>
    <w:rsid w:val="008A606F"/>
    <w:rsid w:val="008A6334"/>
    <w:rsid w:val="008A6974"/>
    <w:rsid w:val="008A6C3A"/>
    <w:rsid w:val="008A79B1"/>
    <w:rsid w:val="008B0026"/>
    <w:rsid w:val="008B00FF"/>
    <w:rsid w:val="008B046D"/>
    <w:rsid w:val="008B0A88"/>
    <w:rsid w:val="008B0D82"/>
    <w:rsid w:val="008B0DE4"/>
    <w:rsid w:val="008B1BB3"/>
    <w:rsid w:val="008B1C43"/>
    <w:rsid w:val="008B20E4"/>
    <w:rsid w:val="008B22FB"/>
    <w:rsid w:val="008B2358"/>
    <w:rsid w:val="008B2814"/>
    <w:rsid w:val="008B2ED9"/>
    <w:rsid w:val="008B307C"/>
    <w:rsid w:val="008B30D9"/>
    <w:rsid w:val="008B329C"/>
    <w:rsid w:val="008B32BC"/>
    <w:rsid w:val="008B3582"/>
    <w:rsid w:val="008B3F19"/>
    <w:rsid w:val="008B425F"/>
    <w:rsid w:val="008B4C6D"/>
    <w:rsid w:val="008B4CDF"/>
    <w:rsid w:val="008B4D54"/>
    <w:rsid w:val="008B51D5"/>
    <w:rsid w:val="008B5358"/>
    <w:rsid w:val="008B5642"/>
    <w:rsid w:val="008B59A0"/>
    <w:rsid w:val="008B5AC8"/>
    <w:rsid w:val="008B5C3C"/>
    <w:rsid w:val="008B62B6"/>
    <w:rsid w:val="008B72D5"/>
    <w:rsid w:val="008B7866"/>
    <w:rsid w:val="008B7A56"/>
    <w:rsid w:val="008C02A5"/>
    <w:rsid w:val="008C0345"/>
    <w:rsid w:val="008C05D6"/>
    <w:rsid w:val="008C0864"/>
    <w:rsid w:val="008C0DD7"/>
    <w:rsid w:val="008C1759"/>
    <w:rsid w:val="008C183A"/>
    <w:rsid w:val="008C1A94"/>
    <w:rsid w:val="008C1AD0"/>
    <w:rsid w:val="008C206B"/>
    <w:rsid w:val="008C23E8"/>
    <w:rsid w:val="008C248B"/>
    <w:rsid w:val="008C24D3"/>
    <w:rsid w:val="008C27AC"/>
    <w:rsid w:val="008C2A30"/>
    <w:rsid w:val="008C2AE6"/>
    <w:rsid w:val="008C31EC"/>
    <w:rsid w:val="008C3872"/>
    <w:rsid w:val="008C3A7D"/>
    <w:rsid w:val="008C3EBE"/>
    <w:rsid w:val="008C40EF"/>
    <w:rsid w:val="008C44B0"/>
    <w:rsid w:val="008C4646"/>
    <w:rsid w:val="008C5546"/>
    <w:rsid w:val="008C5C13"/>
    <w:rsid w:val="008C61DE"/>
    <w:rsid w:val="008C6752"/>
    <w:rsid w:val="008C6839"/>
    <w:rsid w:val="008C6B29"/>
    <w:rsid w:val="008C6CB1"/>
    <w:rsid w:val="008C6DBF"/>
    <w:rsid w:val="008C7437"/>
    <w:rsid w:val="008C781E"/>
    <w:rsid w:val="008C7C5A"/>
    <w:rsid w:val="008D0679"/>
    <w:rsid w:val="008D08B4"/>
    <w:rsid w:val="008D09B1"/>
    <w:rsid w:val="008D0C9C"/>
    <w:rsid w:val="008D145C"/>
    <w:rsid w:val="008D1631"/>
    <w:rsid w:val="008D167B"/>
    <w:rsid w:val="008D1B85"/>
    <w:rsid w:val="008D1BB6"/>
    <w:rsid w:val="008D1D6F"/>
    <w:rsid w:val="008D1F2F"/>
    <w:rsid w:val="008D2427"/>
    <w:rsid w:val="008D25C9"/>
    <w:rsid w:val="008D269F"/>
    <w:rsid w:val="008D2BAF"/>
    <w:rsid w:val="008D3509"/>
    <w:rsid w:val="008D3693"/>
    <w:rsid w:val="008D37C5"/>
    <w:rsid w:val="008D3DE8"/>
    <w:rsid w:val="008D430B"/>
    <w:rsid w:val="008D4384"/>
    <w:rsid w:val="008D44FC"/>
    <w:rsid w:val="008D4A0F"/>
    <w:rsid w:val="008D5832"/>
    <w:rsid w:val="008D5F7D"/>
    <w:rsid w:val="008D6146"/>
    <w:rsid w:val="008D6F57"/>
    <w:rsid w:val="008D7013"/>
    <w:rsid w:val="008D7918"/>
    <w:rsid w:val="008E040E"/>
    <w:rsid w:val="008E074F"/>
    <w:rsid w:val="008E0785"/>
    <w:rsid w:val="008E15CD"/>
    <w:rsid w:val="008E1931"/>
    <w:rsid w:val="008E1C85"/>
    <w:rsid w:val="008E229C"/>
    <w:rsid w:val="008E2485"/>
    <w:rsid w:val="008E3012"/>
    <w:rsid w:val="008E3931"/>
    <w:rsid w:val="008E3EC6"/>
    <w:rsid w:val="008E4244"/>
    <w:rsid w:val="008E448B"/>
    <w:rsid w:val="008E54DA"/>
    <w:rsid w:val="008E56C0"/>
    <w:rsid w:val="008E586F"/>
    <w:rsid w:val="008E6141"/>
    <w:rsid w:val="008E623B"/>
    <w:rsid w:val="008E62C9"/>
    <w:rsid w:val="008E6344"/>
    <w:rsid w:val="008E6747"/>
    <w:rsid w:val="008E6AD0"/>
    <w:rsid w:val="008E6B87"/>
    <w:rsid w:val="008E6BD4"/>
    <w:rsid w:val="008E6E6F"/>
    <w:rsid w:val="008E7299"/>
    <w:rsid w:val="008E7875"/>
    <w:rsid w:val="008E7AC1"/>
    <w:rsid w:val="008E7D3A"/>
    <w:rsid w:val="008E7D75"/>
    <w:rsid w:val="008F00A4"/>
    <w:rsid w:val="008F0268"/>
    <w:rsid w:val="008F0320"/>
    <w:rsid w:val="008F08A9"/>
    <w:rsid w:val="008F0917"/>
    <w:rsid w:val="008F1E95"/>
    <w:rsid w:val="008F216B"/>
    <w:rsid w:val="008F216F"/>
    <w:rsid w:val="008F2344"/>
    <w:rsid w:val="008F23A5"/>
    <w:rsid w:val="008F256C"/>
    <w:rsid w:val="008F26EA"/>
    <w:rsid w:val="008F286D"/>
    <w:rsid w:val="008F2870"/>
    <w:rsid w:val="008F2B4D"/>
    <w:rsid w:val="008F348C"/>
    <w:rsid w:val="008F361A"/>
    <w:rsid w:val="008F381C"/>
    <w:rsid w:val="008F4368"/>
    <w:rsid w:val="008F447D"/>
    <w:rsid w:val="008F4526"/>
    <w:rsid w:val="008F4865"/>
    <w:rsid w:val="008F4981"/>
    <w:rsid w:val="008F4BE8"/>
    <w:rsid w:val="008F4D9D"/>
    <w:rsid w:val="008F51F6"/>
    <w:rsid w:val="008F55F1"/>
    <w:rsid w:val="008F6175"/>
    <w:rsid w:val="008F6407"/>
    <w:rsid w:val="008F645F"/>
    <w:rsid w:val="008F661D"/>
    <w:rsid w:val="008F6655"/>
    <w:rsid w:val="008F6D08"/>
    <w:rsid w:val="008F7015"/>
    <w:rsid w:val="008F7A3E"/>
    <w:rsid w:val="008F7FC3"/>
    <w:rsid w:val="009002FD"/>
    <w:rsid w:val="00900436"/>
    <w:rsid w:val="00900F21"/>
    <w:rsid w:val="00900F3A"/>
    <w:rsid w:val="00901976"/>
    <w:rsid w:val="00901A0C"/>
    <w:rsid w:val="00901D65"/>
    <w:rsid w:val="0090213A"/>
    <w:rsid w:val="0090246C"/>
    <w:rsid w:val="009026E6"/>
    <w:rsid w:val="00902964"/>
    <w:rsid w:val="00902D08"/>
    <w:rsid w:val="00903277"/>
    <w:rsid w:val="00903317"/>
    <w:rsid w:val="00903382"/>
    <w:rsid w:val="0090390C"/>
    <w:rsid w:val="009039C1"/>
    <w:rsid w:val="00903AC4"/>
    <w:rsid w:val="00903D9D"/>
    <w:rsid w:val="0090456C"/>
    <w:rsid w:val="009045BE"/>
    <w:rsid w:val="00904A2B"/>
    <w:rsid w:val="009052EC"/>
    <w:rsid w:val="009058D0"/>
    <w:rsid w:val="00905A3F"/>
    <w:rsid w:val="00905CA9"/>
    <w:rsid w:val="00906015"/>
    <w:rsid w:val="0090619B"/>
    <w:rsid w:val="009068AD"/>
    <w:rsid w:val="00906BA2"/>
    <w:rsid w:val="00906DC6"/>
    <w:rsid w:val="00907235"/>
    <w:rsid w:val="00910026"/>
    <w:rsid w:val="009109D7"/>
    <w:rsid w:val="00910EC6"/>
    <w:rsid w:val="00911087"/>
    <w:rsid w:val="0091111C"/>
    <w:rsid w:val="0091196E"/>
    <w:rsid w:val="00911BCA"/>
    <w:rsid w:val="00911C9D"/>
    <w:rsid w:val="00912070"/>
    <w:rsid w:val="00912331"/>
    <w:rsid w:val="00912470"/>
    <w:rsid w:val="009124AE"/>
    <w:rsid w:val="0091262C"/>
    <w:rsid w:val="00912CF3"/>
    <w:rsid w:val="0091322D"/>
    <w:rsid w:val="009134EF"/>
    <w:rsid w:val="00913610"/>
    <w:rsid w:val="00913F02"/>
    <w:rsid w:val="00913F31"/>
    <w:rsid w:val="009147E0"/>
    <w:rsid w:val="00914B79"/>
    <w:rsid w:val="00915BFB"/>
    <w:rsid w:val="00916EF4"/>
    <w:rsid w:val="00916F17"/>
    <w:rsid w:val="009175C5"/>
    <w:rsid w:val="00917896"/>
    <w:rsid w:val="00917952"/>
    <w:rsid w:val="00917A78"/>
    <w:rsid w:val="0092048E"/>
    <w:rsid w:val="00920811"/>
    <w:rsid w:val="0092083C"/>
    <w:rsid w:val="00920931"/>
    <w:rsid w:val="0092161D"/>
    <w:rsid w:val="00921B57"/>
    <w:rsid w:val="00922190"/>
    <w:rsid w:val="009223C7"/>
    <w:rsid w:val="009225D6"/>
    <w:rsid w:val="00922D6B"/>
    <w:rsid w:val="00922DF7"/>
    <w:rsid w:val="0092343B"/>
    <w:rsid w:val="009239C5"/>
    <w:rsid w:val="00923D82"/>
    <w:rsid w:val="00924256"/>
    <w:rsid w:val="0092425B"/>
    <w:rsid w:val="009243C4"/>
    <w:rsid w:val="0092462F"/>
    <w:rsid w:val="0092567C"/>
    <w:rsid w:val="00925A89"/>
    <w:rsid w:val="00925BE9"/>
    <w:rsid w:val="00926669"/>
    <w:rsid w:val="00926AE5"/>
    <w:rsid w:val="0092750F"/>
    <w:rsid w:val="00930101"/>
    <w:rsid w:val="009302D7"/>
    <w:rsid w:val="00930476"/>
    <w:rsid w:val="009304FC"/>
    <w:rsid w:val="009305CB"/>
    <w:rsid w:val="00930A07"/>
    <w:rsid w:val="009315B7"/>
    <w:rsid w:val="0093171B"/>
    <w:rsid w:val="00931A92"/>
    <w:rsid w:val="00931ADF"/>
    <w:rsid w:val="0093235A"/>
    <w:rsid w:val="00932B2D"/>
    <w:rsid w:val="00932CA1"/>
    <w:rsid w:val="00932F65"/>
    <w:rsid w:val="009333F6"/>
    <w:rsid w:val="0093371A"/>
    <w:rsid w:val="009339E5"/>
    <w:rsid w:val="00933AE7"/>
    <w:rsid w:val="00933C83"/>
    <w:rsid w:val="00933FF3"/>
    <w:rsid w:val="00934011"/>
    <w:rsid w:val="00934DE2"/>
    <w:rsid w:val="00935332"/>
    <w:rsid w:val="00935442"/>
    <w:rsid w:val="00935620"/>
    <w:rsid w:val="00935D1B"/>
    <w:rsid w:val="00935DB9"/>
    <w:rsid w:val="00935F3B"/>
    <w:rsid w:val="009360D0"/>
    <w:rsid w:val="009361D4"/>
    <w:rsid w:val="0093633B"/>
    <w:rsid w:val="009364B2"/>
    <w:rsid w:val="009367AD"/>
    <w:rsid w:val="00936C81"/>
    <w:rsid w:val="00936D5D"/>
    <w:rsid w:val="00937D1E"/>
    <w:rsid w:val="00937E2D"/>
    <w:rsid w:val="009400AF"/>
    <w:rsid w:val="00940240"/>
    <w:rsid w:val="00940392"/>
    <w:rsid w:val="00940BDE"/>
    <w:rsid w:val="00940FA8"/>
    <w:rsid w:val="009413BD"/>
    <w:rsid w:val="0094147C"/>
    <w:rsid w:val="0094157F"/>
    <w:rsid w:val="00941FF6"/>
    <w:rsid w:val="00942A06"/>
    <w:rsid w:val="00942C3E"/>
    <w:rsid w:val="00943452"/>
    <w:rsid w:val="009435F2"/>
    <w:rsid w:val="00943D37"/>
    <w:rsid w:val="00943FDC"/>
    <w:rsid w:val="00944117"/>
    <w:rsid w:val="0094448D"/>
    <w:rsid w:val="00944831"/>
    <w:rsid w:val="0094497A"/>
    <w:rsid w:val="0094503D"/>
    <w:rsid w:val="00945813"/>
    <w:rsid w:val="00946644"/>
    <w:rsid w:val="00946A31"/>
    <w:rsid w:val="00946A60"/>
    <w:rsid w:val="00946E3E"/>
    <w:rsid w:val="00946EE6"/>
    <w:rsid w:val="00947312"/>
    <w:rsid w:val="00947B31"/>
    <w:rsid w:val="00947F1E"/>
    <w:rsid w:val="009502F6"/>
    <w:rsid w:val="00950338"/>
    <w:rsid w:val="009503CD"/>
    <w:rsid w:val="00951327"/>
    <w:rsid w:val="00951CF1"/>
    <w:rsid w:val="00951F1E"/>
    <w:rsid w:val="0095265D"/>
    <w:rsid w:val="00953734"/>
    <w:rsid w:val="0095374A"/>
    <w:rsid w:val="00953BB0"/>
    <w:rsid w:val="0095443A"/>
    <w:rsid w:val="0095479F"/>
    <w:rsid w:val="00954DF4"/>
    <w:rsid w:val="0095518B"/>
    <w:rsid w:val="00955D52"/>
    <w:rsid w:val="00956197"/>
    <w:rsid w:val="00956B6B"/>
    <w:rsid w:val="009573BE"/>
    <w:rsid w:val="00957EBB"/>
    <w:rsid w:val="00957EDA"/>
    <w:rsid w:val="009605D9"/>
    <w:rsid w:val="00960706"/>
    <w:rsid w:val="0096078F"/>
    <w:rsid w:val="009609CD"/>
    <w:rsid w:val="00960A18"/>
    <w:rsid w:val="009622E9"/>
    <w:rsid w:val="00962975"/>
    <w:rsid w:val="00962DE3"/>
    <w:rsid w:val="00962DF5"/>
    <w:rsid w:val="00963C52"/>
    <w:rsid w:val="0096401A"/>
    <w:rsid w:val="00964113"/>
    <w:rsid w:val="00964196"/>
    <w:rsid w:val="009641D4"/>
    <w:rsid w:val="009649AF"/>
    <w:rsid w:val="009652C2"/>
    <w:rsid w:val="009658E2"/>
    <w:rsid w:val="00965AB5"/>
    <w:rsid w:val="0096716A"/>
    <w:rsid w:val="0096718A"/>
    <w:rsid w:val="00967898"/>
    <w:rsid w:val="00967A40"/>
    <w:rsid w:val="00970BA6"/>
    <w:rsid w:val="009710C6"/>
    <w:rsid w:val="0097175A"/>
    <w:rsid w:val="00971A68"/>
    <w:rsid w:val="009727DB"/>
    <w:rsid w:val="00972834"/>
    <w:rsid w:val="009728D3"/>
    <w:rsid w:val="0097379D"/>
    <w:rsid w:val="00973CB4"/>
    <w:rsid w:val="00973D10"/>
    <w:rsid w:val="00973F2E"/>
    <w:rsid w:val="00974DAC"/>
    <w:rsid w:val="009750D0"/>
    <w:rsid w:val="0097554A"/>
    <w:rsid w:val="00976204"/>
    <w:rsid w:val="00976520"/>
    <w:rsid w:val="00976DD2"/>
    <w:rsid w:val="00977CA2"/>
    <w:rsid w:val="009803A9"/>
    <w:rsid w:val="009808CB"/>
    <w:rsid w:val="009808D6"/>
    <w:rsid w:val="00980F4B"/>
    <w:rsid w:val="00980F8E"/>
    <w:rsid w:val="009814F8"/>
    <w:rsid w:val="00981971"/>
    <w:rsid w:val="009822AB"/>
    <w:rsid w:val="00983081"/>
    <w:rsid w:val="0098387B"/>
    <w:rsid w:val="00983C4E"/>
    <w:rsid w:val="00984150"/>
    <w:rsid w:val="009841C7"/>
    <w:rsid w:val="009844A4"/>
    <w:rsid w:val="009847DE"/>
    <w:rsid w:val="00984C23"/>
    <w:rsid w:val="00984DCF"/>
    <w:rsid w:val="00984E89"/>
    <w:rsid w:val="0098545A"/>
    <w:rsid w:val="0098588E"/>
    <w:rsid w:val="009859A7"/>
    <w:rsid w:val="00986167"/>
    <w:rsid w:val="009861A1"/>
    <w:rsid w:val="009862FE"/>
    <w:rsid w:val="009863BD"/>
    <w:rsid w:val="00986524"/>
    <w:rsid w:val="0098656A"/>
    <w:rsid w:val="009865C9"/>
    <w:rsid w:val="00986622"/>
    <w:rsid w:val="009869A8"/>
    <w:rsid w:val="0098712E"/>
    <w:rsid w:val="00987A00"/>
    <w:rsid w:val="00987F53"/>
    <w:rsid w:val="00990077"/>
    <w:rsid w:val="00990A1A"/>
    <w:rsid w:val="00990C2E"/>
    <w:rsid w:val="00991A55"/>
    <w:rsid w:val="00991C7A"/>
    <w:rsid w:val="00991DDD"/>
    <w:rsid w:val="00991E16"/>
    <w:rsid w:val="00991E1C"/>
    <w:rsid w:val="00992401"/>
    <w:rsid w:val="009924A2"/>
    <w:rsid w:val="00993183"/>
    <w:rsid w:val="009931B4"/>
    <w:rsid w:val="00993285"/>
    <w:rsid w:val="00993350"/>
    <w:rsid w:val="00993651"/>
    <w:rsid w:val="00994E77"/>
    <w:rsid w:val="00994F68"/>
    <w:rsid w:val="00995C22"/>
    <w:rsid w:val="00995D69"/>
    <w:rsid w:val="009960AB"/>
    <w:rsid w:val="00996142"/>
    <w:rsid w:val="009963AF"/>
    <w:rsid w:val="00996DA6"/>
    <w:rsid w:val="00996FD0"/>
    <w:rsid w:val="00997015"/>
    <w:rsid w:val="009973BC"/>
    <w:rsid w:val="0099740E"/>
    <w:rsid w:val="009A012D"/>
    <w:rsid w:val="009A025E"/>
    <w:rsid w:val="009A06E9"/>
    <w:rsid w:val="009A0DF2"/>
    <w:rsid w:val="009A1413"/>
    <w:rsid w:val="009A1A0A"/>
    <w:rsid w:val="009A225F"/>
    <w:rsid w:val="009A271F"/>
    <w:rsid w:val="009A2C67"/>
    <w:rsid w:val="009A36D8"/>
    <w:rsid w:val="009A4014"/>
    <w:rsid w:val="009A430D"/>
    <w:rsid w:val="009A4939"/>
    <w:rsid w:val="009A51F8"/>
    <w:rsid w:val="009A5856"/>
    <w:rsid w:val="009A5E10"/>
    <w:rsid w:val="009A62A4"/>
    <w:rsid w:val="009A63B4"/>
    <w:rsid w:val="009A6527"/>
    <w:rsid w:val="009A6CC8"/>
    <w:rsid w:val="009A70FD"/>
    <w:rsid w:val="009A7AB0"/>
    <w:rsid w:val="009B01B2"/>
    <w:rsid w:val="009B0224"/>
    <w:rsid w:val="009B0231"/>
    <w:rsid w:val="009B0905"/>
    <w:rsid w:val="009B0B3D"/>
    <w:rsid w:val="009B1025"/>
    <w:rsid w:val="009B1027"/>
    <w:rsid w:val="009B1345"/>
    <w:rsid w:val="009B2A5B"/>
    <w:rsid w:val="009B309B"/>
    <w:rsid w:val="009B3510"/>
    <w:rsid w:val="009B3927"/>
    <w:rsid w:val="009B3DDD"/>
    <w:rsid w:val="009B4206"/>
    <w:rsid w:val="009B4365"/>
    <w:rsid w:val="009B4855"/>
    <w:rsid w:val="009B4C0D"/>
    <w:rsid w:val="009B54B8"/>
    <w:rsid w:val="009B5635"/>
    <w:rsid w:val="009B5972"/>
    <w:rsid w:val="009B5B78"/>
    <w:rsid w:val="009B6120"/>
    <w:rsid w:val="009B6196"/>
    <w:rsid w:val="009B65D3"/>
    <w:rsid w:val="009B71A1"/>
    <w:rsid w:val="009B7508"/>
    <w:rsid w:val="009B776E"/>
    <w:rsid w:val="009B7770"/>
    <w:rsid w:val="009B7862"/>
    <w:rsid w:val="009B7FC2"/>
    <w:rsid w:val="009C1207"/>
    <w:rsid w:val="009C1268"/>
    <w:rsid w:val="009C1875"/>
    <w:rsid w:val="009C2DCB"/>
    <w:rsid w:val="009C3328"/>
    <w:rsid w:val="009C33B2"/>
    <w:rsid w:val="009C368C"/>
    <w:rsid w:val="009C3B84"/>
    <w:rsid w:val="009C41A3"/>
    <w:rsid w:val="009C435E"/>
    <w:rsid w:val="009C448C"/>
    <w:rsid w:val="009C4B98"/>
    <w:rsid w:val="009C4FCE"/>
    <w:rsid w:val="009C5C18"/>
    <w:rsid w:val="009C60CE"/>
    <w:rsid w:val="009C69FF"/>
    <w:rsid w:val="009C6A03"/>
    <w:rsid w:val="009C6BD0"/>
    <w:rsid w:val="009C6D1A"/>
    <w:rsid w:val="009C6E11"/>
    <w:rsid w:val="009C70B2"/>
    <w:rsid w:val="009C741A"/>
    <w:rsid w:val="009C7491"/>
    <w:rsid w:val="009C75F4"/>
    <w:rsid w:val="009D07B7"/>
    <w:rsid w:val="009D07F7"/>
    <w:rsid w:val="009D086C"/>
    <w:rsid w:val="009D1329"/>
    <w:rsid w:val="009D16B4"/>
    <w:rsid w:val="009D1B92"/>
    <w:rsid w:val="009D255D"/>
    <w:rsid w:val="009D25AA"/>
    <w:rsid w:val="009D2849"/>
    <w:rsid w:val="009D3416"/>
    <w:rsid w:val="009D384F"/>
    <w:rsid w:val="009D3919"/>
    <w:rsid w:val="009D3A12"/>
    <w:rsid w:val="009D3FBC"/>
    <w:rsid w:val="009D428D"/>
    <w:rsid w:val="009D4307"/>
    <w:rsid w:val="009D4650"/>
    <w:rsid w:val="009D4F2A"/>
    <w:rsid w:val="009D5576"/>
    <w:rsid w:val="009D55B9"/>
    <w:rsid w:val="009D567E"/>
    <w:rsid w:val="009D617F"/>
    <w:rsid w:val="009D6305"/>
    <w:rsid w:val="009D69DF"/>
    <w:rsid w:val="009D6E6E"/>
    <w:rsid w:val="009D70F7"/>
    <w:rsid w:val="009D7394"/>
    <w:rsid w:val="009D7ADE"/>
    <w:rsid w:val="009D7BCE"/>
    <w:rsid w:val="009E0091"/>
    <w:rsid w:val="009E0AF2"/>
    <w:rsid w:val="009E0BF1"/>
    <w:rsid w:val="009E11E2"/>
    <w:rsid w:val="009E15DE"/>
    <w:rsid w:val="009E19A1"/>
    <w:rsid w:val="009E2708"/>
    <w:rsid w:val="009E2E59"/>
    <w:rsid w:val="009E31F2"/>
    <w:rsid w:val="009E38AF"/>
    <w:rsid w:val="009E3966"/>
    <w:rsid w:val="009E3A7D"/>
    <w:rsid w:val="009E3C13"/>
    <w:rsid w:val="009E4132"/>
    <w:rsid w:val="009E4CB4"/>
    <w:rsid w:val="009E4E24"/>
    <w:rsid w:val="009E561B"/>
    <w:rsid w:val="009E591F"/>
    <w:rsid w:val="009E5A90"/>
    <w:rsid w:val="009E5D59"/>
    <w:rsid w:val="009E64BE"/>
    <w:rsid w:val="009E68C4"/>
    <w:rsid w:val="009E6A5A"/>
    <w:rsid w:val="009E7571"/>
    <w:rsid w:val="009E7C1A"/>
    <w:rsid w:val="009E7E7E"/>
    <w:rsid w:val="009F07EA"/>
    <w:rsid w:val="009F0910"/>
    <w:rsid w:val="009F095D"/>
    <w:rsid w:val="009F096F"/>
    <w:rsid w:val="009F108F"/>
    <w:rsid w:val="009F13CB"/>
    <w:rsid w:val="009F1A5C"/>
    <w:rsid w:val="009F1E1A"/>
    <w:rsid w:val="009F1FE8"/>
    <w:rsid w:val="009F3524"/>
    <w:rsid w:val="009F36E1"/>
    <w:rsid w:val="009F370B"/>
    <w:rsid w:val="009F3ED4"/>
    <w:rsid w:val="009F5421"/>
    <w:rsid w:val="009F54D9"/>
    <w:rsid w:val="009F5850"/>
    <w:rsid w:val="009F620A"/>
    <w:rsid w:val="009F647D"/>
    <w:rsid w:val="009F64D9"/>
    <w:rsid w:val="009F664F"/>
    <w:rsid w:val="009F6A59"/>
    <w:rsid w:val="009F72D0"/>
    <w:rsid w:val="009F7D2F"/>
    <w:rsid w:val="009F7E11"/>
    <w:rsid w:val="00A0022C"/>
    <w:rsid w:val="00A008D1"/>
    <w:rsid w:val="00A00C98"/>
    <w:rsid w:val="00A00D48"/>
    <w:rsid w:val="00A011C7"/>
    <w:rsid w:val="00A011E5"/>
    <w:rsid w:val="00A01589"/>
    <w:rsid w:val="00A029E5"/>
    <w:rsid w:val="00A02E67"/>
    <w:rsid w:val="00A033AC"/>
    <w:rsid w:val="00A03E5C"/>
    <w:rsid w:val="00A0419F"/>
    <w:rsid w:val="00A04626"/>
    <w:rsid w:val="00A0474C"/>
    <w:rsid w:val="00A04E28"/>
    <w:rsid w:val="00A04FF0"/>
    <w:rsid w:val="00A05498"/>
    <w:rsid w:val="00A05504"/>
    <w:rsid w:val="00A056AF"/>
    <w:rsid w:val="00A058B7"/>
    <w:rsid w:val="00A05C2B"/>
    <w:rsid w:val="00A0675D"/>
    <w:rsid w:val="00A06E74"/>
    <w:rsid w:val="00A06EA7"/>
    <w:rsid w:val="00A0744A"/>
    <w:rsid w:val="00A07574"/>
    <w:rsid w:val="00A07596"/>
    <w:rsid w:val="00A0772B"/>
    <w:rsid w:val="00A07C51"/>
    <w:rsid w:val="00A10098"/>
    <w:rsid w:val="00A10645"/>
    <w:rsid w:val="00A10750"/>
    <w:rsid w:val="00A10D51"/>
    <w:rsid w:val="00A121B3"/>
    <w:rsid w:val="00A124AB"/>
    <w:rsid w:val="00A12992"/>
    <w:rsid w:val="00A129A9"/>
    <w:rsid w:val="00A129CE"/>
    <w:rsid w:val="00A12A3A"/>
    <w:rsid w:val="00A13502"/>
    <w:rsid w:val="00A135ED"/>
    <w:rsid w:val="00A136CB"/>
    <w:rsid w:val="00A13961"/>
    <w:rsid w:val="00A13DBC"/>
    <w:rsid w:val="00A14077"/>
    <w:rsid w:val="00A142B4"/>
    <w:rsid w:val="00A14499"/>
    <w:rsid w:val="00A15188"/>
    <w:rsid w:val="00A15302"/>
    <w:rsid w:val="00A156A1"/>
    <w:rsid w:val="00A15BD9"/>
    <w:rsid w:val="00A15F62"/>
    <w:rsid w:val="00A16329"/>
    <w:rsid w:val="00A16919"/>
    <w:rsid w:val="00A17103"/>
    <w:rsid w:val="00A177A8"/>
    <w:rsid w:val="00A17D01"/>
    <w:rsid w:val="00A200C6"/>
    <w:rsid w:val="00A203CC"/>
    <w:rsid w:val="00A20530"/>
    <w:rsid w:val="00A20708"/>
    <w:rsid w:val="00A20E89"/>
    <w:rsid w:val="00A21438"/>
    <w:rsid w:val="00A2193A"/>
    <w:rsid w:val="00A219A1"/>
    <w:rsid w:val="00A21D18"/>
    <w:rsid w:val="00A221D5"/>
    <w:rsid w:val="00A22AC5"/>
    <w:rsid w:val="00A23771"/>
    <w:rsid w:val="00A23DD0"/>
    <w:rsid w:val="00A23E33"/>
    <w:rsid w:val="00A244B4"/>
    <w:rsid w:val="00A24E18"/>
    <w:rsid w:val="00A2508F"/>
    <w:rsid w:val="00A257F8"/>
    <w:rsid w:val="00A26392"/>
    <w:rsid w:val="00A26A1B"/>
    <w:rsid w:val="00A27DC5"/>
    <w:rsid w:val="00A27EEB"/>
    <w:rsid w:val="00A304AD"/>
    <w:rsid w:val="00A30F09"/>
    <w:rsid w:val="00A310DA"/>
    <w:rsid w:val="00A31282"/>
    <w:rsid w:val="00A3178C"/>
    <w:rsid w:val="00A317D8"/>
    <w:rsid w:val="00A322BA"/>
    <w:rsid w:val="00A32499"/>
    <w:rsid w:val="00A33023"/>
    <w:rsid w:val="00A330C5"/>
    <w:rsid w:val="00A338FA"/>
    <w:rsid w:val="00A33E2E"/>
    <w:rsid w:val="00A33F41"/>
    <w:rsid w:val="00A346E7"/>
    <w:rsid w:val="00A34E1F"/>
    <w:rsid w:val="00A34E54"/>
    <w:rsid w:val="00A34F5B"/>
    <w:rsid w:val="00A351BD"/>
    <w:rsid w:val="00A3558E"/>
    <w:rsid w:val="00A3564D"/>
    <w:rsid w:val="00A36336"/>
    <w:rsid w:val="00A364EA"/>
    <w:rsid w:val="00A369A7"/>
    <w:rsid w:val="00A36C08"/>
    <w:rsid w:val="00A36E64"/>
    <w:rsid w:val="00A37014"/>
    <w:rsid w:val="00A377D0"/>
    <w:rsid w:val="00A3790F"/>
    <w:rsid w:val="00A41021"/>
    <w:rsid w:val="00A41528"/>
    <w:rsid w:val="00A41592"/>
    <w:rsid w:val="00A4165E"/>
    <w:rsid w:val="00A41B6A"/>
    <w:rsid w:val="00A41B77"/>
    <w:rsid w:val="00A41D2F"/>
    <w:rsid w:val="00A42014"/>
    <w:rsid w:val="00A42663"/>
    <w:rsid w:val="00A4266E"/>
    <w:rsid w:val="00A42B07"/>
    <w:rsid w:val="00A42BEF"/>
    <w:rsid w:val="00A42E88"/>
    <w:rsid w:val="00A4318C"/>
    <w:rsid w:val="00A432A1"/>
    <w:rsid w:val="00A4346C"/>
    <w:rsid w:val="00A43A20"/>
    <w:rsid w:val="00A44347"/>
    <w:rsid w:val="00A444A3"/>
    <w:rsid w:val="00A44587"/>
    <w:rsid w:val="00A44935"/>
    <w:rsid w:val="00A4516A"/>
    <w:rsid w:val="00A45193"/>
    <w:rsid w:val="00A453FE"/>
    <w:rsid w:val="00A458CD"/>
    <w:rsid w:val="00A468D6"/>
    <w:rsid w:val="00A47994"/>
    <w:rsid w:val="00A47ED7"/>
    <w:rsid w:val="00A50515"/>
    <w:rsid w:val="00A50C0C"/>
    <w:rsid w:val="00A50D8D"/>
    <w:rsid w:val="00A510A8"/>
    <w:rsid w:val="00A511D9"/>
    <w:rsid w:val="00A5213C"/>
    <w:rsid w:val="00A521A3"/>
    <w:rsid w:val="00A52E02"/>
    <w:rsid w:val="00A5331C"/>
    <w:rsid w:val="00A53489"/>
    <w:rsid w:val="00A53890"/>
    <w:rsid w:val="00A53C93"/>
    <w:rsid w:val="00A53CC2"/>
    <w:rsid w:val="00A54EDF"/>
    <w:rsid w:val="00A55391"/>
    <w:rsid w:val="00A55C98"/>
    <w:rsid w:val="00A55E8E"/>
    <w:rsid w:val="00A5602F"/>
    <w:rsid w:val="00A56678"/>
    <w:rsid w:val="00A569A4"/>
    <w:rsid w:val="00A57810"/>
    <w:rsid w:val="00A578D3"/>
    <w:rsid w:val="00A57FFE"/>
    <w:rsid w:val="00A604CE"/>
    <w:rsid w:val="00A60624"/>
    <w:rsid w:val="00A60B87"/>
    <w:rsid w:val="00A6159E"/>
    <w:rsid w:val="00A61FD6"/>
    <w:rsid w:val="00A62081"/>
    <w:rsid w:val="00A62592"/>
    <w:rsid w:val="00A6276E"/>
    <w:rsid w:val="00A627F4"/>
    <w:rsid w:val="00A62C7A"/>
    <w:rsid w:val="00A62DE7"/>
    <w:rsid w:val="00A62E9E"/>
    <w:rsid w:val="00A62EC7"/>
    <w:rsid w:val="00A62FEE"/>
    <w:rsid w:val="00A63651"/>
    <w:rsid w:val="00A63D42"/>
    <w:rsid w:val="00A63F25"/>
    <w:rsid w:val="00A63F5F"/>
    <w:rsid w:val="00A64234"/>
    <w:rsid w:val="00A64300"/>
    <w:rsid w:val="00A64748"/>
    <w:rsid w:val="00A64B0E"/>
    <w:rsid w:val="00A64CE8"/>
    <w:rsid w:val="00A64E2A"/>
    <w:rsid w:val="00A65056"/>
    <w:rsid w:val="00A651A6"/>
    <w:rsid w:val="00A666B9"/>
    <w:rsid w:val="00A66B57"/>
    <w:rsid w:val="00A67223"/>
    <w:rsid w:val="00A67542"/>
    <w:rsid w:val="00A679F1"/>
    <w:rsid w:val="00A67E98"/>
    <w:rsid w:val="00A71748"/>
    <w:rsid w:val="00A71B48"/>
    <w:rsid w:val="00A71DE0"/>
    <w:rsid w:val="00A721F1"/>
    <w:rsid w:val="00A72699"/>
    <w:rsid w:val="00A728D4"/>
    <w:rsid w:val="00A72B37"/>
    <w:rsid w:val="00A72F5F"/>
    <w:rsid w:val="00A7307B"/>
    <w:rsid w:val="00A730DB"/>
    <w:rsid w:val="00A732A2"/>
    <w:rsid w:val="00A7373B"/>
    <w:rsid w:val="00A73CC8"/>
    <w:rsid w:val="00A73FC3"/>
    <w:rsid w:val="00A7444B"/>
    <w:rsid w:val="00A74552"/>
    <w:rsid w:val="00A7482E"/>
    <w:rsid w:val="00A74C76"/>
    <w:rsid w:val="00A74EE5"/>
    <w:rsid w:val="00A750BE"/>
    <w:rsid w:val="00A75719"/>
    <w:rsid w:val="00A75905"/>
    <w:rsid w:val="00A7595C"/>
    <w:rsid w:val="00A75F3D"/>
    <w:rsid w:val="00A760E0"/>
    <w:rsid w:val="00A76746"/>
    <w:rsid w:val="00A76CAA"/>
    <w:rsid w:val="00A7717F"/>
    <w:rsid w:val="00A77A01"/>
    <w:rsid w:val="00A77C03"/>
    <w:rsid w:val="00A77D13"/>
    <w:rsid w:val="00A8047A"/>
    <w:rsid w:val="00A80A0F"/>
    <w:rsid w:val="00A80F6E"/>
    <w:rsid w:val="00A81B45"/>
    <w:rsid w:val="00A81E1D"/>
    <w:rsid w:val="00A82AE4"/>
    <w:rsid w:val="00A83452"/>
    <w:rsid w:val="00A8355E"/>
    <w:rsid w:val="00A836B6"/>
    <w:rsid w:val="00A83C55"/>
    <w:rsid w:val="00A84238"/>
    <w:rsid w:val="00A85759"/>
    <w:rsid w:val="00A85EF9"/>
    <w:rsid w:val="00A8656F"/>
    <w:rsid w:val="00A86EEC"/>
    <w:rsid w:val="00A8775D"/>
    <w:rsid w:val="00A87BFE"/>
    <w:rsid w:val="00A87CBC"/>
    <w:rsid w:val="00A918D5"/>
    <w:rsid w:val="00A91A4A"/>
    <w:rsid w:val="00A91B69"/>
    <w:rsid w:val="00A91C20"/>
    <w:rsid w:val="00A91CB5"/>
    <w:rsid w:val="00A91D27"/>
    <w:rsid w:val="00A91D44"/>
    <w:rsid w:val="00A91DBA"/>
    <w:rsid w:val="00A926C5"/>
    <w:rsid w:val="00A92B5C"/>
    <w:rsid w:val="00A92E1E"/>
    <w:rsid w:val="00A92FBB"/>
    <w:rsid w:val="00A931A5"/>
    <w:rsid w:val="00A93A1A"/>
    <w:rsid w:val="00A94A39"/>
    <w:rsid w:val="00A94A91"/>
    <w:rsid w:val="00A9504C"/>
    <w:rsid w:val="00A95141"/>
    <w:rsid w:val="00A95995"/>
    <w:rsid w:val="00A959CA"/>
    <w:rsid w:val="00A95CE7"/>
    <w:rsid w:val="00A95DCB"/>
    <w:rsid w:val="00A9613A"/>
    <w:rsid w:val="00A972C5"/>
    <w:rsid w:val="00A97381"/>
    <w:rsid w:val="00A975CB"/>
    <w:rsid w:val="00AA0201"/>
    <w:rsid w:val="00AA04EE"/>
    <w:rsid w:val="00AA0865"/>
    <w:rsid w:val="00AA0C13"/>
    <w:rsid w:val="00AA0C55"/>
    <w:rsid w:val="00AA0DC7"/>
    <w:rsid w:val="00AA1311"/>
    <w:rsid w:val="00AA163E"/>
    <w:rsid w:val="00AA1CAB"/>
    <w:rsid w:val="00AA1DF3"/>
    <w:rsid w:val="00AA2468"/>
    <w:rsid w:val="00AA2623"/>
    <w:rsid w:val="00AA27C5"/>
    <w:rsid w:val="00AA2A20"/>
    <w:rsid w:val="00AA32C2"/>
    <w:rsid w:val="00AA39D2"/>
    <w:rsid w:val="00AA41AF"/>
    <w:rsid w:val="00AA4353"/>
    <w:rsid w:val="00AA5638"/>
    <w:rsid w:val="00AA5FA2"/>
    <w:rsid w:val="00AA6298"/>
    <w:rsid w:val="00AA6433"/>
    <w:rsid w:val="00AA6C27"/>
    <w:rsid w:val="00AA7418"/>
    <w:rsid w:val="00AA7E4C"/>
    <w:rsid w:val="00AA7FF4"/>
    <w:rsid w:val="00AB059B"/>
    <w:rsid w:val="00AB095E"/>
    <w:rsid w:val="00AB0B9D"/>
    <w:rsid w:val="00AB0C1F"/>
    <w:rsid w:val="00AB114F"/>
    <w:rsid w:val="00AB18D2"/>
    <w:rsid w:val="00AB20FD"/>
    <w:rsid w:val="00AB21B7"/>
    <w:rsid w:val="00AB23C3"/>
    <w:rsid w:val="00AB2E79"/>
    <w:rsid w:val="00AB32EA"/>
    <w:rsid w:val="00AB3B2B"/>
    <w:rsid w:val="00AB5A0E"/>
    <w:rsid w:val="00AB6055"/>
    <w:rsid w:val="00AB6216"/>
    <w:rsid w:val="00AB621E"/>
    <w:rsid w:val="00AB66AC"/>
    <w:rsid w:val="00AB67A2"/>
    <w:rsid w:val="00AB6B65"/>
    <w:rsid w:val="00AB6D2D"/>
    <w:rsid w:val="00AB6FCC"/>
    <w:rsid w:val="00AB7186"/>
    <w:rsid w:val="00AB759E"/>
    <w:rsid w:val="00AB7801"/>
    <w:rsid w:val="00AB7BE0"/>
    <w:rsid w:val="00AC0A1F"/>
    <w:rsid w:val="00AC16A8"/>
    <w:rsid w:val="00AC2180"/>
    <w:rsid w:val="00AC2216"/>
    <w:rsid w:val="00AC2442"/>
    <w:rsid w:val="00AC2DAA"/>
    <w:rsid w:val="00AC44DF"/>
    <w:rsid w:val="00AC474E"/>
    <w:rsid w:val="00AC4EA4"/>
    <w:rsid w:val="00AC513C"/>
    <w:rsid w:val="00AC596A"/>
    <w:rsid w:val="00AC62F4"/>
    <w:rsid w:val="00AC641F"/>
    <w:rsid w:val="00AC6577"/>
    <w:rsid w:val="00AC7260"/>
    <w:rsid w:val="00AC7614"/>
    <w:rsid w:val="00AC780F"/>
    <w:rsid w:val="00AC7863"/>
    <w:rsid w:val="00AC78AC"/>
    <w:rsid w:val="00AC7A97"/>
    <w:rsid w:val="00AC7D9C"/>
    <w:rsid w:val="00AD07BB"/>
    <w:rsid w:val="00AD0C3F"/>
    <w:rsid w:val="00AD126E"/>
    <w:rsid w:val="00AD1988"/>
    <w:rsid w:val="00AD1C48"/>
    <w:rsid w:val="00AD2175"/>
    <w:rsid w:val="00AD245E"/>
    <w:rsid w:val="00AD2E01"/>
    <w:rsid w:val="00AD32CC"/>
    <w:rsid w:val="00AD3779"/>
    <w:rsid w:val="00AD3AFE"/>
    <w:rsid w:val="00AD4186"/>
    <w:rsid w:val="00AD4526"/>
    <w:rsid w:val="00AD45A3"/>
    <w:rsid w:val="00AD5021"/>
    <w:rsid w:val="00AD51E9"/>
    <w:rsid w:val="00AD53FE"/>
    <w:rsid w:val="00AD5540"/>
    <w:rsid w:val="00AD5A55"/>
    <w:rsid w:val="00AD6D04"/>
    <w:rsid w:val="00AD6E87"/>
    <w:rsid w:val="00AD741D"/>
    <w:rsid w:val="00AD757E"/>
    <w:rsid w:val="00AD76D4"/>
    <w:rsid w:val="00AD7771"/>
    <w:rsid w:val="00AD7D82"/>
    <w:rsid w:val="00AE04DB"/>
    <w:rsid w:val="00AE0B5E"/>
    <w:rsid w:val="00AE0EF3"/>
    <w:rsid w:val="00AE0FDF"/>
    <w:rsid w:val="00AE1060"/>
    <w:rsid w:val="00AE180C"/>
    <w:rsid w:val="00AE1B66"/>
    <w:rsid w:val="00AE1F90"/>
    <w:rsid w:val="00AE29C6"/>
    <w:rsid w:val="00AE2C08"/>
    <w:rsid w:val="00AE2C70"/>
    <w:rsid w:val="00AE2E1A"/>
    <w:rsid w:val="00AE3061"/>
    <w:rsid w:val="00AE34B0"/>
    <w:rsid w:val="00AE34B2"/>
    <w:rsid w:val="00AE3562"/>
    <w:rsid w:val="00AE387D"/>
    <w:rsid w:val="00AE38FD"/>
    <w:rsid w:val="00AE403E"/>
    <w:rsid w:val="00AE41FB"/>
    <w:rsid w:val="00AE4759"/>
    <w:rsid w:val="00AE4AB4"/>
    <w:rsid w:val="00AE4B54"/>
    <w:rsid w:val="00AE5143"/>
    <w:rsid w:val="00AE530D"/>
    <w:rsid w:val="00AE5A14"/>
    <w:rsid w:val="00AE631F"/>
    <w:rsid w:val="00AE691F"/>
    <w:rsid w:val="00AE69DD"/>
    <w:rsid w:val="00AE6A58"/>
    <w:rsid w:val="00AE6AAE"/>
    <w:rsid w:val="00AE6C0C"/>
    <w:rsid w:val="00AE6D9B"/>
    <w:rsid w:val="00AE728D"/>
    <w:rsid w:val="00AE74CE"/>
    <w:rsid w:val="00AE76D3"/>
    <w:rsid w:val="00AE77F5"/>
    <w:rsid w:val="00AE78D4"/>
    <w:rsid w:val="00AE7AD8"/>
    <w:rsid w:val="00AE7C9B"/>
    <w:rsid w:val="00AE7E1D"/>
    <w:rsid w:val="00AF040C"/>
    <w:rsid w:val="00AF05B7"/>
    <w:rsid w:val="00AF0DAA"/>
    <w:rsid w:val="00AF0EC6"/>
    <w:rsid w:val="00AF144B"/>
    <w:rsid w:val="00AF2AF5"/>
    <w:rsid w:val="00AF352F"/>
    <w:rsid w:val="00AF37CC"/>
    <w:rsid w:val="00AF39DF"/>
    <w:rsid w:val="00AF3A9F"/>
    <w:rsid w:val="00AF3F4F"/>
    <w:rsid w:val="00AF46E7"/>
    <w:rsid w:val="00AF4AFF"/>
    <w:rsid w:val="00AF4B66"/>
    <w:rsid w:val="00AF4E78"/>
    <w:rsid w:val="00AF527C"/>
    <w:rsid w:val="00AF5A46"/>
    <w:rsid w:val="00AF5C7A"/>
    <w:rsid w:val="00AF5E26"/>
    <w:rsid w:val="00AF5EEA"/>
    <w:rsid w:val="00AF62BD"/>
    <w:rsid w:val="00AF6349"/>
    <w:rsid w:val="00AF659C"/>
    <w:rsid w:val="00AF681C"/>
    <w:rsid w:val="00AF6CD7"/>
    <w:rsid w:val="00AF7A37"/>
    <w:rsid w:val="00AF7DF8"/>
    <w:rsid w:val="00B001EF"/>
    <w:rsid w:val="00B003FD"/>
    <w:rsid w:val="00B00B20"/>
    <w:rsid w:val="00B00F9D"/>
    <w:rsid w:val="00B010EA"/>
    <w:rsid w:val="00B01A3A"/>
    <w:rsid w:val="00B01ADD"/>
    <w:rsid w:val="00B02EA3"/>
    <w:rsid w:val="00B02EEF"/>
    <w:rsid w:val="00B030EA"/>
    <w:rsid w:val="00B031C7"/>
    <w:rsid w:val="00B033EA"/>
    <w:rsid w:val="00B039D7"/>
    <w:rsid w:val="00B04A4E"/>
    <w:rsid w:val="00B04BB7"/>
    <w:rsid w:val="00B052DC"/>
    <w:rsid w:val="00B05482"/>
    <w:rsid w:val="00B068C0"/>
    <w:rsid w:val="00B074EF"/>
    <w:rsid w:val="00B0760B"/>
    <w:rsid w:val="00B10187"/>
    <w:rsid w:val="00B10397"/>
    <w:rsid w:val="00B106B6"/>
    <w:rsid w:val="00B1070A"/>
    <w:rsid w:val="00B10C11"/>
    <w:rsid w:val="00B10EA6"/>
    <w:rsid w:val="00B1114A"/>
    <w:rsid w:val="00B117BF"/>
    <w:rsid w:val="00B121AD"/>
    <w:rsid w:val="00B13142"/>
    <w:rsid w:val="00B132BD"/>
    <w:rsid w:val="00B135B5"/>
    <w:rsid w:val="00B1395A"/>
    <w:rsid w:val="00B139DE"/>
    <w:rsid w:val="00B13E37"/>
    <w:rsid w:val="00B140D1"/>
    <w:rsid w:val="00B14198"/>
    <w:rsid w:val="00B1430F"/>
    <w:rsid w:val="00B1434C"/>
    <w:rsid w:val="00B144C4"/>
    <w:rsid w:val="00B144E7"/>
    <w:rsid w:val="00B1485F"/>
    <w:rsid w:val="00B14E9E"/>
    <w:rsid w:val="00B152C2"/>
    <w:rsid w:val="00B15388"/>
    <w:rsid w:val="00B154C7"/>
    <w:rsid w:val="00B15B77"/>
    <w:rsid w:val="00B15F6D"/>
    <w:rsid w:val="00B16499"/>
    <w:rsid w:val="00B1678C"/>
    <w:rsid w:val="00B16950"/>
    <w:rsid w:val="00B16980"/>
    <w:rsid w:val="00B16F8B"/>
    <w:rsid w:val="00B1790F"/>
    <w:rsid w:val="00B17954"/>
    <w:rsid w:val="00B17BCF"/>
    <w:rsid w:val="00B17F7A"/>
    <w:rsid w:val="00B2016A"/>
    <w:rsid w:val="00B206FA"/>
    <w:rsid w:val="00B20818"/>
    <w:rsid w:val="00B208EA"/>
    <w:rsid w:val="00B20A1F"/>
    <w:rsid w:val="00B20D89"/>
    <w:rsid w:val="00B21317"/>
    <w:rsid w:val="00B216A7"/>
    <w:rsid w:val="00B21D74"/>
    <w:rsid w:val="00B22052"/>
    <w:rsid w:val="00B222F5"/>
    <w:rsid w:val="00B22310"/>
    <w:rsid w:val="00B22323"/>
    <w:rsid w:val="00B22834"/>
    <w:rsid w:val="00B22C34"/>
    <w:rsid w:val="00B23158"/>
    <w:rsid w:val="00B232DC"/>
    <w:rsid w:val="00B236C6"/>
    <w:rsid w:val="00B23845"/>
    <w:rsid w:val="00B23ACB"/>
    <w:rsid w:val="00B23BFE"/>
    <w:rsid w:val="00B23F5D"/>
    <w:rsid w:val="00B243C8"/>
    <w:rsid w:val="00B24A00"/>
    <w:rsid w:val="00B24D48"/>
    <w:rsid w:val="00B24F38"/>
    <w:rsid w:val="00B24FFD"/>
    <w:rsid w:val="00B25222"/>
    <w:rsid w:val="00B25B14"/>
    <w:rsid w:val="00B2630D"/>
    <w:rsid w:val="00B26FCA"/>
    <w:rsid w:val="00B302F7"/>
    <w:rsid w:val="00B30CC3"/>
    <w:rsid w:val="00B30D85"/>
    <w:rsid w:val="00B314E8"/>
    <w:rsid w:val="00B31C30"/>
    <w:rsid w:val="00B3243F"/>
    <w:rsid w:val="00B330D3"/>
    <w:rsid w:val="00B3350E"/>
    <w:rsid w:val="00B337A9"/>
    <w:rsid w:val="00B338C7"/>
    <w:rsid w:val="00B34759"/>
    <w:rsid w:val="00B34D5C"/>
    <w:rsid w:val="00B3548E"/>
    <w:rsid w:val="00B357FA"/>
    <w:rsid w:val="00B35919"/>
    <w:rsid w:val="00B359A1"/>
    <w:rsid w:val="00B35AEF"/>
    <w:rsid w:val="00B35CFE"/>
    <w:rsid w:val="00B35D6F"/>
    <w:rsid w:val="00B3662B"/>
    <w:rsid w:val="00B36C73"/>
    <w:rsid w:val="00B374EF"/>
    <w:rsid w:val="00B37770"/>
    <w:rsid w:val="00B37BC3"/>
    <w:rsid w:val="00B40137"/>
    <w:rsid w:val="00B401F1"/>
    <w:rsid w:val="00B40E6E"/>
    <w:rsid w:val="00B41290"/>
    <w:rsid w:val="00B415FC"/>
    <w:rsid w:val="00B41695"/>
    <w:rsid w:val="00B41AA1"/>
    <w:rsid w:val="00B41D96"/>
    <w:rsid w:val="00B41ED9"/>
    <w:rsid w:val="00B4266A"/>
    <w:rsid w:val="00B42FAB"/>
    <w:rsid w:val="00B43251"/>
    <w:rsid w:val="00B43B6F"/>
    <w:rsid w:val="00B4427B"/>
    <w:rsid w:val="00B44536"/>
    <w:rsid w:val="00B446FA"/>
    <w:rsid w:val="00B44E82"/>
    <w:rsid w:val="00B452E2"/>
    <w:rsid w:val="00B454CC"/>
    <w:rsid w:val="00B460CB"/>
    <w:rsid w:val="00B460D0"/>
    <w:rsid w:val="00B4628B"/>
    <w:rsid w:val="00B469FE"/>
    <w:rsid w:val="00B46D37"/>
    <w:rsid w:val="00B46EB9"/>
    <w:rsid w:val="00B46ECC"/>
    <w:rsid w:val="00B47547"/>
    <w:rsid w:val="00B477FA"/>
    <w:rsid w:val="00B47E47"/>
    <w:rsid w:val="00B47E51"/>
    <w:rsid w:val="00B5024C"/>
    <w:rsid w:val="00B50881"/>
    <w:rsid w:val="00B5090B"/>
    <w:rsid w:val="00B50A37"/>
    <w:rsid w:val="00B50CE9"/>
    <w:rsid w:val="00B50F49"/>
    <w:rsid w:val="00B51482"/>
    <w:rsid w:val="00B5181C"/>
    <w:rsid w:val="00B518CE"/>
    <w:rsid w:val="00B52792"/>
    <w:rsid w:val="00B52981"/>
    <w:rsid w:val="00B52BF0"/>
    <w:rsid w:val="00B52E76"/>
    <w:rsid w:val="00B53004"/>
    <w:rsid w:val="00B53446"/>
    <w:rsid w:val="00B5358C"/>
    <w:rsid w:val="00B5389E"/>
    <w:rsid w:val="00B53D1D"/>
    <w:rsid w:val="00B540A5"/>
    <w:rsid w:val="00B54143"/>
    <w:rsid w:val="00B54503"/>
    <w:rsid w:val="00B54516"/>
    <w:rsid w:val="00B54BA8"/>
    <w:rsid w:val="00B54C07"/>
    <w:rsid w:val="00B5502C"/>
    <w:rsid w:val="00B553B9"/>
    <w:rsid w:val="00B55722"/>
    <w:rsid w:val="00B566F1"/>
    <w:rsid w:val="00B56858"/>
    <w:rsid w:val="00B56A9D"/>
    <w:rsid w:val="00B570F2"/>
    <w:rsid w:val="00B571C1"/>
    <w:rsid w:val="00B57778"/>
    <w:rsid w:val="00B578E8"/>
    <w:rsid w:val="00B57B29"/>
    <w:rsid w:val="00B57C71"/>
    <w:rsid w:val="00B57DAB"/>
    <w:rsid w:val="00B601F6"/>
    <w:rsid w:val="00B6040C"/>
    <w:rsid w:val="00B60465"/>
    <w:rsid w:val="00B608AD"/>
    <w:rsid w:val="00B60AB2"/>
    <w:rsid w:val="00B60AE8"/>
    <w:rsid w:val="00B60BBE"/>
    <w:rsid w:val="00B60CDC"/>
    <w:rsid w:val="00B6141E"/>
    <w:rsid w:val="00B61538"/>
    <w:rsid w:val="00B61598"/>
    <w:rsid w:val="00B61DE0"/>
    <w:rsid w:val="00B61FDA"/>
    <w:rsid w:val="00B622AB"/>
    <w:rsid w:val="00B62B17"/>
    <w:rsid w:val="00B62E86"/>
    <w:rsid w:val="00B63514"/>
    <w:rsid w:val="00B6371C"/>
    <w:rsid w:val="00B647E1"/>
    <w:rsid w:val="00B65472"/>
    <w:rsid w:val="00B6576C"/>
    <w:rsid w:val="00B6586F"/>
    <w:rsid w:val="00B65A9E"/>
    <w:rsid w:val="00B65AD1"/>
    <w:rsid w:val="00B65C10"/>
    <w:rsid w:val="00B65D64"/>
    <w:rsid w:val="00B65D72"/>
    <w:rsid w:val="00B660C1"/>
    <w:rsid w:val="00B6617F"/>
    <w:rsid w:val="00B66729"/>
    <w:rsid w:val="00B66833"/>
    <w:rsid w:val="00B668A5"/>
    <w:rsid w:val="00B66BCB"/>
    <w:rsid w:val="00B675BD"/>
    <w:rsid w:val="00B67660"/>
    <w:rsid w:val="00B67ACE"/>
    <w:rsid w:val="00B67C95"/>
    <w:rsid w:val="00B707A0"/>
    <w:rsid w:val="00B70C45"/>
    <w:rsid w:val="00B70DA1"/>
    <w:rsid w:val="00B7120E"/>
    <w:rsid w:val="00B716A0"/>
    <w:rsid w:val="00B71CAA"/>
    <w:rsid w:val="00B72236"/>
    <w:rsid w:val="00B72399"/>
    <w:rsid w:val="00B727C0"/>
    <w:rsid w:val="00B7293F"/>
    <w:rsid w:val="00B72C5F"/>
    <w:rsid w:val="00B731B3"/>
    <w:rsid w:val="00B73F36"/>
    <w:rsid w:val="00B73FC1"/>
    <w:rsid w:val="00B74204"/>
    <w:rsid w:val="00B74520"/>
    <w:rsid w:val="00B745CA"/>
    <w:rsid w:val="00B7468F"/>
    <w:rsid w:val="00B747D4"/>
    <w:rsid w:val="00B74FEB"/>
    <w:rsid w:val="00B75035"/>
    <w:rsid w:val="00B75391"/>
    <w:rsid w:val="00B756DF"/>
    <w:rsid w:val="00B75724"/>
    <w:rsid w:val="00B759C0"/>
    <w:rsid w:val="00B759FD"/>
    <w:rsid w:val="00B761B4"/>
    <w:rsid w:val="00B7682D"/>
    <w:rsid w:val="00B76BE9"/>
    <w:rsid w:val="00B76DD0"/>
    <w:rsid w:val="00B778E5"/>
    <w:rsid w:val="00B77E72"/>
    <w:rsid w:val="00B77ED8"/>
    <w:rsid w:val="00B77F6E"/>
    <w:rsid w:val="00B80109"/>
    <w:rsid w:val="00B801A4"/>
    <w:rsid w:val="00B804B7"/>
    <w:rsid w:val="00B80890"/>
    <w:rsid w:val="00B815AF"/>
    <w:rsid w:val="00B81861"/>
    <w:rsid w:val="00B81894"/>
    <w:rsid w:val="00B818C3"/>
    <w:rsid w:val="00B824D9"/>
    <w:rsid w:val="00B82A61"/>
    <w:rsid w:val="00B8325C"/>
    <w:rsid w:val="00B83378"/>
    <w:rsid w:val="00B83C6D"/>
    <w:rsid w:val="00B847A5"/>
    <w:rsid w:val="00B85070"/>
    <w:rsid w:val="00B852A5"/>
    <w:rsid w:val="00B8552B"/>
    <w:rsid w:val="00B855EF"/>
    <w:rsid w:val="00B85A3D"/>
    <w:rsid w:val="00B85F45"/>
    <w:rsid w:val="00B872D6"/>
    <w:rsid w:val="00B874EB"/>
    <w:rsid w:val="00B87AC9"/>
    <w:rsid w:val="00B91129"/>
    <w:rsid w:val="00B915AC"/>
    <w:rsid w:val="00B91785"/>
    <w:rsid w:val="00B91C6C"/>
    <w:rsid w:val="00B927A5"/>
    <w:rsid w:val="00B92DF4"/>
    <w:rsid w:val="00B92FBB"/>
    <w:rsid w:val="00B9378D"/>
    <w:rsid w:val="00B93E1F"/>
    <w:rsid w:val="00B95031"/>
    <w:rsid w:val="00B95093"/>
    <w:rsid w:val="00B95653"/>
    <w:rsid w:val="00B95A48"/>
    <w:rsid w:val="00B95B96"/>
    <w:rsid w:val="00B96075"/>
    <w:rsid w:val="00B96711"/>
    <w:rsid w:val="00B968D1"/>
    <w:rsid w:val="00B96D0A"/>
    <w:rsid w:val="00B9766A"/>
    <w:rsid w:val="00B978E5"/>
    <w:rsid w:val="00B97B08"/>
    <w:rsid w:val="00B97D24"/>
    <w:rsid w:val="00B97D79"/>
    <w:rsid w:val="00BA017B"/>
    <w:rsid w:val="00BA03B1"/>
    <w:rsid w:val="00BA04D6"/>
    <w:rsid w:val="00BA088D"/>
    <w:rsid w:val="00BA0942"/>
    <w:rsid w:val="00BA0ABC"/>
    <w:rsid w:val="00BA0C67"/>
    <w:rsid w:val="00BA1A4D"/>
    <w:rsid w:val="00BA1B20"/>
    <w:rsid w:val="00BA1ED8"/>
    <w:rsid w:val="00BA2757"/>
    <w:rsid w:val="00BA29DC"/>
    <w:rsid w:val="00BA2AD5"/>
    <w:rsid w:val="00BA2EC2"/>
    <w:rsid w:val="00BA4843"/>
    <w:rsid w:val="00BA4928"/>
    <w:rsid w:val="00BA4A5B"/>
    <w:rsid w:val="00BA4CAE"/>
    <w:rsid w:val="00BA557D"/>
    <w:rsid w:val="00BA59D4"/>
    <w:rsid w:val="00BA5C16"/>
    <w:rsid w:val="00BA6379"/>
    <w:rsid w:val="00BA6707"/>
    <w:rsid w:val="00BA6E5E"/>
    <w:rsid w:val="00BA78EE"/>
    <w:rsid w:val="00BA7A45"/>
    <w:rsid w:val="00BA7C02"/>
    <w:rsid w:val="00BA7F3F"/>
    <w:rsid w:val="00BB04AC"/>
    <w:rsid w:val="00BB0AC7"/>
    <w:rsid w:val="00BB0D6E"/>
    <w:rsid w:val="00BB0F47"/>
    <w:rsid w:val="00BB1F9C"/>
    <w:rsid w:val="00BB21D7"/>
    <w:rsid w:val="00BB24DF"/>
    <w:rsid w:val="00BB276A"/>
    <w:rsid w:val="00BB2A4E"/>
    <w:rsid w:val="00BB2CAC"/>
    <w:rsid w:val="00BB2DEA"/>
    <w:rsid w:val="00BB30E2"/>
    <w:rsid w:val="00BB30EC"/>
    <w:rsid w:val="00BB3129"/>
    <w:rsid w:val="00BB3340"/>
    <w:rsid w:val="00BB3769"/>
    <w:rsid w:val="00BB3AE7"/>
    <w:rsid w:val="00BB46C8"/>
    <w:rsid w:val="00BB47A1"/>
    <w:rsid w:val="00BB4EB0"/>
    <w:rsid w:val="00BB5429"/>
    <w:rsid w:val="00BB59CF"/>
    <w:rsid w:val="00BB62D8"/>
    <w:rsid w:val="00BB63B5"/>
    <w:rsid w:val="00BB6A29"/>
    <w:rsid w:val="00BB6C54"/>
    <w:rsid w:val="00BB6D84"/>
    <w:rsid w:val="00BB6EA5"/>
    <w:rsid w:val="00BB7829"/>
    <w:rsid w:val="00BB78B5"/>
    <w:rsid w:val="00BB794F"/>
    <w:rsid w:val="00BB7C9A"/>
    <w:rsid w:val="00BB7DF4"/>
    <w:rsid w:val="00BB7EA8"/>
    <w:rsid w:val="00BC006D"/>
    <w:rsid w:val="00BC0565"/>
    <w:rsid w:val="00BC062B"/>
    <w:rsid w:val="00BC0FEE"/>
    <w:rsid w:val="00BC1552"/>
    <w:rsid w:val="00BC15F0"/>
    <w:rsid w:val="00BC15FB"/>
    <w:rsid w:val="00BC16E9"/>
    <w:rsid w:val="00BC1AB9"/>
    <w:rsid w:val="00BC1B47"/>
    <w:rsid w:val="00BC1E5B"/>
    <w:rsid w:val="00BC227E"/>
    <w:rsid w:val="00BC24E3"/>
    <w:rsid w:val="00BC28ED"/>
    <w:rsid w:val="00BC295C"/>
    <w:rsid w:val="00BC2AFA"/>
    <w:rsid w:val="00BC35C6"/>
    <w:rsid w:val="00BC38FE"/>
    <w:rsid w:val="00BC39B2"/>
    <w:rsid w:val="00BC3D5D"/>
    <w:rsid w:val="00BC3F11"/>
    <w:rsid w:val="00BC409C"/>
    <w:rsid w:val="00BC432D"/>
    <w:rsid w:val="00BC4347"/>
    <w:rsid w:val="00BC4AE1"/>
    <w:rsid w:val="00BC4BAC"/>
    <w:rsid w:val="00BC56D2"/>
    <w:rsid w:val="00BC5F5D"/>
    <w:rsid w:val="00BC63ED"/>
    <w:rsid w:val="00BC6405"/>
    <w:rsid w:val="00BC64EF"/>
    <w:rsid w:val="00BC64F0"/>
    <w:rsid w:val="00BC6860"/>
    <w:rsid w:val="00BC6AB3"/>
    <w:rsid w:val="00BC7248"/>
    <w:rsid w:val="00BC7773"/>
    <w:rsid w:val="00BC77F3"/>
    <w:rsid w:val="00BC784D"/>
    <w:rsid w:val="00BC788B"/>
    <w:rsid w:val="00BC7939"/>
    <w:rsid w:val="00BC798D"/>
    <w:rsid w:val="00BC7DD7"/>
    <w:rsid w:val="00BD0510"/>
    <w:rsid w:val="00BD08E4"/>
    <w:rsid w:val="00BD0903"/>
    <w:rsid w:val="00BD0D0A"/>
    <w:rsid w:val="00BD1C13"/>
    <w:rsid w:val="00BD1D41"/>
    <w:rsid w:val="00BD1D45"/>
    <w:rsid w:val="00BD1DEE"/>
    <w:rsid w:val="00BD2638"/>
    <w:rsid w:val="00BD28A4"/>
    <w:rsid w:val="00BD3658"/>
    <w:rsid w:val="00BD3A61"/>
    <w:rsid w:val="00BD4420"/>
    <w:rsid w:val="00BD4484"/>
    <w:rsid w:val="00BD4CBB"/>
    <w:rsid w:val="00BD4E0A"/>
    <w:rsid w:val="00BD4E58"/>
    <w:rsid w:val="00BD558A"/>
    <w:rsid w:val="00BD5D7B"/>
    <w:rsid w:val="00BD6174"/>
    <w:rsid w:val="00BD7233"/>
    <w:rsid w:val="00BE00D7"/>
    <w:rsid w:val="00BE08E4"/>
    <w:rsid w:val="00BE1077"/>
    <w:rsid w:val="00BE18AB"/>
    <w:rsid w:val="00BE29AA"/>
    <w:rsid w:val="00BE311B"/>
    <w:rsid w:val="00BE33E0"/>
    <w:rsid w:val="00BE3938"/>
    <w:rsid w:val="00BE39D4"/>
    <w:rsid w:val="00BE3AD8"/>
    <w:rsid w:val="00BE3FEE"/>
    <w:rsid w:val="00BE4383"/>
    <w:rsid w:val="00BE4577"/>
    <w:rsid w:val="00BE4763"/>
    <w:rsid w:val="00BE4874"/>
    <w:rsid w:val="00BE4D6E"/>
    <w:rsid w:val="00BE4DA4"/>
    <w:rsid w:val="00BE587F"/>
    <w:rsid w:val="00BE5B4F"/>
    <w:rsid w:val="00BE5CBB"/>
    <w:rsid w:val="00BE6030"/>
    <w:rsid w:val="00BE64C8"/>
    <w:rsid w:val="00BE68BB"/>
    <w:rsid w:val="00BE6F12"/>
    <w:rsid w:val="00BE7122"/>
    <w:rsid w:val="00BE7763"/>
    <w:rsid w:val="00BE7B15"/>
    <w:rsid w:val="00BF00C5"/>
    <w:rsid w:val="00BF0AA7"/>
    <w:rsid w:val="00BF1377"/>
    <w:rsid w:val="00BF14D2"/>
    <w:rsid w:val="00BF1A6B"/>
    <w:rsid w:val="00BF2160"/>
    <w:rsid w:val="00BF2452"/>
    <w:rsid w:val="00BF2E12"/>
    <w:rsid w:val="00BF2F28"/>
    <w:rsid w:val="00BF317C"/>
    <w:rsid w:val="00BF3A22"/>
    <w:rsid w:val="00BF3DA4"/>
    <w:rsid w:val="00BF3EFD"/>
    <w:rsid w:val="00BF40C9"/>
    <w:rsid w:val="00BF4477"/>
    <w:rsid w:val="00BF48E8"/>
    <w:rsid w:val="00BF49C5"/>
    <w:rsid w:val="00BF4D40"/>
    <w:rsid w:val="00BF5720"/>
    <w:rsid w:val="00BF5DDD"/>
    <w:rsid w:val="00BF6D28"/>
    <w:rsid w:val="00BF718D"/>
    <w:rsid w:val="00BF7656"/>
    <w:rsid w:val="00BF786E"/>
    <w:rsid w:val="00BF78CD"/>
    <w:rsid w:val="00BF7F50"/>
    <w:rsid w:val="00C0019F"/>
    <w:rsid w:val="00C006A5"/>
    <w:rsid w:val="00C00A41"/>
    <w:rsid w:val="00C0137E"/>
    <w:rsid w:val="00C013E3"/>
    <w:rsid w:val="00C01707"/>
    <w:rsid w:val="00C01996"/>
    <w:rsid w:val="00C025E5"/>
    <w:rsid w:val="00C029DB"/>
    <w:rsid w:val="00C03455"/>
    <w:rsid w:val="00C03630"/>
    <w:rsid w:val="00C03A24"/>
    <w:rsid w:val="00C04430"/>
    <w:rsid w:val="00C045AF"/>
    <w:rsid w:val="00C04791"/>
    <w:rsid w:val="00C047BB"/>
    <w:rsid w:val="00C04D3C"/>
    <w:rsid w:val="00C04E5C"/>
    <w:rsid w:val="00C05562"/>
    <w:rsid w:val="00C05590"/>
    <w:rsid w:val="00C0608B"/>
    <w:rsid w:val="00C060AE"/>
    <w:rsid w:val="00C065EC"/>
    <w:rsid w:val="00C0679E"/>
    <w:rsid w:val="00C068B3"/>
    <w:rsid w:val="00C069B0"/>
    <w:rsid w:val="00C06B60"/>
    <w:rsid w:val="00C06CC1"/>
    <w:rsid w:val="00C06DF8"/>
    <w:rsid w:val="00C07A82"/>
    <w:rsid w:val="00C07D2F"/>
    <w:rsid w:val="00C10B96"/>
    <w:rsid w:val="00C10F5D"/>
    <w:rsid w:val="00C110CB"/>
    <w:rsid w:val="00C11813"/>
    <w:rsid w:val="00C12118"/>
    <w:rsid w:val="00C121B8"/>
    <w:rsid w:val="00C12980"/>
    <w:rsid w:val="00C13699"/>
    <w:rsid w:val="00C1383E"/>
    <w:rsid w:val="00C13D2C"/>
    <w:rsid w:val="00C1464C"/>
    <w:rsid w:val="00C15183"/>
    <w:rsid w:val="00C15AF8"/>
    <w:rsid w:val="00C15B9E"/>
    <w:rsid w:val="00C15C2C"/>
    <w:rsid w:val="00C161DF"/>
    <w:rsid w:val="00C16913"/>
    <w:rsid w:val="00C16917"/>
    <w:rsid w:val="00C1699E"/>
    <w:rsid w:val="00C20465"/>
    <w:rsid w:val="00C2055D"/>
    <w:rsid w:val="00C20C5E"/>
    <w:rsid w:val="00C20CB4"/>
    <w:rsid w:val="00C20F41"/>
    <w:rsid w:val="00C210B7"/>
    <w:rsid w:val="00C21401"/>
    <w:rsid w:val="00C21772"/>
    <w:rsid w:val="00C21F18"/>
    <w:rsid w:val="00C21F99"/>
    <w:rsid w:val="00C22DCC"/>
    <w:rsid w:val="00C23E1E"/>
    <w:rsid w:val="00C24859"/>
    <w:rsid w:val="00C24AAB"/>
    <w:rsid w:val="00C24D12"/>
    <w:rsid w:val="00C24D55"/>
    <w:rsid w:val="00C24FE1"/>
    <w:rsid w:val="00C2537D"/>
    <w:rsid w:val="00C2582B"/>
    <w:rsid w:val="00C25E96"/>
    <w:rsid w:val="00C27984"/>
    <w:rsid w:val="00C301B6"/>
    <w:rsid w:val="00C3028D"/>
    <w:rsid w:val="00C3051A"/>
    <w:rsid w:val="00C305BD"/>
    <w:rsid w:val="00C30DCC"/>
    <w:rsid w:val="00C30E0D"/>
    <w:rsid w:val="00C30F6E"/>
    <w:rsid w:val="00C31746"/>
    <w:rsid w:val="00C31B49"/>
    <w:rsid w:val="00C31B99"/>
    <w:rsid w:val="00C31D17"/>
    <w:rsid w:val="00C3205E"/>
    <w:rsid w:val="00C32131"/>
    <w:rsid w:val="00C32A06"/>
    <w:rsid w:val="00C32A7E"/>
    <w:rsid w:val="00C32E04"/>
    <w:rsid w:val="00C331B8"/>
    <w:rsid w:val="00C33302"/>
    <w:rsid w:val="00C3346B"/>
    <w:rsid w:val="00C3350D"/>
    <w:rsid w:val="00C339BA"/>
    <w:rsid w:val="00C33BB6"/>
    <w:rsid w:val="00C33C1E"/>
    <w:rsid w:val="00C33FF3"/>
    <w:rsid w:val="00C34149"/>
    <w:rsid w:val="00C343A6"/>
    <w:rsid w:val="00C34576"/>
    <w:rsid w:val="00C35130"/>
    <w:rsid w:val="00C35157"/>
    <w:rsid w:val="00C354B8"/>
    <w:rsid w:val="00C3588E"/>
    <w:rsid w:val="00C35D20"/>
    <w:rsid w:val="00C35D62"/>
    <w:rsid w:val="00C366A7"/>
    <w:rsid w:val="00C3676B"/>
    <w:rsid w:val="00C368E9"/>
    <w:rsid w:val="00C36F10"/>
    <w:rsid w:val="00C37341"/>
    <w:rsid w:val="00C37365"/>
    <w:rsid w:val="00C373A2"/>
    <w:rsid w:val="00C37665"/>
    <w:rsid w:val="00C3790A"/>
    <w:rsid w:val="00C40803"/>
    <w:rsid w:val="00C40813"/>
    <w:rsid w:val="00C40881"/>
    <w:rsid w:val="00C4088E"/>
    <w:rsid w:val="00C40BB0"/>
    <w:rsid w:val="00C40D07"/>
    <w:rsid w:val="00C40D1B"/>
    <w:rsid w:val="00C40E9A"/>
    <w:rsid w:val="00C40EAE"/>
    <w:rsid w:val="00C41080"/>
    <w:rsid w:val="00C4134C"/>
    <w:rsid w:val="00C41378"/>
    <w:rsid w:val="00C41406"/>
    <w:rsid w:val="00C42E36"/>
    <w:rsid w:val="00C42EDF"/>
    <w:rsid w:val="00C42EE5"/>
    <w:rsid w:val="00C42F42"/>
    <w:rsid w:val="00C43B62"/>
    <w:rsid w:val="00C4434A"/>
    <w:rsid w:val="00C450D7"/>
    <w:rsid w:val="00C45A3B"/>
    <w:rsid w:val="00C45E6D"/>
    <w:rsid w:val="00C45EEA"/>
    <w:rsid w:val="00C463DE"/>
    <w:rsid w:val="00C466E1"/>
    <w:rsid w:val="00C4696A"/>
    <w:rsid w:val="00C46E46"/>
    <w:rsid w:val="00C4734F"/>
    <w:rsid w:val="00C47DC4"/>
    <w:rsid w:val="00C5034C"/>
    <w:rsid w:val="00C504AB"/>
    <w:rsid w:val="00C505C6"/>
    <w:rsid w:val="00C50666"/>
    <w:rsid w:val="00C508F9"/>
    <w:rsid w:val="00C50BD3"/>
    <w:rsid w:val="00C5162B"/>
    <w:rsid w:val="00C516AF"/>
    <w:rsid w:val="00C51BD7"/>
    <w:rsid w:val="00C5202F"/>
    <w:rsid w:val="00C5242A"/>
    <w:rsid w:val="00C52A06"/>
    <w:rsid w:val="00C52FC2"/>
    <w:rsid w:val="00C532FF"/>
    <w:rsid w:val="00C5392E"/>
    <w:rsid w:val="00C53B8B"/>
    <w:rsid w:val="00C53F82"/>
    <w:rsid w:val="00C5402D"/>
    <w:rsid w:val="00C546BD"/>
    <w:rsid w:val="00C54875"/>
    <w:rsid w:val="00C555FE"/>
    <w:rsid w:val="00C55780"/>
    <w:rsid w:val="00C55841"/>
    <w:rsid w:val="00C558B5"/>
    <w:rsid w:val="00C55D40"/>
    <w:rsid w:val="00C562C9"/>
    <w:rsid w:val="00C56488"/>
    <w:rsid w:val="00C5662C"/>
    <w:rsid w:val="00C56F59"/>
    <w:rsid w:val="00C57046"/>
    <w:rsid w:val="00C57255"/>
    <w:rsid w:val="00C5755B"/>
    <w:rsid w:val="00C576C7"/>
    <w:rsid w:val="00C57AFB"/>
    <w:rsid w:val="00C57D78"/>
    <w:rsid w:val="00C57D86"/>
    <w:rsid w:val="00C60347"/>
    <w:rsid w:val="00C606AA"/>
    <w:rsid w:val="00C614B8"/>
    <w:rsid w:val="00C61849"/>
    <w:rsid w:val="00C61A4C"/>
    <w:rsid w:val="00C61A5C"/>
    <w:rsid w:val="00C61B92"/>
    <w:rsid w:val="00C61BE1"/>
    <w:rsid w:val="00C61DF8"/>
    <w:rsid w:val="00C62038"/>
    <w:rsid w:val="00C62464"/>
    <w:rsid w:val="00C626BD"/>
    <w:rsid w:val="00C626D2"/>
    <w:rsid w:val="00C6296C"/>
    <w:rsid w:val="00C62AC9"/>
    <w:rsid w:val="00C62C51"/>
    <w:rsid w:val="00C63243"/>
    <w:rsid w:val="00C63718"/>
    <w:rsid w:val="00C63EDE"/>
    <w:rsid w:val="00C6406A"/>
    <w:rsid w:val="00C641EA"/>
    <w:rsid w:val="00C649A0"/>
    <w:rsid w:val="00C64AD3"/>
    <w:rsid w:val="00C64C16"/>
    <w:rsid w:val="00C6582A"/>
    <w:rsid w:val="00C66167"/>
    <w:rsid w:val="00C66A5E"/>
    <w:rsid w:val="00C6701C"/>
    <w:rsid w:val="00C67365"/>
    <w:rsid w:val="00C67CF3"/>
    <w:rsid w:val="00C70581"/>
    <w:rsid w:val="00C707DE"/>
    <w:rsid w:val="00C70FE0"/>
    <w:rsid w:val="00C71260"/>
    <w:rsid w:val="00C71804"/>
    <w:rsid w:val="00C73728"/>
    <w:rsid w:val="00C737AD"/>
    <w:rsid w:val="00C7404E"/>
    <w:rsid w:val="00C74F17"/>
    <w:rsid w:val="00C750EA"/>
    <w:rsid w:val="00C75B4A"/>
    <w:rsid w:val="00C76897"/>
    <w:rsid w:val="00C76936"/>
    <w:rsid w:val="00C76C25"/>
    <w:rsid w:val="00C76C27"/>
    <w:rsid w:val="00C77249"/>
    <w:rsid w:val="00C777ED"/>
    <w:rsid w:val="00C778C4"/>
    <w:rsid w:val="00C806C3"/>
    <w:rsid w:val="00C80A1A"/>
    <w:rsid w:val="00C80DB5"/>
    <w:rsid w:val="00C80E35"/>
    <w:rsid w:val="00C81026"/>
    <w:rsid w:val="00C81339"/>
    <w:rsid w:val="00C81558"/>
    <w:rsid w:val="00C81615"/>
    <w:rsid w:val="00C8198A"/>
    <w:rsid w:val="00C81B64"/>
    <w:rsid w:val="00C821E2"/>
    <w:rsid w:val="00C82241"/>
    <w:rsid w:val="00C826FE"/>
    <w:rsid w:val="00C82C0D"/>
    <w:rsid w:val="00C831F9"/>
    <w:rsid w:val="00C83248"/>
    <w:rsid w:val="00C835CF"/>
    <w:rsid w:val="00C838A7"/>
    <w:rsid w:val="00C83EA9"/>
    <w:rsid w:val="00C843DD"/>
    <w:rsid w:val="00C8450A"/>
    <w:rsid w:val="00C84951"/>
    <w:rsid w:val="00C8504A"/>
    <w:rsid w:val="00C850AD"/>
    <w:rsid w:val="00C85608"/>
    <w:rsid w:val="00C8591B"/>
    <w:rsid w:val="00C859A5"/>
    <w:rsid w:val="00C85A61"/>
    <w:rsid w:val="00C85E0A"/>
    <w:rsid w:val="00C86283"/>
    <w:rsid w:val="00C8667D"/>
    <w:rsid w:val="00C870BE"/>
    <w:rsid w:val="00C87470"/>
    <w:rsid w:val="00C874EF"/>
    <w:rsid w:val="00C87882"/>
    <w:rsid w:val="00C87E51"/>
    <w:rsid w:val="00C909E9"/>
    <w:rsid w:val="00C9122D"/>
    <w:rsid w:val="00C91E87"/>
    <w:rsid w:val="00C931EE"/>
    <w:rsid w:val="00C93D7F"/>
    <w:rsid w:val="00C946E9"/>
    <w:rsid w:val="00C94837"/>
    <w:rsid w:val="00C94FE3"/>
    <w:rsid w:val="00C95133"/>
    <w:rsid w:val="00C95404"/>
    <w:rsid w:val="00C9566F"/>
    <w:rsid w:val="00C956AD"/>
    <w:rsid w:val="00C958BB"/>
    <w:rsid w:val="00C95F78"/>
    <w:rsid w:val="00C96A57"/>
    <w:rsid w:val="00C96DAC"/>
    <w:rsid w:val="00C96FA7"/>
    <w:rsid w:val="00C97301"/>
    <w:rsid w:val="00C97724"/>
    <w:rsid w:val="00C97A1D"/>
    <w:rsid w:val="00C97C0D"/>
    <w:rsid w:val="00CA00CF"/>
    <w:rsid w:val="00CA03E4"/>
    <w:rsid w:val="00CA06CF"/>
    <w:rsid w:val="00CA0737"/>
    <w:rsid w:val="00CA0B34"/>
    <w:rsid w:val="00CA0FF4"/>
    <w:rsid w:val="00CA10B5"/>
    <w:rsid w:val="00CA17E8"/>
    <w:rsid w:val="00CA1C47"/>
    <w:rsid w:val="00CA1D0E"/>
    <w:rsid w:val="00CA1FAB"/>
    <w:rsid w:val="00CA2459"/>
    <w:rsid w:val="00CA26BC"/>
    <w:rsid w:val="00CA2965"/>
    <w:rsid w:val="00CA2D72"/>
    <w:rsid w:val="00CA2E6F"/>
    <w:rsid w:val="00CA2F1D"/>
    <w:rsid w:val="00CA2F4B"/>
    <w:rsid w:val="00CA3F98"/>
    <w:rsid w:val="00CA4098"/>
    <w:rsid w:val="00CA4131"/>
    <w:rsid w:val="00CA465F"/>
    <w:rsid w:val="00CA46C7"/>
    <w:rsid w:val="00CA4CA0"/>
    <w:rsid w:val="00CA4D91"/>
    <w:rsid w:val="00CA5685"/>
    <w:rsid w:val="00CA59BF"/>
    <w:rsid w:val="00CA5C30"/>
    <w:rsid w:val="00CA5D43"/>
    <w:rsid w:val="00CA6550"/>
    <w:rsid w:val="00CA65C3"/>
    <w:rsid w:val="00CA6EE6"/>
    <w:rsid w:val="00CA6F65"/>
    <w:rsid w:val="00CA723D"/>
    <w:rsid w:val="00CA73BA"/>
    <w:rsid w:val="00CA7A44"/>
    <w:rsid w:val="00CA7CD0"/>
    <w:rsid w:val="00CA7CF5"/>
    <w:rsid w:val="00CB069E"/>
    <w:rsid w:val="00CB0846"/>
    <w:rsid w:val="00CB16F2"/>
    <w:rsid w:val="00CB19F1"/>
    <w:rsid w:val="00CB1A9C"/>
    <w:rsid w:val="00CB25CB"/>
    <w:rsid w:val="00CB2B3D"/>
    <w:rsid w:val="00CB3284"/>
    <w:rsid w:val="00CB35DB"/>
    <w:rsid w:val="00CB46F6"/>
    <w:rsid w:val="00CB4751"/>
    <w:rsid w:val="00CB490C"/>
    <w:rsid w:val="00CB5DE2"/>
    <w:rsid w:val="00CB6051"/>
    <w:rsid w:val="00CB620D"/>
    <w:rsid w:val="00CB709B"/>
    <w:rsid w:val="00CB727D"/>
    <w:rsid w:val="00CB7316"/>
    <w:rsid w:val="00CB747A"/>
    <w:rsid w:val="00CB75FF"/>
    <w:rsid w:val="00CB7723"/>
    <w:rsid w:val="00CB7E62"/>
    <w:rsid w:val="00CB7F81"/>
    <w:rsid w:val="00CC038D"/>
    <w:rsid w:val="00CC03D1"/>
    <w:rsid w:val="00CC03FD"/>
    <w:rsid w:val="00CC06BE"/>
    <w:rsid w:val="00CC0781"/>
    <w:rsid w:val="00CC0AEB"/>
    <w:rsid w:val="00CC0E19"/>
    <w:rsid w:val="00CC0E40"/>
    <w:rsid w:val="00CC0FF3"/>
    <w:rsid w:val="00CC1070"/>
    <w:rsid w:val="00CC180D"/>
    <w:rsid w:val="00CC1B16"/>
    <w:rsid w:val="00CC1B7A"/>
    <w:rsid w:val="00CC1E8E"/>
    <w:rsid w:val="00CC2F57"/>
    <w:rsid w:val="00CC3226"/>
    <w:rsid w:val="00CC3423"/>
    <w:rsid w:val="00CC35F4"/>
    <w:rsid w:val="00CC3A56"/>
    <w:rsid w:val="00CC3B6B"/>
    <w:rsid w:val="00CC4266"/>
    <w:rsid w:val="00CC43BC"/>
    <w:rsid w:val="00CC4A99"/>
    <w:rsid w:val="00CC4D48"/>
    <w:rsid w:val="00CC5187"/>
    <w:rsid w:val="00CC51E6"/>
    <w:rsid w:val="00CC5603"/>
    <w:rsid w:val="00CC5813"/>
    <w:rsid w:val="00CC6615"/>
    <w:rsid w:val="00CC775E"/>
    <w:rsid w:val="00CC778B"/>
    <w:rsid w:val="00CC7ACA"/>
    <w:rsid w:val="00CC7DCD"/>
    <w:rsid w:val="00CD0091"/>
    <w:rsid w:val="00CD01DC"/>
    <w:rsid w:val="00CD0646"/>
    <w:rsid w:val="00CD0BCB"/>
    <w:rsid w:val="00CD18CA"/>
    <w:rsid w:val="00CD1AFA"/>
    <w:rsid w:val="00CD21C9"/>
    <w:rsid w:val="00CD283D"/>
    <w:rsid w:val="00CD29E7"/>
    <w:rsid w:val="00CD2B07"/>
    <w:rsid w:val="00CD2B8A"/>
    <w:rsid w:val="00CD31B5"/>
    <w:rsid w:val="00CD3660"/>
    <w:rsid w:val="00CD3CCF"/>
    <w:rsid w:val="00CD3CF9"/>
    <w:rsid w:val="00CD3DE3"/>
    <w:rsid w:val="00CD429A"/>
    <w:rsid w:val="00CD4C1C"/>
    <w:rsid w:val="00CD4D97"/>
    <w:rsid w:val="00CD55DE"/>
    <w:rsid w:val="00CD595F"/>
    <w:rsid w:val="00CD5A01"/>
    <w:rsid w:val="00CD5C99"/>
    <w:rsid w:val="00CD6063"/>
    <w:rsid w:val="00CD60E2"/>
    <w:rsid w:val="00CD6C80"/>
    <w:rsid w:val="00CD6CF1"/>
    <w:rsid w:val="00CD6F5A"/>
    <w:rsid w:val="00CD711B"/>
    <w:rsid w:val="00CD74B6"/>
    <w:rsid w:val="00CD760D"/>
    <w:rsid w:val="00CD7F3B"/>
    <w:rsid w:val="00CD7FDD"/>
    <w:rsid w:val="00CE01DE"/>
    <w:rsid w:val="00CE0336"/>
    <w:rsid w:val="00CE03B6"/>
    <w:rsid w:val="00CE104A"/>
    <w:rsid w:val="00CE15E8"/>
    <w:rsid w:val="00CE1BE4"/>
    <w:rsid w:val="00CE22F7"/>
    <w:rsid w:val="00CE239E"/>
    <w:rsid w:val="00CE23F5"/>
    <w:rsid w:val="00CE26D9"/>
    <w:rsid w:val="00CE2956"/>
    <w:rsid w:val="00CE39F4"/>
    <w:rsid w:val="00CE3B22"/>
    <w:rsid w:val="00CE3FB6"/>
    <w:rsid w:val="00CE4D7A"/>
    <w:rsid w:val="00CE5750"/>
    <w:rsid w:val="00CE59F1"/>
    <w:rsid w:val="00CE5C90"/>
    <w:rsid w:val="00CE63F2"/>
    <w:rsid w:val="00CE6BEC"/>
    <w:rsid w:val="00CE6D55"/>
    <w:rsid w:val="00CE70CC"/>
    <w:rsid w:val="00CE7846"/>
    <w:rsid w:val="00CE7B1C"/>
    <w:rsid w:val="00CE7C6E"/>
    <w:rsid w:val="00CF0007"/>
    <w:rsid w:val="00CF08C1"/>
    <w:rsid w:val="00CF09AA"/>
    <w:rsid w:val="00CF09FF"/>
    <w:rsid w:val="00CF0E93"/>
    <w:rsid w:val="00CF12A7"/>
    <w:rsid w:val="00CF1DC1"/>
    <w:rsid w:val="00CF275E"/>
    <w:rsid w:val="00CF2C18"/>
    <w:rsid w:val="00CF3030"/>
    <w:rsid w:val="00CF31B0"/>
    <w:rsid w:val="00CF3A95"/>
    <w:rsid w:val="00CF3F34"/>
    <w:rsid w:val="00CF417B"/>
    <w:rsid w:val="00CF4205"/>
    <w:rsid w:val="00CF45BD"/>
    <w:rsid w:val="00CF4643"/>
    <w:rsid w:val="00CF4B0B"/>
    <w:rsid w:val="00CF4DDE"/>
    <w:rsid w:val="00CF4F2C"/>
    <w:rsid w:val="00CF5168"/>
    <w:rsid w:val="00CF5571"/>
    <w:rsid w:val="00CF5864"/>
    <w:rsid w:val="00CF657D"/>
    <w:rsid w:val="00CF6EC8"/>
    <w:rsid w:val="00CF7327"/>
    <w:rsid w:val="00CF75BC"/>
    <w:rsid w:val="00CF7623"/>
    <w:rsid w:val="00CF7861"/>
    <w:rsid w:val="00D0009E"/>
    <w:rsid w:val="00D00CD1"/>
    <w:rsid w:val="00D00DCC"/>
    <w:rsid w:val="00D01133"/>
    <w:rsid w:val="00D01D18"/>
    <w:rsid w:val="00D01E00"/>
    <w:rsid w:val="00D02ADF"/>
    <w:rsid w:val="00D02B2F"/>
    <w:rsid w:val="00D02BE1"/>
    <w:rsid w:val="00D02F6D"/>
    <w:rsid w:val="00D0309A"/>
    <w:rsid w:val="00D033CF"/>
    <w:rsid w:val="00D033FA"/>
    <w:rsid w:val="00D035D8"/>
    <w:rsid w:val="00D0366A"/>
    <w:rsid w:val="00D03866"/>
    <w:rsid w:val="00D0422C"/>
    <w:rsid w:val="00D042BE"/>
    <w:rsid w:val="00D042F0"/>
    <w:rsid w:val="00D04658"/>
    <w:rsid w:val="00D046C4"/>
    <w:rsid w:val="00D04888"/>
    <w:rsid w:val="00D052BC"/>
    <w:rsid w:val="00D057CE"/>
    <w:rsid w:val="00D06062"/>
    <w:rsid w:val="00D063F6"/>
    <w:rsid w:val="00D06C1E"/>
    <w:rsid w:val="00D06D15"/>
    <w:rsid w:val="00D06E19"/>
    <w:rsid w:val="00D071B7"/>
    <w:rsid w:val="00D07643"/>
    <w:rsid w:val="00D07958"/>
    <w:rsid w:val="00D07C47"/>
    <w:rsid w:val="00D1011C"/>
    <w:rsid w:val="00D10559"/>
    <w:rsid w:val="00D10732"/>
    <w:rsid w:val="00D10B39"/>
    <w:rsid w:val="00D10C3E"/>
    <w:rsid w:val="00D11109"/>
    <w:rsid w:val="00D111D5"/>
    <w:rsid w:val="00D111E3"/>
    <w:rsid w:val="00D11234"/>
    <w:rsid w:val="00D11302"/>
    <w:rsid w:val="00D1169E"/>
    <w:rsid w:val="00D118A3"/>
    <w:rsid w:val="00D1283C"/>
    <w:rsid w:val="00D12D94"/>
    <w:rsid w:val="00D12E59"/>
    <w:rsid w:val="00D133A5"/>
    <w:rsid w:val="00D13480"/>
    <w:rsid w:val="00D1351B"/>
    <w:rsid w:val="00D1363D"/>
    <w:rsid w:val="00D13772"/>
    <w:rsid w:val="00D13782"/>
    <w:rsid w:val="00D13B9E"/>
    <w:rsid w:val="00D14258"/>
    <w:rsid w:val="00D149CD"/>
    <w:rsid w:val="00D15769"/>
    <w:rsid w:val="00D157BE"/>
    <w:rsid w:val="00D167E0"/>
    <w:rsid w:val="00D16B3A"/>
    <w:rsid w:val="00D1707B"/>
    <w:rsid w:val="00D1734B"/>
    <w:rsid w:val="00D17ED3"/>
    <w:rsid w:val="00D20BEF"/>
    <w:rsid w:val="00D20D6F"/>
    <w:rsid w:val="00D2105A"/>
    <w:rsid w:val="00D2111F"/>
    <w:rsid w:val="00D21366"/>
    <w:rsid w:val="00D21596"/>
    <w:rsid w:val="00D2166E"/>
    <w:rsid w:val="00D21C49"/>
    <w:rsid w:val="00D21EA3"/>
    <w:rsid w:val="00D22014"/>
    <w:rsid w:val="00D22202"/>
    <w:rsid w:val="00D22416"/>
    <w:rsid w:val="00D22620"/>
    <w:rsid w:val="00D22C3C"/>
    <w:rsid w:val="00D2306F"/>
    <w:rsid w:val="00D2378D"/>
    <w:rsid w:val="00D23A17"/>
    <w:rsid w:val="00D23A26"/>
    <w:rsid w:val="00D24083"/>
    <w:rsid w:val="00D24399"/>
    <w:rsid w:val="00D24904"/>
    <w:rsid w:val="00D24BBD"/>
    <w:rsid w:val="00D2508F"/>
    <w:rsid w:val="00D25643"/>
    <w:rsid w:val="00D25F68"/>
    <w:rsid w:val="00D26301"/>
    <w:rsid w:val="00D263BE"/>
    <w:rsid w:val="00D26C06"/>
    <w:rsid w:val="00D26EF8"/>
    <w:rsid w:val="00D271D7"/>
    <w:rsid w:val="00D27705"/>
    <w:rsid w:val="00D277A1"/>
    <w:rsid w:val="00D278E4"/>
    <w:rsid w:val="00D27988"/>
    <w:rsid w:val="00D27E5D"/>
    <w:rsid w:val="00D27EDC"/>
    <w:rsid w:val="00D30873"/>
    <w:rsid w:val="00D30935"/>
    <w:rsid w:val="00D30BE8"/>
    <w:rsid w:val="00D30F4C"/>
    <w:rsid w:val="00D3137D"/>
    <w:rsid w:val="00D31638"/>
    <w:rsid w:val="00D31874"/>
    <w:rsid w:val="00D31BA2"/>
    <w:rsid w:val="00D32584"/>
    <w:rsid w:val="00D326BA"/>
    <w:rsid w:val="00D32935"/>
    <w:rsid w:val="00D32B80"/>
    <w:rsid w:val="00D33AF7"/>
    <w:rsid w:val="00D33CD1"/>
    <w:rsid w:val="00D33FF2"/>
    <w:rsid w:val="00D3440A"/>
    <w:rsid w:val="00D3499C"/>
    <w:rsid w:val="00D34C74"/>
    <w:rsid w:val="00D34C87"/>
    <w:rsid w:val="00D34DE2"/>
    <w:rsid w:val="00D34E69"/>
    <w:rsid w:val="00D35122"/>
    <w:rsid w:val="00D357D1"/>
    <w:rsid w:val="00D35C1E"/>
    <w:rsid w:val="00D35D30"/>
    <w:rsid w:val="00D35F10"/>
    <w:rsid w:val="00D3640E"/>
    <w:rsid w:val="00D364F7"/>
    <w:rsid w:val="00D3660D"/>
    <w:rsid w:val="00D36C77"/>
    <w:rsid w:val="00D375B1"/>
    <w:rsid w:val="00D40121"/>
    <w:rsid w:val="00D40349"/>
    <w:rsid w:val="00D40794"/>
    <w:rsid w:val="00D408C2"/>
    <w:rsid w:val="00D40B64"/>
    <w:rsid w:val="00D40CDE"/>
    <w:rsid w:val="00D40E04"/>
    <w:rsid w:val="00D416E2"/>
    <w:rsid w:val="00D41AE0"/>
    <w:rsid w:val="00D41C06"/>
    <w:rsid w:val="00D41E99"/>
    <w:rsid w:val="00D41FD6"/>
    <w:rsid w:val="00D43130"/>
    <w:rsid w:val="00D43583"/>
    <w:rsid w:val="00D43940"/>
    <w:rsid w:val="00D43F12"/>
    <w:rsid w:val="00D43F8D"/>
    <w:rsid w:val="00D442F2"/>
    <w:rsid w:val="00D447B3"/>
    <w:rsid w:val="00D44B7B"/>
    <w:rsid w:val="00D450ED"/>
    <w:rsid w:val="00D4570B"/>
    <w:rsid w:val="00D45A2E"/>
    <w:rsid w:val="00D46139"/>
    <w:rsid w:val="00D4661F"/>
    <w:rsid w:val="00D4664E"/>
    <w:rsid w:val="00D46683"/>
    <w:rsid w:val="00D46FEA"/>
    <w:rsid w:val="00D47474"/>
    <w:rsid w:val="00D47C89"/>
    <w:rsid w:val="00D502F8"/>
    <w:rsid w:val="00D505AC"/>
    <w:rsid w:val="00D50C9B"/>
    <w:rsid w:val="00D5124F"/>
    <w:rsid w:val="00D514CF"/>
    <w:rsid w:val="00D51909"/>
    <w:rsid w:val="00D51F18"/>
    <w:rsid w:val="00D520BD"/>
    <w:rsid w:val="00D52122"/>
    <w:rsid w:val="00D522A6"/>
    <w:rsid w:val="00D524E3"/>
    <w:rsid w:val="00D52FEC"/>
    <w:rsid w:val="00D5334C"/>
    <w:rsid w:val="00D535AA"/>
    <w:rsid w:val="00D53CCF"/>
    <w:rsid w:val="00D54397"/>
    <w:rsid w:val="00D54433"/>
    <w:rsid w:val="00D5443A"/>
    <w:rsid w:val="00D549FD"/>
    <w:rsid w:val="00D54B13"/>
    <w:rsid w:val="00D54BE3"/>
    <w:rsid w:val="00D54D4A"/>
    <w:rsid w:val="00D5525D"/>
    <w:rsid w:val="00D5585C"/>
    <w:rsid w:val="00D558BB"/>
    <w:rsid w:val="00D55C4A"/>
    <w:rsid w:val="00D55DB8"/>
    <w:rsid w:val="00D56238"/>
    <w:rsid w:val="00D5688B"/>
    <w:rsid w:val="00D56918"/>
    <w:rsid w:val="00D56BD1"/>
    <w:rsid w:val="00D56E82"/>
    <w:rsid w:val="00D575B5"/>
    <w:rsid w:val="00D57708"/>
    <w:rsid w:val="00D57A50"/>
    <w:rsid w:val="00D57B1B"/>
    <w:rsid w:val="00D57C4D"/>
    <w:rsid w:val="00D57EFD"/>
    <w:rsid w:val="00D57F8B"/>
    <w:rsid w:val="00D60010"/>
    <w:rsid w:val="00D60021"/>
    <w:rsid w:val="00D60A20"/>
    <w:rsid w:val="00D60A7E"/>
    <w:rsid w:val="00D614A4"/>
    <w:rsid w:val="00D617DD"/>
    <w:rsid w:val="00D61ACB"/>
    <w:rsid w:val="00D61BA7"/>
    <w:rsid w:val="00D61C42"/>
    <w:rsid w:val="00D62D93"/>
    <w:rsid w:val="00D63409"/>
    <w:rsid w:val="00D634B6"/>
    <w:rsid w:val="00D63803"/>
    <w:rsid w:val="00D63866"/>
    <w:rsid w:val="00D63A01"/>
    <w:rsid w:val="00D63B40"/>
    <w:rsid w:val="00D63C52"/>
    <w:rsid w:val="00D64066"/>
    <w:rsid w:val="00D64FD3"/>
    <w:rsid w:val="00D65140"/>
    <w:rsid w:val="00D65876"/>
    <w:rsid w:val="00D65B32"/>
    <w:rsid w:val="00D65D83"/>
    <w:rsid w:val="00D65F73"/>
    <w:rsid w:val="00D66880"/>
    <w:rsid w:val="00D66AA4"/>
    <w:rsid w:val="00D66EF3"/>
    <w:rsid w:val="00D6734A"/>
    <w:rsid w:val="00D67E3C"/>
    <w:rsid w:val="00D67EEC"/>
    <w:rsid w:val="00D7016A"/>
    <w:rsid w:val="00D706E7"/>
    <w:rsid w:val="00D70C6A"/>
    <w:rsid w:val="00D70FF7"/>
    <w:rsid w:val="00D711C9"/>
    <w:rsid w:val="00D71484"/>
    <w:rsid w:val="00D714BF"/>
    <w:rsid w:val="00D716E5"/>
    <w:rsid w:val="00D718D5"/>
    <w:rsid w:val="00D722DC"/>
    <w:rsid w:val="00D7256E"/>
    <w:rsid w:val="00D725A4"/>
    <w:rsid w:val="00D735BB"/>
    <w:rsid w:val="00D73CC7"/>
    <w:rsid w:val="00D743C0"/>
    <w:rsid w:val="00D751CC"/>
    <w:rsid w:val="00D7531C"/>
    <w:rsid w:val="00D75537"/>
    <w:rsid w:val="00D75A6B"/>
    <w:rsid w:val="00D75D6D"/>
    <w:rsid w:val="00D761BF"/>
    <w:rsid w:val="00D76565"/>
    <w:rsid w:val="00D76625"/>
    <w:rsid w:val="00D76BA3"/>
    <w:rsid w:val="00D76FB9"/>
    <w:rsid w:val="00D77072"/>
    <w:rsid w:val="00D778BD"/>
    <w:rsid w:val="00D77A63"/>
    <w:rsid w:val="00D77E68"/>
    <w:rsid w:val="00D77FD6"/>
    <w:rsid w:val="00D80690"/>
    <w:rsid w:val="00D80D46"/>
    <w:rsid w:val="00D80E33"/>
    <w:rsid w:val="00D81013"/>
    <w:rsid w:val="00D81123"/>
    <w:rsid w:val="00D812CF"/>
    <w:rsid w:val="00D81B23"/>
    <w:rsid w:val="00D81BAF"/>
    <w:rsid w:val="00D81F61"/>
    <w:rsid w:val="00D8260B"/>
    <w:rsid w:val="00D82743"/>
    <w:rsid w:val="00D82805"/>
    <w:rsid w:val="00D82B45"/>
    <w:rsid w:val="00D82CC1"/>
    <w:rsid w:val="00D82D28"/>
    <w:rsid w:val="00D82E7F"/>
    <w:rsid w:val="00D8331F"/>
    <w:rsid w:val="00D8359F"/>
    <w:rsid w:val="00D83EEB"/>
    <w:rsid w:val="00D84B6B"/>
    <w:rsid w:val="00D84D77"/>
    <w:rsid w:val="00D85137"/>
    <w:rsid w:val="00D8543E"/>
    <w:rsid w:val="00D8552A"/>
    <w:rsid w:val="00D8560B"/>
    <w:rsid w:val="00D8598C"/>
    <w:rsid w:val="00D8654F"/>
    <w:rsid w:val="00D8660B"/>
    <w:rsid w:val="00D86942"/>
    <w:rsid w:val="00D86EAF"/>
    <w:rsid w:val="00D8737B"/>
    <w:rsid w:val="00D8768D"/>
    <w:rsid w:val="00D878D1"/>
    <w:rsid w:val="00D878D2"/>
    <w:rsid w:val="00D87FDA"/>
    <w:rsid w:val="00D9048D"/>
    <w:rsid w:val="00D905F8"/>
    <w:rsid w:val="00D90869"/>
    <w:rsid w:val="00D90F81"/>
    <w:rsid w:val="00D910C7"/>
    <w:rsid w:val="00D912B3"/>
    <w:rsid w:val="00D91B66"/>
    <w:rsid w:val="00D92070"/>
    <w:rsid w:val="00D920AC"/>
    <w:rsid w:val="00D92562"/>
    <w:rsid w:val="00D9293F"/>
    <w:rsid w:val="00D93E25"/>
    <w:rsid w:val="00D94582"/>
    <w:rsid w:val="00D9478F"/>
    <w:rsid w:val="00D949EA"/>
    <w:rsid w:val="00D95588"/>
    <w:rsid w:val="00D95963"/>
    <w:rsid w:val="00D95E4A"/>
    <w:rsid w:val="00D9663E"/>
    <w:rsid w:val="00D96B25"/>
    <w:rsid w:val="00D96C93"/>
    <w:rsid w:val="00D97411"/>
    <w:rsid w:val="00D9778D"/>
    <w:rsid w:val="00D97DF9"/>
    <w:rsid w:val="00DA0002"/>
    <w:rsid w:val="00DA001C"/>
    <w:rsid w:val="00DA0107"/>
    <w:rsid w:val="00DA017A"/>
    <w:rsid w:val="00DA0301"/>
    <w:rsid w:val="00DA0A16"/>
    <w:rsid w:val="00DA19DA"/>
    <w:rsid w:val="00DA1A01"/>
    <w:rsid w:val="00DA1C9A"/>
    <w:rsid w:val="00DA1E91"/>
    <w:rsid w:val="00DA215B"/>
    <w:rsid w:val="00DA224E"/>
    <w:rsid w:val="00DA274C"/>
    <w:rsid w:val="00DA280A"/>
    <w:rsid w:val="00DA30C6"/>
    <w:rsid w:val="00DA30FF"/>
    <w:rsid w:val="00DA3240"/>
    <w:rsid w:val="00DA38C1"/>
    <w:rsid w:val="00DA396A"/>
    <w:rsid w:val="00DA410E"/>
    <w:rsid w:val="00DA44A0"/>
    <w:rsid w:val="00DA4501"/>
    <w:rsid w:val="00DA476B"/>
    <w:rsid w:val="00DA4E3D"/>
    <w:rsid w:val="00DA5D6A"/>
    <w:rsid w:val="00DA687B"/>
    <w:rsid w:val="00DA6CE9"/>
    <w:rsid w:val="00DA6E93"/>
    <w:rsid w:val="00DA7213"/>
    <w:rsid w:val="00DA7AF6"/>
    <w:rsid w:val="00DB041A"/>
    <w:rsid w:val="00DB1776"/>
    <w:rsid w:val="00DB1B2C"/>
    <w:rsid w:val="00DB1DFD"/>
    <w:rsid w:val="00DB2072"/>
    <w:rsid w:val="00DB2858"/>
    <w:rsid w:val="00DB2B3F"/>
    <w:rsid w:val="00DB2BD2"/>
    <w:rsid w:val="00DB327B"/>
    <w:rsid w:val="00DB399E"/>
    <w:rsid w:val="00DB4658"/>
    <w:rsid w:val="00DB476B"/>
    <w:rsid w:val="00DB4813"/>
    <w:rsid w:val="00DB4BBF"/>
    <w:rsid w:val="00DB5001"/>
    <w:rsid w:val="00DB509F"/>
    <w:rsid w:val="00DB662B"/>
    <w:rsid w:val="00DB7254"/>
    <w:rsid w:val="00DB73BE"/>
    <w:rsid w:val="00DB7D8E"/>
    <w:rsid w:val="00DB7ED9"/>
    <w:rsid w:val="00DC0043"/>
    <w:rsid w:val="00DC0AC4"/>
    <w:rsid w:val="00DC0C50"/>
    <w:rsid w:val="00DC0CF5"/>
    <w:rsid w:val="00DC24C3"/>
    <w:rsid w:val="00DC2511"/>
    <w:rsid w:val="00DC2571"/>
    <w:rsid w:val="00DC2587"/>
    <w:rsid w:val="00DC2AD2"/>
    <w:rsid w:val="00DC31DF"/>
    <w:rsid w:val="00DC37D8"/>
    <w:rsid w:val="00DC3AFE"/>
    <w:rsid w:val="00DC5C63"/>
    <w:rsid w:val="00DC5FC8"/>
    <w:rsid w:val="00DC6058"/>
    <w:rsid w:val="00DC63D7"/>
    <w:rsid w:val="00DC65C5"/>
    <w:rsid w:val="00DC68D0"/>
    <w:rsid w:val="00DC690B"/>
    <w:rsid w:val="00DC6A8F"/>
    <w:rsid w:val="00DC6CEE"/>
    <w:rsid w:val="00DC7B9A"/>
    <w:rsid w:val="00DD0364"/>
    <w:rsid w:val="00DD0368"/>
    <w:rsid w:val="00DD03F1"/>
    <w:rsid w:val="00DD0B54"/>
    <w:rsid w:val="00DD1074"/>
    <w:rsid w:val="00DD10C7"/>
    <w:rsid w:val="00DD133B"/>
    <w:rsid w:val="00DD1E72"/>
    <w:rsid w:val="00DD2D88"/>
    <w:rsid w:val="00DD3309"/>
    <w:rsid w:val="00DD35DC"/>
    <w:rsid w:val="00DD3848"/>
    <w:rsid w:val="00DD4101"/>
    <w:rsid w:val="00DD4DA5"/>
    <w:rsid w:val="00DD565E"/>
    <w:rsid w:val="00DD5FE2"/>
    <w:rsid w:val="00DD62EC"/>
    <w:rsid w:val="00DD669E"/>
    <w:rsid w:val="00DD6E36"/>
    <w:rsid w:val="00DD7BEE"/>
    <w:rsid w:val="00DD7FAB"/>
    <w:rsid w:val="00DE0151"/>
    <w:rsid w:val="00DE03E4"/>
    <w:rsid w:val="00DE03EC"/>
    <w:rsid w:val="00DE06FE"/>
    <w:rsid w:val="00DE07D8"/>
    <w:rsid w:val="00DE0B81"/>
    <w:rsid w:val="00DE0EEC"/>
    <w:rsid w:val="00DE0F0D"/>
    <w:rsid w:val="00DE1233"/>
    <w:rsid w:val="00DE1511"/>
    <w:rsid w:val="00DE1685"/>
    <w:rsid w:val="00DE17DF"/>
    <w:rsid w:val="00DE1880"/>
    <w:rsid w:val="00DE18A9"/>
    <w:rsid w:val="00DE28B2"/>
    <w:rsid w:val="00DE3026"/>
    <w:rsid w:val="00DE32BA"/>
    <w:rsid w:val="00DE37E5"/>
    <w:rsid w:val="00DE3B39"/>
    <w:rsid w:val="00DE3E6D"/>
    <w:rsid w:val="00DE40EC"/>
    <w:rsid w:val="00DE45E3"/>
    <w:rsid w:val="00DE4644"/>
    <w:rsid w:val="00DE50FA"/>
    <w:rsid w:val="00DE514C"/>
    <w:rsid w:val="00DE549F"/>
    <w:rsid w:val="00DE5DBB"/>
    <w:rsid w:val="00DE6078"/>
    <w:rsid w:val="00DE60A2"/>
    <w:rsid w:val="00DE692D"/>
    <w:rsid w:val="00DE6C00"/>
    <w:rsid w:val="00DE6DD2"/>
    <w:rsid w:val="00DE7235"/>
    <w:rsid w:val="00DE72F0"/>
    <w:rsid w:val="00DE794D"/>
    <w:rsid w:val="00DE7CC1"/>
    <w:rsid w:val="00DE7E94"/>
    <w:rsid w:val="00DF08E8"/>
    <w:rsid w:val="00DF0AB3"/>
    <w:rsid w:val="00DF17EC"/>
    <w:rsid w:val="00DF19B3"/>
    <w:rsid w:val="00DF1AD9"/>
    <w:rsid w:val="00DF1BE9"/>
    <w:rsid w:val="00DF202E"/>
    <w:rsid w:val="00DF2387"/>
    <w:rsid w:val="00DF2787"/>
    <w:rsid w:val="00DF2845"/>
    <w:rsid w:val="00DF2882"/>
    <w:rsid w:val="00DF2A42"/>
    <w:rsid w:val="00DF37E1"/>
    <w:rsid w:val="00DF390B"/>
    <w:rsid w:val="00DF3A54"/>
    <w:rsid w:val="00DF3C30"/>
    <w:rsid w:val="00DF4A28"/>
    <w:rsid w:val="00DF5114"/>
    <w:rsid w:val="00DF55D8"/>
    <w:rsid w:val="00DF5ADF"/>
    <w:rsid w:val="00DF5F6E"/>
    <w:rsid w:val="00DF654B"/>
    <w:rsid w:val="00DF678E"/>
    <w:rsid w:val="00DF73D1"/>
    <w:rsid w:val="00DF777D"/>
    <w:rsid w:val="00DF792D"/>
    <w:rsid w:val="00DF7DFD"/>
    <w:rsid w:val="00E001D8"/>
    <w:rsid w:val="00E00915"/>
    <w:rsid w:val="00E0096C"/>
    <w:rsid w:val="00E00A69"/>
    <w:rsid w:val="00E01791"/>
    <w:rsid w:val="00E0187B"/>
    <w:rsid w:val="00E01FE6"/>
    <w:rsid w:val="00E02375"/>
    <w:rsid w:val="00E024E4"/>
    <w:rsid w:val="00E024F2"/>
    <w:rsid w:val="00E0255E"/>
    <w:rsid w:val="00E026B9"/>
    <w:rsid w:val="00E02F9F"/>
    <w:rsid w:val="00E03185"/>
    <w:rsid w:val="00E033CD"/>
    <w:rsid w:val="00E03A06"/>
    <w:rsid w:val="00E03C55"/>
    <w:rsid w:val="00E03CDA"/>
    <w:rsid w:val="00E03D08"/>
    <w:rsid w:val="00E03E66"/>
    <w:rsid w:val="00E03E76"/>
    <w:rsid w:val="00E04293"/>
    <w:rsid w:val="00E04612"/>
    <w:rsid w:val="00E04C6C"/>
    <w:rsid w:val="00E05D15"/>
    <w:rsid w:val="00E05DA4"/>
    <w:rsid w:val="00E06A2A"/>
    <w:rsid w:val="00E06C17"/>
    <w:rsid w:val="00E06E84"/>
    <w:rsid w:val="00E06EF5"/>
    <w:rsid w:val="00E06FB6"/>
    <w:rsid w:val="00E07524"/>
    <w:rsid w:val="00E07A20"/>
    <w:rsid w:val="00E07AAF"/>
    <w:rsid w:val="00E07AC3"/>
    <w:rsid w:val="00E07AC7"/>
    <w:rsid w:val="00E07BDA"/>
    <w:rsid w:val="00E07C6C"/>
    <w:rsid w:val="00E07CDA"/>
    <w:rsid w:val="00E07D40"/>
    <w:rsid w:val="00E10053"/>
    <w:rsid w:val="00E1022C"/>
    <w:rsid w:val="00E10588"/>
    <w:rsid w:val="00E1064E"/>
    <w:rsid w:val="00E10E26"/>
    <w:rsid w:val="00E11071"/>
    <w:rsid w:val="00E111D3"/>
    <w:rsid w:val="00E11307"/>
    <w:rsid w:val="00E114DA"/>
    <w:rsid w:val="00E12035"/>
    <w:rsid w:val="00E12541"/>
    <w:rsid w:val="00E12B79"/>
    <w:rsid w:val="00E133E4"/>
    <w:rsid w:val="00E134B7"/>
    <w:rsid w:val="00E139EC"/>
    <w:rsid w:val="00E13FB1"/>
    <w:rsid w:val="00E1430F"/>
    <w:rsid w:val="00E144BA"/>
    <w:rsid w:val="00E14EB1"/>
    <w:rsid w:val="00E15ADC"/>
    <w:rsid w:val="00E16460"/>
    <w:rsid w:val="00E16591"/>
    <w:rsid w:val="00E16B4F"/>
    <w:rsid w:val="00E16F65"/>
    <w:rsid w:val="00E171D5"/>
    <w:rsid w:val="00E17680"/>
    <w:rsid w:val="00E17F93"/>
    <w:rsid w:val="00E20367"/>
    <w:rsid w:val="00E20435"/>
    <w:rsid w:val="00E2099E"/>
    <w:rsid w:val="00E20F12"/>
    <w:rsid w:val="00E214B4"/>
    <w:rsid w:val="00E21810"/>
    <w:rsid w:val="00E218E8"/>
    <w:rsid w:val="00E21BC1"/>
    <w:rsid w:val="00E22080"/>
    <w:rsid w:val="00E220BA"/>
    <w:rsid w:val="00E228EA"/>
    <w:rsid w:val="00E22933"/>
    <w:rsid w:val="00E2314E"/>
    <w:rsid w:val="00E23186"/>
    <w:rsid w:val="00E23289"/>
    <w:rsid w:val="00E234F0"/>
    <w:rsid w:val="00E23698"/>
    <w:rsid w:val="00E23738"/>
    <w:rsid w:val="00E2388B"/>
    <w:rsid w:val="00E23F9B"/>
    <w:rsid w:val="00E2424C"/>
    <w:rsid w:val="00E247CE"/>
    <w:rsid w:val="00E252A3"/>
    <w:rsid w:val="00E2574E"/>
    <w:rsid w:val="00E25EE5"/>
    <w:rsid w:val="00E2614C"/>
    <w:rsid w:val="00E26B33"/>
    <w:rsid w:val="00E26D11"/>
    <w:rsid w:val="00E2704F"/>
    <w:rsid w:val="00E271E9"/>
    <w:rsid w:val="00E275DA"/>
    <w:rsid w:val="00E31D07"/>
    <w:rsid w:val="00E31D64"/>
    <w:rsid w:val="00E31E25"/>
    <w:rsid w:val="00E32BF2"/>
    <w:rsid w:val="00E33D7E"/>
    <w:rsid w:val="00E33F9D"/>
    <w:rsid w:val="00E34435"/>
    <w:rsid w:val="00E3456B"/>
    <w:rsid w:val="00E3531B"/>
    <w:rsid w:val="00E354E9"/>
    <w:rsid w:val="00E359E3"/>
    <w:rsid w:val="00E36478"/>
    <w:rsid w:val="00E368D8"/>
    <w:rsid w:val="00E36EC7"/>
    <w:rsid w:val="00E3723D"/>
    <w:rsid w:val="00E375EF"/>
    <w:rsid w:val="00E375FD"/>
    <w:rsid w:val="00E3794D"/>
    <w:rsid w:val="00E37A90"/>
    <w:rsid w:val="00E37DB2"/>
    <w:rsid w:val="00E4047A"/>
    <w:rsid w:val="00E4052B"/>
    <w:rsid w:val="00E40884"/>
    <w:rsid w:val="00E40AE8"/>
    <w:rsid w:val="00E40C9D"/>
    <w:rsid w:val="00E40E08"/>
    <w:rsid w:val="00E412E0"/>
    <w:rsid w:val="00E413E8"/>
    <w:rsid w:val="00E41697"/>
    <w:rsid w:val="00E416E2"/>
    <w:rsid w:val="00E41BA2"/>
    <w:rsid w:val="00E421E5"/>
    <w:rsid w:val="00E4220F"/>
    <w:rsid w:val="00E423DF"/>
    <w:rsid w:val="00E42530"/>
    <w:rsid w:val="00E425DF"/>
    <w:rsid w:val="00E42A31"/>
    <w:rsid w:val="00E42AA0"/>
    <w:rsid w:val="00E43A33"/>
    <w:rsid w:val="00E43D31"/>
    <w:rsid w:val="00E43E1C"/>
    <w:rsid w:val="00E44086"/>
    <w:rsid w:val="00E440B1"/>
    <w:rsid w:val="00E444DC"/>
    <w:rsid w:val="00E44513"/>
    <w:rsid w:val="00E446C2"/>
    <w:rsid w:val="00E44871"/>
    <w:rsid w:val="00E4499C"/>
    <w:rsid w:val="00E44A21"/>
    <w:rsid w:val="00E44CBB"/>
    <w:rsid w:val="00E44EFF"/>
    <w:rsid w:val="00E44F60"/>
    <w:rsid w:val="00E4622F"/>
    <w:rsid w:val="00E464DF"/>
    <w:rsid w:val="00E46819"/>
    <w:rsid w:val="00E46B8B"/>
    <w:rsid w:val="00E46D16"/>
    <w:rsid w:val="00E46E3A"/>
    <w:rsid w:val="00E4711B"/>
    <w:rsid w:val="00E47429"/>
    <w:rsid w:val="00E475E7"/>
    <w:rsid w:val="00E506F0"/>
    <w:rsid w:val="00E5083C"/>
    <w:rsid w:val="00E50AB1"/>
    <w:rsid w:val="00E50BAE"/>
    <w:rsid w:val="00E51714"/>
    <w:rsid w:val="00E51D4B"/>
    <w:rsid w:val="00E526CD"/>
    <w:rsid w:val="00E527E7"/>
    <w:rsid w:val="00E5293B"/>
    <w:rsid w:val="00E52E82"/>
    <w:rsid w:val="00E53FCC"/>
    <w:rsid w:val="00E5472A"/>
    <w:rsid w:val="00E54A01"/>
    <w:rsid w:val="00E55C49"/>
    <w:rsid w:val="00E55E26"/>
    <w:rsid w:val="00E5702D"/>
    <w:rsid w:val="00E5786C"/>
    <w:rsid w:val="00E60298"/>
    <w:rsid w:val="00E603C9"/>
    <w:rsid w:val="00E60DB5"/>
    <w:rsid w:val="00E617F5"/>
    <w:rsid w:val="00E618D3"/>
    <w:rsid w:val="00E62075"/>
    <w:rsid w:val="00E6262C"/>
    <w:rsid w:val="00E62B49"/>
    <w:rsid w:val="00E62B78"/>
    <w:rsid w:val="00E62EA4"/>
    <w:rsid w:val="00E6383E"/>
    <w:rsid w:val="00E638BF"/>
    <w:rsid w:val="00E63EF3"/>
    <w:rsid w:val="00E6433E"/>
    <w:rsid w:val="00E65412"/>
    <w:rsid w:val="00E655D0"/>
    <w:rsid w:val="00E657C7"/>
    <w:rsid w:val="00E6588A"/>
    <w:rsid w:val="00E65964"/>
    <w:rsid w:val="00E659CF"/>
    <w:rsid w:val="00E6606C"/>
    <w:rsid w:val="00E661C0"/>
    <w:rsid w:val="00E6690B"/>
    <w:rsid w:val="00E66B0B"/>
    <w:rsid w:val="00E66E1B"/>
    <w:rsid w:val="00E66FCB"/>
    <w:rsid w:val="00E672A9"/>
    <w:rsid w:val="00E67736"/>
    <w:rsid w:val="00E67A2D"/>
    <w:rsid w:val="00E67BF7"/>
    <w:rsid w:val="00E67E4C"/>
    <w:rsid w:val="00E67EA2"/>
    <w:rsid w:val="00E700E1"/>
    <w:rsid w:val="00E701F9"/>
    <w:rsid w:val="00E7050B"/>
    <w:rsid w:val="00E70907"/>
    <w:rsid w:val="00E709B5"/>
    <w:rsid w:val="00E70AAC"/>
    <w:rsid w:val="00E715AE"/>
    <w:rsid w:val="00E71DAF"/>
    <w:rsid w:val="00E71E4D"/>
    <w:rsid w:val="00E7292E"/>
    <w:rsid w:val="00E73199"/>
    <w:rsid w:val="00E73448"/>
    <w:rsid w:val="00E748C1"/>
    <w:rsid w:val="00E74CAA"/>
    <w:rsid w:val="00E74DF3"/>
    <w:rsid w:val="00E75226"/>
    <w:rsid w:val="00E752ED"/>
    <w:rsid w:val="00E75568"/>
    <w:rsid w:val="00E75823"/>
    <w:rsid w:val="00E75CC4"/>
    <w:rsid w:val="00E75F8D"/>
    <w:rsid w:val="00E7767B"/>
    <w:rsid w:val="00E777A0"/>
    <w:rsid w:val="00E778AA"/>
    <w:rsid w:val="00E77AB4"/>
    <w:rsid w:val="00E77CF1"/>
    <w:rsid w:val="00E77EF5"/>
    <w:rsid w:val="00E80453"/>
    <w:rsid w:val="00E80926"/>
    <w:rsid w:val="00E809CC"/>
    <w:rsid w:val="00E80B67"/>
    <w:rsid w:val="00E80B8D"/>
    <w:rsid w:val="00E80D46"/>
    <w:rsid w:val="00E812BF"/>
    <w:rsid w:val="00E81862"/>
    <w:rsid w:val="00E81DE9"/>
    <w:rsid w:val="00E81E39"/>
    <w:rsid w:val="00E82038"/>
    <w:rsid w:val="00E821B5"/>
    <w:rsid w:val="00E8234E"/>
    <w:rsid w:val="00E82BFD"/>
    <w:rsid w:val="00E82C2D"/>
    <w:rsid w:val="00E82D76"/>
    <w:rsid w:val="00E82FFB"/>
    <w:rsid w:val="00E830B8"/>
    <w:rsid w:val="00E834C3"/>
    <w:rsid w:val="00E83A90"/>
    <w:rsid w:val="00E83EC2"/>
    <w:rsid w:val="00E84307"/>
    <w:rsid w:val="00E8471A"/>
    <w:rsid w:val="00E8481F"/>
    <w:rsid w:val="00E849EC"/>
    <w:rsid w:val="00E84A12"/>
    <w:rsid w:val="00E84C68"/>
    <w:rsid w:val="00E84E34"/>
    <w:rsid w:val="00E84F98"/>
    <w:rsid w:val="00E84FD0"/>
    <w:rsid w:val="00E8531F"/>
    <w:rsid w:val="00E85A0E"/>
    <w:rsid w:val="00E860ED"/>
    <w:rsid w:val="00E86151"/>
    <w:rsid w:val="00E8690E"/>
    <w:rsid w:val="00E87287"/>
    <w:rsid w:val="00E87C53"/>
    <w:rsid w:val="00E90C23"/>
    <w:rsid w:val="00E9105B"/>
    <w:rsid w:val="00E9122D"/>
    <w:rsid w:val="00E91AC2"/>
    <w:rsid w:val="00E91D5E"/>
    <w:rsid w:val="00E91E5F"/>
    <w:rsid w:val="00E92977"/>
    <w:rsid w:val="00E9312F"/>
    <w:rsid w:val="00E9385D"/>
    <w:rsid w:val="00E93F2D"/>
    <w:rsid w:val="00E94132"/>
    <w:rsid w:val="00E9435E"/>
    <w:rsid w:val="00E94618"/>
    <w:rsid w:val="00E9462F"/>
    <w:rsid w:val="00E947F3"/>
    <w:rsid w:val="00E94902"/>
    <w:rsid w:val="00E949E6"/>
    <w:rsid w:val="00E94CB4"/>
    <w:rsid w:val="00E94D28"/>
    <w:rsid w:val="00E9549E"/>
    <w:rsid w:val="00E956CA"/>
    <w:rsid w:val="00E9575B"/>
    <w:rsid w:val="00E95F34"/>
    <w:rsid w:val="00E95F65"/>
    <w:rsid w:val="00E96006"/>
    <w:rsid w:val="00E960FD"/>
    <w:rsid w:val="00E9646F"/>
    <w:rsid w:val="00E96776"/>
    <w:rsid w:val="00E96B54"/>
    <w:rsid w:val="00E96E21"/>
    <w:rsid w:val="00E96FFD"/>
    <w:rsid w:val="00E973F5"/>
    <w:rsid w:val="00E978FF"/>
    <w:rsid w:val="00E97B87"/>
    <w:rsid w:val="00E97C04"/>
    <w:rsid w:val="00EA072D"/>
    <w:rsid w:val="00EA0734"/>
    <w:rsid w:val="00EA1640"/>
    <w:rsid w:val="00EA1701"/>
    <w:rsid w:val="00EA1725"/>
    <w:rsid w:val="00EA172A"/>
    <w:rsid w:val="00EA1AAC"/>
    <w:rsid w:val="00EA1D4D"/>
    <w:rsid w:val="00EA1F49"/>
    <w:rsid w:val="00EA2162"/>
    <w:rsid w:val="00EA23E2"/>
    <w:rsid w:val="00EA28D9"/>
    <w:rsid w:val="00EA2F83"/>
    <w:rsid w:val="00EA392A"/>
    <w:rsid w:val="00EA403D"/>
    <w:rsid w:val="00EA4190"/>
    <w:rsid w:val="00EA44CF"/>
    <w:rsid w:val="00EA4584"/>
    <w:rsid w:val="00EA4BF6"/>
    <w:rsid w:val="00EA4F33"/>
    <w:rsid w:val="00EA5532"/>
    <w:rsid w:val="00EA5812"/>
    <w:rsid w:val="00EA5AC6"/>
    <w:rsid w:val="00EA5CC1"/>
    <w:rsid w:val="00EA63F4"/>
    <w:rsid w:val="00EA6DAD"/>
    <w:rsid w:val="00EA6EF8"/>
    <w:rsid w:val="00EA7841"/>
    <w:rsid w:val="00EA7B20"/>
    <w:rsid w:val="00EA7C14"/>
    <w:rsid w:val="00EB0033"/>
    <w:rsid w:val="00EB0209"/>
    <w:rsid w:val="00EB0D06"/>
    <w:rsid w:val="00EB10A7"/>
    <w:rsid w:val="00EB1E9F"/>
    <w:rsid w:val="00EB33C9"/>
    <w:rsid w:val="00EB3729"/>
    <w:rsid w:val="00EB3A5E"/>
    <w:rsid w:val="00EB3B63"/>
    <w:rsid w:val="00EB43AF"/>
    <w:rsid w:val="00EB45E5"/>
    <w:rsid w:val="00EB47C3"/>
    <w:rsid w:val="00EB480E"/>
    <w:rsid w:val="00EB490C"/>
    <w:rsid w:val="00EB4932"/>
    <w:rsid w:val="00EB4B28"/>
    <w:rsid w:val="00EB4F6A"/>
    <w:rsid w:val="00EB52E1"/>
    <w:rsid w:val="00EB541D"/>
    <w:rsid w:val="00EB6213"/>
    <w:rsid w:val="00EB6ADD"/>
    <w:rsid w:val="00EB75AE"/>
    <w:rsid w:val="00EB761A"/>
    <w:rsid w:val="00EB788C"/>
    <w:rsid w:val="00EB7B02"/>
    <w:rsid w:val="00EB7BA6"/>
    <w:rsid w:val="00EB7BB8"/>
    <w:rsid w:val="00EC0211"/>
    <w:rsid w:val="00EC12C2"/>
    <w:rsid w:val="00EC13D5"/>
    <w:rsid w:val="00EC1897"/>
    <w:rsid w:val="00EC18BC"/>
    <w:rsid w:val="00EC1F69"/>
    <w:rsid w:val="00EC2265"/>
    <w:rsid w:val="00EC279F"/>
    <w:rsid w:val="00EC2BED"/>
    <w:rsid w:val="00EC2C30"/>
    <w:rsid w:val="00EC384D"/>
    <w:rsid w:val="00EC48D0"/>
    <w:rsid w:val="00EC4F3D"/>
    <w:rsid w:val="00EC508F"/>
    <w:rsid w:val="00EC5456"/>
    <w:rsid w:val="00EC550C"/>
    <w:rsid w:val="00EC6A5E"/>
    <w:rsid w:val="00EC6A70"/>
    <w:rsid w:val="00EC6CA2"/>
    <w:rsid w:val="00EC7470"/>
    <w:rsid w:val="00ED0AE2"/>
    <w:rsid w:val="00ED0B31"/>
    <w:rsid w:val="00ED0E2F"/>
    <w:rsid w:val="00ED0FFE"/>
    <w:rsid w:val="00ED1329"/>
    <w:rsid w:val="00ED1414"/>
    <w:rsid w:val="00ED14DD"/>
    <w:rsid w:val="00ED1572"/>
    <w:rsid w:val="00ED1F94"/>
    <w:rsid w:val="00ED2A4A"/>
    <w:rsid w:val="00ED385E"/>
    <w:rsid w:val="00ED4649"/>
    <w:rsid w:val="00ED4A34"/>
    <w:rsid w:val="00ED4CDA"/>
    <w:rsid w:val="00ED4F21"/>
    <w:rsid w:val="00ED5B2B"/>
    <w:rsid w:val="00ED5D49"/>
    <w:rsid w:val="00ED65A6"/>
    <w:rsid w:val="00ED6A63"/>
    <w:rsid w:val="00ED6B60"/>
    <w:rsid w:val="00ED771D"/>
    <w:rsid w:val="00ED7C12"/>
    <w:rsid w:val="00EE05BF"/>
    <w:rsid w:val="00EE1067"/>
    <w:rsid w:val="00EE12E7"/>
    <w:rsid w:val="00EE131B"/>
    <w:rsid w:val="00EE172F"/>
    <w:rsid w:val="00EE1786"/>
    <w:rsid w:val="00EE1CEA"/>
    <w:rsid w:val="00EE26A3"/>
    <w:rsid w:val="00EE28D1"/>
    <w:rsid w:val="00EE2E09"/>
    <w:rsid w:val="00EE307E"/>
    <w:rsid w:val="00EE37A7"/>
    <w:rsid w:val="00EE3E54"/>
    <w:rsid w:val="00EE3E9C"/>
    <w:rsid w:val="00EE4916"/>
    <w:rsid w:val="00EE5632"/>
    <w:rsid w:val="00EE5635"/>
    <w:rsid w:val="00EE595B"/>
    <w:rsid w:val="00EE59BE"/>
    <w:rsid w:val="00EE5A18"/>
    <w:rsid w:val="00EE5B95"/>
    <w:rsid w:val="00EE674A"/>
    <w:rsid w:val="00EE691C"/>
    <w:rsid w:val="00EE6A7E"/>
    <w:rsid w:val="00EE7392"/>
    <w:rsid w:val="00EE78F9"/>
    <w:rsid w:val="00EE7A58"/>
    <w:rsid w:val="00EE7CC3"/>
    <w:rsid w:val="00EE7CC4"/>
    <w:rsid w:val="00EF039B"/>
    <w:rsid w:val="00EF052C"/>
    <w:rsid w:val="00EF0769"/>
    <w:rsid w:val="00EF0C71"/>
    <w:rsid w:val="00EF0CFE"/>
    <w:rsid w:val="00EF1005"/>
    <w:rsid w:val="00EF11B5"/>
    <w:rsid w:val="00EF1408"/>
    <w:rsid w:val="00EF154C"/>
    <w:rsid w:val="00EF1D27"/>
    <w:rsid w:val="00EF1EDA"/>
    <w:rsid w:val="00EF353D"/>
    <w:rsid w:val="00EF3576"/>
    <w:rsid w:val="00EF3639"/>
    <w:rsid w:val="00EF385A"/>
    <w:rsid w:val="00EF38B6"/>
    <w:rsid w:val="00EF3C39"/>
    <w:rsid w:val="00EF3D4A"/>
    <w:rsid w:val="00EF440F"/>
    <w:rsid w:val="00EF4790"/>
    <w:rsid w:val="00EF47FA"/>
    <w:rsid w:val="00EF4B4C"/>
    <w:rsid w:val="00EF55FB"/>
    <w:rsid w:val="00EF686F"/>
    <w:rsid w:val="00EF695A"/>
    <w:rsid w:val="00EF71D0"/>
    <w:rsid w:val="00EF7595"/>
    <w:rsid w:val="00EF7BAE"/>
    <w:rsid w:val="00EF7BC9"/>
    <w:rsid w:val="00EF7C60"/>
    <w:rsid w:val="00F004B9"/>
    <w:rsid w:val="00F00502"/>
    <w:rsid w:val="00F00552"/>
    <w:rsid w:val="00F01891"/>
    <w:rsid w:val="00F01933"/>
    <w:rsid w:val="00F02112"/>
    <w:rsid w:val="00F02C47"/>
    <w:rsid w:val="00F02CB7"/>
    <w:rsid w:val="00F0316E"/>
    <w:rsid w:val="00F039D3"/>
    <w:rsid w:val="00F03CAE"/>
    <w:rsid w:val="00F03E91"/>
    <w:rsid w:val="00F0484E"/>
    <w:rsid w:val="00F05165"/>
    <w:rsid w:val="00F05246"/>
    <w:rsid w:val="00F05799"/>
    <w:rsid w:val="00F05A08"/>
    <w:rsid w:val="00F05A4B"/>
    <w:rsid w:val="00F05A50"/>
    <w:rsid w:val="00F05CDD"/>
    <w:rsid w:val="00F06124"/>
    <w:rsid w:val="00F06340"/>
    <w:rsid w:val="00F06404"/>
    <w:rsid w:val="00F068F9"/>
    <w:rsid w:val="00F06E66"/>
    <w:rsid w:val="00F0715F"/>
    <w:rsid w:val="00F07837"/>
    <w:rsid w:val="00F079AD"/>
    <w:rsid w:val="00F1029B"/>
    <w:rsid w:val="00F10657"/>
    <w:rsid w:val="00F107F4"/>
    <w:rsid w:val="00F1125C"/>
    <w:rsid w:val="00F11BC4"/>
    <w:rsid w:val="00F1260B"/>
    <w:rsid w:val="00F12B05"/>
    <w:rsid w:val="00F12CCF"/>
    <w:rsid w:val="00F13848"/>
    <w:rsid w:val="00F14002"/>
    <w:rsid w:val="00F142C8"/>
    <w:rsid w:val="00F145B9"/>
    <w:rsid w:val="00F145CC"/>
    <w:rsid w:val="00F14780"/>
    <w:rsid w:val="00F14F95"/>
    <w:rsid w:val="00F1559E"/>
    <w:rsid w:val="00F15CEE"/>
    <w:rsid w:val="00F164F6"/>
    <w:rsid w:val="00F16548"/>
    <w:rsid w:val="00F16A4D"/>
    <w:rsid w:val="00F17692"/>
    <w:rsid w:val="00F179D5"/>
    <w:rsid w:val="00F179FA"/>
    <w:rsid w:val="00F17A5C"/>
    <w:rsid w:val="00F17F9C"/>
    <w:rsid w:val="00F204AC"/>
    <w:rsid w:val="00F20F94"/>
    <w:rsid w:val="00F21142"/>
    <w:rsid w:val="00F21436"/>
    <w:rsid w:val="00F2195B"/>
    <w:rsid w:val="00F219A0"/>
    <w:rsid w:val="00F219F5"/>
    <w:rsid w:val="00F227FB"/>
    <w:rsid w:val="00F22E73"/>
    <w:rsid w:val="00F2323D"/>
    <w:rsid w:val="00F2385B"/>
    <w:rsid w:val="00F23EF6"/>
    <w:rsid w:val="00F23F17"/>
    <w:rsid w:val="00F24D7C"/>
    <w:rsid w:val="00F24FBB"/>
    <w:rsid w:val="00F25470"/>
    <w:rsid w:val="00F25780"/>
    <w:rsid w:val="00F25A0F"/>
    <w:rsid w:val="00F261F9"/>
    <w:rsid w:val="00F26422"/>
    <w:rsid w:val="00F2665A"/>
    <w:rsid w:val="00F26852"/>
    <w:rsid w:val="00F26AF4"/>
    <w:rsid w:val="00F26B65"/>
    <w:rsid w:val="00F26C4F"/>
    <w:rsid w:val="00F26C78"/>
    <w:rsid w:val="00F26EC0"/>
    <w:rsid w:val="00F2769C"/>
    <w:rsid w:val="00F2784F"/>
    <w:rsid w:val="00F27B87"/>
    <w:rsid w:val="00F303E6"/>
    <w:rsid w:val="00F3054C"/>
    <w:rsid w:val="00F30DB0"/>
    <w:rsid w:val="00F31464"/>
    <w:rsid w:val="00F31518"/>
    <w:rsid w:val="00F316D6"/>
    <w:rsid w:val="00F31ACE"/>
    <w:rsid w:val="00F31BBF"/>
    <w:rsid w:val="00F31C31"/>
    <w:rsid w:val="00F31CA6"/>
    <w:rsid w:val="00F320DD"/>
    <w:rsid w:val="00F32CB0"/>
    <w:rsid w:val="00F32DF1"/>
    <w:rsid w:val="00F32FF0"/>
    <w:rsid w:val="00F331A3"/>
    <w:rsid w:val="00F333CB"/>
    <w:rsid w:val="00F33733"/>
    <w:rsid w:val="00F33DBF"/>
    <w:rsid w:val="00F348BF"/>
    <w:rsid w:val="00F348FC"/>
    <w:rsid w:val="00F34B99"/>
    <w:rsid w:val="00F34CCE"/>
    <w:rsid w:val="00F35131"/>
    <w:rsid w:val="00F35BF4"/>
    <w:rsid w:val="00F36B5A"/>
    <w:rsid w:val="00F36B70"/>
    <w:rsid w:val="00F36D1C"/>
    <w:rsid w:val="00F373E1"/>
    <w:rsid w:val="00F379D9"/>
    <w:rsid w:val="00F37D22"/>
    <w:rsid w:val="00F40130"/>
    <w:rsid w:val="00F40AD5"/>
    <w:rsid w:val="00F40E62"/>
    <w:rsid w:val="00F4106E"/>
    <w:rsid w:val="00F41108"/>
    <w:rsid w:val="00F415F1"/>
    <w:rsid w:val="00F422E4"/>
    <w:rsid w:val="00F426AC"/>
    <w:rsid w:val="00F42960"/>
    <w:rsid w:val="00F4301D"/>
    <w:rsid w:val="00F436A2"/>
    <w:rsid w:val="00F43C5F"/>
    <w:rsid w:val="00F44290"/>
    <w:rsid w:val="00F4476E"/>
    <w:rsid w:val="00F44E1A"/>
    <w:rsid w:val="00F45429"/>
    <w:rsid w:val="00F45BD8"/>
    <w:rsid w:val="00F4646F"/>
    <w:rsid w:val="00F46668"/>
    <w:rsid w:val="00F46B19"/>
    <w:rsid w:val="00F46F8A"/>
    <w:rsid w:val="00F47554"/>
    <w:rsid w:val="00F47879"/>
    <w:rsid w:val="00F47999"/>
    <w:rsid w:val="00F47AD0"/>
    <w:rsid w:val="00F47FC6"/>
    <w:rsid w:val="00F5028C"/>
    <w:rsid w:val="00F508AB"/>
    <w:rsid w:val="00F508F6"/>
    <w:rsid w:val="00F50DBD"/>
    <w:rsid w:val="00F510CE"/>
    <w:rsid w:val="00F5112F"/>
    <w:rsid w:val="00F511AD"/>
    <w:rsid w:val="00F519AE"/>
    <w:rsid w:val="00F51AA1"/>
    <w:rsid w:val="00F51CAB"/>
    <w:rsid w:val="00F51ED2"/>
    <w:rsid w:val="00F51F57"/>
    <w:rsid w:val="00F52028"/>
    <w:rsid w:val="00F52BE5"/>
    <w:rsid w:val="00F52ECF"/>
    <w:rsid w:val="00F52F19"/>
    <w:rsid w:val="00F53634"/>
    <w:rsid w:val="00F53B2D"/>
    <w:rsid w:val="00F5461F"/>
    <w:rsid w:val="00F546FA"/>
    <w:rsid w:val="00F54A99"/>
    <w:rsid w:val="00F54AEA"/>
    <w:rsid w:val="00F54EE4"/>
    <w:rsid w:val="00F54F99"/>
    <w:rsid w:val="00F552FF"/>
    <w:rsid w:val="00F55518"/>
    <w:rsid w:val="00F55D36"/>
    <w:rsid w:val="00F55ED8"/>
    <w:rsid w:val="00F563D4"/>
    <w:rsid w:val="00F5655A"/>
    <w:rsid w:val="00F56C81"/>
    <w:rsid w:val="00F573F8"/>
    <w:rsid w:val="00F57430"/>
    <w:rsid w:val="00F57914"/>
    <w:rsid w:val="00F57A4A"/>
    <w:rsid w:val="00F57AAD"/>
    <w:rsid w:val="00F57AC0"/>
    <w:rsid w:val="00F57D92"/>
    <w:rsid w:val="00F57DEF"/>
    <w:rsid w:val="00F57F6D"/>
    <w:rsid w:val="00F57FFC"/>
    <w:rsid w:val="00F60175"/>
    <w:rsid w:val="00F6032C"/>
    <w:rsid w:val="00F60C94"/>
    <w:rsid w:val="00F61265"/>
    <w:rsid w:val="00F6170D"/>
    <w:rsid w:val="00F624D7"/>
    <w:rsid w:val="00F62658"/>
    <w:rsid w:val="00F62C10"/>
    <w:rsid w:val="00F62D09"/>
    <w:rsid w:val="00F63451"/>
    <w:rsid w:val="00F63995"/>
    <w:rsid w:val="00F63C12"/>
    <w:rsid w:val="00F63EB1"/>
    <w:rsid w:val="00F6486B"/>
    <w:rsid w:val="00F6493B"/>
    <w:rsid w:val="00F64AAB"/>
    <w:rsid w:val="00F6516C"/>
    <w:rsid w:val="00F6533D"/>
    <w:rsid w:val="00F65D71"/>
    <w:rsid w:val="00F65DCB"/>
    <w:rsid w:val="00F65E2B"/>
    <w:rsid w:val="00F662F6"/>
    <w:rsid w:val="00F666DE"/>
    <w:rsid w:val="00F6671C"/>
    <w:rsid w:val="00F66BDD"/>
    <w:rsid w:val="00F66D10"/>
    <w:rsid w:val="00F66E0C"/>
    <w:rsid w:val="00F67152"/>
    <w:rsid w:val="00F673BE"/>
    <w:rsid w:val="00F675AC"/>
    <w:rsid w:val="00F67807"/>
    <w:rsid w:val="00F67CF8"/>
    <w:rsid w:val="00F7002D"/>
    <w:rsid w:val="00F70134"/>
    <w:rsid w:val="00F70E54"/>
    <w:rsid w:val="00F715B5"/>
    <w:rsid w:val="00F71677"/>
    <w:rsid w:val="00F71C43"/>
    <w:rsid w:val="00F71DC5"/>
    <w:rsid w:val="00F72017"/>
    <w:rsid w:val="00F72113"/>
    <w:rsid w:val="00F72794"/>
    <w:rsid w:val="00F729C4"/>
    <w:rsid w:val="00F72E10"/>
    <w:rsid w:val="00F73425"/>
    <w:rsid w:val="00F7384D"/>
    <w:rsid w:val="00F73E13"/>
    <w:rsid w:val="00F7443D"/>
    <w:rsid w:val="00F7450B"/>
    <w:rsid w:val="00F7478E"/>
    <w:rsid w:val="00F74BB7"/>
    <w:rsid w:val="00F74FD1"/>
    <w:rsid w:val="00F75055"/>
    <w:rsid w:val="00F75101"/>
    <w:rsid w:val="00F75183"/>
    <w:rsid w:val="00F753EC"/>
    <w:rsid w:val="00F757E1"/>
    <w:rsid w:val="00F75A05"/>
    <w:rsid w:val="00F75E7C"/>
    <w:rsid w:val="00F75F37"/>
    <w:rsid w:val="00F7620B"/>
    <w:rsid w:val="00F763DE"/>
    <w:rsid w:val="00F7653B"/>
    <w:rsid w:val="00F76AA8"/>
    <w:rsid w:val="00F76BC0"/>
    <w:rsid w:val="00F76BDD"/>
    <w:rsid w:val="00F76CDC"/>
    <w:rsid w:val="00F76E9F"/>
    <w:rsid w:val="00F77448"/>
    <w:rsid w:val="00F775CC"/>
    <w:rsid w:val="00F808E3"/>
    <w:rsid w:val="00F80F49"/>
    <w:rsid w:val="00F80FD4"/>
    <w:rsid w:val="00F8131A"/>
    <w:rsid w:val="00F8178E"/>
    <w:rsid w:val="00F81AC8"/>
    <w:rsid w:val="00F8208B"/>
    <w:rsid w:val="00F821F1"/>
    <w:rsid w:val="00F8241D"/>
    <w:rsid w:val="00F82C75"/>
    <w:rsid w:val="00F83043"/>
    <w:rsid w:val="00F83976"/>
    <w:rsid w:val="00F83B03"/>
    <w:rsid w:val="00F83E69"/>
    <w:rsid w:val="00F83F51"/>
    <w:rsid w:val="00F8445B"/>
    <w:rsid w:val="00F84483"/>
    <w:rsid w:val="00F84C6F"/>
    <w:rsid w:val="00F8549D"/>
    <w:rsid w:val="00F85B35"/>
    <w:rsid w:val="00F85EB7"/>
    <w:rsid w:val="00F8623E"/>
    <w:rsid w:val="00F86A32"/>
    <w:rsid w:val="00F8707B"/>
    <w:rsid w:val="00F87194"/>
    <w:rsid w:val="00F8760D"/>
    <w:rsid w:val="00F87A0E"/>
    <w:rsid w:val="00F87C64"/>
    <w:rsid w:val="00F87D01"/>
    <w:rsid w:val="00F87E93"/>
    <w:rsid w:val="00F90517"/>
    <w:rsid w:val="00F90558"/>
    <w:rsid w:val="00F9074F"/>
    <w:rsid w:val="00F90B39"/>
    <w:rsid w:val="00F90C98"/>
    <w:rsid w:val="00F90E15"/>
    <w:rsid w:val="00F91147"/>
    <w:rsid w:val="00F912F1"/>
    <w:rsid w:val="00F91358"/>
    <w:rsid w:val="00F9166A"/>
    <w:rsid w:val="00F91695"/>
    <w:rsid w:val="00F91D38"/>
    <w:rsid w:val="00F92327"/>
    <w:rsid w:val="00F92780"/>
    <w:rsid w:val="00F9299A"/>
    <w:rsid w:val="00F92A8D"/>
    <w:rsid w:val="00F92A94"/>
    <w:rsid w:val="00F92E74"/>
    <w:rsid w:val="00F9324E"/>
    <w:rsid w:val="00F938C7"/>
    <w:rsid w:val="00F938FA"/>
    <w:rsid w:val="00F940D0"/>
    <w:rsid w:val="00F942C1"/>
    <w:rsid w:val="00F94402"/>
    <w:rsid w:val="00F94CA2"/>
    <w:rsid w:val="00F94D6B"/>
    <w:rsid w:val="00F951BE"/>
    <w:rsid w:val="00F9527D"/>
    <w:rsid w:val="00F9535B"/>
    <w:rsid w:val="00F95425"/>
    <w:rsid w:val="00F956EA"/>
    <w:rsid w:val="00F9578A"/>
    <w:rsid w:val="00F9599E"/>
    <w:rsid w:val="00F96A60"/>
    <w:rsid w:val="00F96EB6"/>
    <w:rsid w:val="00F96FF9"/>
    <w:rsid w:val="00F97A17"/>
    <w:rsid w:val="00F97D2F"/>
    <w:rsid w:val="00F97DD2"/>
    <w:rsid w:val="00FA04AA"/>
    <w:rsid w:val="00FA0C9B"/>
    <w:rsid w:val="00FA18D7"/>
    <w:rsid w:val="00FA21C4"/>
    <w:rsid w:val="00FA225B"/>
    <w:rsid w:val="00FA23DB"/>
    <w:rsid w:val="00FA270C"/>
    <w:rsid w:val="00FA2FE3"/>
    <w:rsid w:val="00FA36CB"/>
    <w:rsid w:val="00FA36CD"/>
    <w:rsid w:val="00FA3D53"/>
    <w:rsid w:val="00FA4829"/>
    <w:rsid w:val="00FA4AA3"/>
    <w:rsid w:val="00FA514B"/>
    <w:rsid w:val="00FA5278"/>
    <w:rsid w:val="00FA52C0"/>
    <w:rsid w:val="00FA5315"/>
    <w:rsid w:val="00FA532F"/>
    <w:rsid w:val="00FA534F"/>
    <w:rsid w:val="00FA54E2"/>
    <w:rsid w:val="00FA6942"/>
    <w:rsid w:val="00FA6D98"/>
    <w:rsid w:val="00FA6F3D"/>
    <w:rsid w:val="00FA772F"/>
    <w:rsid w:val="00FA7740"/>
    <w:rsid w:val="00FA7A9B"/>
    <w:rsid w:val="00FA7C1D"/>
    <w:rsid w:val="00FA7EF3"/>
    <w:rsid w:val="00FB01A2"/>
    <w:rsid w:val="00FB0230"/>
    <w:rsid w:val="00FB0257"/>
    <w:rsid w:val="00FB02E1"/>
    <w:rsid w:val="00FB0D34"/>
    <w:rsid w:val="00FB0EB2"/>
    <w:rsid w:val="00FB15B0"/>
    <w:rsid w:val="00FB169B"/>
    <w:rsid w:val="00FB1B7E"/>
    <w:rsid w:val="00FB2710"/>
    <w:rsid w:val="00FB2C68"/>
    <w:rsid w:val="00FB36AA"/>
    <w:rsid w:val="00FB39BE"/>
    <w:rsid w:val="00FB3F08"/>
    <w:rsid w:val="00FB3F8B"/>
    <w:rsid w:val="00FB4914"/>
    <w:rsid w:val="00FB4A18"/>
    <w:rsid w:val="00FB4A61"/>
    <w:rsid w:val="00FB4A67"/>
    <w:rsid w:val="00FB5027"/>
    <w:rsid w:val="00FB52C5"/>
    <w:rsid w:val="00FB54B5"/>
    <w:rsid w:val="00FB5575"/>
    <w:rsid w:val="00FB559E"/>
    <w:rsid w:val="00FB56F2"/>
    <w:rsid w:val="00FB5BE1"/>
    <w:rsid w:val="00FB5EFF"/>
    <w:rsid w:val="00FB65A6"/>
    <w:rsid w:val="00FB65BE"/>
    <w:rsid w:val="00FB665A"/>
    <w:rsid w:val="00FB6F69"/>
    <w:rsid w:val="00FB771C"/>
    <w:rsid w:val="00FC0233"/>
    <w:rsid w:val="00FC0F7F"/>
    <w:rsid w:val="00FC0F87"/>
    <w:rsid w:val="00FC150B"/>
    <w:rsid w:val="00FC1A20"/>
    <w:rsid w:val="00FC1B88"/>
    <w:rsid w:val="00FC1E5E"/>
    <w:rsid w:val="00FC2819"/>
    <w:rsid w:val="00FC318B"/>
    <w:rsid w:val="00FC339E"/>
    <w:rsid w:val="00FC355C"/>
    <w:rsid w:val="00FC3832"/>
    <w:rsid w:val="00FC3C93"/>
    <w:rsid w:val="00FC3CC4"/>
    <w:rsid w:val="00FC3D57"/>
    <w:rsid w:val="00FC3E54"/>
    <w:rsid w:val="00FC3EDB"/>
    <w:rsid w:val="00FC426D"/>
    <w:rsid w:val="00FC4962"/>
    <w:rsid w:val="00FC4CA2"/>
    <w:rsid w:val="00FC51EE"/>
    <w:rsid w:val="00FC5434"/>
    <w:rsid w:val="00FC5596"/>
    <w:rsid w:val="00FC58BE"/>
    <w:rsid w:val="00FC5B5F"/>
    <w:rsid w:val="00FC61BC"/>
    <w:rsid w:val="00FC6253"/>
    <w:rsid w:val="00FC6F1F"/>
    <w:rsid w:val="00FC71D7"/>
    <w:rsid w:val="00FC796B"/>
    <w:rsid w:val="00FD03ED"/>
    <w:rsid w:val="00FD0D1C"/>
    <w:rsid w:val="00FD11DB"/>
    <w:rsid w:val="00FD19B8"/>
    <w:rsid w:val="00FD1A32"/>
    <w:rsid w:val="00FD1B5C"/>
    <w:rsid w:val="00FD1C4C"/>
    <w:rsid w:val="00FD2037"/>
    <w:rsid w:val="00FD21B4"/>
    <w:rsid w:val="00FD2B9C"/>
    <w:rsid w:val="00FD2CC0"/>
    <w:rsid w:val="00FD2CFD"/>
    <w:rsid w:val="00FD30C2"/>
    <w:rsid w:val="00FD3F52"/>
    <w:rsid w:val="00FD46F8"/>
    <w:rsid w:val="00FD544A"/>
    <w:rsid w:val="00FD5511"/>
    <w:rsid w:val="00FD5997"/>
    <w:rsid w:val="00FD5A20"/>
    <w:rsid w:val="00FD5A35"/>
    <w:rsid w:val="00FD5AE0"/>
    <w:rsid w:val="00FD5F90"/>
    <w:rsid w:val="00FD69CB"/>
    <w:rsid w:val="00FD6BFC"/>
    <w:rsid w:val="00FD77B4"/>
    <w:rsid w:val="00FE044E"/>
    <w:rsid w:val="00FE04B2"/>
    <w:rsid w:val="00FE085D"/>
    <w:rsid w:val="00FE1F3E"/>
    <w:rsid w:val="00FE28FC"/>
    <w:rsid w:val="00FE2BC5"/>
    <w:rsid w:val="00FE33CB"/>
    <w:rsid w:val="00FE3A73"/>
    <w:rsid w:val="00FE3CFA"/>
    <w:rsid w:val="00FE3E7F"/>
    <w:rsid w:val="00FE41FC"/>
    <w:rsid w:val="00FE4260"/>
    <w:rsid w:val="00FE44B8"/>
    <w:rsid w:val="00FE4554"/>
    <w:rsid w:val="00FE4B13"/>
    <w:rsid w:val="00FE500F"/>
    <w:rsid w:val="00FE51A9"/>
    <w:rsid w:val="00FE568D"/>
    <w:rsid w:val="00FE57EF"/>
    <w:rsid w:val="00FE595B"/>
    <w:rsid w:val="00FE68B4"/>
    <w:rsid w:val="00FE77AB"/>
    <w:rsid w:val="00FF02A4"/>
    <w:rsid w:val="00FF0BB2"/>
    <w:rsid w:val="00FF0D50"/>
    <w:rsid w:val="00FF0FD1"/>
    <w:rsid w:val="00FF1490"/>
    <w:rsid w:val="00FF1513"/>
    <w:rsid w:val="00FF1A89"/>
    <w:rsid w:val="00FF1BAC"/>
    <w:rsid w:val="00FF1C9D"/>
    <w:rsid w:val="00FF1F23"/>
    <w:rsid w:val="00FF1F47"/>
    <w:rsid w:val="00FF2593"/>
    <w:rsid w:val="00FF2986"/>
    <w:rsid w:val="00FF3141"/>
    <w:rsid w:val="00FF3465"/>
    <w:rsid w:val="00FF36DE"/>
    <w:rsid w:val="00FF419A"/>
    <w:rsid w:val="00FF41BF"/>
    <w:rsid w:val="00FF4700"/>
    <w:rsid w:val="00FF4827"/>
    <w:rsid w:val="00FF4836"/>
    <w:rsid w:val="00FF4D58"/>
    <w:rsid w:val="00FF53B7"/>
    <w:rsid w:val="00FF5D6F"/>
    <w:rsid w:val="00FF6585"/>
    <w:rsid w:val="00FF6C37"/>
    <w:rsid w:val="00FF6E7A"/>
    <w:rsid w:val="00FF701B"/>
    <w:rsid w:val="00FF709B"/>
    <w:rsid w:val="00FF70E7"/>
    <w:rsid w:val="00FF730E"/>
    <w:rsid w:val="00FF743A"/>
    <w:rsid w:val="00FF76B4"/>
    <w:rsid w:val="00FF799A"/>
    <w:rsid w:val="00FF7A7D"/>
    <w:rsid w:val="00FF7BEA"/>
    <w:rsid w:val="00FF7F01"/>
    <w:rsid w:val="00FF7FF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3436C"/>
  <w15:chartTrackingRefBased/>
  <w15:docId w15:val="{7A748D92-C8CD-4275-8FF2-28580789D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ajorEastAsia" w:hAnsiTheme="majorHAnsi" w:cstheme="majorBidi"/>
        <w:sz w:val="22"/>
        <w:szCs w:val="22"/>
        <w:lang w:val="en-CA" w:eastAsia="en-US" w:bidi="ar-SA"/>
      </w:rPr>
    </w:rPrDefault>
    <w:pPrDefault>
      <w:pPr>
        <w:spacing w:after="200" w:line="252"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4BDD"/>
  </w:style>
  <w:style w:type="paragraph" w:styleId="Heading1">
    <w:name w:val="heading 1"/>
    <w:basedOn w:val="Normal"/>
    <w:next w:val="Normal"/>
    <w:link w:val="Heading1Char"/>
    <w:uiPriority w:val="9"/>
    <w:qFormat/>
    <w:rsid w:val="001A4BDD"/>
    <w:pPr>
      <w:pBdr>
        <w:bottom w:val="thinThickSmallGap" w:sz="12" w:space="1" w:color="752EB0" w:themeColor="accent2" w:themeShade="BF"/>
      </w:pBdr>
      <w:spacing w:before="400"/>
      <w:jc w:val="center"/>
      <w:outlineLvl w:val="0"/>
    </w:pPr>
    <w:rPr>
      <w:caps/>
      <w:color w:val="4E1F76" w:themeColor="accent2" w:themeShade="80"/>
      <w:spacing w:val="20"/>
      <w:sz w:val="28"/>
      <w:szCs w:val="28"/>
    </w:rPr>
  </w:style>
  <w:style w:type="paragraph" w:styleId="Heading2">
    <w:name w:val="heading 2"/>
    <w:basedOn w:val="Normal"/>
    <w:next w:val="Normal"/>
    <w:link w:val="Heading2Char"/>
    <w:uiPriority w:val="9"/>
    <w:unhideWhenUsed/>
    <w:qFormat/>
    <w:rsid w:val="001A4BDD"/>
    <w:pPr>
      <w:pBdr>
        <w:bottom w:val="single" w:sz="4" w:space="1" w:color="4E1E75" w:themeColor="accent2" w:themeShade="7F"/>
      </w:pBdr>
      <w:spacing w:before="400"/>
      <w:jc w:val="center"/>
      <w:outlineLvl w:val="1"/>
    </w:pPr>
    <w:rPr>
      <w:caps/>
      <w:color w:val="4E1F76" w:themeColor="accent2" w:themeShade="80"/>
      <w:spacing w:val="15"/>
      <w:sz w:val="24"/>
      <w:szCs w:val="24"/>
    </w:rPr>
  </w:style>
  <w:style w:type="paragraph" w:styleId="Heading3">
    <w:name w:val="heading 3"/>
    <w:basedOn w:val="Normal"/>
    <w:next w:val="Normal"/>
    <w:link w:val="Heading3Char"/>
    <w:uiPriority w:val="9"/>
    <w:unhideWhenUsed/>
    <w:qFormat/>
    <w:rsid w:val="001A4BDD"/>
    <w:pPr>
      <w:pBdr>
        <w:top w:val="dotted" w:sz="4" w:space="1" w:color="4E1E75" w:themeColor="accent2" w:themeShade="7F"/>
        <w:bottom w:val="dotted" w:sz="4" w:space="1" w:color="4E1E75" w:themeColor="accent2" w:themeShade="7F"/>
      </w:pBdr>
      <w:spacing w:before="300"/>
      <w:jc w:val="center"/>
      <w:outlineLvl w:val="2"/>
    </w:pPr>
    <w:rPr>
      <w:caps/>
      <w:color w:val="4E1E75" w:themeColor="accent2" w:themeShade="7F"/>
      <w:sz w:val="24"/>
      <w:szCs w:val="24"/>
    </w:rPr>
  </w:style>
  <w:style w:type="paragraph" w:styleId="Heading4">
    <w:name w:val="heading 4"/>
    <w:basedOn w:val="Normal"/>
    <w:next w:val="Normal"/>
    <w:link w:val="Heading4Char"/>
    <w:uiPriority w:val="9"/>
    <w:unhideWhenUsed/>
    <w:qFormat/>
    <w:rsid w:val="001A4BDD"/>
    <w:pPr>
      <w:pBdr>
        <w:bottom w:val="dotted" w:sz="4" w:space="1" w:color="752EB0" w:themeColor="accent2" w:themeShade="BF"/>
      </w:pBdr>
      <w:spacing w:after="120"/>
      <w:jc w:val="center"/>
      <w:outlineLvl w:val="3"/>
    </w:pPr>
    <w:rPr>
      <w:caps/>
      <w:color w:val="4E1E75" w:themeColor="accent2" w:themeShade="7F"/>
      <w:spacing w:val="10"/>
    </w:rPr>
  </w:style>
  <w:style w:type="paragraph" w:styleId="Heading5">
    <w:name w:val="heading 5"/>
    <w:basedOn w:val="Normal"/>
    <w:next w:val="Normal"/>
    <w:link w:val="Heading5Char"/>
    <w:uiPriority w:val="9"/>
    <w:unhideWhenUsed/>
    <w:qFormat/>
    <w:rsid w:val="001A4BDD"/>
    <w:pPr>
      <w:spacing w:before="320" w:after="120"/>
      <w:jc w:val="center"/>
      <w:outlineLvl w:val="4"/>
    </w:pPr>
    <w:rPr>
      <w:caps/>
      <w:color w:val="4E1E75" w:themeColor="accent2" w:themeShade="7F"/>
      <w:spacing w:val="10"/>
    </w:rPr>
  </w:style>
  <w:style w:type="paragraph" w:styleId="Heading6">
    <w:name w:val="heading 6"/>
    <w:basedOn w:val="Normal"/>
    <w:next w:val="Normal"/>
    <w:link w:val="Heading6Char"/>
    <w:uiPriority w:val="9"/>
    <w:unhideWhenUsed/>
    <w:qFormat/>
    <w:rsid w:val="001A4BDD"/>
    <w:pPr>
      <w:spacing w:after="120"/>
      <w:jc w:val="center"/>
      <w:outlineLvl w:val="5"/>
    </w:pPr>
    <w:rPr>
      <w:caps/>
      <w:color w:val="752EB0" w:themeColor="accent2" w:themeShade="BF"/>
      <w:spacing w:val="10"/>
    </w:rPr>
  </w:style>
  <w:style w:type="paragraph" w:styleId="Heading7">
    <w:name w:val="heading 7"/>
    <w:basedOn w:val="Normal"/>
    <w:next w:val="Normal"/>
    <w:link w:val="Heading7Char"/>
    <w:uiPriority w:val="9"/>
    <w:semiHidden/>
    <w:unhideWhenUsed/>
    <w:qFormat/>
    <w:rsid w:val="001A4BDD"/>
    <w:pPr>
      <w:spacing w:after="120"/>
      <w:jc w:val="center"/>
      <w:outlineLvl w:val="6"/>
    </w:pPr>
    <w:rPr>
      <w:i/>
      <w:iCs/>
      <w:caps/>
      <w:color w:val="752EB0" w:themeColor="accent2" w:themeShade="BF"/>
      <w:spacing w:val="10"/>
    </w:rPr>
  </w:style>
  <w:style w:type="paragraph" w:styleId="Heading8">
    <w:name w:val="heading 8"/>
    <w:basedOn w:val="Normal"/>
    <w:next w:val="Normal"/>
    <w:link w:val="Heading8Char"/>
    <w:uiPriority w:val="9"/>
    <w:semiHidden/>
    <w:unhideWhenUsed/>
    <w:qFormat/>
    <w:rsid w:val="001A4BD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1A4BDD"/>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BDD"/>
    <w:pPr>
      <w:pBdr>
        <w:top w:val="dotted" w:sz="2" w:space="1" w:color="4E1F76" w:themeColor="accent2" w:themeShade="80"/>
        <w:bottom w:val="dotted" w:sz="2" w:space="6" w:color="4E1F76" w:themeColor="accent2" w:themeShade="80"/>
      </w:pBdr>
      <w:spacing w:before="500" w:after="300" w:line="240" w:lineRule="auto"/>
      <w:jc w:val="center"/>
    </w:pPr>
    <w:rPr>
      <w:caps/>
      <w:color w:val="4E1F76" w:themeColor="accent2" w:themeShade="80"/>
      <w:spacing w:val="50"/>
      <w:sz w:val="44"/>
      <w:szCs w:val="44"/>
    </w:rPr>
  </w:style>
  <w:style w:type="character" w:customStyle="1" w:styleId="TitleChar">
    <w:name w:val="Title Char"/>
    <w:basedOn w:val="DefaultParagraphFont"/>
    <w:link w:val="Title"/>
    <w:uiPriority w:val="10"/>
    <w:rsid w:val="001A4BDD"/>
    <w:rPr>
      <w:caps/>
      <w:color w:val="4E1F76" w:themeColor="accent2" w:themeShade="80"/>
      <w:spacing w:val="50"/>
      <w:sz w:val="44"/>
      <w:szCs w:val="44"/>
    </w:rPr>
  </w:style>
  <w:style w:type="character" w:customStyle="1" w:styleId="Heading1Char">
    <w:name w:val="Heading 1 Char"/>
    <w:basedOn w:val="DefaultParagraphFont"/>
    <w:link w:val="Heading1"/>
    <w:uiPriority w:val="9"/>
    <w:rsid w:val="001A4BDD"/>
    <w:rPr>
      <w:caps/>
      <w:color w:val="4E1F76" w:themeColor="accent2" w:themeShade="80"/>
      <w:spacing w:val="20"/>
      <w:sz w:val="28"/>
      <w:szCs w:val="28"/>
    </w:rPr>
  </w:style>
  <w:style w:type="character" w:customStyle="1" w:styleId="Heading2Char">
    <w:name w:val="Heading 2 Char"/>
    <w:basedOn w:val="DefaultParagraphFont"/>
    <w:link w:val="Heading2"/>
    <w:uiPriority w:val="9"/>
    <w:rsid w:val="001A4BDD"/>
    <w:rPr>
      <w:caps/>
      <w:color w:val="4E1F76" w:themeColor="accent2" w:themeShade="80"/>
      <w:spacing w:val="15"/>
      <w:sz w:val="24"/>
      <w:szCs w:val="24"/>
    </w:rPr>
  </w:style>
  <w:style w:type="character" w:customStyle="1" w:styleId="Heading3Char">
    <w:name w:val="Heading 3 Char"/>
    <w:basedOn w:val="DefaultParagraphFont"/>
    <w:link w:val="Heading3"/>
    <w:uiPriority w:val="9"/>
    <w:rsid w:val="001A4BDD"/>
    <w:rPr>
      <w:caps/>
      <w:color w:val="4E1E75" w:themeColor="accent2" w:themeShade="7F"/>
      <w:sz w:val="24"/>
      <w:szCs w:val="24"/>
    </w:rPr>
  </w:style>
  <w:style w:type="character" w:customStyle="1" w:styleId="Heading4Char">
    <w:name w:val="Heading 4 Char"/>
    <w:basedOn w:val="DefaultParagraphFont"/>
    <w:link w:val="Heading4"/>
    <w:uiPriority w:val="9"/>
    <w:rsid w:val="001A4BDD"/>
    <w:rPr>
      <w:caps/>
      <w:color w:val="4E1E75" w:themeColor="accent2" w:themeShade="7F"/>
      <w:spacing w:val="10"/>
    </w:rPr>
  </w:style>
  <w:style w:type="character" w:styleId="Hyperlink">
    <w:name w:val="Hyperlink"/>
    <w:basedOn w:val="DefaultParagraphFont"/>
    <w:uiPriority w:val="99"/>
    <w:unhideWhenUsed/>
    <w:rsid w:val="000542DF"/>
    <w:rPr>
      <w:color w:val="0066FF" w:themeColor="hyperlink"/>
      <w:u w:val="single"/>
    </w:rPr>
  </w:style>
  <w:style w:type="character" w:styleId="BookTitle">
    <w:name w:val="Book Title"/>
    <w:uiPriority w:val="33"/>
    <w:qFormat/>
    <w:rsid w:val="001A4BDD"/>
    <w:rPr>
      <w:caps/>
      <w:color w:val="4E1E75" w:themeColor="accent2" w:themeShade="7F"/>
      <w:spacing w:val="5"/>
      <w:u w:color="4E1E75" w:themeColor="accent2" w:themeShade="7F"/>
    </w:rPr>
  </w:style>
  <w:style w:type="character" w:customStyle="1" w:styleId="apple-converted-space">
    <w:name w:val="apple-converted-space"/>
    <w:basedOn w:val="DefaultParagraphFont"/>
    <w:rsid w:val="00386E3F"/>
  </w:style>
  <w:style w:type="character" w:styleId="Emphasis">
    <w:name w:val="Emphasis"/>
    <w:uiPriority w:val="20"/>
    <w:qFormat/>
    <w:rsid w:val="001A4BDD"/>
    <w:rPr>
      <w:caps/>
      <w:spacing w:val="5"/>
      <w:sz w:val="20"/>
      <w:szCs w:val="20"/>
    </w:rPr>
  </w:style>
  <w:style w:type="character" w:customStyle="1" w:styleId="Heading5Char">
    <w:name w:val="Heading 5 Char"/>
    <w:basedOn w:val="DefaultParagraphFont"/>
    <w:link w:val="Heading5"/>
    <w:uiPriority w:val="9"/>
    <w:rsid w:val="001A4BDD"/>
    <w:rPr>
      <w:caps/>
      <w:color w:val="4E1E75" w:themeColor="accent2" w:themeShade="7F"/>
      <w:spacing w:val="10"/>
    </w:rPr>
  </w:style>
  <w:style w:type="character" w:customStyle="1" w:styleId="Heading6Char">
    <w:name w:val="Heading 6 Char"/>
    <w:basedOn w:val="DefaultParagraphFont"/>
    <w:link w:val="Heading6"/>
    <w:uiPriority w:val="9"/>
    <w:rsid w:val="001A4BDD"/>
    <w:rPr>
      <w:caps/>
      <w:color w:val="752EB0" w:themeColor="accent2" w:themeShade="BF"/>
      <w:spacing w:val="10"/>
    </w:rPr>
  </w:style>
  <w:style w:type="character" w:customStyle="1" w:styleId="Heading7Char">
    <w:name w:val="Heading 7 Char"/>
    <w:basedOn w:val="DefaultParagraphFont"/>
    <w:link w:val="Heading7"/>
    <w:uiPriority w:val="9"/>
    <w:semiHidden/>
    <w:rsid w:val="001A4BDD"/>
    <w:rPr>
      <w:i/>
      <w:iCs/>
      <w:caps/>
      <w:color w:val="752EB0" w:themeColor="accent2" w:themeShade="BF"/>
      <w:spacing w:val="10"/>
    </w:rPr>
  </w:style>
  <w:style w:type="character" w:customStyle="1" w:styleId="Heading8Char">
    <w:name w:val="Heading 8 Char"/>
    <w:basedOn w:val="DefaultParagraphFont"/>
    <w:link w:val="Heading8"/>
    <w:uiPriority w:val="9"/>
    <w:semiHidden/>
    <w:rsid w:val="001A4BDD"/>
    <w:rPr>
      <w:caps/>
      <w:spacing w:val="10"/>
      <w:sz w:val="20"/>
      <w:szCs w:val="20"/>
    </w:rPr>
  </w:style>
  <w:style w:type="character" w:customStyle="1" w:styleId="Heading9Char">
    <w:name w:val="Heading 9 Char"/>
    <w:basedOn w:val="DefaultParagraphFont"/>
    <w:link w:val="Heading9"/>
    <w:uiPriority w:val="9"/>
    <w:semiHidden/>
    <w:rsid w:val="001A4BDD"/>
    <w:rPr>
      <w:i/>
      <w:iCs/>
      <w:caps/>
      <w:spacing w:val="10"/>
      <w:sz w:val="20"/>
      <w:szCs w:val="20"/>
    </w:rPr>
  </w:style>
  <w:style w:type="paragraph" w:styleId="Caption">
    <w:name w:val="caption"/>
    <w:basedOn w:val="Normal"/>
    <w:next w:val="Normal"/>
    <w:uiPriority w:val="35"/>
    <w:semiHidden/>
    <w:unhideWhenUsed/>
    <w:qFormat/>
    <w:rsid w:val="001A4BDD"/>
    <w:rPr>
      <w:caps/>
      <w:spacing w:val="10"/>
      <w:sz w:val="18"/>
      <w:szCs w:val="18"/>
    </w:rPr>
  </w:style>
  <w:style w:type="paragraph" w:styleId="Subtitle">
    <w:name w:val="Subtitle"/>
    <w:basedOn w:val="Normal"/>
    <w:next w:val="Normal"/>
    <w:link w:val="SubtitleChar"/>
    <w:uiPriority w:val="11"/>
    <w:qFormat/>
    <w:rsid w:val="001A4BD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1A4BDD"/>
    <w:rPr>
      <w:caps/>
      <w:spacing w:val="20"/>
      <w:sz w:val="18"/>
      <w:szCs w:val="18"/>
    </w:rPr>
  </w:style>
  <w:style w:type="character" w:styleId="Strong">
    <w:name w:val="Strong"/>
    <w:uiPriority w:val="22"/>
    <w:qFormat/>
    <w:rsid w:val="001A4BDD"/>
    <w:rPr>
      <w:b/>
      <w:bCs/>
      <w:color w:val="752EB0" w:themeColor="accent2" w:themeShade="BF"/>
      <w:spacing w:val="5"/>
    </w:rPr>
  </w:style>
  <w:style w:type="paragraph" w:styleId="NoSpacing">
    <w:name w:val="No Spacing"/>
    <w:basedOn w:val="Normal"/>
    <w:link w:val="NoSpacingChar"/>
    <w:uiPriority w:val="1"/>
    <w:qFormat/>
    <w:rsid w:val="001A4BDD"/>
    <w:pPr>
      <w:spacing w:after="0" w:line="240" w:lineRule="auto"/>
    </w:pPr>
  </w:style>
  <w:style w:type="character" w:customStyle="1" w:styleId="NoSpacingChar">
    <w:name w:val="No Spacing Char"/>
    <w:basedOn w:val="DefaultParagraphFont"/>
    <w:link w:val="NoSpacing"/>
    <w:uiPriority w:val="1"/>
    <w:rsid w:val="001A4BDD"/>
  </w:style>
  <w:style w:type="paragraph" w:styleId="ListParagraph">
    <w:name w:val="List Paragraph"/>
    <w:basedOn w:val="Normal"/>
    <w:uiPriority w:val="34"/>
    <w:qFormat/>
    <w:rsid w:val="001A4BDD"/>
    <w:pPr>
      <w:ind w:left="720"/>
      <w:contextualSpacing/>
    </w:pPr>
  </w:style>
  <w:style w:type="paragraph" w:styleId="Quote">
    <w:name w:val="Quote"/>
    <w:basedOn w:val="Normal"/>
    <w:next w:val="Normal"/>
    <w:link w:val="QuoteChar"/>
    <w:uiPriority w:val="29"/>
    <w:qFormat/>
    <w:rsid w:val="001A4BDD"/>
    <w:rPr>
      <w:i/>
      <w:iCs/>
    </w:rPr>
  </w:style>
  <w:style w:type="character" w:customStyle="1" w:styleId="QuoteChar">
    <w:name w:val="Quote Char"/>
    <w:basedOn w:val="DefaultParagraphFont"/>
    <w:link w:val="Quote"/>
    <w:uiPriority w:val="29"/>
    <w:rsid w:val="001A4BDD"/>
    <w:rPr>
      <w:i/>
      <w:iCs/>
    </w:rPr>
  </w:style>
  <w:style w:type="paragraph" w:styleId="IntenseQuote">
    <w:name w:val="Intense Quote"/>
    <w:basedOn w:val="Normal"/>
    <w:next w:val="Normal"/>
    <w:link w:val="IntenseQuoteChar"/>
    <w:uiPriority w:val="30"/>
    <w:qFormat/>
    <w:rsid w:val="001A4BDD"/>
    <w:pPr>
      <w:pBdr>
        <w:top w:val="dotted" w:sz="2" w:space="10" w:color="4E1F76" w:themeColor="accent2" w:themeShade="80"/>
        <w:bottom w:val="dotted" w:sz="2" w:space="4" w:color="4E1F76" w:themeColor="accent2" w:themeShade="80"/>
      </w:pBdr>
      <w:spacing w:before="160" w:line="300" w:lineRule="auto"/>
      <w:ind w:left="1440" w:right="1440"/>
    </w:pPr>
    <w:rPr>
      <w:caps/>
      <w:color w:val="4E1E75" w:themeColor="accent2" w:themeShade="7F"/>
      <w:spacing w:val="5"/>
      <w:sz w:val="20"/>
      <w:szCs w:val="20"/>
    </w:rPr>
  </w:style>
  <w:style w:type="character" w:customStyle="1" w:styleId="IntenseQuoteChar">
    <w:name w:val="Intense Quote Char"/>
    <w:basedOn w:val="DefaultParagraphFont"/>
    <w:link w:val="IntenseQuote"/>
    <w:uiPriority w:val="30"/>
    <w:rsid w:val="001A4BDD"/>
    <w:rPr>
      <w:caps/>
      <w:color w:val="4E1E75" w:themeColor="accent2" w:themeShade="7F"/>
      <w:spacing w:val="5"/>
      <w:sz w:val="20"/>
      <w:szCs w:val="20"/>
    </w:rPr>
  </w:style>
  <w:style w:type="character" w:styleId="SubtleEmphasis">
    <w:name w:val="Subtle Emphasis"/>
    <w:uiPriority w:val="19"/>
    <w:qFormat/>
    <w:rsid w:val="001A4BDD"/>
    <w:rPr>
      <w:i/>
      <w:iCs/>
    </w:rPr>
  </w:style>
  <w:style w:type="character" w:styleId="IntenseEmphasis">
    <w:name w:val="Intense Emphasis"/>
    <w:uiPriority w:val="21"/>
    <w:qFormat/>
    <w:rsid w:val="001A4BDD"/>
    <w:rPr>
      <w:i/>
      <w:iCs/>
      <w:caps/>
      <w:spacing w:val="10"/>
      <w:sz w:val="20"/>
      <w:szCs w:val="20"/>
    </w:rPr>
  </w:style>
  <w:style w:type="character" w:styleId="SubtleReference">
    <w:name w:val="Subtle Reference"/>
    <w:basedOn w:val="DefaultParagraphFont"/>
    <w:uiPriority w:val="31"/>
    <w:qFormat/>
    <w:rsid w:val="001A4BDD"/>
    <w:rPr>
      <w:rFonts w:asciiTheme="minorHAnsi" w:eastAsiaTheme="minorEastAsia" w:hAnsiTheme="minorHAnsi" w:cstheme="minorBidi"/>
      <w:i/>
      <w:iCs/>
      <w:color w:val="4E1E75" w:themeColor="accent2" w:themeShade="7F"/>
    </w:rPr>
  </w:style>
  <w:style w:type="character" w:styleId="IntenseReference">
    <w:name w:val="Intense Reference"/>
    <w:uiPriority w:val="32"/>
    <w:qFormat/>
    <w:rsid w:val="001A4BDD"/>
    <w:rPr>
      <w:rFonts w:asciiTheme="minorHAnsi" w:eastAsiaTheme="minorEastAsia" w:hAnsiTheme="minorHAnsi" w:cstheme="minorBidi"/>
      <w:b/>
      <w:bCs/>
      <w:i/>
      <w:iCs/>
      <w:color w:val="4E1E75" w:themeColor="accent2" w:themeShade="7F"/>
    </w:rPr>
  </w:style>
  <w:style w:type="paragraph" w:styleId="TOCHeading">
    <w:name w:val="TOC Heading"/>
    <w:basedOn w:val="Heading1"/>
    <w:next w:val="Normal"/>
    <w:uiPriority w:val="39"/>
    <w:semiHidden/>
    <w:unhideWhenUsed/>
    <w:qFormat/>
    <w:rsid w:val="001A4BDD"/>
    <w:pPr>
      <w:outlineLvl w:val="9"/>
    </w:pPr>
    <w:rPr>
      <w:lang w:bidi="en-US"/>
    </w:rPr>
  </w:style>
  <w:style w:type="paragraph" w:styleId="Footer">
    <w:name w:val="footer"/>
    <w:basedOn w:val="Normal"/>
    <w:link w:val="FooterChar"/>
    <w:uiPriority w:val="99"/>
    <w:unhideWhenUsed/>
    <w:rsid w:val="00A926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6C5"/>
  </w:style>
  <w:style w:type="character" w:styleId="PageNumber">
    <w:name w:val="page number"/>
    <w:basedOn w:val="DefaultParagraphFont"/>
    <w:uiPriority w:val="99"/>
    <w:semiHidden/>
    <w:unhideWhenUsed/>
    <w:rsid w:val="00A926C5"/>
  </w:style>
  <w:style w:type="paragraph" w:styleId="Header">
    <w:name w:val="header"/>
    <w:basedOn w:val="Normal"/>
    <w:link w:val="HeaderChar"/>
    <w:uiPriority w:val="99"/>
    <w:unhideWhenUsed/>
    <w:rsid w:val="008B2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22FB"/>
  </w:style>
  <w:style w:type="paragraph" w:styleId="NormalWeb">
    <w:name w:val="Normal (Web)"/>
    <w:basedOn w:val="Normal"/>
    <w:uiPriority w:val="99"/>
    <w:semiHidden/>
    <w:unhideWhenUsed/>
    <w:rsid w:val="00281ADA"/>
    <w:pPr>
      <w:spacing w:before="100" w:beforeAutospacing="1" w:after="100" w:afterAutospacing="1" w:line="240" w:lineRule="auto"/>
    </w:pPr>
    <w:rPr>
      <w:rFonts w:ascii="Times New Roman" w:hAnsi="Times New Roman" w:cs="Times New Roman"/>
      <w:sz w:val="24"/>
      <w:szCs w:val="24"/>
      <w:lang w:val="en-US"/>
    </w:rPr>
  </w:style>
  <w:style w:type="paragraph" w:styleId="DocumentMap">
    <w:name w:val="Document Map"/>
    <w:basedOn w:val="Normal"/>
    <w:link w:val="DocumentMapChar"/>
    <w:uiPriority w:val="99"/>
    <w:semiHidden/>
    <w:unhideWhenUsed/>
    <w:rsid w:val="00280B38"/>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80B38"/>
    <w:rPr>
      <w:rFonts w:ascii="Times New Roman" w:hAnsi="Times New Roman" w:cs="Times New Roman"/>
      <w:sz w:val="24"/>
      <w:szCs w:val="24"/>
    </w:rPr>
  </w:style>
  <w:style w:type="paragraph" w:customStyle="1" w:styleId="Default">
    <w:name w:val="Default"/>
    <w:rsid w:val="000E249D"/>
    <w:pPr>
      <w:autoSpaceDE w:val="0"/>
      <w:autoSpaceDN w:val="0"/>
      <w:adjustRightInd w:val="0"/>
      <w:spacing w:after="0" w:line="240" w:lineRule="auto"/>
    </w:pPr>
    <w:rPr>
      <w:rFonts w:ascii="Palatino Linotype" w:hAnsi="Palatino Linotype" w:cs="Palatino Linotype"/>
      <w:color w:val="000000"/>
      <w:sz w:val="24"/>
      <w:szCs w:val="24"/>
    </w:rPr>
  </w:style>
  <w:style w:type="character" w:styleId="UnresolvedMention">
    <w:name w:val="Unresolved Mention"/>
    <w:basedOn w:val="DefaultParagraphFont"/>
    <w:uiPriority w:val="99"/>
    <w:rsid w:val="00F52E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747940">
      <w:bodyDiv w:val="1"/>
      <w:marLeft w:val="0"/>
      <w:marRight w:val="0"/>
      <w:marTop w:val="0"/>
      <w:marBottom w:val="0"/>
      <w:divBdr>
        <w:top w:val="none" w:sz="0" w:space="0" w:color="auto"/>
        <w:left w:val="none" w:sz="0" w:space="0" w:color="auto"/>
        <w:bottom w:val="none" w:sz="0" w:space="0" w:color="auto"/>
        <w:right w:val="none" w:sz="0" w:space="0" w:color="auto"/>
      </w:divBdr>
    </w:div>
    <w:div w:id="335309278">
      <w:bodyDiv w:val="1"/>
      <w:marLeft w:val="0"/>
      <w:marRight w:val="0"/>
      <w:marTop w:val="0"/>
      <w:marBottom w:val="0"/>
      <w:divBdr>
        <w:top w:val="none" w:sz="0" w:space="0" w:color="auto"/>
        <w:left w:val="none" w:sz="0" w:space="0" w:color="auto"/>
        <w:bottom w:val="none" w:sz="0" w:space="0" w:color="auto"/>
        <w:right w:val="none" w:sz="0" w:space="0" w:color="auto"/>
      </w:divBdr>
    </w:div>
    <w:div w:id="347603677">
      <w:bodyDiv w:val="1"/>
      <w:marLeft w:val="0"/>
      <w:marRight w:val="0"/>
      <w:marTop w:val="0"/>
      <w:marBottom w:val="0"/>
      <w:divBdr>
        <w:top w:val="none" w:sz="0" w:space="0" w:color="auto"/>
        <w:left w:val="none" w:sz="0" w:space="0" w:color="auto"/>
        <w:bottom w:val="none" w:sz="0" w:space="0" w:color="auto"/>
        <w:right w:val="none" w:sz="0" w:space="0" w:color="auto"/>
      </w:divBdr>
    </w:div>
    <w:div w:id="529340461">
      <w:bodyDiv w:val="1"/>
      <w:marLeft w:val="0"/>
      <w:marRight w:val="0"/>
      <w:marTop w:val="0"/>
      <w:marBottom w:val="0"/>
      <w:divBdr>
        <w:top w:val="none" w:sz="0" w:space="0" w:color="auto"/>
        <w:left w:val="none" w:sz="0" w:space="0" w:color="auto"/>
        <w:bottom w:val="none" w:sz="0" w:space="0" w:color="auto"/>
        <w:right w:val="none" w:sz="0" w:space="0" w:color="auto"/>
      </w:divBdr>
    </w:div>
    <w:div w:id="537158692">
      <w:bodyDiv w:val="1"/>
      <w:marLeft w:val="0"/>
      <w:marRight w:val="0"/>
      <w:marTop w:val="0"/>
      <w:marBottom w:val="0"/>
      <w:divBdr>
        <w:top w:val="none" w:sz="0" w:space="0" w:color="auto"/>
        <w:left w:val="none" w:sz="0" w:space="0" w:color="auto"/>
        <w:bottom w:val="none" w:sz="0" w:space="0" w:color="auto"/>
        <w:right w:val="none" w:sz="0" w:space="0" w:color="auto"/>
      </w:divBdr>
    </w:div>
    <w:div w:id="544874595">
      <w:bodyDiv w:val="1"/>
      <w:marLeft w:val="0"/>
      <w:marRight w:val="0"/>
      <w:marTop w:val="0"/>
      <w:marBottom w:val="0"/>
      <w:divBdr>
        <w:top w:val="none" w:sz="0" w:space="0" w:color="auto"/>
        <w:left w:val="none" w:sz="0" w:space="0" w:color="auto"/>
        <w:bottom w:val="none" w:sz="0" w:space="0" w:color="auto"/>
        <w:right w:val="none" w:sz="0" w:space="0" w:color="auto"/>
      </w:divBdr>
    </w:div>
    <w:div w:id="835458363">
      <w:bodyDiv w:val="1"/>
      <w:marLeft w:val="0"/>
      <w:marRight w:val="0"/>
      <w:marTop w:val="0"/>
      <w:marBottom w:val="0"/>
      <w:divBdr>
        <w:top w:val="none" w:sz="0" w:space="0" w:color="auto"/>
        <w:left w:val="none" w:sz="0" w:space="0" w:color="auto"/>
        <w:bottom w:val="none" w:sz="0" w:space="0" w:color="auto"/>
        <w:right w:val="none" w:sz="0" w:space="0" w:color="auto"/>
      </w:divBdr>
    </w:div>
    <w:div w:id="1004824640">
      <w:bodyDiv w:val="1"/>
      <w:marLeft w:val="0"/>
      <w:marRight w:val="0"/>
      <w:marTop w:val="0"/>
      <w:marBottom w:val="0"/>
      <w:divBdr>
        <w:top w:val="none" w:sz="0" w:space="0" w:color="auto"/>
        <w:left w:val="none" w:sz="0" w:space="0" w:color="auto"/>
        <w:bottom w:val="none" w:sz="0" w:space="0" w:color="auto"/>
        <w:right w:val="none" w:sz="0" w:space="0" w:color="auto"/>
      </w:divBdr>
    </w:div>
    <w:div w:id="1106189778">
      <w:bodyDiv w:val="1"/>
      <w:marLeft w:val="0"/>
      <w:marRight w:val="0"/>
      <w:marTop w:val="0"/>
      <w:marBottom w:val="0"/>
      <w:divBdr>
        <w:top w:val="none" w:sz="0" w:space="0" w:color="auto"/>
        <w:left w:val="none" w:sz="0" w:space="0" w:color="auto"/>
        <w:bottom w:val="none" w:sz="0" w:space="0" w:color="auto"/>
        <w:right w:val="none" w:sz="0" w:space="0" w:color="auto"/>
      </w:divBdr>
    </w:div>
    <w:div w:id="1332492507">
      <w:bodyDiv w:val="1"/>
      <w:marLeft w:val="0"/>
      <w:marRight w:val="0"/>
      <w:marTop w:val="0"/>
      <w:marBottom w:val="0"/>
      <w:divBdr>
        <w:top w:val="none" w:sz="0" w:space="0" w:color="auto"/>
        <w:left w:val="none" w:sz="0" w:space="0" w:color="auto"/>
        <w:bottom w:val="none" w:sz="0" w:space="0" w:color="auto"/>
        <w:right w:val="none" w:sz="0" w:space="0" w:color="auto"/>
      </w:divBdr>
    </w:div>
    <w:div w:id="1518690867">
      <w:bodyDiv w:val="1"/>
      <w:marLeft w:val="0"/>
      <w:marRight w:val="0"/>
      <w:marTop w:val="0"/>
      <w:marBottom w:val="0"/>
      <w:divBdr>
        <w:top w:val="none" w:sz="0" w:space="0" w:color="auto"/>
        <w:left w:val="none" w:sz="0" w:space="0" w:color="auto"/>
        <w:bottom w:val="none" w:sz="0" w:space="0" w:color="auto"/>
        <w:right w:val="none" w:sz="0" w:space="0" w:color="auto"/>
      </w:divBdr>
    </w:div>
    <w:div w:id="1537960973">
      <w:bodyDiv w:val="1"/>
      <w:marLeft w:val="0"/>
      <w:marRight w:val="0"/>
      <w:marTop w:val="0"/>
      <w:marBottom w:val="0"/>
      <w:divBdr>
        <w:top w:val="none" w:sz="0" w:space="0" w:color="auto"/>
        <w:left w:val="none" w:sz="0" w:space="0" w:color="auto"/>
        <w:bottom w:val="none" w:sz="0" w:space="0" w:color="auto"/>
        <w:right w:val="none" w:sz="0" w:space="0" w:color="auto"/>
      </w:divBdr>
    </w:div>
    <w:div w:id="1674141093">
      <w:bodyDiv w:val="1"/>
      <w:marLeft w:val="0"/>
      <w:marRight w:val="0"/>
      <w:marTop w:val="0"/>
      <w:marBottom w:val="0"/>
      <w:divBdr>
        <w:top w:val="none" w:sz="0" w:space="0" w:color="auto"/>
        <w:left w:val="none" w:sz="0" w:space="0" w:color="auto"/>
        <w:bottom w:val="none" w:sz="0" w:space="0" w:color="auto"/>
        <w:right w:val="none" w:sz="0" w:space="0" w:color="auto"/>
      </w:divBdr>
    </w:div>
    <w:div w:id="1899971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4</Pages>
  <Words>8168</Words>
  <Characters>46561</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Zelsman</dc:creator>
  <cp:keywords/>
  <dc:description/>
  <cp:lastModifiedBy>Emily Varga</cp:lastModifiedBy>
  <cp:revision>2</cp:revision>
  <dcterms:created xsi:type="dcterms:W3CDTF">2019-04-01T13:57:00Z</dcterms:created>
  <dcterms:modified xsi:type="dcterms:W3CDTF">2019-04-01T13:57:00Z</dcterms:modified>
</cp:coreProperties>
</file>